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4B69F9" w14:textId="5341B266" w:rsidR="00507110" w:rsidRPr="00A526CD" w:rsidRDefault="004547B7">
      <w:pPr>
        <w:spacing w:line="240" w:lineRule="auto"/>
        <w:jc w:val="center"/>
        <w:rPr>
          <w:rFonts w:ascii="HY헤드라인M" w:eastAsia="HY헤드라인M" w:hAnsi="Calibri" w:cs="Calibri"/>
          <w:b/>
          <w:sz w:val="64"/>
          <w:szCs w:val="64"/>
        </w:rPr>
      </w:pPr>
      <w:bookmarkStart w:id="0" w:name="_GoBack"/>
      <w:r w:rsidRPr="00A526CD">
        <w:rPr>
          <w:rFonts w:ascii="HY헤드라인M" w:eastAsia="HY헤드라인M" w:hAnsi="Calibri" w:cs="Calibri" w:hint="eastAsia"/>
          <w:b/>
          <w:noProof/>
          <w:sz w:val="64"/>
          <w:szCs w:val="64"/>
          <w:lang w:val="en-US" w:eastAsia="ko-KR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4EB8AB00" wp14:editId="56DE67EF">
                <wp:simplePos x="0" y="0"/>
                <wp:positionH relativeFrom="margin">
                  <wp:posOffset>-1066800</wp:posOffset>
                </wp:positionH>
                <wp:positionV relativeFrom="paragraph">
                  <wp:posOffset>-1546860</wp:posOffset>
                </wp:positionV>
                <wp:extent cx="7378342" cy="10674350"/>
                <wp:effectExtent l="0" t="0" r="0" b="0"/>
                <wp:wrapNone/>
                <wp:docPr id="4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78342" cy="10674350"/>
                          <a:chOff x="0" y="0"/>
                          <a:chExt cx="6637794" cy="9629775"/>
                        </a:xfrm>
                      </wpg:grpSpPr>
                      <wps:wsp>
                        <wps:cNvPr id="5" name="Rectangle 3"/>
                        <wps:cNvSpPr/>
                        <wps:spPr>
                          <a:xfrm>
                            <a:off x="0" y="0"/>
                            <a:ext cx="6369050" cy="9629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D9F347A" w14:textId="77777777" w:rsidR="0071692D" w:rsidRPr="00BC6B90" w:rsidRDefault="0071692D">
                              <w:pPr>
                                <w:spacing w:line="240" w:lineRule="auto"/>
                                <w:textDirection w:val="btLr"/>
                                <w:rPr>
                                  <w:shd w:val="clear" w:color="auto" w:fill="FCBC4A"/>
                                </w:rPr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6" name="Rectangle 4"/>
                        <wps:cNvSpPr/>
                        <wps:spPr>
                          <a:xfrm>
                            <a:off x="3634469" y="5468802"/>
                            <a:ext cx="2863850" cy="2924810"/>
                          </a:xfrm>
                          <a:prstGeom prst="rect">
                            <a:avLst/>
                          </a:prstGeom>
                          <a:solidFill>
                            <a:srgbClr val="FCBC4A"/>
                          </a:solidFill>
                          <a:ln>
                            <a:solidFill>
                              <a:srgbClr val="FCBC4A"/>
                            </a:solidFill>
                          </a:ln>
                        </wps:spPr>
                        <wps:txbx>
                          <w:txbxContent>
                            <w:p w14:paraId="26BBFF27" w14:textId="77777777" w:rsidR="0071692D" w:rsidRPr="00BC6B90" w:rsidRDefault="0071692D">
                              <w:pPr>
                                <w:spacing w:line="240" w:lineRule="auto"/>
                                <w:textDirection w:val="btLr"/>
                                <w:rPr>
                                  <w:color w:val="FCBC4A"/>
                                  <w:shd w:val="clear" w:color="auto" w:fill="FCBC4A"/>
                                </w:rPr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7" name="Rectangle 5"/>
                        <wps:cNvSpPr/>
                        <wps:spPr>
                          <a:xfrm>
                            <a:off x="0" y="0"/>
                            <a:ext cx="6038850" cy="784092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19050" cap="flat" cmpd="sng">
                            <a:solidFill>
                              <a:srgbClr val="FCBC4A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2B22566C" w14:textId="50B12936" w:rsidR="0071692D" w:rsidRDefault="0071692D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noProof/>
                                  <w:lang w:val="en-US" w:eastAsia="ko-KR"/>
                                </w:rPr>
                                <w:drawing>
                                  <wp:inline distT="0" distB="0" distL="0" distR="0" wp14:anchorId="3786DF39" wp14:editId="1C521748">
                                    <wp:extent cx="3412067" cy="2960069"/>
                                    <wp:effectExtent l="0" t="0" r="0" b="0"/>
                                    <wp:docPr id="8" name="그림 8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8" name="렛시피_레코드.png"/>
                                            <pic:cNvPicPr/>
                                          </pic:nvPicPr>
                                          <pic:blipFill>
                                            <a:blip r:embed="rId8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3439041" cy="298347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9" name="Rectangle 7"/>
                        <wps:cNvSpPr/>
                        <wps:spPr>
                          <a:xfrm>
                            <a:off x="1066800" y="9220200"/>
                            <a:ext cx="2276475" cy="409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10159F3" w14:textId="38F08757" w:rsidR="0071692D" w:rsidRDefault="00F50202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ascii="Calibri" w:eastAsia="Calibri" w:hAnsi="Calibri" w:cs="Calibri"/>
                                  <w:b/>
                                  <w:color w:val="000000"/>
                                  <w:sz w:val="32"/>
                                </w:rPr>
                                <w:t>October 07</w:t>
                              </w:r>
                              <w:r w:rsidR="0071692D">
                                <w:rPr>
                                  <w:rFonts w:ascii="Calibri" w:eastAsia="Calibri" w:hAnsi="Calibri" w:cs="Calibri"/>
                                  <w:b/>
                                  <w:color w:val="000000"/>
                                  <w:sz w:val="32"/>
                                </w:rPr>
                                <w:t>, 2022</w:t>
                              </w:r>
                            </w:p>
                            <w:p w14:paraId="1BE48843" w14:textId="77777777" w:rsidR="0071692D" w:rsidRDefault="0071692D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45700" rIns="91425" bIns="45700" anchor="t" anchorCtr="0">
                          <a:noAutofit/>
                        </wps:bodyPr>
                      </wps:wsp>
                      <wps:wsp>
                        <wps:cNvPr id="10" name="Rectangle 8"/>
                        <wps:cNvSpPr/>
                        <wps:spPr>
                          <a:xfrm>
                            <a:off x="1475503" y="5744550"/>
                            <a:ext cx="3162300" cy="1285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8DADA07" w14:textId="64BE454A" w:rsidR="0071692D" w:rsidRPr="00445C00" w:rsidRDefault="0071692D" w:rsidP="00445C00">
                              <w:pPr>
                                <w:spacing w:line="240" w:lineRule="auto"/>
                                <w:jc w:val="center"/>
                                <w:textDirection w:val="btLr"/>
                                <w:rPr>
                                  <w:rFonts w:ascii="HY헤드라인M" w:eastAsia="HY헤드라인M"/>
                                  <w:sz w:val="24"/>
                                  <w:lang w:eastAsia="ko-KR"/>
                                </w:rPr>
                              </w:pPr>
                              <w:r>
                                <w:rPr>
                                  <w:rFonts w:ascii="HY헤드라인M" w:eastAsia="HY헤드라인M" w:hAnsi="Calibri" w:cs="Calibri" w:hint="eastAsia"/>
                                  <w:b/>
                                  <w:color w:val="000000"/>
                                  <w:sz w:val="32"/>
                                  <w:lang w:eastAsia="ko-KR"/>
                                </w:rPr>
                                <w:t>SSAFY 7th TEAM LET</w:t>
                              </w:r>
                              <w:r>
                                <w:rPr>
                                  <w:rFonts w:ascii="HY헤드라인M" w:eastAsia="HY헤드라인M" w:hAnsi="Calibri" w:cs="Calibri"/>
                                  <w:b/>
                                  <w:color w:val="000000"/>
                                  <w:sz w:val="32"/>
                                  <w:lang w:eastAsia="ko-KR"/>
                                </w:rPr>
                                <w:t>’</w:t>
                              </w:r>
                              <w:r>
                                <w:rPr>
                                  <w:rFonts w:ascii="HY헤드라인M" w:eastAsia="HY헤드라인M" w:hAnsi="Calibri" w:cs="Calibri"/>
                                  <w:b/>
                                  <w:color w:val="000000"/>
                                  <w:sz w:val="32"/>
                                  <w:lang w:eastAsia="ko-KR"/>
                                </w:rPr>
                                <w:t>CIPE</w:t>
                              </w:r>
                            </w:p>
                            <w:p w14:paraId="2EEB2B91" w14:textId="77777777" w:rsidR="0071692D" w:rsidRPr="00445C00" w:rsidRDefault="0071692D" w:rsidP="00445C00">
                              <w:pPr>
                                <w:spacing w:line="240" w:lineRule="auto"/>
                                <w:jc w:val="center"/>
                                <w:textDirection w:val="btLr"/>
                                <w:rPr>
                                  <w:rFonts w:ascii="HY헤드라인M" w:eastAsia="HY헤드라인M"/>
                                  <w:lang w:eastAsia="ko-KR"/>
                                </w:rPr>
                              </w:pPr>
                            </w:p>
                            <w:p w14:paraId="68E7796C" w14:textId="26380774" w:rsidR="0071692D" w:rsidRPr="00445C00" w:rsidRDefault="0071692D" w:rsidP="00445C00">
                              <w:pPr>
                                <w:spacing w:line="240" w:lineRule="auto"/>
                                <w:jc w:val="center"/>
                                <w:textDirection w:val="btLr"/>
                                <w:rPr>
                                  <w:rFonts w:ascii="HY헤드라인M" w:eastAsia="HY헤드라인M" w:hAnsi="Calibri" w:cs="Calibri"/>
                                  <w:color w:val="000000"/>
                                  <w:sz w:val="20"/>
                                  <w:szCs w:val="20"/>
                                  <w:lang w:eastAsia="ko-KR"/>
                                </w:rPr>
                              </w:pPr>
                              <w:r w:rsidRPr="00445C00">
                                <w:rPr>
                                  <w:rFonts w:ascii="HY헤드라인M" w:eastAsia="HY헤드라인M" w:hAnsi="Calibri" w:cs="Calibri" w:hint="eastAsia"/>
                                  <w:color w:val="000000"/>
                                  <w:sz w:val="20"/>
                                  <w:szCs w:val="20"/>
                                  <w:lang w:eastAsia="ko-KR"/>
                                </w:rPr>
                                <w:t xml:space="preserve">팀장: </w:t>
                              </w:r>
                              <w:proofErr w:type="spellStart"/>
                              <w:r>
                                <w:rPr>
                                  <w:rFonts w:ascii="HY헤드라인M" w:eastAsia="HY헤드라인M" w:hAnsi="Calibri" w:cs="Calibri" w:hint="eastAsia"/>
                                  <w:color w:val="000000"/>
                                  <w:sz w:val="20"/>
                                  <w:szCs w:val="20"/>
                                  <w:lang w:eastAsia="ko-KR"/>
                                </w:rPr>
                                <w:t>오</w:t>
                              </w:r>
                              <w:r>
                                <w:rPr>
                                  <w:rFonts w:ascii="HY헤드라인M" w:eastAsia="HY헤드라인M" w:hAnsi="Calibri" w:cs="Calibri"/>
                                  <w:color w:val="000000"/>
                                  <w:sz w:val="20"/>
                                  <w:szCs w:val="20"/>
                                  <w:lang w:eastAsia="ko-KR"/>
                                </w:rPr>
                                <w:t>성준</w:t>
                              </w:r>
                              <w:proofErr w:type="spellEnd"/>
                            </w:p>
                            <w:p w14:paraId="01E8318B" w14:textId="2A9C4E8C" w:rsidR="0071692D" w:rsidRPr="00445C00" w:rsidRDefault="0071692D" w:rsidP="00445C00">
                              <w:pPr>
                                <w:spacing w:line="240" w:lineRule="auto"/>
                                <w:jc w:val="center"/>
                                <w:textDirection w:val="btLr"/>
                                <w:rPr>
                                  <w:rFonts w:ascii="HY헤드라인M" w:eastAsia="HY헤드라인M" w:hAnsi="Calibri" w:cs="Calibri"/>
                                  <w:color w:val="000000"/>
                                  <w:sz w:val="20"/>
                                  <w:szCs w:val="20"/>
                                  <w:lang w:eastAsia="ko-KR"/>
                                </w:rPr>
                              </w:pPr>
                              <w:r w:rsidRPr="00445C00">
                                <w:rPr>
                                  <w:rFonts w:ascii="HY헤드라인M" w:eastAsia="HY헤드라인M" w:hAnsi="Calibri" w:cs="Calibri" w:hint="eastAsia"/>
                                  <w:color w:val="000000"/>
                                  <w:sz w:val="20"/>
                                  <w:szCs w:val="20"/>
                                  <w:lang w:eastAsia="ko-KR"/>
                                </w:rPr>
                                <w:t>팀원</w:t>
                              </w:r>
                              <w:r>
                                <w:rPr>
                                  <w:rFonts w:ascii="HY헤드라인M" w:eastAsia="HY헤드라인M" w:hAnsi="Calibri" w:cs="Calibri" w:hint="eastAsia"/>
                                  <w:color w:val="000000"/>
                                  <w:sz w:val="20"/>
                                  <w:szCs w:val="20"/>
                                  <w:lang w:eastAsia="ko-KR"/>
                                </w:rPr>
                                <w:t>: 김</w:t>
                              </w:r>
                              <w:r>
                                <w:rPr>
                                  <w:rFonts w:ascii="HY헤드라인M" w:eastAsia="HY헤드라인M" w:hAnsi="Calibri" w:cs="Calibri"/>
                                  <w:color w:val="000000"/>
                                  <w:sz w:val="20"/>
                                  <w:szCs w:val="20"/>
                                  <w:lang w:eastAsia="ko-KR"/>
                                </w:rPr>
                                <w:t>정아</w:t>
                              </w:r>
                              <w:r>
                                <w:rPr>
                                  <w:rFonts w:ascii="HY헤드라인M" w:eastAsia="HY헤드라인M" w:hAnsi="Calibri" w:cs="Calibri" w:hint="eastAsia"/>
                                  <w:color w:val="000000"/>
                                  <w:sz w:val="20"/>
                                  <w:szCs w:val="20"/>
                                  <w:lang w:eastAsia="ko-KR"/>
                                </w:rPr>
                                <w:t xml:space="preserve">, </w:t>
                              </w:r>
                              <w:proofErr w:type="spellStart"/>
                              <w:r>
                                <w:rPr>
                                  <w:rFonts w:ascii="HY헤드라인M" w:eastAsia="HY헤드라인M" w:hAnsi="Calibri" w:cs="Calibri" w:hint="eastAsia"/>
                                  <w:color w:val="000000"/>
                                  <w:sz w:val="20"/>
                                  <w:szCs w:val="20"/>
                                  <w:lang w:eastAsia="ko-KR"/>
                                </w:rPr>
                                <w:t>민</w:t>
                              </w:r>
                              <w:r>
                                <w:rPr>
                                  <w:rFonts w:ascii="HY헤드라인M" w:eastAsia="HY헤드라인M" w:hAnsi="Calibri" w:cs="Calibri"/>
                                  <w:color w:val="000000"/>
                                  <w:sz w:val="20"/>
                                  <w:szCs w:val="20"/>
                                  <w:lang w:eastAsia="ko-KR"/>
                                </w:rPr>
                                <w:t>상규</w:t>
                              </w:r>
                              <w:proofErr w:type="spellEnd"/>
                              <w:r>
                                <w:rPr>
                                  <w:rFonts w:ascii="HY헤드라인M" w:eastAsia="HY헤드라인M" w:hAnsi="Calibri" w:cs="Calibri" w:hint="eastAsia"/>
                                  <w:color w:val="000000"/>
                                  <w:sz w:val="20"/>
                                  <w:szCs w:val="20"/>
                                  <w:lang w:eastAsia="ko-KR"/>
                                </w:rPr>
                                <w:t>, 박</w:t>
                              </w:r>
                              <w:r>
                                <w:rPr>
                                  <w:rFonts w:ascii="HY헤드라인M" w:eastAsia="HY헤드라인M" w:hAnsi="Calibri" w:cs="Calibri"/>
                                  <w:color w:val="000000"/>
                                  <w:sz w:val="20"/>
                                  <w:szCs w:val="20"/>
                                  <w:lang w:eastAsia="ko-KR"/>
                                </w:rPr>
                                <w:t>지수</w:t>
                              </w:r>
                              <w:r>
                                <w:rPr>
                                  <w:rFonts w:ascii="HY헤드라인M" w:eastAsia="HY헤드라인M" w:hAnsi="Calibri" w:cs="Calibri" w:hint="eastAsia"/>
                                  <w:color w:val="000000"/>
                                  <w:sz w:val="20"/>
                                  <w:szCs w:val="20"/>
                                  <w:lang w:eastAsia="ko-KR"/>
                                </w:rPr>
                                <w:t xml:space="preserve">, </w:t>
                              </w:r>
                              <w:proofErr w:type="spellStart"/>
                              <w:r>
                                <w:rPr>
                                  <w:rFonts w:ascii="HY헤드라인M" w:eastAsia="HY헤드라인M" w:hAnsi="Calibri" w:cs="Calibri" w:hint="eastAsia"/>
                                  <w:color w:val="000000"/>
                                  <w:sz w:val="20"/>
                                  <w:szCs w:val="20"/>
                                  <w:lang w:eastAsia="ko-KR"/>
                                </w:rPr>
                                <w:t>정</w:t>
                              </w:r>
                              <w:r>
                                <w:rPr>
                                  <w:rFonts w:ascii="HY헤드라인M" w:eastAsia="HY헤드라인M" w:hAnsi="Calibri" w:cs="Calibri"/>
                                  <w:color w:val="000000"/>
                                  <w:sz w:val="20"/>
                                  <w:szCs w:val="20"/>
                                  <w:lang w:eastAsia="ko-KR"/>
                                </w:rPr>
                                <w:t>기연</w:t>
                              </w:r>
                              <w:proofErr w:type="spellEnd"/>
                              <w:r>
                                <w:rPr>
                                  <w:rFonts w:ascii="HY헤드라인M" w:eastAsia="HY헤드라인M" w:hAnsi="Calibri" w:cs="Calibri" w:hint="eastAsia"/>
                                  <w:color w:val="000000"/>
                                  <w:sz w:val="20"/>
                                  <w:szCs w:val="20"/>
                                  <w:lang w:eastAsia="ko-KR"/>
                                </w:rPr>
                                <w:t>, 이</w:t>
                              </w:r>
                              <w:r>
                                <w:rPr>
                                  <w:rFonts w:ascii="HY헤드라인M" w:eastAsia="HY헤드라인M" w:hAnsi="Calibri" w:cs="Calibri"/>
                                  <w:color w:val="000000"/>
                                  <w:sz w:val="20"/>
                                  <w:szCs w:val="20"/>
                                  <w:lang w:eastAsia="ko-KR"/>
                                </w:rPr>
                                <w:t>준성</w:t>
                              </w:r>
                            </w:p>
                            <w:p w14:paraId="132A032C" w14:textId="77777777" w:rsidR="0071692D" w:rsidRPr="00445C00" w:rsidRDefault="0071692D" w:rsidP="00445C00">
                              <w:pPr>
                                <w:spacing w:line="275" w:lineRule="auto"/>
                                <w:textDirection w:val="btLr"/>
                                <w:rPr>
                                  <w:rFonts w:ascii="HY헤드라인M" w:eastAsia="HY헤드라인M"/>
                                  <w:lang w:eastAsia="ko-KR"/>
                                </w:rPr>
                              </w:pPr>
                            </w:p>
                          </w:txbxContent>
                        </wps:txbx>
                        <wps:bodyPr spcFirstLastPara="1" wrap="square" lIns="91425" tIns="45700" rIns="91425" bIns="45700" anchor="t" anchorCtr="0">
                          <a:noAutofit/>
                        </wps:bodyPr>
                      </wps:wsp>
                      <wps:wsp>
                        <wps:cNvPr id="11" name="Rectangle 9"/>
                        <wps:cNvSpPr/>
                        <wps:spPr>
                          <a:xfrm>
                            <a:off x="1536437" y="4211425"/>
                            <a:ext cx="4130526" cy="1669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E440D41" w14:textId="76F167E0" w:rsidR="0071692D" w:rsidRPr="00BC6B90" w:rsidRDefault="0071692D" w:rsidP="004547B7">
                              <w:pPr>
                                <w:spacing w:line="215" w:lineRule="auto"/>
                                <w:jc w:val="center"/>
                                <w:textDirection w:val="btLr"/>
                                <w:rPr>
                                  <w:color w:val="FCBC4A"/>
                                  <w:sz w:val="28"/>
                                  <w:lang w:eastAsia="ko-KR"/>
                                </w:rPr>
                              </w:pPr>
                              <w:r w:rsidRPr="00BC6B90">
                                <w:rPr>
                                  <w:rFonts w:ascii="Calibri" w:hAnsi="Calibri" w:cs="Calibri"/>
                                  <w:b/>
                                  <w:color w:val="FCBC4A"/>
                                  <w:sz w:val="160"/>
                                  <w:lang w:eastAsia="ko-KR"/>
                                </w:rPr>
                                <w:t>LET’CIPE</w:t>
                              </w:r>
                            </w:p>
                          </w:txbxContent>
                        </wps:txbx>
                        <wps:bodyPr spcFirstLastPara="1" wrap="square" lIns="91425" tIns="45700" rIns="91425" bIns="45700" anchor="t" anchorCtr="0">
                          <a:noAutofit/>
                        </wps:bodyPr>
                      </wps:wsp>
                      <wps:wsp>
                        <wps:cNvPr id="12" name="Rectangle 10"/>
                        <wps:cNvSpPr/>
                        <wps:spPr>
                          <a:xfrm>
                            <a:off x="3012697" y="3883045"/>
                            <a:ext cx="3625097" cy="11658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EBE529A" w14:textId="55A58D47" w:rsidR="0071692D" w:rsidRPr="00BC6B90" w:rsidRDefault="0071692D">
                              <w:pPr>
                                <w:spacing w:line="275" w:lineRule="auto"/>
                                <w:textDirection w:val="btLr"/>
                                <w:rPr>
                                  <w:rFonts w:ascii="HY헤드라인M" w:eastAsia="HY헤드라인M" w:hAnsiTheme="majorHAnsi" w:cstheme="majorHAnsi"/>
                                  <w:color w:val="FCBC4A"/>
                                  <w:sz w:val="48"/>
                                  <w:lang w:eastAsia="ko-KR"/>
                                </w:rPr>
                              </w:pPr>
                              <w:r>
                                <w:rPr>
                                  <w:rFonts w:ascii="HY헤드라인M" w:eastAsia="HY헤드라인M" w:hAnsiTheme="majorHAnsi" w:cstheme="majorHAnsi" w:hint="eastAsia"/>
                                  <w:color w:val="FCBC4A"/>
                                  <w:sz w:val="48"/>
                                  <w:lang w:eastAsia="ko-KR"/>
                                </w:rPr>
                                <w:t>E</w:t>
                              </w:r>
                              <w:r>
                                <w:rPr>
                                  <w:rFonts w:ascii="HY헤드라인M" w:eastAsia="HY헤드라인M" w:hAnsiTheme="majorHAnsi" w:cstheme="majorHAnsi"/>
                                  <w:color w:val="FCBC4A"/>
                                  <w:sz w:val="48"/>
                                  <w:lang w:eastAsia="ko-KR"/>
                                </w:rPr>
                                <w:t>AT, PLAY, SHARE</w:t>
                              </w:r>
                            </w:p>
                          </w:txbxContent>
                        </wps:txbx>
                        <wps:bodyPr spcFirstLastPara="1" wrap="square" lIns="91425" tIns="45700" rIns="91425" bIns="4570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EB8AB00" id="Group 1" o:spid="_x0000_s1026" style="position:absolute;left:0;text-align:left;margin-left:-84pt;margin-top:-121.8pt;width:580.95pt;height:840.5pt;z-index:251658240;mso-position-horizontal-relative:margin;mso-width-relative:margin;mso-height-relative:margin" coordsize="66377,962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">
                <v:rect id="_x0000_s1027" style="position:absolute;width:63690;height:962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" filled="f" stroked="f">
                  <v:textbox inset="2.53958mm,2.53958mm,2.53958mm,2.53958mm">
                    <w:txbxContent>
                      <w:p w14:paraId="1D9F347A" w14:textId="77777777" w:rsidR="0071692D" w:rsidRPr="00BC6B90" w:rsidRDefault="0071692D">
                        <w:pPr>
                          <w:spacing w:line="240" w:lineRule="auto"/>
                          <w:textDirection w:val="btLr"/>
                          <w:rPr>
                            <w:shd w:val="clear" w:color="auto" w:fill="FCBC4A"/>
                          </w:rPr>
                        </w:pPr>
                      </w:p>
                    </w:txbxContent>
                  </v:textbox>
                </v:rect>
                <v:rect id="Rectangle 4" o:spid="_x0000_s1028" style="position:absolute;left:36344;top:54688;width:28639;height:292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" fillcolor="#fcbc4a" strokecolor="#fcbc4a">
                  <v:textbox inset="2.53958mm,2.53958mm,2.53958mm,2.53958mm">
                    <w:txbxContent>
                      <w:p w14:paraId="26BBFF27" w14:textId="77777777" w:rsidR="0071692D" w:rsidRPr="00BC6B90" w:rsidRDefault="0071692D">
                        <w:pPr>
                          <w:spacing w:line="240" w:lineRule="auto"/>
                          <w:textDirection w:val="btLr"/>
                          <w:rPr>
                            <w:color w:val="FCBC4A"/>
                            <w:shd w:val="clear" w:color="auto" w:fill="FCBC4A"/>
                          </w:rPr>
                        </w:pPr>
                      </w:p>
                    </w:txbxContent>
                  </v:textbox>
                </v:rect>
                <v:rect id="Rectangle 5" o:spid="_x0000_s1029" style="position:absolute;width:60388;height:784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" fillcolor="white [3201]" strokecolor="#fcbc4a" strokeweight="1.5pt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2B22566C" w14:textId="50B12936" w:rsidR="0071692D" w:rsidRDefault="0071692D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noProof/>
                            <w:lang w:val="en-US" w:eastAsia="ko-KR"/>
                          </w:rPr>
                          <w:drawing>
                            <wp:inline distT="0" distB="0" distL="0" distR="0" wp14:anchorId="3786DF39" wp14:editId="1C521748">
                              <wp:extent cx="3412067" cy="2960069"/>
                              <wp:effectExtent l="0" t="0" r="0" b="0"/>
                              <wp:docPr id="8" name="그림 8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8" name="렛시피_레코드.png"/>
                                      <pic:cNvPicPr/>
                                    </pic:nvPicPr>
                                    <pic:blipFill>
                                      <a:blip r:embed="rId8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3439041" cy="298347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rect>
                <v:rect id="Rectangle 7" o:spid="_x0000_s1030" style="position:absolute;left:10668;top:92202;width:22764;height:40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" filled="f" stroked="f">
                  <v:textbox inset="2.53958mm,1.2694mm,2.53958mm,1.2694mm">
                    <w:txbxContent>
                      <w:p w14:paraId="310159F3" w14:textId="38F08757" w:rsidR="0071692D" w:rsidRDefault="00F50202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ascii="Calibri" w:eastAsia="Calibri" w:hAnsi="Calibri" w:cs="Calibri"/>
                            <w:b/>
                            <w:color w:val="000000"/>
                            <w:sz w:val="32"/>
                          </w:rPr>
                          <w:t>October 07</w:t>
                        </w:r>
                        <w:r w:rsidR="0071692D">
                          <w:rPr>
                            <w:rFonts w:ascii="Calibri" w:eastAsia="Calibri" w:hAnsi="Calibri" w:cs="Calibri"/>
                            <w:b/>
                            <w:color w:val="000000"/>
                            <w:sz w:val="32"/>
                          </w:rPr>
                          <w:t>, 2022</w:t>
                        </w:r>
                      </w:p>
                      <w:p w14:paraId="1BE48843" w14:textId="77777777" w:rsidR="0071692D" w:rsidRDefault="0071692D">
                        <w:pPr>
                          <w:spacing w:line="275" w:lineRule="auto"/>
                          <w:textDirection w:val="btLr"/>
                        </w:pPr>
                      </w:p>
                    </w:txbxContent>
                  </v:textbox>
                </v:rect>
                <v:rect id="Rectangle 8" o:spid="_x0000_s1031" style="position:absolute;left:14755;top:57445;width:31623;height:128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" filled="f" stroked="f">
                  <v:textbox inset="2.53958mm,1.2694mm,2.53958mm,1.2694mm">
                    <w:txbxContent>
                      <w:p w14:paraId="68DADA07" w14:textId="64BE454A" w:rsidR="0071692D" w:rsidRPr="00445C00" w:rsidRDefault="0071692D" w:rsidP="00445C00">
                        <w:pPr>
                          <w:spacing w:line="240" w:lineRule="auto"/>
                          <w:jc w:val="center"/>
                          <w:textDirection w:val="btLr"/>
                          <w:rPr>
                            <w:rFonts w:ascii="HY헤드라인M" w:eastAsia="HY헤드라인M"/>
                            <w:sz w:val="24"/>
                            <w:lang w:eastAsia="ko-KR"/>
                          </w:rPr>
                        </w:pPr>
                        <w:r>
                          <w:rPr>
                            <w:rFonts w:ascii="HY헤드라인M" w:eastAsia="HY헤드라인M" w:hAnsi="Calibri" w:cs="Calibri" w:hint="eastAsia"/>
                            <w:b/>
                            <w:color w:val="000000"/>
                            <w:sz w:val="32"/>
                            <w:lang w:eastAsia="ko-KR"/>
                          </w:rPr>
                          <w:t>SSAFY 7th TEAM LET</w:t>
                        </w:r>
                        <w:r>
                          <w:rPr>
                            <w:rFonts w:ascii="HY헤드라인M" w:eastAsia="HY헤드라인M" w:hAnsi="Calibri" w:cs="Calibri"/>
                            <w:b/>
                            <w:color w:val="000000"/>
                            <w:sz w:val="32"/>
                            <w:lang w:eastAsia="ko-KR"/>
                          </w:rPr>
                          <w:t>’</w:t>
                        </w:r>
                        <w:r>
                          <w:rPr>
                            <w:rFonts w:ascii="HY헤드라인M" w:eastAsia="HY헤드라인M" w:hAnsi="Calibri" w:cs="Calibri"/>
                            <w:b/>
                            <w:color w:val="000000"/>
                            <w:sz w:val="32"/>
                            <w:lang w:eastAsia="ko-KR"/>
                          </w:rPr>
                          <w:t>CIPE</w:t>
                        </w:r>
                      </w:p>
                      <w:p w14:paraId="2EEB2B91" w14:textId="77777777" w:rsidR="0071692D" w:rsidRPr="00445C00" w:rsidRDefault="0071692D" w:rsidP="00445C00">
                        <w:pPr>
                          <w:spacing w:line="240" w:lineRule="auto"/>
                          <w:jc w:val="center"/>
                          <w:textDirection w:val="btLr"/>
                          <w:rPr>
                            <w:rFonts w:ascii="HY헤드라인M" w:eastAsia="HY헤드라인M"/>
                            <w:lang w:eastAsia="ko-KR"/>
                          </w:rPr>
                        </w:pPr>
                      </w:p>
                      <w:p w14:paraId="68E7796C" w14:textId="26380774" w:rsidR="0071692D" w:rsidRPr="00445C00" w:rsidRDefault="0071692D" w:rsidP="00445C00">
                        <w:pPr>
                          <w:spacing w:line="240" w:lineRule="auto"/>
                          <w:jc w:val="center"/>
                          <w:textDirection w:val="btLr"/>
                          <w:rPr>
                            <w:rFonts w:ascii="HY헤드라인M" w:eastAsia="HY헤드라인M" w:hAnsi="Calibri" w:cs="Calibri"/>
                            <w:color w:val="000000"/>
                            <w:sz w:val="20"/>
                            <w:szCs w:val="20"/>
                            <w:lang w:eastAsia="ko-KR"/>
                          </w:rPr>
                        </w:pPr>
                        <w:r w:rsidRPr="00445C00">
                          <w:rPr>
                            <w:rFonts w:ascii="HY헤드라인M" w:eastAsia="HY헤드라인M" w:hAnsi="Calibri" w:cs="Calibri" w:hint="eastAsia"/>
                            <w:color w:val="000000"/>
                            <w:sz w:val="20"/>
                            <w:szCs w:val="20"/>
                            <w:lang w:eastAsia="ko-KR"/>
                          </w:rPr>
                          <w:t xml:space="preserve">팀장: </w:t>
                        </w:r>
                        <w:proofErr w:type="spellStart"/>
                        <w:r>
                          <w:rPr>
                            <w:rFonts w:ascii="HY헤드라인M" w:eastAsia="HY헤드라인M" w:hAnsi="Calibri" w:cs="Calibri" w:hint="eastAsia"/>
                            <w:color w:val="000000"/>
                            <w:sz w:val="20"/>
                            <w:szCs w:val="20"/>
                            <w:lang w:eastAsia="ko-KR"/>
                          </w:rPr>
                          <w:t>오</w:t>
                        </w:r>
                        <w:r>
                          <w:rPr>
                            <w:rFonts w:ascii="HY헤드라인M" w:eastAsia="HY헤드라인M" w:hAnsi="Calibri" w:cs="Calibri"/>
                            <w:color w:val="000000"/>
                            <w:sz w:val="20"/>
                            <w:szCs w:val="20"/>
                            <w:lang w:eastAsia="ko-KR"/>
                          </w:rPr>
                          <w:t>성준</w:t>
                        </w:r>
                        <w:proofErr w:type="spellEnd"/>
                      </w:p>
                      <w:p w14:paraId="01E8318B" w14:textId="2A9C4E8C" w:rsidR="0071692D" w:rsidRPr="00445C00" w:rsidRDefault="0071692D" w:rsidP="00445C00">
                        <w:pPr>
                          <w:spacing w:line="240" w:lineRule="auto"/>
                          <w:jc w:val="center"/>
                          <w:textDirection w:val="btLr"/>
                          <w:rPr>
                            <w:rFonts w:ascii="HY헤드라인M" w:eastAsia="HY헤드라인M" w:hAnsi="Calibri" w:cs="Calibri"/>
                            <w:color w:val="000000"/>
                            <w:sz w:val="20"/>
                            <w:szCs w:val="20"/>
                            <w:lang w:eastAsia="ko-KR"/>
                          </w:rPr>
                        </w:pPr>
                        <w:r w:rsidRPr="00445C00">
                          <w:rPr>
                            <w:rFonts w:ascii="HY헤드라인M" w:eastAsia="HY헤드라인M" w:hAnsi="Calibri" w:cs="Calibri" w:hint="eastAsia"/>
                            <w:color w:val="000000"/>
                            <w:sz w:val="20"/>
                            <w:szCs w:val="20"/>
                            <w:lang w:eastAsia="ko-KR"/>
                          </w:rPr>
                          <w:t>팀원</w:t>
                        </w:r>
                        <w:r>
                          <w:rPr>
                            <w:rFonts w:ascii="HY헤드라인M" w:eastAsia="HY헤드라인M" w:hAnsi="Calibri" w:cs="Calibri" w:hint="eastAsia"/>
                            <w:color w:val="000000"/>
                            <w:sz w:val="20"/>
                            <w:szCs w:val="20"/>
                            <w:lang w:eastAsia="ko-KR"/>
                          </w:rPr>
                          <w:t>: 김</w:t>
                        </w:r>
                        <w:r>
                          <w:rPr>
                            <w:rFonts w:ascii="HY헤드라인M" w:eastAsia="HY헤드라인M" w:hAnsi="Calibri" w:cs="Calibri"/>
                            <w:color w:val="000000"/>
                            <w:sz w:val="20"/>
                            <w:szCs w:val="20"/>
                            <w:lang w:eastAsia="ko-KR"/>
                          </w:rPr>
                          <w:t>정아</w:t>
                        </w:r>
                        <w:r>
                          <w:rPr>
                            <w:rFonts w:ascii="HY헤드라인M" w:eastAsia="HY헤드라인M" w:hAnsi="Calibri" w:cs="Calibri" w:hint="eastAsia"/>
                            <w:color w:val="000000"/>
                            <w:sz w:val="20"/>
                            <w:szCs w:val="20"/>
                            <w:lang w:eastAsia="ko-KR"/>
                          </w:rPr>
                          <w:t xml:space="preserve">, </w:t>
                        </w:r>
                        <w:proofErr w:type="spellStart"/>
                        <w:r>
                          <w:rPr>
                            <w:rFonts w:ascii="HY헤드라인M" w:eastAsia="HY헤드라인M" w:hAnsi="Calibri" w:cs="Calibri" w:hint="eastAsia"/>
                            <w:color w:val="000000"/>
                            <w:sz w:val="20"/>
                            <w:szCs w:val="20"/>
                            <w:lang w:eastAsia="ko-KR"/>
                          </w:rPr>
                          <w:t>민</w:t>
                        </w:r>
                        <w:r>
                          <w:rPr>
                            <w:rFonts w:ascii="HY헤드라인M" w:eastAsia="HY헤드라인M" w:hAnsi="Calibri" w:cs="Calibri"/>
                            <w:color w:val="000000"/>
                            <w:sz w:val="20"/>
                            <w:szCs w:val="20"/>
                            <w:lang w:eastAsia="ko-KR"/>
                          </w:rPr>
                          <w:t>상규</w:t>
                        </w:r>
                        <w:proofErr w:type="spellEnd"/>
                        <w:r>
                          <w:rPr>
                            <w:rFonts w:ascii="HY헤드라인M" w:eastAsia="HY헤드라인M" w:hAnsi="Calibri" w:cs="Calibri" w:hint="eastAsia"/>
                            <w:color w:val="000000"/>
                            <w:sz w:val="20"/>
                            <w:szCs w:val="20"/>
                            <w:lang w:eastAsia="ko-KR"/>
                          </w:rPr>
                          <w:t>, 박</w:t>
                        </w:r>
                        <w:r>
                          <w:rPr>
                            <w:rFonts w:ascii="HY헤드라인M" w:eastAsia="HY헤드라인M" w:hAnsi="Calibri" w:cs="Calibri"/>
                            <w:color w:val="000000"/>
                            <w:sz w:val="20"/>
                            <w:szCs w:val="20"/>
                            <w:lang w:eastAsia="ko-KR"/>
                          </w:rPr>
                          <w:t>지수</w:t>
                        </w:r>
                        <w:r>
                          <w:rPr>
                            <w:rFonts w:ascii="HY헤드라인M" w:eastAsia="HY헤드라인M" w:hAnsi="Calibri" w:cs="Calibri" w:hint="eastAsia"/>
                            <w:color w:val="000000"/>
                            <w:sz w:val="20"/>
                            <w:szCs w:val="20"/>
                            <w:lang w:eastAsia="ko-KR"/>
                          </w:rPr>
                          <w:t xml:space="preserve">, </w:t>
                        </w:r>
                        <w:proofErr w:type="spellStart"/>
                        <w:r>
                          <w:rPr>
                            <w:rFonts w:ascii="HY헤드라인M" w:eastAsia="HY헤드라인M" w:hAnsi="Calibri" w:cs="Calibri" w:hint="eastAsia"/>
                            <w:color w:val="000000"/>
                            <w:sz w:val="20"/>
                            <w:szCs w:val="20"/>
                            <w:lang w:eastAsia="ko-KR"/>
                          </w:rPr>
                          <w:t>정</w:t>
                        </w:r>
                        <w:r>
                          <w:rPr>
                            <w:rFonts w:ascii="HY헤드라인M" w:eastAsia="HY헤드라인M" w:hAnsi="Calibri" w:cs="Calibri"/>
                            <w:color w:val="000000"/>
                            <w:sz w:val="20"/>
                            <w:szCs w:val="20"/>
                            <w:lang w:eastAsia="ko-KR"/>
                          </w:rPr>
                          <w:t>기연</w:t>
                        </w:r>
                        <w:proofErr w:type="spellEnd"/>
                        <w:r>
                          <w:rPr>
                            <w:rFonts w:ascii="HY헤드라인M" w:eastAsia="HY헤드라인M" w:hAnsi="Calibri" w:cs="Calibri" w:hint="eastAsia"/>
                            <w:color w:val="000000"/>
                            <w:sz w:val="20"/>
                            <w:szCs w:val="20"/>
                            <w:lang w:eastAsia="ko-KR"/>
                          </w:rPr>
                          <w:t>, 이</w:t>
                        </w:r>
                        <w:r>
                          <w:rPr>
                            <w:rFonts w:ascii="HY헤드라인M" w:eastAsia="HY헤드라인M" w:hAnsi="Calibri" w:cs="Calibri"/>
                            <w:color w:val="000000"/>
                            <w:sz w:val="20"/>
                            <w:szCs w:val="20"/>
                            <w:lang w:eastAsia="ko-KR"/>
                          </w:rPr>
                          <w:t>준성</w:t>
                        </w:r>
                      </w:p>
                      <w:p w14:paraId="132A032C" w14:textId="77777777" w:rsidR="0071692D" w:rsidRPr="00445C00" w:rsidRDefault="0071692D" w:rsidP="00445C00">
                        <w:pPr>
                          <w:spacing w:line="275" w:lineRule="auto"/>
                          <w:textDirection w:val="btLr"/>
                          <w:rPr>
                            <w:rFonts w:ascii="HY헤드라인M" w:eastAsia="HY헤드라인M"/>
                            <w:lang w:eastAsia="ko-KR"/>
                          </w:rPr>
                        </w:pPr>
                      </w:p>
                    </w:txbxContent>
                  </v:textbox>
                </v:rect>
                <v:rect id="Rectangle 9" o:spid="_x0000_s1032" style="position:absolute;left:15364;top:42114;width:41305;height:166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" filled="f" stroked="f">
                  <v:textbox inset="2.53958mm,1.2694mm,2.53958mm,1.2694mm">
                    <w:txbxContent>
                      <w:p w14:paraId="5E440D41" w14:textId="76F167E0" w:rsidR="0071692D" w:rsidRPr="00BC6B90" w:rsidRDefault="0071692D" w:rsidP="004547B7">
                        <w:pPr>
                          <w:spacing w:line="215" w:lineRule="auto"/>
                          <w:jc w:val="center"/>
                          <w:textDirection w:val="btLr"/>
                          <w:rPr>
                            <w:color w:val="FCBC4A"/>
                            <w:sz w:val="28"/>
                            <w:lang w:eastAsia="ko-KR"/>
                          </w:rPr>
                        </w:pPr>
                        <w:r w:rsidRPr="00BC6B90">
                          <w:rPr>
                            <w:rFonts w:ascii="Calibri" w:hAnsi="Calibri" w:cs="Calibri"/>
                            <w:b/>
                            <w:color w:val="FCBC4A"/>
                            <w:sz w:val="160"/>
                            <w:lang w:eastAsia="ko-KR"/>
                          </w:rPr>
                          <w:t>LET’CIPE</w:t>
                        </w:r>
                      </w:p>
                    </w:txbxContent>
                  </v:textbox>
                </v:rect>
                <v:rect id="Rectangle 10" o:spid="_x0000_s1033" style="position:absolute;left:30126;top:38830;width:36251;height:116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" filled="f" stroked="f">
                  <v:textbox inset="2.53958mm,1.2694mm,2.53958mm,1.2694mm">
                    <w:txbxContent>
                      <w:p w14:paraId="7EBE529A" w14:textId="55A58D47" w:rsidR="0071692D" w:rsidRPr="00BC6B90" w:rsidRDefault="0071692D">
                        <w:pPr>
                          <w:spacing w:line="275" w:lineRule="auto"/>
                          <w:textDirection w:val="btLr"/>
                          <w:rPr>
                            <w:rFonts w:ascii="HY헤드라인M" w:eastAsia="HY헤드라인M" w:hAnsiTheme="majorHAnsi" w:cstheme="majorHAnsi"/>
                            <w:color w:val="FCBC4A"/>
                            <w:sz w:val="48"/>
                            <w:lang w:eastAsia="ko-KR"/>
                          </w:rPr>
                        </w:pPr>
                        <w:r>
                          <w:rPr>
                            <w:rFonts w:ascii="HY헤드라인M" w:eastAsia="HY헤드라인M" w:hAnsiTheme="majorHAnsi" w:cstheme="majorHAnsi" w:hint="eastAsia"/>
                            <w:color w:val="FCBC4A"/>
                            <w:sz w:val="48"/>
                            <w:lang w:eastAsia="ko-KR"/>
                          </w:rPr>
                          <w:t>E</w:t>
                        </w:r>
                        <w:r>
                          <w:rPr>
                            <w:rFonts w:ascii="HY헤드라인M" w:eastAsia="HY헤드라인M" w:hAnsiTheme="majorHAnsi" w:cstheme="majorHAnsi"/>
                            <w:color w:val="FCBC4A"/>
                            <w:sz w:val="48"/>
                            <w:lang w:eastAsia="ko-KR"/>
                          </w:rPr>
                          <w:t>AT, PLAY, SHARE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  <w:bookmarkEnd w:id="0"/>
    </w:p>
    <w:p w14:paraId="0E2D5F7C" w14:textId="77777777" w:rsidR="00507110" w:rsidRPr="00A526CD" w:rsidRDefault="00507110">
      <w:pPr>
        <w:rPr>
          <w:rFonts w:ascii="HY헤드라인M" w:eastAsia="HY헤드라인M"/>
        </w:rPr>
      </w:pPr>
    </w:p>
    <w:p w14:paraId="7DB4CC58" w14:textId="0ECBAC60" w:rsidR="00507110" w:rsidRPr="00A526CD" w:rsidRDefault="00507110">
      <w:pPr>
        <w:rPr>
          <w:rFonts w:ascii="HY헤드라인M" w:eastAsia="HY헤드라인M"/>
        </w:rPr>
      </w:pPr>
    </w:p>
    <w:p w14:paraId="1C1043EE" w14:textId="0F79E12C" w:rsidR="00507110" w:rsidRPr="00A526CD" w:rsidRDefault="00507110">
      <w:pPr>
        <w:rPr>
          <w:rFonts w:ascii="HY헤드라인M" w:eastAsia="HY헤드라인M"/>
        </w:rPr>
      </w:pPr>
    </w:p>
    <w:p w14:paraId="370AD3F5" w14:textId="7A41B9B9" w:rsidR="00507110" w:rsidRPr="00A526CD" w:rsidRDefault="00507110">
      <w:pPr>
        <w:jc w:val="center"/>
        <w:rPr>
          <w:rFonts w:ascii="HY헤드라인M" w:eastAsia="HY헤드라인M"/>
        </w:rPr>
      </w:pPr>
    </w:p>
    <w:p w14:paraId="35723752" w14:textId="5A0B96BD" w:rsidR="00507110" w:rsidRPr="00A526CD" w:rsidRDefault="00507110">
      <w:pPr>
        <w:spacing w:line="240" w:lineRule="auto"/>
        <w:jc w:val="center"/>
        <w:rPr>
          <w:rFonts w:ascii="HY헤드라인M" w:eastAsia="HY헤드라인M" w:hAnsi="Calibri" w:cs="Calibri"/>
          <w:b/>
          <w:sz w:val="64"/>
          <w:szCs w:val="64"/>
        </w:rPr>
      </w:pPr>
    </w:p>
    <w:p w14:paraId="79C10C0B" w14:textId="7FA6D218" w:rsidR="00507110" w:rsidRPr="00A526CD" w:rsidRDefault="00507110">
      <w:pPr>
        <w:spacing w:line="240" w:lineRule="auto"/>
        <w:jc w:val="center"/>
        <w:rPr>
          <w:rFonts w:ascii="HY헤드라인M" w:eastAsia="HY헤드라인M" w:hAnsi="Calibri" w:cs="Calibri"/>
          <w:b/>
          <w:sz w:val="64"/>
          <w:szCs w:val="64"/>
        </w:rPr>
      </w:pPr>
    </w:p>
    <w:p w14:paraId="7DF7F83B" w14:textId="568363E8" w:rsidR="00507110" w:rsidRPr="00A526CD" w:rsidRDefault="006B76DC">
      <w:pPr>
        <w:spacing w:line="240" w:lineRule="auto"/>
        <w:jc w:val="center"/>
        <w:rPr>
          <w:rFonts w:ascii="HY헤드라인M" w:eastAsia="HY헤드라인M" w:hAnsi="Calibri" w:cs="Calibri"/>
          <w:sz w:val="24"/>
          <w:szCs w:val="24"/>
        </w:rPr>
      </w:pPr>
      <w:r w:rsidRPr="00A526CD">
        <w:rPr>
          <w:rFonts w:ascii="HY헤드라인M" w:eastAsia="HY헤드라인M" w:hAnsi="Calibri" w:cs="Calibri" w:hint="eastAsia"/>
          <w:b/>
          <w:sz w:val="48"/>
          <w:szCs w:val="48"/>
        </w:rPr>
        <w:br/>
      </w:r>
    </w:p>
    <w:p w14:paraId="2CFAE18D" w14:textId="58949A2E" w:rsidR="00507110" w:rsidRPr="00A526CD" w:rsidRDefault="00507110">
      <w:pPr>
        <w:spacing w:line="240" w:lineRule="auto"/>
        <w:rPr>
          <w:rFonts w:ascii="HY헤드라인M" w:eastAsia="HY헤드라인M" w:hAnsi="Calibri" w:cs="Calibri"/>
          <w:sz w:val="24"/>
          <w:szCs w:val="24"/>
        </w:rPr>
      </w:pPr>
    </w:p>
    <w:p w14:paraId="2FABAA47" w14:textId="77777777" w:rsidR="00507110" w:rsidRPr="00A526CD" w:rsidRDefault="00507110">
      <w:pPr>
        <w:spacing w:line="240" w:lineRule="auto"/>
        <w:jc w:val="center"/>
        <w:rPr>
          <w:rFonts w:ascii="HY헤드라인M" w:eastAsia="HY헤드라인M" w:hAnsi="Calibri" w:cs="Calibri"/>
          <w:sz w:val="28"/>
          <w:szCs w:val="28"/>
        </w:rPr>
      </w:pPr>
    </w:p>
    <w:p w14:paraId="67B02747" w14:textId="77777777" w:rsidR="00507110" w:rsidRPr="00A526CD" w:rsidRDefault="00507110">
      <w:pPr>
        <w:spacing w:line="240" w:lineRule="auto"/>
        <w:jc w:val="center"/>
        <w:rPr>
          <w:rFonts w:ascii="HY헤드라인M" w:eastAsia="HY헤드라인M" w:hAnsi="Calibri" w:cs="Calibri"/>
          <w:sz w:val="28"/>
          <w:szCs w:val="28"/>
        </w:rPr>
      </w:pPr>
    </w:p>
    <w:p w14:paraId="6BDFC58D" w14:textId="77777777" w:rsidR="00507110" w:rsidRPr="00A526CD" w:rsidRDefault="00507110">
      <w:pPr>
        <w:spacing w:line="240" w:lineRule="auto"/>
        <w:rPr>
          <w:rFonts w:ascii="HY헤드라인M" w:eastAsia="HY헤드라인M" w:hAnsi="Calibri" w:cs="Calibri"/>
          <w:b/>
          <w:sz w:val="24"/>
          <w:szCs w:val="24"/>
        </w:rPr>
      </w:pPr>
    </w:p>
    <w:p w14:paraId="02AAAE9C" w14:textId="77777777" w:rsidR="00507110" w:rsidRPr="00A526CD" w:rsidRDefault="00507110">
      <w:pPr>
        <w:spacing w:line="240" w:lineRule="auto"/>
        <w:jc w:val="center"/>
        <w:rPr>
          <w:rFonts w:ascii="HY헤드라인M" w:eastAsia="HY헤드라인M" w:hAnsi="Calibri" w:cs="Calibri"/>
          <w:b/>
          <w:sz w:val="24"/>
          <w:szCs w:val="24"/>
        </w:rPr>
      </w:pPr>
    </w:p>
    <w:p w14:paraId="68F937DD" w14:textId="77777777" w:rsidR="00507110" w:rsidRPr="00A526CD" w:rsidRDefault="00507110">
      <w:pPr>
        <w:spacing w:line="240" w:lineRule="auto"/>
        <w:jc w:val="center"/>
        <w:rPr>
          <w:rFonts w:ascii="HY헤드라인M" w:eastAsia="HY헤드라인M" w:hAnsi="Calibri" w:cs="Calibri"/>
          <w:b/>
          <w:sz w:val="24"/>
          <w:szCs w:val="24"/>
        </w:rPr>
      </w:pPr>
    </w:p>
    <w:p w14:paraId="3BE10509" w14:textId="77777777" w:rsidR="00507110" w:rsidRPr="00A526CD" w:rsidRDefault="00507110">
      <w:pPr>
        <w:spacing w:line="240" w:lineRule="auto"/>
        <w:rPr>
          <w:rFonts w:ascii="HY헤드라인M" w:eastAsia="HY헤드라인M" w:hAnsi="Calibri" w:cs="Calibri"/>
          <w:sz w:val="24"/>
          <w:szCs w:val="24"/>
        </w:rPr>
      </w:pPr>
    </w:p>
    <w:p w14:paraId="428AFC64" w14:textId="77777777" w:rsidR="00507110" w:rsidRPr="00A526CD" w:rsidRDefault="00507110">
      <w:pPr>
        <w:rPr>
          <w:rFonts w:ascii="HY헤드라인M" w:eastAsia="HY헤드라인M"/>
        </w:rPr>
      </w:pPr>
    </w:p>
    <w:p w14:paraId="69016529" w14:textId="342C503D" w:rsidR="00507110" w:rsidRPr="00A526CD" w:rsidRDefault="00507110">
      <w:pPr>
        <w:rPr>
          <w:rFonts w:ascii="HY헤드라인M" w:eastAsia="HY헤드라인M"/>
        </w:rPr>
      </w:pPr>
    </w:p>
    <w:p w14:paraId="7592D81E" w14:textId="77777777" w:rsidR="00507110" w:rsidRPr="00A526CD" w:rsidRDefault="00507110">
      <w:pPr>
        <w:rPr>
          <w:rFonts w:ascii="HY헤드라인M" w:eastAsia="HY헤드라인M"/>
        </w:rPr>
      </w:pPr>
    </w:p>
    <w:p w14:paraId="1D79EB44" w14:textId="3EE84080" w:rsidR="00507110" w:rsidRPr="00A526CD" w:rsidRDefault="00507110">
      <w:pPr>
        <w:rPr>
          <w:rFonts w:ascii="HY헤드라인M" w:eastAsia="HY헤드라인M"/>
        </w:rPr>
      </w:pPr>
    </w:p>
    <w:p w14:paraId="694346A0" w14:textId="77777777" w:rsidR="00507110" w:rsidRPr="00A526CD" w:rsidRDefault="00507110">
      <w:pPr>
        <w:rPr>
          <w:rFonts w:ascii="HY헤드라인M" w:eastAsia="HY헤드라인M"/>
        </w:rPr>
      </w:pPr>
    </w:p>
    <w:p w14:paraId="54F9476F" w14:textId="77777777" w:rsidR="00507110" w:rsidRPr="00A526CD" w:rsidRDefault="00507110">
      <w:pPr>
        <w:rPr>
          <w:rFonts w:ascii="HY헤드라인M" w:eastAsia="HY헤드라인M"/>
        </w:rPr>
      </w:pPr>
    </w:p>
    <w:p w14:paraId="7A3648F5" w14:textId="77777777" w:rsidR="00507110" w:rsidRPr="00A526CD" w:rsidRDefault="00507110">
      <w:pPr>
        <w:rPr>
          <w:rFonts w:ascii="HY헤드라인M" w:eastAsia="HY헤드라인M"/>
        </w:rPr>
      </w:pPr>
    </w:p>
    <w:p w14:paraId="0F99E4D4" w14:textId="77777777" w:rsidR="00507110" w:rsidRPr="00A526CD" w:rsidRDefault="00507110">
      <w:pPr>
        <w:rPr>
          <w:rFonts w:ascii="HY헤드라인M" w:eastAsia="HY헤드라인M"/>
        </w:rPr>
      </w:pPr>
    </w:p>
    <w:p w14:paraId="1DEC5C61" w14:textId="77777777" w:rsidR="00507110" w:rsidRPr="00A526CD" w:rsidRDefault="00507110">
      <w:pPr>
        <w:rPr>
          <w:rFonts w:ascii="HY헤드라인M" w:eastAsia="HY헤드라인M"/>
        </w:rPr>
      </w:pPr>
    </w:p>
    <w:p w14:paraId="0FA0B408" w14:textId="77777777" w:rsidR="00507110" w:rsidRPr="00A526CD" w:rsidRDefault="00507110">
      <w:pPr>
        <w:rPr>
          <w:rFonts w:ascii="HY헤드라인M" w:eastAsia="HY헤드라인M"/>
        </w:rPr>
      </w:pPr>
    </w:p>
    <w:p w14:paraId="232752A0" w14:textId="77777777" w:rsidR="00507110" w:rsidRPr="00A526CD" w:rsidRDefault="00507110">
      <w:pPr>
        <w:rPr>
          <w:rFonts w:ascii="HY헤드라인M" w:eastAsia="HY헤드라인M"/>
        </w:rPr>
      </w:pPr>
    </w:p>
    <w:p w14:paraId="3699950C" w14:textId="77777777" w:rsidR="00507110" w:rsidRPr="00A526CD" w:rsidRDefault="00507110">
      <w:pPr>
        <w:rPr>
          <w:rFonts w:ascii="HY헤드라인M" w:eastAsia="HY헤드라인M"/>
        </w:rPr>
      </w:pPr>
    </w:p>
    <w:p w14:paraId="3CF7CDCB" w14:textId="77777777" w:rsidR="00507110" w:rsidRPr="00A526CD" w:rsidRDefault="00507110">
      <w:pPr>
        <w:rPr>
          <w:rFonts w:ascii="HY헤드라인M" w:eastAsia="HY헤드라인M"/>
        </w:rPr>
      </w:pPr>
    </w:p>
    <w:p w14:paraId="099EB5D2" w14:textId="77777777" w:rsidR="00507110" w:rsidRPr="00A526CD" w:rsidRDefault="00507110">
      <w:pPr>
        <w:rPr>
          <w:rFonts w:ascii="HY헤드라인M" w:eastAsia="HY헤드라인M"/>
        </w:rPr>
      </w:pPr>
    </w:p>
    <w:p w14:paraId="28B2014C" w14:textId="77777777" w:rsidR="00507110" w:rsidRPr="00A526CD" w:rsidRDefault="00507110">
      <w:pPr>
        <w:rPr>
          <w:rFonts w:ascii="HY헤드라인M" w:eastAsia="HY헤드라인M"/>
        </w:rPr>
      </w:pPr>
    </w:p>
    <w:p w14:paraId="4FE88970" w14:textId="77777777" w:rsidR="00507110" w:rsidRPr="00A526CD" w:rsidRDefault="00507110">
      <w:pPr>
        <w:rPr>
          <w:rFonts w:ascii="HY헤드라인M" w:eastAsia="HY헤드라인M"/>
        </w:rPr>
      </w:pPr>
    </w:p>
    <w:p w14:paraId="26ED7CCF" w14:textId="77777777" w:rsidR="00507110" w:rsidRPr="00A526CD" w:rsidRDefault="00507110">
      <w:pPr>
        <w:rPr>
          <w:rFonts w:ascii="HY헤드라인M" w:eastAsia="HY헤드라인M"/>
        </w:rPr>
      </w:pPr>
    </w:p>
    <w:p w14:paraId="7FD9D2FC" w14:textId="77777777" w:rsidR="00507110" w:rsidRPr="00A526CD" w:rsidRDefault="00507110">
      <w:pPr>
        <w:rPr>
          <w:rFonts w:ascii="HY헤드라인M" w:eastAsia="HY헤드라인M"/>
        </w:rPr>
      </w:pPr>
    </w:p>
    <w:p w14:paraId="627FF9D1" w14:textId="77777777" w:rsidR="00507110" w:rsidRPr="00A526CD" w:rsidRDefault="00507110">
      <w:pPr>
        <w:rPr>
          <w:rFonts w:ascii="HY헤드라인M" w:eastAsia="HY헤드라인M"/>
        </w:rPr>
      </w:pPr>
    </w:p>
    <w:p w14:paraId="629FB2E5" w14:textId="77777777" w:rsidR="00507110" w:rsidRPr="00A526CD" w:rsidRDefault="00507110">
      <w:pPr>
        <w:rPr>
          <w:rFonts w:ascii="HY헤드라인M" w:eastAsia="HY헤드라인M"/>
        </w:rPr>
      </w:pPr>
    </w:p>
    <w:p w14:paraId="08EAB352" w14:textId="385CB56E" w:rsidR="00B65DD2" w:rsidRPr="00A526CD" w:rsidRDefault="006B76DC">
      <w:pPr>
        <w:rPr>
          <w:rFonts w:ascii="HY헤드라인M" w:eastAsia="HY헤드라인M"/>
        </w:rPr>
      </w:pPr>
      <w:r w:rsidRPr="00A526CD">
        <w:rPr>
          <w:rFonts w:ascii="HY헤드라인M" w:eastAsia="HY헤드라인M" w:hint="eastAsia"/>
        </w:rPr>
        <w:tab/>
      </w:r>
      <w:r w:rsidRPr="00A526CD">
        <w:rPr>
          <w:rFonts w:ascii="HY헤드라인M" w:eastAsia="HY헤드라인M" w:hint="eastAsia"/>
        </w:rPr>
        <w:tab/>
      </w:r>
    </w:p>
    <w:sdt>
      <w:sdtPr>
        <w:rPr>
          <w:rFonts w:ascii="HY헤드라인M" w:eastAsia="HY헤드라인M" w:hAnsi="Arial" w:cs="Arial" w:hint="eastAsia"/>
          <w:color w:val="auto"/>
          <w:sz w:val="22"/>
          <w:szCs w:val="22"/>
          <w:lang w:val="ko-KR" w:eastAsia="en-IN"/>
        </w:rPr>
        <w:id w:val="-68806196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F5FDE6D" w14:textId="3D267084" w:rsidR="004547B7" w:rsidRPr="00A526CD" w:rsidRDefault="00B65DD2" w:rsidP="004547B7">
          <w:pPr>
            <w:pStyle w:val="TOC"/>
            <w:spacing w:line="276" w:lineRule="auto"/>
            <w:rPr>
              <w:rFonts w:ascii="HY헤드라인M" w:eastAsia="HY헤드라인M"/>
              <w:color w:val="FFC000"/>
              <w:sz w:val="60"/>
              <w:szCs w:val="60"/>
              <w:lang w:val="ko-KR"/>
            </w:rPr>
          </w:pPr>
          <w:r w:rsidRPr="00A526CD">
            <w:rPr>
              <w:rFonts w:ascii="HY헤드라인M" w:eastAsia="HY헤드라인M" w:hint="eastAsia"/>
              <w:color w:val="FFC000"/>
              <w:sz w:val="60"/>
              <w:szCs w:val="60"/>
              <w:lang w:val="ko-KR"/>
            </w:rPr>
            <w:t>목차</w:t>
          </w:r>
        </w:p>
        <w:p w14:paraId="06B73A45" w14:textId="77777777" w:rsidR="004547B7" w:rsidRPr="00A526CD" w:rsidRDefault="004547B7" w:rsidP="004547B7">
          <w:pPr>
            <w:rPr>
              <w:rFonts w:ascii="HY헤드라인M" w:eastAsia="HY헤드라인M"/>
              <w:lang w:val="ko-KR" w:eastAsia="ko-KR"/>
            </w:rPr>
          </w:pPr>
        </w:p>
        <w:p w14:paraId="130C7843" w14:textId="727F691F" w:rsidR="00F50202" w:rsidRDefault="00B65DD2">
          <w:pPr>
            <w:pStyle w:val="1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r w:rsidRPr="00A526CD">
            <w:rPr>
              <w:rFonts w:ascii="HY헤드라인M" w:eastAsia="HY헤드라인M" w:hint="eastAsia"/>
            </w:rPr>
            <w:fldChar w:fldCharType="begin"/>
          </w:r>
          <w:r w:rsidRPr="00A526CD">
            <w:rPr>
              <w:rFonts w:ascii="HY헤드라인M" w:eastAsia="HY헤드라인M" w:hint="eastAsia"/>
            </w:rPr>
            <w:instrText xml:space="preserve"> TOC \o "1-3" \h \z \u </w:instrText>
          </w:r>
          <w:r w:rsidRPr="00A526CD">
            <w:rPr>
              <w:rFonts w:ascii="HY헤드라인M" w:eastAsia="HY헤드라인M" w:hint="eastAsia"/>
            </w:rPr>
            <w:fldChar w:fldCharType="separate"/>
          </w:r>
          <w:hyperlink w:anchor="_Toc116034888" w:history="1">
            <w:r w:rsidR="00F50202" w:rsidRPr="002F798C">
              <w:rPr>
                <w:rStyle w:val="a9"/>
                <w:rFonts w:ascii="HY헤드라인M" w:eastAsia="HY헤드라인M"/>
                <w:noProof/>
              </w:rPr>
              <w:t>개발 동기</w:t>
            </w:r>
            <w:r w:rsidR="00F50202">
              <w:rPr>
                <w:noProof/>
                <w:webHidden/>
              </w:rPr>
              <w:tab/>
            </w:r>
            <w:r w:rsidR="00F50202">
              <w:rPr>
                <w:noProof/>
                <w:webHidden/>
              </w:rPr>
              <w:fldChar w:fldCharType="begin"/>
            </w:r>
            <w:r w:rsidR="00F50202">
              <w:rPr>
                <w:noProof/>
                <w:webHidden/>
              </w:rPr>
              <w:instrText xml:space="preserve"> PAGEREF _Toc116034888 \h </w:instrText>
            </w:r>
            <w:r w:rsidR="00F50202">
              <w:rPr>
                <w:noProof/>
                <w:webHidden/>
              </w:rPr>
            </w:r>
            <w:r w:rsidR="00F50202">
              <w:rPr>
                <w:noProof/>
                <w:webHidden/>
              </w:rPr>
              <w:fldChar w:fldCharType="separate"/>
            </w:r>
            <w:r w:rsidR="00F50202">
              <w:rPr>
                <w:noProof/>
                <w:webHidden/>
              </w:rPr>
              <w:t>2</w:t>
            </w:r>
            <w:r w:rsidR="00F50202">
              <w:rPr>
                <w:noProof/>
                <w:webHidden/>
              </w:rPr>
              <w:fldChar w:fldCharType="end"/>
            </w:r>
          </w:hyperlink>
        </w:p>
        <w:p w14:paraId="606E5C1C" w14:textId="7C60920B" w:rsidR="00F50202" w:rsidRDefault="00F50202">
          <w:pPr>
            <w:pStyle w:val="1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4889" w:history="1">
            <w:r w:rsidRPr="002F798C">
              <w:rPr>
                <w:rStyle w:val="a9"/>
                <w:rFonts w:ascii="HY헤드라인M" w:eastAsia="HY헤드라인M"/>
                <w:noProof/>
              </w:rPr>
              <w:t>기술 스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4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D079BD" w14:textId="656FE4C0" w:rsidR="00F50202" w:rsidRDefault="00F50202">
          <w:pPr>
            <w:pStyle w:val="1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4890" w:history="1">
            <w:r w:rsidRPr="002F798C">
              <w:rPr>
                <w:rStyle w:val="a9"/>
                <w:rFonts w:ascii="HY헤드라인M" w:eastAsia="HY헤드라인M"/>
                <w:noProof/>
              </w:rPr>
              <w:t>빌드 상세내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4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DAF9C9" w14:textId="2E32E85D" w:rsidR="00F50202" w:rsidRDefault="00F50202">
          <w:pPr>
            <w:pStyle w:val="2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4891" w:history="1">
            <w:r w:rsidRPr="002F798C">
              <w:rPr>
                <w:rStyle w:val="a9"/>
                <w:rFonts w:ascii="HY헤드라인M" w:eastAsia="HY헤드라인M"/>
                <w:noProof/>
              </w:rPr>
              <w:t>백엔드 빌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48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AD81B8" w14:textId="28AA2E67" w:rsidR="00F50202" w:rsidRDefault="00F50202">
          <w:pPr>
            <w:pStyle w:val="2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4892" w:history="1">
            <w:r w:rsidRPr="002F798C">
              <w:rPr>
                <w:rStyle w:val="a9"/>
                <w:rFonts w:ascii="HY헤드라인M" w:eastAsia="HY헤드라인M"/>
                <w:noProof/>
              </w:rPr>
              <w:t>프론트 엔드 빌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48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562053" w14:textId="2D8DC2F6" w:rsidR="00F50202" w:rsidRDefault="00F50202">
          <w:pPr>
            <w:pStyle w:val="1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4893" w:history="1">
            <w:r w:rsidRPr="002F798C">
              <w:rPr>
                <w:rStyle w:val="a9"/>
                <w:rFonts w:ascii="HY헤드라인M" w:eastAsia="HY헤드라인M"/>
                <w:noProof/>
              </w:rPr>
              <w:t>배포 특이사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48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22D7A2" w14:textId="22D7C483" w:rsidR="00F50202" w:rsidRDefault="00F50202">
          <w:pPr>
            <w:pStyle w:val="2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4894" w:history="1">
            <w:r w:rsidRPr="002F798C">
              <w:rPr>
                <w:rStyle w:val="a9"/>
                <w:rFonts w:ascii="HY헤드라인M" w:eastAsia="HY헤드라인M"/>
                <w:noProof/>
              </w:rPr>
              <w:t>외부서비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4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B746A1" w14:textId="5C9241EA" w:rsidR="00F50202" w:rsidRDefault="00F50202">
          <w:pPr>
            <w:pStyle w:val="2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4895" w:history="1">
            <w:r w:rsidRPr="002F798C">
              <w:rPr>
                <w:rStyle w:val="a9"/>
                <w:rFonts w:ascii="HY헤드라인M" w:eastAsia="HY헤드라인M"/>
                <w:noProof/>
              </w:rPr>
              <w:t>DB설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4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1D7417" w14:textId="19B87EC7" w:rsidR="00F50202" w:rsidRDefault="00F50202">
          <w:pPr>
            <w:pStyle w:val="3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4896" w:history="1">
            <w:r w:rsidRPr="002F798C">
              <w:rPr>
                <w:rStyle w:val="a9"/>
                <w:rFonts w:ascii="HY헤드라인M" w:eastAsia="HY헤드라인M"/>
                <w:noProof/>
              </w:rPr>
              <w:t>1. MySQL WorkBench 추가하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4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FB7BE2" w14:textId="1F1AB776" w:rsidR="00F50202" w:rsidRDefault="00F50202">
          <w:pPr>
            <w:pStyle w:val="3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4897" w:history="1">
            <w:r w:rsidRPr="002F798C">
              <w:rPr>
                <w:rStyle w:val="a9"/>
                <w:rFonts w:ascii="HY헤드라인M" w:eastAsia="HY헤드라인M"/>
                <w:noProof/>
              </w:rPr>
              <w:t>2. 계정 정보 입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4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CC6BAA" w14:textId="5FAF36B2" w:rsidR="00F50202" w:rsidRDefault="00F50202">
          <w:pPr>
            <w:pStyle w:val="1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4898" w:history="1">
            <w:r w:rsidRPr="002F798C">
              <w:rPr>
                <w:rStyle w:val="a9"/>
                <w:rFonts w:ascii="HY헤드라인M" w:eastAsia="HY헤드라인M"/>
                <w:noProof/>
              </w:rPr>
              <w:t>Jenkins 자동화 배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4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4B1513" w14:textId="1C7FAA6B" w:rsidR="00F50202" w:rsidRDefault="00F50202">
          <w:pPr>
            <w:pStyle w:val="1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4899" w:history="1">
            <w:r w:rsidRPr="002F798C">
              <w:rPr>
                <w:rStyle w:val="a9"/>
                <w:rFonts w:ascii="HY헤드라인M" w:eastAsia="HY헤드라인M"/>
                <w:noProof/>
              </w:rPr>
              <w:t>EC2 설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4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745C36" w14:textId="3A04DC65" w:rsidR="00F50202" w:rsidRDefault="00F50202">
          <w:pPr>
            <w:pStyle w:val="1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4900" w:history="1">
            <w:r w:rsidRPr="002F798C">
              <w:rPr>
                <w:rStyle w:val="a9"/>
                <w:rFonts w:ascii="HY헤드라인M" w:eastAsia="HY헤드라인M"/>
                <w:noProof/>
              </w:rPr>
              <w:t>Docker, Docker-Compose 설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4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024315" w14:textId="54561F2F" w:rsidR="00F50202" w:rsidRDefault="00F50202">
          <w:pPr>
            <w:pStyle w:val="2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4901" w:history="1">
            <w:r w:rsidRPr="002F798C">
              <w:rPr>
                <w:rStyle w:val="a9"/>
                <w:rFonts w:ascii="HY헤드라인M" w:eastAsia="HY헤드라인M"/>
                <w:noProof/>
              </w:rPr>
              <w:t>우분투에 도커를 설치한다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4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D450B3" w14:textId="07B94014" w:rsidR="00F50202" w:rsidRDefault="00F50202">
          <w:pPr>
            <w:pStyle w:val="2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4902" w:history="1">
            <w:r w:rsidRPr="002F798C">
              <w:rPr>
                <w:rStyle w:val="a9"/>
                <w:rFonts w:ascii="HY헤드라인M" w:eastAsia="HY헤드라인M"/>
                <w:noProof/>
              </w:rPr>
              <w:t>docker-compose.y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49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28B539" w14:textId="6E876436" w:rsidR="00F50202" w:rsidRDefault="00F50202">
          <w:pPr>
            <w:pStyle w:val="1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4903" w:history="1">
            <w:r w:rsidRPr="002F798C">
              <w:rPr>
                <w:rStyle w:val="a9"/>
                <w:rFonts w:ascii="HY헤드라인M" w:eastAsia="HY헤드라인M"/>
                <w:noProof/>
              </w:rPr>
              <w:t>Git Lab 구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49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BD2F83" w14:textId="283A16F6" w:rsidR="00F50202" w:rsidRDefault="00F50202">
          <w:pPr>
            <w:pStyle w:val="2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4904" w:history="1">
            <w:r w:rsidRPr="002F798C">
              <w:rPr>
                <w:rStyle w:val="a9"/>
                <w:rFonts w:ascii="HY헤드라인M" w:eastAsia="HY헤드라인M"/>
                <w:noProof/>
              </w:rPr>
              <w:t>구조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49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D48C55" w14:textId="0E36ACA9" w:rsidR="00F50202" w:rsidRDefault="00F50202">
          <w:pPr>
            <w:pStyle w:val="2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4905" w:history="1">
            <w:r w:rsidRPr="002F798C">
              <w:rPr>
                <w:rStyle w:val="a9"/>
                <w:rFonts w:ascii="HY헤드라인M" w:eastAsia="HY헤드라인M"/>
                <w:noProof/>
              </w:rPr>
              <w:t>Docker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4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186740" w14:textId="00427293" w:rsidR="00F50202" w:rsidRDefault="00F50202">
          <w:pPr>
            <w:pStyle w:val="3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4906" w:history="1">
            <w:r w:rsidRPr="002F798C">
              <w:rPr>
                <w:rStyle w:val="a9"/>
                <w:rFonts w:ascii="HY헤드라인M" w:eastAsia="HY헤드라인M"/>
                <w:noProof/>
              </w:rPr>
              <w:t>nux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49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t>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3E024E" w14:textId="7971003E" w:rsidR="00F50202" w:rsidRDefault="00F50202">
          <w:pPr>
            <w:pStyle w:val="3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4907" w:history="1">
            <w:r w:rsidRPr="002F798C">
              <w:rPr>
                <w:rStyle w:val="a9"/>
                <w:rFonts w:ascii="HY헤드라인M" w:eastAsia="HY헤드라인M" w:hint="eastAsia"/>
                <w:noProof/>
              </w:rPr>
              <mc:AlternateContent>
                <mc:Choice Requires="wps">
                  <w:drawing>
                    <wp:inline distT="0" distB="0" distL="0" distR="0" wp14:anchorId="2C410087" wp14:editId="54BDF689">
                      <wp:extent cx="5731510" cy="3075710"/>
                      <wp:effectExtent l="0" t="0" r="21590" b="10795"/>
                      <wp:docPr id="61" name="Text Box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731510" cy="30757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DF9E9"/>
                              </a:solidFill>
                              <a:ln w="6350">
                                <a:solidFill>
                                  <a:srgbClr val="FDF9E9"/>
                                </a:solidFill>
                              </a:ln>
                            </wps:spPr>
                            <wps:txbx>
                              <w:txbxContent>
                                <w:p w14:paraId="3180A55F" w14:textId="77777777" w:rsidR="00F50202" w:rsidRPr="00340076" w:rsidRDefault="00F50202" w:rsidP="00A77CB3">
                                  <w:pPr>
                                    <w:pStyle w:val="HTML"/>
                                    <w:spacing w:line="244" w:lineRule="atLeast"/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</w:pPr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 xml:space="preserve">FROM </w:t>
                                  </w:r>
                                  <w:proofErr w:type="spellStart"/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>nginx</w:t>
                                  </w:r>
                                  <w:proofErr w:type="spellEnd"/>
                                </w:p>
                                <w:p w14:paraId="2F54EC74" w14:textId="77777777" w:rsidR="00F50202" w:rsidRPr="00340076" w:rsidRDefault="00F50202" w:rsidP="00A77CB3">
                                  <w:pPr>
                                    <w:pStyle w:val="HTML"/>
                                    <w:spacing w:line="244" w:lineRule="atLeast"/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</w:pPr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>RUN apt-get update</w:t>
                                  </w:r>
                                </w:p>
                                <w:p w14:paraId="67FFE7CB" w14:textId="77777777" w:rsidR="00F50202" w:rsidRPr="00340076" w:rsidRDefault="00F50202" w:rsidP="00A77CB3">
                                  <w:pPr>
                                    <w:pStyle w:val="HTML"/>
                                    <w:spacing w:line="244" w:lineRule="atLeast"/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</w:pPr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 xml:space="preserve">RUN apt-get install </w:t>
                                  </w:r>
                                  <w:proofErr w:type="spellStart"/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>npm</w:t>
                                  </w:r>
                                  <w:proofErr w:type="spellEnd"/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 xml:space="preserve"> -y</w:t>
                                  </w:r>
                                </w:p>
                                <w:p w14:paraId="5F6C45CA" w14:textId="77777777" w:rsidR="00F50202" w:rsidRPr="00340076" w:rsidRDefault="00F50202" w:rsidP="00A77CB3">
                                  <w:pPr>
                                    <w:pStyle w:val="HTML"/>
                                    <w:spacing w:line="244" w:lineRule="atLeast"/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</w:pPr>
                                </w:p>
                                <w:p w14:paraId="57BE3790" w14:textId="77777777" w:rsidR="00F50202" w:rsidRPr="00340076" w:rsidRDefault="00F50202" w:rsidP="00A77CB3">
                                  <w:pPr>
                                    <w:pStyle w:val="HTML"/>
                                    <w:spacing w:line="244" w:lineRule="atLeast"/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</w:pPr>
                                  <w:r w:rsidRPr="00340076">
                                    <w:rPr>
                                      <w:rStyle w:val="c1"/>
                                      <w:rFonts w:ascii="Consolas" w:hAnsi="Consolas"/>
                                      <w:i/>
                                      <w:iCs/>
                                      <w:color w:val="3D7B7B"/>
                                      <w:spacing w:val="4"/>
                                      <w:sz w:val="16"/>
                                      <w:szCs w:val="20"/>
                                    </w:rPr>
                                    <w:t xml:space="preserve"># </w:t>
                                  </w:r>
                                  <w:proofErr w:type="spellStart"/>
                                  <w:r w:rsidRPr="00340076">
                                    <w:rPr>
                                      <w:rStyle w:val="c1"/>
                                      <w:rFonts w:ascii="Consolas" w:hAnsi="Consolas"/>
                                      <w:i/>
                                      <w:iCs/>
                                      <w:color w:val="3D7B7B"/>
                                      <w:spacing w:val="4"/>
                                      <w:sz w:val="16"/>
                                      <w:szCs w:val="20"/>
                                    </w:rPr>
                                    <w:t>웹서버</w:t>
                                  </w:r>
                                  <w:proofErr w:type="spellEnd"/>
                                  <w:r w:rsidRPr="00340076">
                                    <w:rPr>
                                      <w:rStyle w:val="c1"/>
                                      <w:rFonts w:ascii="Consolas" w:hAnsi="Consolas"/>
                                      <w:i/>
                                      <w:iCs/>
                                      <w:color w:val="3D7B7B"/>
                                      <w:spacing w:val="4"/>
                                      <w:sz w:val="16"/>
                                      <w:szCs w:val="20"/>
                                    </w:rPr>
                                    <w:t xml:space="preserve"> </w:t>
                                  </w:r>
                                  <w:r w:rsidRPr="00340076">
                                    <w:rPr>
                                      <w:rStyle w:val="c1"/>
                                      <w:rFonts w:ascii="Consolas" w:hAnsi="Consolas"/>
                                      <w:i/>
                                      <w:iCs/>
                                      <w:color w:val="3D7B7B"/>
                                      <w:spacing w:val="4"/>
                                      <w:sz w:val="16"/>
                                      <w:szCs w:val="20"/>
                                    </w:rPr>
                                    <w:t>설정파일</w:t>
                                  </w:r>
                                  <w:r w:rsidRPr="00340076">
                                    <w:rPr>
                                      <w:rStyle w:val="c1"/>
                                      <w:rFonts w:ascii="Consolas" w:hAnsi="Consolas"/>
                                      <w:i/>
                                      <w:iCs/>
                                      <w:color w:val="3D7B7B"/>
                                      <w:spacing w:val="4"/>
                                      <w:sz w:val="16"/>
                                      <w:szCs w:val="20"/>
                                    </w:rPr>
                                    <w:t xml:space="preserve"> </w:t>
                                  </w:r>
                                  <w:r w:rsidRPr="00340076">
                                    <w:rPr>
                                      <w:rStyle w:val="c1"/>
                                      <w:rFonts w:ascii="Consolas" w:hAnsi="Consolas"/>
                                      <w:i/>
                                      <w:iCs/>
                                      <w:color w:val="3D7B7B"/>
                                      <w:spacing w:val="4"/>
                                      <w:sz w:val="16"/>
                                      <w:szCs w:val="20"/>
                                    </w:rPr>
                                    <w:t>복사</w:t>
                                  </w:r>
                                </w:p>
                                <w:p w14:paraId="37667FB5" w14:textId="77777777" w:rsidR="00F50202" w:rsidRPr="00340076" w:rsidRDefault="00F50202" w:rsidP="00A77CB3">
                                  <w:pPr>
                                    <w:pStyle w:val="HTML"/>
                                    <w:spacing w:line="244" w:lineRule="atLeast"/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</w:pPr>
                                  <w:r w:rsidRPr="00340076">
                                    <w:rPr>
                                      <w:rStyle w:val="c1"/>
                                      <w:rFonts w:ascii="Consolas" w:hAnsi="Consolas"/>
                                      <w:i/>
                                      <w:iCs/>
                                      <w:color w:val="3D7B7B"/>
                                      <w:spacing w:val="4"/>
                                      <w:sz w:val="16"/>
                                      <w:szCs w:val="20"/>
                                    </w:rPr>
                                    <w:t xml:space="preserve"># </w:t>
                                  </w:r>
                                  <w:r w:rsidRPr="00340076">
                                    <w:rPr>
                                      <w:rStyle w:val="c1"/>
                                      <w:rFonts w:ascii="Consolas" w:hAnsi="Consolas"/>
                                      <w:i/>
                                      <w:iCs/>
                                      <w:color w:val="3D7B7B"/>
                                      <w:spacing w:val="4"/>
                                      <w:sz w:val="16"/>
                                      <w:szCs w:val="20"/>
                                    </w:rPr>
                                    <w:t>프로젝트</w:t>
                                  </w:r>
                                  <w:r w:rsidRPr="00340076">
                                    <w:rPr>
                                      <w:rStyle w:val="c1"/>
                                      <w:rFonts w:ascii="Consolas" w:hAnsi="Consolas"/>
                                      <w:i/>
                                      <w:iCs/>
                                      <w:color w:val="3D7B7B"/>
                                      <w:spacing w:val="4"/>
                                      <w:sz w:val="16"/>
                                      <w:szCs w:val="20"/>
                                    </w:rPr>
                                    <w:t xml:space="preserve"> </w:t>
                                  </w:r>
                                  <w:r w:rsidRPr="00340076">
                                    <w:rPr>
                                      <w:rStyle w:val="c1"/>
                                      <w:rFonts w:ascii="Consolas" w:hAnsi="Consolas"/>
                                      <w:i/>
                                      <w:iCs/>
                                      <w:color w:val="3D7B7B"/>
                                      <w:spacing w:val="4"/>
                                      <w:sz w:val="16"/>
                                      <w:szCs w:val="20"/>
                                    </w:rPr>
                                    <w:t>루트</w:t>
                                  </w:r>
                                  <w:r w:rsidRPr="00340076">
                                    <w:rPr>
                                      <w:rStyle w:val="c1"/>
                                      <w:rFonts w:ascii="Consolas" w:hAnsi="Consolas"/>
                                      <w:i/>
                                      <w:iCs/>
                                      <w:color w:val="3D7B7B"/>
                                      <w:spacing w:val="4"/>
                                      <w:sz w:val="16"/>
                                      <w:szCs w:val="20"/>
                                    </w:rPr>
                                    <w:t xml:space="preserve"> </w:t>
                                  </w:r>
                                  <w:r w:rsidRPr="00340076">
                                    <w:rPr>
                                      <w:rStyle w:val="c1"/>
                                      <w:rFonts w:ascii="Consolas" w:hAnsi="Consolas"/>
                                      <w:i/>
                                      <w:iCs/>
                                      <w:color w:val="3D7B7B"/>
                                      <w:spacing w:val="4"/>
                                      <w:sz w:val="16"/>
                                      <w:szCs w:val="20"/>
                                    </w:rPr>
                                    <w:t>밑에</w:t>
                                  </w:r>
                                  <w:r w:rsidRPr="00340076">
                                    <w:rPr>
                                      <w:rStyle w:val="c1"/>
                                      <w:rFonts w:ascii="Consolas" w:hAnsi="Consolas"/>
                                      <w:i/>
                                      <w:iCs/>
                                      <w:color w:val="3D7B7B"/>
                                      <w:spacing w:val="4"/>
                                      <w:sz w:val="16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40076">
                                    <w:rPr>
                                      <w:rStyle w:val="c1"/>
                                      <w:rFonts w:ascii="Consolas" w:hAnsi="Consolas"/>
                                      <w:i/>
                                      <w:iCs/>
                                      <w:color w:val="3D7B7B"/>
                                      <w:spacing w:val="4"/>
                                      <w:sz w:val="16"/>
                                      <w:szCs w:val="20"/>
                                    </w:rPr>
                                    <w:t>docker</w:t>
                                  </w:r>
                                  <w:proofErr w:type="spellEnd"/>
                                  <w:r w:rsidRPr="00340076">
                                    <w:rPr>
                                      <w:rStyle w:val="c1"/>
                                      <w:rFonts w:ascii="Consolas" w:hAnsi="Consolas"/>
                                      <w:i/>
                                      <w:iCs/>
                                      <w:color w:val="3D7B7B"/>
                                      <w:spacing w:val="4"/>
                                      <w:sz w:val="16"/>
                                      <w:szCs w:val="20"/>
                                    </w:rPr>
                                    <w:t>폴더</w:t>
                                  </w:r>
                                  <w:r w:rsidRPr="00340076">
                                    <w:rPr>
                                      <w:rStyle w:val="c1"/>
                                      <w:rFonts w:ascii="Consolas" w:hAnsi="Consolas"/>
                                      <w:i/>
                                      <w:iCs/>
                                      <w:color w:val="3D7B7B"/>
                                      <w:spacing w:val="4"/>
                                      <w:sz w:val="16"/>
                                      <w:szCs w:val="20"/>
                                    </w:rPr>
                                    <w:t xml:space="preserve">, </w:t>
                                  </w:r>
                                  <w:proofErr w:type="spellStart"/>
                                  <w:r w:rsidRPr="00340076">
                                    <w:rPr>
                                      <w:rStyle w:val="c1"/>
                                      <w:rFonts w:ascii="Consolas" w:hAnsi="Consolas"/>
                                      <w:i/>
                                      <w:iCs/>
                                      <w:color w:val="3D7B7B"/>
                                      <w:spacing w:val="4"/>
                                      <w:sz w:val="16"/>
                                      <w:szCs w:val="20"/>
                                    </w:rPr>
                                    <w:t>default.conf</w:t>
                                  </w:r>
                                  <w:proofErr w:type="spellEnd"/>
                                  <w:r w:rsidRPr="00340076">
                                    <w:rPr>
                                      <w:rStyle w:val="c1"/>
                                      <w:rFonts w:ascii="Consolas" w:hAnsi="Consolas"/>
                                      <w:i/>
                                      <w:iCs/>
                                      <w:color w:val="3D7B7B"/>
                                      <w:spacing w:val="4"/>
                                      <w:sz w:val="16"/>
                                      <w:szCs w:val="20"/>
                                    </w:rPr>
                                    <w:t xml:space="preserve"> </w:t>
                                  </w:r>
                                  <w:r w:rsidRPr="00340076">
                                    <w:rPr>
                                      <w:rStyle w:val="c1"/>
                                      <w:rFonts w:ascii="Consolas" w:hAnsi="Consolas"/>
                                      <w:i/>
                                      <w:iCs/>
                                      <w:color w:val="3D7B7B"/>
                                      <w:spacing w:val="4"/>
                                      <w:sz w:val="16"/>
                                      <w:szCs w:val="20"/>
                                    </w:rPr>
                                    <w:t>생성</w:t>
                                  </w:r>
                                </w:p>
                                <w:p w14:paraId="723E07E9" w14:textId="77777777" w:rsidR="00F50202" w:rsidRPr="00340076" w:rsidRDefault="00F50202" w:rsidP="00A77CB3">
                                  <w:pPr>
                                    <w:pStyle w:val="HTML"/>
                                    <w:spacing w:line="244" w:lineRule="atLeast"/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</w:pPr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>COPY ./frontend/</w:t>
                                  </w:r>
                                  <w:proofErr w:type="spellStart"/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>letcipe</w:t>
                                  </w:r>
                                  <w:proofErr w:type="spellEnd"/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>/</w:t>
                                  </w:r>
                                  <w:proofErr w:type="spellStart"/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>nginx</w:t>
                                  </w:r>
                                  <w:proofErr w:type="spellEnd"/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>/</w:t>
                                  </w:r>
                                  <w:proofErr w:type="spellStart"/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>default.conf</w:t>
                                  </w:r>
                                  <w:proofErr w:type="spellEnd"/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 xml:space="preserve"> /</w:t>
                                  </w:r>
                                  <w:proofErr w:type="spellStart"/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>etc</w:t>
                                  </w:r>
                                  <w:proofErr w:type="spellEnd"/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>/</w:t>
                                  </w:r>
                                  <w:proofErr w:type="spellStart"/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>nginx</w:t>
                                  </w:r>
                                  <w:proofErr w:type="spellEnd"/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>/</w:t>
                                  </w:r>
                                  <w:proofErr w:type="spellStart"/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>conf.d</w:t>
                                  </w:r>
                                  <w:proofErr w:type="spellEnd"/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>/</w:t>
                                  </w:r>
                                  <w:proofErr w:type="spellStart"/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>default.conf</w:t>
                                  </w:r>
                                  <w:proofErr w:type="spellEnd"/>
                                </w:p>
                                <w:p w14:paraId="50C26895" w14:textId="77777777" w:rsidR="00F50202" w:rsidRPr="00340076" w:rsidRDefault="00F50202" w:rsidP="00A77CB3">
                                  <w:pPr>
                                    <w:pStyle w:val="HTML"/>
                                    <w:spacing w:line="244" w:lineRule="atLeast"/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</w:pPr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>WORKDIR /</w:t>
                                  </w:r>
                                  <w:proofErr w:type="spellStart"/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>var</w:t>
                                  </w:r>
                                  <w:proofErr w:type="spellEnd"/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>/www/</w:t>
                                  </w:r>
                                  <w:proofErr w:type="spellStart"/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>dist</w:t>
                                  </w:r>
                                  <w:proofErr w:type="spellEnd"/>
                                </w:p>
                                <w:p w14:paraId="4D330E8B" w14:textId="77777777" w:rsidR="00F50202" w:rsidRPr="00340076" w:rsidRDefault="00F50202" w:rsidP="00A77CB3">
                                  <w:pPr>
                                    <w:pStyle w:val="HTML"/>
                                    <w:spacing w:line="244" w:lineRule="atLeast"/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</w:pPr>
                                </w:p>
                                <w:p w14:paraId="3AC1D259" w14:textId="77777777" w:rsidR="00F50202" w:rsidRPr="00340076" w:rsidRDefault="00F50202" w:rsidP="00A77CB3">
                                  <w:pPr>
                                    <w:pStyle w:val="HTML"/>
                                    <w:spacing w:line="244" w:lineRule="atLeast"/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</w:pPr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>COPY ./</w:t>
                                  </w:r>
                                  <w:proofErr w:type="gramStart"/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>frontend/</w:t>
                                  </w:r>
                                  <w:proofErr w:type="spellStart"/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>letcipe</w:t>
                                  </w:r>
                                  <w:proofErr w:type="spellEnd"/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>/package*.</w:t>
                                  </w:r>
                                  <w:proofErr w:type="spellStart"/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>json</w:t>
                                  </w:r>
                                  <w:proofErr w:type="spellEnd"/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 xml:space="preserve"> ./</w:t>
                                  </w:r>
                                  <w:proofErr w:type="gramEnd"/>
                                </w:p>
                                <w:p w14:paraId="38AF70BB" w14:textId="77777777" w:rsidR="00F50202" w:rsidRPr="00340076" w:rsidRDefault="00F50202" w:rsidP="00A77CB3">
                                  <w:pPr>
                                    <w:pStyle w:val="HTML"/>
                                    <w:spacing w:line="244" w:lineRule="atLeast"/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</w:pPr>
                                  <w:r w:rsidRPr="00340076">
                                    <w:rPr>
                                      <w:rStyle w:val="c1"/>
                                      <w:rFonts w:ascii="Consolas" w:hAnsi="Consolas"/>
                                      <w:i/>
                                      <w:iCs/>
                                      <w:color w:val="3D7B7B"/>
                                      <w:spacing w:val="4"/>
                                      <w:sz w:val="16"/>
                                      <w:szCs w:val="20"/>
                                    </w:rPr>
                                    <w:t xml:space="preserve"># </w:t>
                                  </w:r>
                                  <w:r w:rsidRPr="00340076">
                                    <w:rPr>
                                      <w:rStyle w:val="c1"/>
                                      <w:rFonts w:ascii="Consolas" w:hAnsi="Consolas"/>
                                      <w:i/>
                                      <w:iCs/>
                                      <w:color w:val="3D7B7B"/>
                                      <w:spacing w:val="4"/>
                                      <w:sz w:val="16"/>
                                      <w:szCs w:val="20"/>
                                    </w:rPr>
                                    <w:t>모듈</w:t>
                                  </w:r>
                                  <w:r w:rsidRPr="00340076">
                                    <w:rPr>
                                      <w:rStyle w:val="c1"/>
                                      <w:rFonts w:ascii="Consolas" w:hAnsi="Consolas"/>
                                      <w:i/>
                                      <w:iCs/>
                                      <w:color w:val="3D7B7B"/>
                                      <w:spacing w:val="4"/>
                                      <w:sz w:val="16"/>
                                      <w:szCs w:val="20"/>
                                    </w:rPr>
                                    <w:t xml:space="preserve"> </w:t>
                                  </w:r>
                                  <w:r w:rsidRPr="00340076">
                                    <w:rPr>
                                      <w:rStyle w:val="c1"/>
                                      <w:rFonts w:ascii="Consolas" w:hAnsi="Consolas"/>
                                      <w:i/>
                                      <w:iCs/>
                                      <w:color w:val="3D7B7B"/>
                                      <w:spacing w:val="4"/>
                                      <w:sz w:val="16"/>
                                      <w:szCs w:val="20"/>
                                    </w:rPr>
                                    <w:t>설치</w:t>
                                  </w:r>
                                </w:p>
                                <w:p w14:paraId="3D848BF4" w14:textId="77777777" w:rsidR="00F50202" w:rsidRPr="00340076" w:rsidRDefault="00F50202" w:rsidP="00A77CB3">
                                  <w:pPr>
                                    <w:pStyle w:val="HTML"/>
                                    <w:spacing w:line="244" w:lineRule="atLeast"/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</w:pPr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 xml:space="preserve">RUN </w:t>
                                  </w:r>
                                  <w:proofErr w:type="spellStart"/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>npm</w:t>
                                  </w:r>
                                  <w:proofErr w:type="spellEnd"/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 xml:space="preserve"> install</w:t>
                                  </w:r>
                                </w:p>
                                <w:p w14:paraId="20F9D733" w14:textId="77777777" w:rsidR="00F50202" w:rsidRPr="00340076" w:rsidRDefault="00F50202" w:rsidP="00A77CB3">
                                  <w:pPr>
                                    <w:pStyle w:val="HTML"/>
                                    <w:spacing w:line="244" w:lineRule="atLeast"/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</w:pPr>
                                  <w:r w:rsidRPr="00340076">
                                    <w:rPr>
                                      <w:rStyle w:val="c1"/>
                                      <w:rFonts w:ascii="Consolas" w:hAnsi="Consolas"/>
                                      <w:i/>
                                      <w:iCs/>
                                      <w:color w:val="3D7B7B"/>
                                      <w:spacing w:val="4"/>
                                      <w:sz w:val="16"/>
                                      <w:szCs w:val="20"/>
                                    </w:rPr>
                                    <w:t xml:space="preserve"># </w:t>
                                  </w:r>
                                  <w:r w:rsidRPr="00340076">
                                    <w:rPr>
                                      <w:rStyle w:val="c1"/>
                                      <w:rFonts w:ascii="Consolas" w:hAnsi="Consolas"/>
                                      <w:i/>
                                      <w:iCs/>
                                      <w:color w:val="3D7B7B"/>
                                      <w:spacing w:val="4"/>
                                      <w:sz w:val="16"/>
                                      <w:szCs w:val="20"/>
                                    </w:rPr>
                                    <w:t>소스</w:t>
                                  </w:r>
                                  <w:r w:rsidRPr="00340076">
                                    <w:rPr>
                                      <w:rStyle w:val="c1"/>
                                      <w:rFonts w:ascii="Consolas" w:hAnsi="Consolas"/>
                                      <w:i/>
                                      <w:iCs/>
                                      <w:color w:val="3D7B7B"/>
                                      <w:spacing w:val="4"/>
                                      <w:sz w:val="16"/>
                                      <w:szCs w:val="20"/>
                                    </w:rPr>
                                    <w:t xml:space="preserve"> </w:t>
                                  </w:r>
                                  <w:r w:rsidRPr="00340076">
                                    <w:rPr>
                                      <w:rStyle w:val="c1"/>
                                      <w:rFonts w:ascii="Consolas" w:hAnsi="Consolas"/>
                                      <w:i/>
                                      <w:iCs/>
                                      <w:color w:val="3D7B7B"/>
                                      <w:spacing w:val="4"/>
                                      <w:sz w:val="16"/>
                                      <w:szCs w:val="20"/>
                                    </w:rPr>
                                    <w:t>복사</w:t>
                                  </w:r>
                                </w:p>
                                <w:p w14:paraId="2BC184EA" w14:textId="77777777" w:rsidR="00F50202" w:rsidRPr="00340076" w:rsidRDefault="00F50202" w:rsidP="00A77CB3">
                                  <w:pPr>
                                    <w:pStyle w:val="HTML"/>
                                    <w:spacing w:line="244" w:lineRule="atLeast"/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</w:pPr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>COPY ./</w:t>
                                  </w:r>
                                  <w:proofErr w:type="gramStart"/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>frontend/</w:t>
                                  </w:r>
                                  <w:proofErr w:type="spellStart"/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>letcipe</w:t>
                                  </w:r>
                                  <w:proofErr w:type="spellEnd"/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 xml:space="preserve"> ./</w:t>
                                  </w:r>
                                  <w:proofErr w:type="gramEnd"/>
                                </w:p>
                                <w:p w14:paraId="3A14C020" w14:textId="77777777" w:rsidR="00F50202" w:rsidRPr="00340076" w:rsidRDefault="00F50202" w:rsidP="00A77CB3">
                                  <w:pPr>
                                    <w:pStyle w:val="HTML"/>
                                    <w:spacing w:line="244" w:lineRule="atLeast"/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</w:pPr>
                                </w:p>
                                <w:p w14:paraId="491B7187" w14:textId="77777777" w:rsidR="00F50202" w:rsidRPr="00340076" w:rsidRDefault="00F50202" w:rsidP="00A77CB3">
                                  <w:pPr>
                                    <w:pStyle w:val="HTML"/>
                                    <w:spacing w:line="244" w:lineRule="atLeast"/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</w:pPr>
                                  <w:r w:rsidRPr="00340076">
                                    <w:rPr>
                                      <w:rStyle w:val="c1"/>
                                      <w:rFonts w:ascii="Consolas" w:hAnsi="Consolas"/>
                                      <w:i/>
                                      <w:iCs/>
                                      <w:color w:val="3D7B7B"/>
                                      <w:spacing w:val="4"/>
                                      <w:sz w:val="16"/>
                                      <w:szCs w:val="20"/>
                                    </w:rPr>
                                    <w:t xml:space="preserve"># </w:t>
                                  </w:r>
                                  <w:r w:rsidRPr="00340076">
                                    <w:rPr>
                                      <w:rStyle w:val="c1"/>
                                      <w:rFonts w:ascii="Consolas" w:hAnsi="Consolas"/>
                                      <w:i/>
                                      <w:iCs/>
                                      <w:color w:val="3D7B7B"/>
                                      <w:spacing w:val="4"/>
                                      <w:sz w:val="16"/>
                                      <w:szCs w:val="20"/>
                                    </w:rPr>
                                    <w:t>빌드</w:t>
                                  </w:r>
                                </w:p>
                                <w:p w14:paraId="3CDF2315" w14:textId="77777777" w:rsidR="00F50202" w:rsidRPr="00340076" w:rsidRDefault="00F50202" w:rsidP="00A77CB3">
                                  <w:pPr>
                                    <w:pStyle w:val="HTML"/>
                                    <w:spacing w:line="244" w:lineRule="atLeast"/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</w:pPr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 xml:space="preserve">RUN </w:t>
                                  </w:r>
                                  <w:proofErr w:type="spellStart"/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>npm</w:t>
                                  </w:r>
                                  <w:proofErr w:type="spellEnd"/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 xml:space="preserve"> run build</w:t>
                                  </w:r>
                                </w:p>
                                <w:p w14:paraId="5751AAB4" w14:textId="77777777" w:rsidR="00F50202" w:rsidRPr="00340076" w:rsidRDefault="00F50202" w:rsidP="00A77CB3">
                                  <w:pPr>
                                    <w:pStyle w:val="HTML"/>
                                    <w:spacing w:line="244" w:lineRule="atLeast"/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</w:pPr>
                                  <w:r w:rsidRPr="00340076">
                                    <w:rPr>
                                      <w:rStyle w:val="c1"/>
                                      <w:rFonts w:ascii="Consolas" w:hAnsi="Consolas"/>
                                      <w:i/>
                                      <w:iCs/>
                                      <w:color w:val="3D7B7B"/>
                                      <w:spacing w:val="4"/>
                                      <w:sz w:val="16"/>
                                      <w:szCs w:val="20"/>
                                    </w:rPr>
                                    <w:t xml:space="preserve"># </w:t>
                                  </w:r>
                                  <w:r w:rsidRPr="00340076">
                                    <w:rPr>
                                      <w:rStyle w:val="c1"/>
                                      <w:rFonts w:ascii="Consolas" w:hAnsi="Consolas"/>
                                      <w:i/>
                                      <w:iCs/>
                                      <w:color w:val="3D7B7B"/>
                                      <w:spacing w:val="4"/>
                                      <w:sz w:val="16"/>
                                      <w:szCs w:val="20"/>
                                    </w:rPr>
                                    <w:t>컨테이너</w:t>
                                  </w:r>
                                  <w:r w:rsidRPr="00340076">
                                    <w:rPr>
                                      <w:rStyle w:val="c1"/>
                                      <w:rFonts w:ascii="Consolas" w:hAnsi="Consolas"/>
                                      <w:i/>
                                      <w:iCs/>
                                      <w:color w:val="3D7B7B"/>
                                      <w:spacing w:val="4"/>
                                      <w:sz w:val="16"/>
                                      <w:szCs w:val="20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40076">
                                    <w:rPr>
                                      <w:rStyle w:val="c1"/>
                                      <w:rFonts w:ascii="Consolas" w:hAnsi="Consolas"/>
                                      <w:i/>
                                      <w:iCs/>
                                      <w:color w:val="3D7B7B"/>
                                      <w:spacing w:val="4"/>
                                      <w:sz w:val="16"/>
                                      <w:szCs w:val="20"/>
                                    </w:rPr>
                                    <w:t>실행시</w:t>
                                  </w:r>
                                  <w:proofErr w:type="spellEnd"/>
                                  <w:r w:rsidRPr="00340076">
                                    <w:rPr>
                                      <w:rStyle w:val="c1"/>
                                      <w:rFonts w:ascii="Consolas" w:hAnsi="Consolas"/>
                                      <w:i/>
                                      <w:iCs/>
                                      <w:color w:val="3D7B7B"/>
                                      <w:spacing w:val="4"/>
                                      <w:sz w:val="16"/>
                                      <w:szCs w:val="20"/>
                                    </w:rPr>
                                    <w:t xml:space="preserve"> </w:t>
                                  </w:r>
                                  <w:r w:rsidRPr="00340076">
                                    <w:rPr>
                                      <w:rStyle w:val="c1"/>
                                      <w:rFonts w:ascii="Consolas" w:hAnsi="Consolas"/>
                                      <w:i/>
                                      <w:iCs/>
                                      <w:color w:val="3D7B7B"/>
                                      <w:spacing w:val="4"/>
                                      <w:sz w:val="16"/>
                                      <w:szCs w:val="20"/>
                                    </w:rPr>
                                    <w:t>시작</w:t>
                                  </w:r>
                                </w:p>
                                <w:p w14:paraId="730E9F91" w14:textId="77777777" w:rsidR="00F50202" w:rsidRPr="00340076" w:rsidRDefault="00F50202" w:rsidP="00A77CB3">
                                  <w:pPr>
                                    <w:pStyle w:val="HTML"/>
                                    <w:spacing w:line="244" w:lineRule="atLeast"/>
                                    <w:rPr>
                                      <w:rFonts w:ascii="Consolas" w:hAnsi="Consolas" w:hint="eastAsia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</w:pPr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 xml:space="preserve">CMD </w:t>
                                  </w:r>
                                  <w:proofErr w:type="gramStart"/>
                                  <w:r w:rsidRPr="00340076">
                                    <w:rPr>
                                      <w:rStyle w:val="o"/>
                                      <w:rFonts w:ascii="Consolas" w:hAnsi="Consolas"/>
                                      <w:color w:val="666666"/>
                                      <w:spacing w:val="4"/>
                                      <w:sz w:val="16"/>
                                      <w:szCs w:val="20"/>
                                    </w:rPr>
                                    <w:t>[</w:t>
                                  </w:r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 xml:space="preserve"> </w:t>
                                  </w:r>
                                  <w:r w:rsidRPr="00340076">
                                    <w:rPr>
                                      <w:rStyle w:val="s2"/>
                                      <w:rFonts w:ascii="Consolas" w:hAnsi="Consolas"/>
                                      <w:color w:val="BA2121"/>
                                      <w:spacing w:val="4"/>
                                      <w:sz w:val="16"/>
                                      <w:szCs w:val="20"/>
                                    </w:rPr>
                                    <w:t>"</w:t>
                                  </w:r>
                                  <w:proofErr w:type="spellStart"/>
                                  <w:proofErr w:type="gramEnd"/>
                                  <w:r w:rsidRPr="00340076">
                                    <w:rPr>
                                      <w:rStyle w:val="s2"/>
                                      <w:rFonts w:ascii="Consolas" w:hAnsi="Consolas"/>
                                      <w:color w:val="BA2121"/>
                                      <w:spacing w:val="4"/>
                                      <w:sz w:val="16"/>
                                      <w:szCs w:val="20"/>
                                    </w:rPr>
                                    <w:t>npm</w:t>
                                  </w:r>
                                  <w:proofErr w:type="spellEnd"/>
                                  <w:r w:rsidRPr="00340076">
                                    <w:rPr>
                                      <w:rStyle w:val="s2"/>
                                      <w:rFonts w:ascii="Consolas" w:hAnsi="Consolas"/>
                                      <w:color w:val="BA2121"/>
                                      <w:spacing w:val="4"/>
                                      <w:sz w:val="16"/>
                                      <w:szCs w:val="20"/>
                                    </w:rPr>
                                    <w:t>"</w:t>
                                  </w:r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 xml:space="preserve">, </w:t>
                                  </w:r>
                                  <w:r w:rsidRPr="00340076">
                                    <w:rPr>
                                      <w:rStyle w:val="s2"/>
                                      <w:rFonts w:ascii="Consolas" w:hAnsi="Consolas"/>
                                      <w:color w:val="BA2121"/>
                                      <w:spacing w:val="4"/>
                                      <w:sz w:val="16"/>
                                      <w:szCs w:val="20"/>
                                    </w:rPr>
                                    <w:t>"run"</w:t>
                                  </w:r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 xml:space="preserve">, </w:t>
                                  </w:r>
                                  <w:r w:rsidRPr="00340076">
                                    <w:rPr>
                                      <w:rStyle w:val="s2"/>
                                      <w:rFonts w:ascii="Consolas" w:hAnsi="Consolas"/>
                                      <w:color w:val="BA2121"/>
                                      <w:spacing w:val="4"/>
                                      <w:sz w:val="16"/>
                                      <w:szCs w:val="20"/>
                                    </w:rPr>
                                    <w:t>"start"</w:t>
                                  </w:r>
                                  <w:r w:rsidRPr="00340076">
                                    <w:rPr>
                                      <w:rFonts w:ascii="Consolas" w:hAnsi="Consolas"/>
                                      <w:color w:val="000000"/>
                                      <w:spacing w:val="4"/>
                                      <w:sz w:val="16"/>
                                      <w:szCs w:val="20"/>
                                    </w:rPr>
                                    <w:t xml:space="preserve"> </w:t>
                                  </w:r>
                                  <w:r w:rsidRPr="00340076">
                                    <w:rPr>
                                      <w:rStyle w:val="o"/>
                                      <w:rFonts w:ascii="Consolas" w:hAnsi="Consolas"/>
                                      <w:color w:val="666666"/>
                                      <w:spacing w:val="4"/>
                                      <w:sz w:val="16"/>
                                      <w:szCs w:val="20"/>
                                    </w:rPr>
                                    <w:t>]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2C41008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1" o:spid="_x0000_s1034" type="#_x0000_t202" style="width:451.3pt;height:242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" fillcolor="#fdf9e9" strokecolor="#fdf9e9" strokeweight=".5pt">
                      <v:textbox>
                        <w:txbxContent>
                          <w:p w14:paraId="3180A55F" w14:textId="77777777" w:rsidR="00F50202" w:rsidRPr="00340076" w:rsidRDefault="00F50202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FROM 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nginx</w:t>
                            </w:r>
                            <w:proofErr w:type="spellEnd"/>
                          </w:p>
                          <w:p w14:paraId="2F54EC74" w14:textId="77777777" w:rsidR="00F50202" w:rsidRPr="00340076" w:rsidRDefault="00F50202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UN apt-get update</w:t>
                            </w:r>
                          </w:p>
                          <w:p w14:paraId="67FFE7CB" w14:textId="77777777" w:rsidR="00F50202" w:rsidRPr="00340076" w:rsidRDefault="00F50202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RUN apt-get install 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npm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-y</w:t>
                            </w:r>
                          </w:p>
                          <w:p w14:paraId="5F6C45CA" w14:textId="77777777" w:rsidR="00F50202" w:rsidRPr="00340076" w:rsidRDefault="00F50202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</w:p>
                          <w:p w14:paraId="57BE3790" w14:textId="77777777" w:rsidR="00F50202" w:rsidRPr="00340076" w:rsidRDefault="00F50202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# </w:t>
                            </w:r>
                            <w:proofErr w:type="spellStart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웹서버</w:t>
                            </w:r>
                            <w:proofErr w:type="spellEnd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설정파일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복사</w:t>
                            </w:r>
                          </w:p>
                          <w:p w14:paraId="37667FB5" w14:textId="77777777" w:rsidR="00F50202" w:rsidRPr="00340076" w:rsidRDefault="00F50202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#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프로젝트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루트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밑에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docker</w:t>
                            </w:r>
                            <w:proofErr w:type="spellEnd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폴더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default.conf</w:t>
                            </w:r>
                            <w:proofErr w:type="spellEnd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생성</w:t>
                            </w:r>
                          </w:p>
                          <w:p w14:paraId="723E07E9" w14:textId="77777777" w:rsidR="00F50202" w:rsidRPr="00340076" w:rsidRDefault="00F50202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COPY ./frontend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etcipe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nginx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efault.conf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etc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nginx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conf.d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efault.conf</w:t>
                            </w:r>
                            <w:proofErr w:type="spellEnd"/>
                          </w:p>
                          <w:p w14:paraId="50C26895" w14:textId="77777777" w:rsidR="00F50202" w:rsidRPr="00340076" w:rsidRDefault="00F50202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WORKDIR 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var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www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ist</w:t>
                            </w:r>
                            <w:proofErr w:type="spellEnd"/>
                          </w:p>
                          <w:p w14:paraId="4D330E8B" w14:textId="77777777" w:rsidR="00F50202" w:rsidRPr="00340076" w:rsidRDefault="00F50202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</w:p>
                          <w:p w14:paraId="3AC1D259" w14:textId="77777777" w:rsidR="00F50202" w:rsidRPr="00340076" w:rsidRDefault="00F50202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COPY ./</w:t>
                            </w:r>
                            <w:proofErr w:type="gram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frontend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etcipe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package*.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json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./</w:t>
                            </w:r>
                            <w:proofErr w:type="gramEnd"/>
                          </w:p>
                          <w:p w14:paraId="38AF70BB" w14:textId="77777777" w:rsidR="00F50202" w:rsidRPr="00340076" w:rsidRDefault="00F50202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#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모듈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설치</w:t>
                            </w:r>
                          </w:p>
                          <w:p w14:paraId="3D848BF4" w14:textId="77777777" w:rsidR="00F50202" w:rsidRPr="00340076" w:rsidRDefault="00F50202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RUN 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npm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install</w:t>
                            </w:r>
                          </w:p>
                          <w:p w14:paraId="20F9D733" w14:textId="77777777" w:rsidR="00F50202" w:rsidRPr="00340076" w:rsidRDefault="00F50202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#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소스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복사</w:t>
                            </w:r>
                          </w:p>
                          <w:p w14:paraId="2BC184EA" w14:textId="77777777" w:rsidR="00F50202" w:rsidRPr="00340076" w:rsidRDefault="00F50202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COPY ./</w:t>
                            </w:r>
                            <w:proofErr w:type="gram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frontend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etcipe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./</w:t>
                            </w:r>
                            <w:proofErr w:type="gramEnd"/>
                          </w:p>
                          <w:p w14:paraId="3A14C020" w14:textId="77777777" w:rsidR="00F50202" w:rsidRPr="00340076" w:rsidRDefault="00F50202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</w:p>
                          <w:p w14:paraId="491B7187" w14:textId="77777777" w:rsidR="00F50202" w:rsidRPr="00340076" w:rsidRDefault="00F50202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#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빌드</w:t>
                            </w:r>
                          </w:p>
                          <w:p w14:paraId="3CDF2315" w14:textId="77777777" w:rsidR="00F50202" w:rsidRPr="00340076" w:rsidRDefault="00F50202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RUN 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npm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run build</w:t>
                            </w:r>
                          </w:p>
                          <w:p w14:paraId="5751AAB4" w14:textId="77777777" w:rsidR="00F50202" w:rsidRPr="00340076" w:rsidRDefault="00F50202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#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컨테이너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실행시</w:t>
                            </w:r>
                            <w:proofErr w:type="spellEnd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시작</w:t>
                            </w:r>
                          </w:p>
                          <w:p w14:paraId="730E9F91" w14:textId="77777777" w:rsidR="00F50202" w:rsidRPr="00340076" w:rsidRDefault="00F50202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 w:hint="eastAsia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CMD </w:t>
                            </w:r>
                            <w:proofErr w:type="gramStart"/>
                            <w:r w:rsidRPr="00340076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[</w:t>
                            </w: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</w:t>
                            </w:r>
                            <w:proofErr w:type="spellStart"/>
                            <w:proofErr w:type="gramEnd"/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npm</w:t>
                            </w:r>
                            <w:proofErr w:type="spellEnd"/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</w:t>
                            </w: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, </w:t>
                            </w:r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run"</w:t>
                            </w: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, </w:t>
                            </w:r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start"</w:t>
                            </w: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]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 w:rsidRPr="002F798C">
              <w:rPr>
                <w:rStyle w:val="a9"/>
                <w:rFonts w:ascii="HY헤드라인M" w:eastAsia="HY헤드라인M"/>
                <w:noProof/>
              </w:rPr>
              <w:t>ba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49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EB2E25" w14:textId="5BEB560D" w:rsidR="00F50202" w:rsidRDefault="00F50202">
          <w:pPr>
            <w:pStyle w:val="2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4908" w:history="1">
            <w:r w:rsidRPr="002F798C">
              <w:rPr>
                <w:rStyle w:val="a9"/>
                <w:rFonts w:ascii="HY헤드라인M" w:eastAsia="HY헤드라인M"/>
                <w:noProof/>
              </w:rPr>
              <w:t>docker-compose.y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49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562A0B" w14:textId="4B7761D0" w:rsidR="00F50202" w:rsidRDefault="00F50202">
          <w:pPr>
            <w:pStyle w:val="1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4909" w:history="1">
            <w:r w:rsidRPr="002F798C">
              <w:rPr>
                <w:rStyle w:val="a9"/>
                <w:rFonts w:ascii="HY헤드라인M" w:eastAsia="HY헤드라인M"/>
                <w:noProof/>
              </w:rPr>
              <w:t>Ngin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49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97B15B" w14:textId="3998B0BE" w:rsidR="00F50202" w:rsidRDefault="00F50202">
          <w:pPr>
            <w:pStyle w:val="2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4910" w:history="1">
            <w:r w:rsidRPr="002F798C">
              <w:rPr>
                <w:rStyle w:val="a9"/>
                <w:rFonts w:ascii="HY헤드라인M" w:eastAsia="HY헤드라인M"/>
                <w:noProof/>
              </w:rPr>
              <w:t>app.con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49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7B9CDE" w14:textId="49674CC6" w:rsidR="00F50202" w:rsidRDefault="00F50202">
          <w:pPr>
            <w:pStyle w:val="1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4911" w:history="1">
            <w:r w:rsidRPr="002F798C">
              <w:rPr>
                <w:rStyle w:val="a9"/>
                <w:rFonts w:ascii="HY헤드라인M" w:eastAsia="HY헤드라인M"/>
                <w:noProof/>
              </w:rPr>
              <w:t>SSL 인증서 발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49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3DBBF3" w14:textId="4C57B51C" w:rsidR="00F50202" w:rsidRDefault="00F50202">
          <w:pPr>
            <w:pStyle w:val="2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4912" w:history="1">
            <w:r w:rsidRPr="002F798C">
              <w:rPr>
                <w:rStyle w:val="a9"/>
                <w:rFonts w:ascii="HY헤드라인M" w:eastAsia="HY헤드라인M"/>
                <w:noProof/>
              </w:rPr>
              <w:t>init-letsencrypt.s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49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605F2C" w14:textId="337C044B" w:rsidR="00F50202" w:rsidRDefault="00F50202">
          <w:pPr>
            <w:pStyle w:val="1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4913" w:history="1">
            <w:r w:rsidRPr="002F798C">
              <w:rPr>
                <w:rStyle w:val="a9"/>
                <w:rFonts w:ascii="HY헤드라인M" w:eastAsia="HY헤드라인M"/>
                <w:noProof/>
              </w:rPr>
              <w:t>젠킨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49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300B9A" w14:textId="13B24882" w:rsidR="00F50202" w:rsidRDefault="00F50202">
          <w:pPr>
            <w:pStyle w:val="2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4914" w:history="1">
            <w:r w:rsidRPr="002F798C">
              <w:rPr>
                <w:rStyle w:val="a9"/>
                <w:rFonts w:ascii="HY헤드라인M" w:eastAsia="HY헤드라인M"/>
                <w:noProof/>
              </w:rPr>
              <w:t>젠킨스 설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49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39ED02" w14:textId="0D45CC98" w:rsidR="00F50202" w:rsidRDefault="00F50202">
          <w:pPr>
            <w:pStyle w:val="2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4915" w:history="1">
            <w:r w:rsidRPr="002F798C">
              <w:rPr>
                <w:rStyle w:val="a9"/>
                <w:rFonts w:ascii="HY헤드라인M" w:eastAsia="HY헤드라인M"/>
                <w:noProof/>
              </w:rPr>
              <w:t>젠킨스 아이템 생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4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464C4E" w14:textId="294A2D98" w:rsidR="00F50202" w:rsidRDefault="00F50202">
          <w:pPr>
            <w:pStyle w:val="1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4916" w:history="1">
            <w:r w:rsidRPr="002F798C">
              <w:rPr>
                <w:rStyle w:val="a9"/>
                <w:rFonts w:ascii="HY헤드라인M" w:eastAsia="HY헤드라인M"/>
                <w:noProof/>
              </w:rPr>
              <w:t>Hadoop(Big Data Europ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4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EA195E" w14:textId="41F66F2C" w:rsidR="00F50202" w:rsidRDefault="00F50202">
          <w:pPr>
            <w:pStyle w:val="2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4917" w:history="1">
            <w:r w:rsidRPr="002F798C">
              <w:rPr>
                <w:rStyle w:val="a9"/>
                <w:rFonts w:ascii="HY헤드라인M" w:eastAsia="HY헤드라인M"/>
                <w:noProof/>
              </w:rPr>
              <w:t>repository 클론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4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DBD422" w14:textId="093CFCE2" w:rsidR="00F50202" w:rsidRDefault="00F50202">
          <w:pPr>
            <w:pStyle w:val="2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4918" w:history="1">
            <w:r w:rsidRPr="002F798C">
              <w:rPr>
                <w:rStyle w:val="a9"/>
                <w:rFonts w:ascii="HY헤드라인M" w:eastAsia="HY헤드라인M"/>
                <w:noProof/>
              </w:rPr>
              <w:t>hadoop container 띄우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4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6603E6" w14:textId="6C10C8AD" w:rsidR="00F50202" w:rsidRDefault="00F50202">
          <w:pPr>
            <w:pStyle w:val="2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4919" w:history="1">
            <w:r w:rsidRPr="002F798C">
              <w:rPr>
                <w:rStyle w:val="a9"/>
                <w:rFonts w:ascii="HY헤드라인M" w:eastAsia="HY헤드라인M"/>
                <w:noProof/>
              </w:rPr>
              <w:t>shell scri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4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B08FCE" w14:textId="0E411C67" w:rsidR="00F50202" w:rsidRDefault="00F50202">
          <w:pPr>
            <w:pStyle w:val="2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4920" w:history="1">
            <w:r w:rsidRPr="002F798C">
              <w:rPr>
                <w:rStyle w:val="a9"/>
                <w:rFonts w:ascii="HY헤드라인M" w:eastAsia="HY헤드라인M"/>
                <w:noProof/>
              </w:rPr>
              <w:t>Log Gener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4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89B869" w14:textId="1D499B62" w:rsidR="00F50202" w:rsidRDefault="00F50202">
          <w:pPr>
            <w:pStyle w:val="1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4921" w:history="1">
            <w:r w:rsidRPr="002F798C">
              <w:rPr>
                <w:rStyle w:val="a9"/>
                <w:rFonts w:ascii="HY헤드라인M" w:eastAsia="HY헤드라인M"/>
                <w:noProof/>
              </w:rPr>
              <w:t>배포 특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4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748788" w14:textId="7D35A02B" w:rsidR="00F50202" w:rsidRDefault="00F50202">
          <w:pPr>
            <w:pStyle w:val="2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4922" w:history="1">
            <w:r w:rsidRPr="002F798C">
              <w:rPr>
                <w:rStyle w:val="a9"/>
                <w:rFonts w:ascii="HY헤드라인M" w:eastAsia="HY헤드라인M"/>
                <w:noProof/>
              </w:rPr>
              <w:t>SSR(Server Side Rendering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4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80621E" w14:textId="1120D5CC" w:rsidR="00F50202" w:rsidRDefault="00F50202">
          <w:pPr>
            <w:pStyle w:val="2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4923" w:history="1">
            <w:r w:rsidRPr="002F798C">
              <w:rPr>
                <w:rStyle w:val="a9"/>
                <w:rFonts w:ascii="HY헤드라인M" w:eastAsia="HY헤드라인M"/>
                <w:noProof/>
              </w:rPr>
              <w:t>Hadoop, Spring Boot Volume 연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4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8E26D3" w14:textId="5C6FA0F0" w:rsidR="00B65DD2" w:rsidRPr="00A526CD" w:rsidRDefault="00B65DD2" w:rsidP="004547B7">
          <w:pPr>
            <w:rPr>
              <w:rFonts w:ascii="HY헤드라인M" w:eastAsia="HY헤드라인M"/>
            </w:rPr>
          </w:pPr>
          <w:r w:rsidRPr="00A526CD">
            <w:rPr>
              <w:rFonts w:ascii="HY헤드라인M" w:eastAsia="HY헤드라인M" w:hint="eastAsia"/>
              <w:b/>
              <w:bCs/>
              <w:lang w:val="ko-KR"/>
            </w:rPr>
            <w:fldChar w:fldCharType="end"/>
          </w:r>
        </w:p>
      </w:sdtContent>
    </w:sdt>
    <w:p w14:paraId="7D9945B0" w14:textId="77777777" w:rsidR="00B65DD2" w:rsidRPr="00A526CD" w:rsidRDefault="00B65DD2">
      <w:pPr>
        <w:rPr>
          <w:rFonts w:ascii="HY헤드라인M" w:eastAsia="HY헤드라인M"/>
          <w:lang w:val="en-US" w:eastAsia="ko-KR"/>
        </w:rPr>
      </w:pPr>
    </w:p>
    <w:p w14:paraId="194E8FEC" w14:textId="2D58E7BA" w:rsidR="003C5861" w:rsidRPr="00A526CD" w:rsidRDefault="003C5861" w:rsidP="003C5861">
      <w:pPr>
        <w:pStyle w:val="1"/>
        <w:rPr>
          <w:rFonts w:ascii="HY헤드라인M" w:eastAsia="HY헤드라인M"/>
          <w:lang w:eastAsia="ko-KR"/>
        </w:rPr>
      </w:pPr>
      <w:bookmarkStart w:id="1" w:name="_Toc116034888"/>
      <w:r w:rsidRPr="00A526CD">
        <w:rPr>
          <w:rFonts w:ascii="HY헤드라인M" w:eastAsia="HY헤드라인M" w:hint="eastAsia"/>
          <w:lang w:eastAsia="ko-KR"/>
        </w:rPr>
        <w:t>개발 동기</w:t>
      </w:r>
      <w:bookmarkEnd w:id="1"/>
    </w:p>
    <w:p w14:paraId="2B030859" w14:textId="55E119DE" w:rsidR="00936B40" w:rsidRPr="00A526CD" w:rsidRDefault="00936B40" w:rsidP="00936B40">
      <w:pPr>
        <w:rPr>
          <w:rFonts w:ascii="HY헤드라인M" w:eastAsia="HY헤드라인M"/>
          <w:lang w:eastAsia="ko-KR"/>
        </w:rPr>
      </w:pPr>
    </w:p>
    <w:p w14:paraId="4E4880F4" w14:textId="4EEEC66D" w:rsidR="00936B40" w:rsidRDefault="00936B40" w:rsidP="00936B40">
      <w:pPr>
        <w:rPr>
          <w:rFonts w:ascii="HY헤드라인M" w:eastAsia="HY헤드라인M"/>
          <w:lang w:eastAsia="ko-KR"/>
        </w:rPr>
      </w:pPr>
      <w:r w:rsidRPr="00A526CD">
        <w:rPr>
          <w:rFonts w:ascii="HY헤드라인M" w:eastAsia="HY헤드라인M" w:hint="eastAsia"/>
          <w:lang w:eastAsia="ko-KR"/>
        </w:rPr>
        <w:lastRenderedPageBreak/>
        <w:t xml:space="preserve">매일 배달음식 830만개, 매년 전 세계 약 13억t의 식량이 낭비. </w:t>
      </w:r>
      <w:r w:rsidR="0070696D">
        <w:rPr>
          <w:rFonts w:ascii="HY헤드라인M" w:eastAsia="HY헤드라인M" w:hint="eastAsia"/>
          <w:lang w:eastAsia="ko-KR"/>
        </w:rPr>
        <w:t xml:space="preserve">최근 </w:t>
      </w:r>
      <w:r w:rsidRPr="00A526CD">
        <w:rPr>
          <w:rFonts w:ascii="HY헤드라인M" w:eastAsia="HY헤드라인M" w:hint="eastAsia"/>
          <w:lang w:eastAsia="ko-KR"/>
        </w:rPr>
        <w:t xml:space="preserve">이슈가 되고 있는 환경문제와 기후변화. </w:t>
      </w:r>
      <w:r w:rsidR="0070696D">
        <w:rPr>
          <w:rFonts w:ascii="HY헤드라인M" w:eastAsia="HY헤드라인M" w:hint="eastAsia"/>
          <w:lang w:eastAsia="ko-KR"/>
        </w:rPr>
        <w:t xml:space="preserve">그 주범 중 하나인 음식물쓰레기의 하루 배출량은 </w:t>
      </w:r>
      <w:r w:rsidR="0070696D">
        <w:rPr>
          <w:rFonts w:ascii="HY헤드라인M" w:eastAsia="HY헤드라인M"/>
          <w:lang w:eastAsia="ko-KR"/>
        </w:rPr>
        <w:t>1</w:t>
      </w:r>
      <w:r w:rsidR="0070696D">
        <w:rPr>
          <w:rFonts w:ascii="HY헤드라인M" w:eastAsia="HY헤드라인M" w:hint="eastAsia"/>
          <w:lang w:eastAsia="ko-KR"/>
        </w:rPr>
        <w:t xml:space="preserve">만 </w:t>
      </w:r>
      <w:r w:rsidR="0070696D">
        <w:rPr>
          <w:rFonts w:ascii="HY헤드라인M" w:eastAsia="HY헤드라인M"/>
          <w:lang w:eastAsia="ko-KR"/>
        </w:rPr>
        <w:t>5</w:t>
      </w:r>
      <w:r w:rsidR="0070696D">
        <w:rPr>
          <w:rFonts w:ascii="HY헤드라인M" w:eastAsia="HY헤드라인M" w:hint="eastAsia"/>
          <w:lang w:eastAsia="ko-KR"/>
        </w:rPr>
        <w:t>천t.</w:t>
      </w:r>
    </w:p>
    <w:p w14:paraId="4F244364" w14:textId="64686190" w:rsidR="00936B40" w:rsidRPr="0070696D" w:rsidRDefault="0070696D" w:rsidP="00936B40">
      <w:pPr>
        <w:rPr>
          <w:rFonts w:ascii="HY헤드라인M" w:eastAsia="HY헤드라인M"/>
          <w:lang w:eastAsia="ko-KR"/>
        </w:rPr>
      </w:pPr>
      <w:proofErr w:type="spellStart"/>
      <w:r>
        <w:rPr>
          <w:rFonts w:ascii="HY헤드라인M" w:eastAsia="HY헤드라인M"/>
          <w:lang w:eastAsia="ko-KR"/>
        </w:rPr>
        <w:t>Let</w:t>
      </w:r>
      <w:r>
        <w:rPr>
          <w:rFonts w:ascii="HY헤드라인M" w:eastAsia="HY헤드라인M"/>
          <w:lang w:eastAsia="ko-KR"/>
        </w:rPr>
        <w:t>’</w:t>
      </w:r>
      <w:r>
        <w:rPr>
          <w:rFonts w:ascii="HY헤드라인M" w:eastAsia="HY헤드라인M"/>
          <w:lang w:eastAsia="ko-KR"/>
        </w:rPr>
        <w:t>cipe</w:t>
      </w:r>
      <w:proofErr w:type="spellEnd"/>
      <w:r>
        <w:rPr>
          <w:rFonts w:ascii="HY헤드라인M" w:eastAsia="HY헤드라인M" w:hint="eastAsia"/>
          <w:lang w:eastAsia="ko-KR"/>
        </w:rPr>
        <w:t>는 가정에서 나오는 음식물쓰레기에 집중해보았습니다.</w:t>
      </w:r>
    </w:p>
    <w:p w14:paraId="7B036661" w14:textId="77777777" w:rsidR="00936B40" w:rsidRPr="00A526CD" w:rsidRDefault="00936B40" w:rsidP="00936B40">
      <w:pPr>
        <w:rPr>
          <w:rFonts w:ascii="HY헤드라인M" w:eastAsia="HY헤드라인M"/>
          <w:lang w:eastAsia="ko-KR"/>
        </w:rPr>
      </w:pPr>
    </w:p>
    <w:p w14:paraId="497E6C0B" w14:textId="4E87E9E1" w:rsidR="00936B40" w:rsidRPr="00A526CD" w:rsidRDefault="00936B40" w:rsidP="00936B40">
      <w:pPr>
        <w:rPr>
          <w:rFonts w:ascii="HY헤드라인M" w:eastAsia="HY헤드라인M"/>
          <w:lang w:eastAsia="ko-KR"/>
        </w:rPr>
      </w:pPr>
      <w:r w:rsidRPr="00A526CD">
        <w:rPr>
          <w:rFonts w:ascii="HY헤드라인M" w:eastAsia="HY헤드라인M" w:hint="eastAsia"/>
          <w:lang w:eastAsia="ko-KR"/>
        </w:rPr>
        <w:t>좋아하는 레시피에 필요한 만큼만, 똑똑하고 안전한 장보기 도우미.</w:t>
      </w:r>
    </w:p>
    <w:p w14:paraId="1203AE94" w14:textId="77777777" w:rsidR="00936B40" w:rsidRPr="00A526CD" w:rsidRDefault="00936B40" w:rsidP="00936B40">
      <w:pPr>
        <w:rPr>
          <w:rFonts w:ascii="HY헤드라인M" w:eastAsia="HY헤드라인M"/>
          <w:lang w:eastAsia="ko-KR"/>
        </w:rPr>
      </w:pPr>
      <w:proofErr w:type="spellStart"/>
      <w:r w:rsidRPr="00A526CD">
        <w:rPr>
          <w:rFonts w:ascii="HY헤드라인M" w:eastAsia="HY헤드라인M" w:hint="eastAsia"/>
          <w:lang w:eastAsia="ko-KR"/>
        </w:rPr>
        <w:t>Let'cipe</w:t>
      </w:r>
      <w:proofErr w:type="spellEnd"/>
      <w:r w:rsidRPr="00A526CD">
        <w:rPr>
          <w:rFonts w:ascii="HY헤드라인M" w:eastAsia="HY헤드라인M" w:hint="eastAsia"/>
          <w:lang w:eastAsia="ko-KR"/>
        </w:rPr>
        <w:t xml:space="preserve"> 서비스는 레시피를 담으면, 딱 알맞는 만큼의 식재료를 보여줍니다.</w:t>
      </w:r>
    </w:p>
    <w:p w14:paraId="324D204F" w14:textId="77777777" w:rsidR="00936B40" w:rsidRPr="00A526CD" w:rsidRDefault="00936B40" w:rsidP="00936B40">
      <w:pPr>
        <w:rPr>
          <w:rFonts w:ascii="HY헤드라인M" w:eastAsia="HY헤드라인M"/>
          <w:lang w:eastAsia="ko-KR"/>
        </w:rPr>
      </w:pPr>
      <w:r w:rsidRPr="00A526CD">
        <w:rPr>
          <w:rFonts w:ascii="HY헤드라인M" w:eastAsia="HY헤드라인M" w:hint="eastAsia"/>
          <w:lang w:eastAsia="ko-KR"/>
        </w:rPr>
        <w:t>최소한의 식재료로 만드는 맛있는 음식, 효과적으로 장을 볼 수 있는 나만의 노하우.</w:t>
      </w:r>
    </w:p>
    <w:p w14:paraId="46BE8457" w14:textId="4C7B7F2A" w:rsidR="003D7E08" w:rsidRPr="00A526CD" w:rsidRDefault="00936B40" w:rsidP="00936B40">
      <w:pPr>
        <w:rPr>
          <w:rFonts w:ascii="HY헤드라인M" w:eastAsia="HY헤드라인M"/>
          <w:lang w:eastAsia="ko-KR"/>
        </w:rPr>
      </w:pPr>
      <w:r w:rsidRPr="00A526CD">
        <w:rPr>
          <w:rFonts w:ascii="HY헤드라인M" w:eastAsia="HY헤드라인M" w:hint="eastAsia"/>
          <w:lang w:eastAsia="ko-KR"/>
        </w:rPr>
        <w:t>간편하게 사람들과 공유하고,</w:t>
      </w:r>
      <w:r w:rsidRPr="00A526CD">
        <w:rPr>
          <w:rFonts w:ascii="HY헤드라인M" w:eastAsia="HY헤드라인M" w:hint="eastAsia"/>
          <w:lang w:eastAsia="ko-KR"/>
        </w:rPr>
        <w:t> </w:t>
      </w:r>
      <w:proofErr w:type="spellStart"/>
      <w:r w:rsidRPr="00A526CD">
        <w:rPr>
          <w:rFonts w:ascii="HY헤드라인M" w:eastAsia="HY헤드라인M" w:hint="eastAsia"/>
          <w:lang w:eastAsia="ko-KR"/>
        </w:rPr>
        <w:t>Let'cipe</w:t>
      </w:r>
      <w:proofErr w:type="spellEnd"/>
      <w:r w:rsidRPr="00A526CD">
        <w:rPr>
          <w:rFonts w:ascii="HY헤드라인M" w:eastAsia="HY헤드라인M" w:hint="eastAsia"/>
          <w:lang w:eastAsia="ko-KR"/>
        </w:rPr>
        <w:t>와 함께 일상 속 환경보호에 동참해보아요.</w:t>
      </w:r>
    </w:p>
    <w:p w14:paraId="38CA45B3" w14:textId="42E0BCE4" w:rsidR="00936B40" w:rsidRPr="00A526CD" w:rsidRDefault="00936B40" w:rsidP="00936B40">
      <w:pPr>
        <w:rPr>
          <w:rFonts w:ascii="HY헤드라인M" w:eastAsia="HY헤드라인M"/>
          <w:lang w:eastAsia="ko-KR"/>
        </w:rPr>
      </w:pPr>
    </w:p>
    <w:p w14:paraId="42BB6100" w14:textId="4EEE1B8C" w:rsidR="00936B40" w:rsidRPr="00A526CD" w:rsidRDefault="00936B40" w:rsidP="0065219F">
      <w:pPr>
        <w:pStyle w:val="ab"/>
        <w:numPr>
          <w:ilvl w:val="0"/>
          <w:numId w:val="2"/>
        </w:numPr>
        <w:ind w:leftChars="0"/>
        <w:rPr>
          <w:rFonts w:ascii="HY헤드라인M" w:eastAsia="HY헤드라인M"/>
          <w:lang w:eastAsia="ko-KR"/>
        </w:rPr>
      </w:pPr>
      <w:r w:rsidRPr="00A526CD">
        <w:rPr>
          <w:rFonts w:ascii="HY헤드라인M" w:eastAsia="HY헤드라인M" w:hint="eastAsia"/>
          <w:lang w:eastAsia="ko-KR"/>
        </w:rPr>
        <w:t>레시피 검색과 장보기 목록을 한방에, 편리한 장보기 서비스</w:t>
      </w:r>
    </w:p>
    <w:p w14:paraId="1FA3B948" w14:textId="64D425A4" w:rsidR="00936B40" w:rsidRPr="00A526CD" w:rsidRDefault="00936B40" w:rsidP="0065219F">
      <w:pPr>
        <w:pStyle w:val="ab"/>
        <w:numPr>
          <w:ilvl w:val="0"/>
          <w:numId w:val="2"/>
        </w:numPr>
        <w:ind w:leftChars="0"/>
        <w:rPr>
          <w:rFonts w:ascii="HY헤드라인M" w:eastAsia="HY헤드라인M"/>
          <w:lang w:eastAsia="ko-KR"/>
        </w:rPr>
      </w:pPr>
      <w:r w:rsidRPr="00A526CD">
        <w:rPr>
          <w:rFonts w:ascii="HY헤드라인M" w:eastAsia="HY헤드라인M" w:hint="eastAsia"/>
          <w:lang w:eastAsia="ko-KR"/>
        </w:rPr>
        <w:t>기간, 상황에 맞는 최적의 식재료로,</w:t>
      </w:r>
      <w:r w:rsidRPr="00A526CD">
        <w:rPr>
          <w:rFonts w:ascii="HY헤드라인M" w:eastAsia="HY헤드라인M" w:hint="eastAsia"/>
          <w:lang w:eastAsia="ko-KR"/>
        </w:rPr>
        <w:t> </w:t>
      </w:r>
      <w:r w:rsidRPr="00A526CD">
        <w:rPr>
          <w:rFonts w:ascii="HY헤드라인M" w:eastAsia="HY헤드라인M" w:hint="eastAsia"/>
          <w:lang w:eastAsia="ko-KR"/>
        </w:rPr>
        <w:t>스마트한 장보기 서비스</w:t>
      </w:r>
    </w:p>
    <w:p w14:paraId="39B4FDE3" w14:textId="29E1C8CD" w:rsidR="00936B40" w:rsidRPr="00A526CD" w:rsidRDefault="00936B40" w:rsidP="0065219F">
      <w:pPr>
        <w:pStyle w:val="ab"/>
        <w:numPr>
          <w:ilvl w:val="0"/>
          <w:numId w:val="2"/>
        </w:numPr>
        <w:ind w:leftChars="0"/>
        <w:rPr>
          <w:rFonts w:ascii="HY헤드라인M" w:eastAsia="HY헤드라인M"/>
          <w:lang w:eastAsia="ko-KR"/>
        </w:rPr>
      </w:pPr>
      <w:r w:rsidRPr="00A526CD">
        <w:rPr>
          <w:rFonts w:ascii="HY헤드라인M" w:eastAsia="HY헤드라인M" w:hint="eastAsia"/>
          <w:lang w:eastAsia="ko-KR"/>
        </w:rPr>
        <w:t>나만의 노하우를 공유하고, 다른 사람의 노하우를 엿볼 수 있는, 함께하는 장보기 서비스</w:t>
      </w:r>
    </w:p>
    <w:p w14:paraId="7A831F1C" w14:textId="77777777" w:rsidR="003D7E08" w:rsidRPr="00A526CD" w:rsidRDefault="003D7E08" w:rsidP="003D7E08">
      <w:pPr>
        <w:rPr>
          <w:rFonts w:ascii="HY헤드라인M" w:eastAsia="HY헤드라인M"/>
          <w:lang w:eastAsia="ko-KR"/>
        </w:rPr>
      </w:pPr>
    </w:p>
    <w:p w14:paraId="37319ECF" w14:textId="2A97E72D" w:rsidR="003C5861" w:rsidRPr="00A526CD" w:rsidRDefault="003C5861" w:rsidP="003C5861">
      <w:pPr>
        <w:pStyle w:val="1"/>
        <w:rPr>
          <w:rFonts w:ascii="HY헤드라인M" w:eastAsia="HY헤드라인M"/>
          <w:lang w:eastAsia="ko-KR"/>
        </w:rPr>
      </w:pPr>
      <w:bookmarkStart w:id="2" w:name="_Toc116034889"/>
      <w:r w:rsidRPr="00A526CD">
        <w:rPr>
          <w:rFonts w:ascii="HY헤드라인M" w:eastAsia="HY헤드라인M" w:hint="eastAsia"/>
          <w:lang w:eastAsia="ko-KR"/>
        </w:rPr>
        <w:t>기술 스택</w:t>
      </w:r>
      <w:bookmarkEnd w:id="2"/>
    </w:p>
    <w:p w14:paraId="05A6450B" w14:textId="77777777" w:rsidR="003C5861" w:rsidRPr="00E73C04" w:rsidRDefault="003C5861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1. </w:t>
      </w:r>
      <w:proofErr w:type="spellStart"/>
      <w:proofErr w:type="gramStart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이슈관리</w:t>
      </w:r>
      <w:proofErr w:type="spellEnd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:</w:t>
      </w:r>
      <w:proofErr w:type="gramEnd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Jira</w:t>
      </w:r>
    </w:p>
    <w:p w14:paraId="56B3624E" w14:textId="77777777" w:rsidR="003C5861" w:rsidRPr="00E73C04" w:rsidRDefault="003C5861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2. </w:t>
      </w:r>
      <w:proofErr w:type="gramStart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형상관리 :</w:t>
      </w:r>
      <w:proofErr w:type="gramEnd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</w:t>
      </w:r>
      <w:proofErr w:type="spellStart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Gitlab</w:t>
      </w:r>
      <w:proofErr w:type="spellEnd"/>
    </w:p>
    <w:p w14:paraId="3ACF23BA" w14:textId="77777777" w:rsidR="003C5861" w:rsidRPr="00E73C04" w:rsidRDefault="003C5861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3. </w:t>
      </w:r>
      <w:proofErr w:type="gramStart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커뮤니케이션 :</w:t>
      </w:r>
      <w:proofErr w:type="gramEnd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</w:t>
      </w:r>
      <w:proofErr w:type="spellStart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mattermost</w:t>
      </w:r>
      <w:proofErr w:type="spellEnd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, notion, </w:t>
      </w:r>
      <w:proofErr w:type="spellStart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webex</w:t>
      </w:r>
      <w:proofErr w:type="spellEnd"/>
    </w:p>
    <w:p w14:paraId="379A64CC" w14:textId="77777777" w:rsidR="003C5861" w:rsidRPr="00E73C04" w:rsidRDefault="003C5861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4. 개발 환경</w:t>
      </w:r>
    </w:p>
    <w:p w14:paraId="3919B1DD" w14:textId="77777777" w:rsidR="003C5861" w:rsidRPr="00E73C04" w:rsidRDefault="003C5861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   1. </w:t>
      </w:r>
      <w:proofErr w:type="gramStart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OS :</w:t>
      </w:r>
      <w:proofErr w:type="gramEnd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window 10</w:t>
      </w:r>
    </w:p>
    <w:p w14:paraId="29C93744" w14:textId="77777777" w:rsidR="003C5861" w:rsidRPr="00E73C04" w:rsidRDefault="003C5861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   2. IDE</w:t>
      </w:r>
    </w:p>
    <w:p w14:paraId="2759E639" w14:textId="77777777" w:rsidR="003C5861" w:rsidRPr="00E73C04" w:rsidRDefault="003C5861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       1. </w:t>
      </w:r>
      <w:proofErr w:type="spellStart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Intellij</w:t>
      </w:r>
      <w:proofErr w:type="spellEnd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IDEA 2022.1.3</w:t>
      </w:r>
    </w:p>
    <w:p w14:paraId="3EE1ED3A" w14:textId="77777777" w:rsidR="003C5861" w:rsidRPr="00E73C04" w:rsidRDefault="003C5861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       2. Visual Studio Code</w:t>
      </w:r>
    </w:p>
    <w:p w14:paraId="7C569FB6" w14:textId="77777777" w:rsidR="003C5861" w:rsidRPr="00E73C04" w:rsidRDefault="003C5861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       3. UI/</w:t>
      </w:r>
      <w:proofErr w:type="gramStart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UX :</w:t>
      </w:r>
      <w:proofErr w:type="gramEnd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Miro</w:t>
      </w:r>
    </w:p>
    <w:p w14:paraId="2239FA90" w14:textId="77777777" w:rsidR="003C5861" w:rsidRPr="00E73C04" w:rsidRDefault="003C5861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   3. </w:t>
      </w:r>
      <w:proofErr w:type="gramStart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Database :</w:t>
      </w:r>
      <w:proofErr w:type="gramEnd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MySQL Workbench</w:t>
      </w:r>
    </w:p>
    <w:p w14:paraId="254E1A17" w14:textId="47203228" w:rsidR="003C5861" w:rsidRPr="00E73C04" w:rsidRDefault="003C5861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   4. </w:t>
      </w:r>
      <w:proofErr w:type="gramStart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Server :</w:t>
      </w:r>
      <w:proofErr w:type="gramEnd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AWS EC2 </w:t>
      </w:r>
      <w:r w:rsidR="00340076">
        <w:rPr>
          <w:rFonts w:ascii="HY중고딕" w:eastAsia="HY중고딕" w:hAnsiTheme="majorHAnsi" w:cstheme="majorHAnsi"/>
          <w:color w:val="111111"/>
          <w:sz w:val="18"/>
          <w:szCs w:val="24"/>
          <w:lang w:val="en-US" w:eastAsia="ko-KR"/>
        </w:rPr>
        <w:t>NGINX Docker</w:t>
      </w:r>
      <w:r w:rsidR="001F47E0"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</w:t>
      </w:r>
      <w:r w:rsidR="00340076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Docker-compose</w:t>
      </w:r>
    </w:p>
    <w:p w14:paraId="3200960A" w14:textId="77777777" w:rsidR="003C5861" w:rsidRPr="00E73C04" w:rsidRDefault="003C5861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5. 상세 사용</w:t>
      </w:r>
    </w:p>
    <w:p w14:paraId="5B88CD5B" w14:textId="77777777" w:rsidR="003C5861" w:rsidRPr="00E73C04" w:rsidRDefault="003C5861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   1. Backend</w:t>
      </w:r>
    </w:p>
    <w:p w14:paraId="347F38A4" w14:textId="778F63B8" w:rsidR="003C5861" w:rsidRPr="00E73C04" w:rsidRDefault="001F47E0" w:rsidP="001F47E0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       1. </w:t>
      </w:r>
      <w:proofErr w:type="gramStart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Java  11.0.16.1</w:t>
      </w:r>
      <w:proofErr w:type="gramEnd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</w:t>
      </w:r>
      <w:proofErr w:type="spellStart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openJDK</w:t>
      </w:r>
      <w:proofErr w:type="spellEnd"/>
      <w:r w:rsidR="003C5861"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</w:t>
      </w:r>
    </w:p>
    <w:p w14:paraId="0FACAD98" w14:textId="14681D1F" w:rsidR="003C5861" w:rsidRPr="00E73C04" w:rsidRDefault="001F47E0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       3. Spring </w:t>
      </w:r>
      <w:proofErr w:type="gramStart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Boot  2.7.3</w:t>
      </w:r>
      <w:proofErr w:type="gramEnd"/>
    </w:p>
    <w:p w14:paraId="6E8C54AB" w14:textId="77777777" w:rsidR="003C5861" w:rsidRPr="00E73C04" w:rsidRDefault="003C5861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       4. Lombok, </w:t>
      </w:r>
      <w:proofErr w:type="spellStart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Jpa</w:t>
      </w:r>
      <w:proofErr w:type="spellEnd"/>
    </w:p>
    <w:p w14:paraId="189903A8" w14:textId="77777777" w:rsidR="003C5861" w:rsidRPr="00E73C04" w:rsidRDefault="003C5861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   2. Frontend</w:t>
      </w:r>
    </w:p>
    <w:p w14:paraId="412E0E49" w14:textId="77777777" w:rsidR="003C5861" w:rsidRPr="00E73C04" w:rsidRDefault="003C5861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       1. </w:t>
      </w:r>
      <w:proofErr w:type="gramStart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Nuxt.js  2.15.8</w:t>
      </w:r>
      <w:proofErr w:type="gramEnd"/>
    </w:p>
    <w:p w14:paraId="1EE6E096" w14:textId="77777777" w:rsidR="003C5861" w:rsidRPr="00E73C04" w:rsidRDefault="003C5861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       2. HTML5, CSS3, </w:t>
      </w:r>
      <w:proofErr w:type="gramStart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JavaScript(</w:t>
      </w:r>
      <w:proofErr w:type="gramEnd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ES6)</w:t>
      </w:r>
    </w:p>
    <w:p w14:paraId="1A429AB5" w14:textId="3B382A14" w:rsidR="003C5861" w:rsidRPr="00E73C04" w:rsidRDefault="003C5861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     </w:t>
      </w:r>
      <w:r w:rsidR="001F47E0"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 3. </w:t>
      </w:r>
      <w:proofErr w:type="spellStart"/>
      <w:proofErr w:type="gramStart"/>
      <w:r w:rsidR="001F47E0"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vuex</w:t>
      </w:r>
      <w:proofErr w:type="spellEnd"/>
      <w:r w:rsidR="001F47E0"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 3.6.2</w:t>
      </w:r>
      <w:proofErr w:type="gramEnd"/>
      <w:r w:rsidR="001F47E0"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, </w:t>
      </w:r>
      <w:proofErr w:type="spellStart"/>
      <w:r w:rsidR="001F47E0"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vuetify</w:t>
      </w:r>
      <w:proofErr w:type="spellEnd"/>
      <w:r w:rsidR="001F47E0"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 2.6.1</w:t>
      </w:r>
    </w:p>
    <w:p w14:paraId="0835DEC9" w14:textId="77777777" w:rsidR="003C5861" w:rsidRPr="00E73C04" w:rsidRDefault="003C5861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   3. AWS</w:t>
      </w:r>
    </w:p>
    <w:p w14:paraId="15B06E02" w14:textId="6838DBA9" w:rsidR="003C5861" w:rsidRPr="00E73C04" w:rsidRDefault="00340076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</w:pPr>
      <w:r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       1. EC2</w:t>
      </w:r>
    </w:p>
    <w:p w14:paraId="4558E5DE" w14:textId="68F41C97" w:rsidR="00340076" w:rsidRPr="00E73C04" w:rsidRDefault="00340076" w:rsidP="00340076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</w:pPr>
      <w:r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       2. D</w:t>
      </w:r>
      <w:r>
        <w:rPr>
          <w:rFonts w:ascii="HY중고딕" w:eastAsia="HY중고딕" w:hAnsiTheme="majorHAnsi" w:cstheme="majorHAnsi"/>
          <w:color w:val="111111"/>
          <w:sz w:val="18"/>
          <w:szCs w:val="24"/>
          <w:lang w:val="en-US" w:eastAsia="ko-KR"/>
        </w:rPr>
        <w:t>ocker-Compose</w:t>
      </w:r>
    </w:p>
    <w:p w14:paraId="63A0DF9A" w14:textId="2BAA1618" w:rsidR="006C0D5E" w:rsidRPr="00E73C04" w:rsidRDefault="003C5861" w:rsidP="001F47E0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   4. </w:t>
      </w:r>
      <w:r w:rsidR="001F47E0"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Hadoop</w:t>
      </w:r>
    </w:p>
    <w:p w14:paraId="65BF19F1" w14:textId="751890CA" w:rsidR="003C5861" w:rsidRPr="00A526CD" w:rsidRDefault="003C5861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헤드라인M" w:eastAsia="HY헤드라인M" w:hAnsiTheme="majorHAnsi" w:cstheme="majorHAnsi"/>
          <w:color w:val="111111"/>
          <w:szCs w:val="24"/>
          <w:lang w:val="en-US" w:eastAsia="ko-KR"/>
        </w:rPr>
      </w:pPr>
    </w:p>
    <w:p w14:paraId="2604283F" w14:textId="76947C7E" w:rsidR="003C5861" w:rsidRPr="00A526CD" w:rsidRDefault="003C5861" w:rsidP="003C5861">
      <w:pPr>
        <w:pStyle w:val="1"/>
        <w:rPr>
          <w:rFonts w:ascii="HY헤드라인M" w:eastAsia="HY헤드라인M"/>
          <w:lang w:eastAsia="ko-KR"/>
        </w:rPr>
      </w:pPr>
      <w:bookmarkStart w:id="3" w:name="_Toc116034890"/>
      <w:r w:rsidRPr="00A526CD">
        <w:rPr>
          <w:rFonts w:ascii="HY헤드라인M" w:eastAsia="HY헤드라인M" w:hint="eastAsia"/>
          <w:lang w:eastAsia="ko-KR"/>
        </w:rPr>
        <w:lastRenderedPageBreak/>
        <w:t>빌드 상세내용</w:t>
      </w:r>
      <w:bookmarkEnd w:id="3"/>
    </w:p>
    <w:p w14:paraId="0888BE93" w14:textId="5E926CF4" w:rsidR="003C5861" w:rsidRDefault="0071692D" w:rsidP="0071692D">
      <w:pPr>
        <w:pStyle w:val="2"/>
        <w:rPr>
          <w:rFonts w:ascii="HY헤드라인M" w:eastAsia="HY헤드라인M"/>
          <w:lang w:eastAsia="ko-KR"/>
        </w:rPr>
      </w:pPr>
      <w:bookmarkStart w:id="4" w:name="_Toc116034891"/>
      <w:r w:rsidRPr="00A526CD">
        <w:rPr>
          <w:rFonts w:ascii="HY헤드라인M" w:eastAsia="HY헤드라인M" w:hint="eastAsia"/>
          <w:noProof/>
          <w:lang w:val="en-US" w:eastAsia="ko-KR"/>
        </w:rPr>
        <w:drawing>
          <wp:anchor distT="0" distB="0" distL="114300" distR="114300" simplePos="0" relativeHeight="251664384" behindDoc="0" locked="0" layoutInCell="1" allowOverlap="1" wp14:anchorId="7C66C4D0" wp14:editId="2BD228BA">
            <wp:simplePos x="0" y="0"/>
            <wp:positionH relativeFrom="column">
              <wp:posOffset>1201420</wp:posOffset>
            </wp:positionH>
            <wp:positionV relativeFrom="paragraph">
              <wp:posOffset>76200</wp:posOffset>
            </wp:positionV>
            <wp:extent cx="401320" cy="385445"/>
            <wp:effectExtent l="0" t="0" r="0" b="0"/>
            <wp:wrapSquare wrapText="bothSides"/>
            <wp:docPr id="113" name="그림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320" cy="385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3C5861" w:rsidRPr="00A526CD">
        <w:rPr>
          <w:rFonts w:ascii="HY헤드라인M" w:eastAsia="HY헤드라인M" w:hint="eastAsia"/>
          <w:lang w:eastAsia="ko-KR"/>
        </w:rPr>
        <w:t>백엔드</w:t>
      </w:r>
      <w:proofErr w:type="spellEnd"/>
      <w:r w:rsidR="003C5861" w:rsidRPr="00A526CD">
        <w:rPr>
          <w:rFonts w:ascii="HY헤드라인M" w:eastAsia="HY헤드라인M" w:hint="eastAsia"/>
          <w:lang w:eastAsia="ko-KR"/>
        </w:rPr>
        <w:t xml:space="preserve"> 빌드</w:t>
      </w:r>
      <w:bookmarkEnd w:id="4"/>
      <w:r>
        <w:rPr>
          <w:rFonts w:ascii="HY헤드라인M" w:eastAsia="HY헤드라인M" w:hint="eastAsia"/>
          <w:lang w:eastAsia="ko-KR"/>
        </w:rPr>
        <w:t xml:space="preserve">   </w:t>
      </w:r>
    </w:p>
    <w:p w14:paraId="326AAA9A" w14:textId="78576466" w:rsidR="00340076" w:rsidRDefault="00340076" w:rsidP="00340076">
      <w:pPr>
        <w:rPr>
          <w:lang w:eastAsia="ko-KR"/>
        </w:rPr>
      </w:pPr>
      <w:r w:rsidRPr="00340076">
        <w:rPr>
          <w:lang w:eastAsia="ko-KR"/>
        </w:rPr>
        <w:drawing>
          <wp:inline distT="0" distB="0" distL="0" distR="0" wp14:anchorId="58DF2D3C" wp14:editId="5FC22B2E">
            <wp:extent cx="3516107" cy="3345873"/>
            <wp:effectExtent l="0" t="0" r="8255" b="6985"/>
            <wp:docPr id="57" name="그림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29096" cy="3358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40076">
        <w:rPr>
          <w:rFonts w:ascii="HY헤드라인M" w:eastAsia="HY헤드라인M" w:hAnsi="굴림" w:cs="굴림"/>
          <w:sz w:val="24"/>
          <w:szCs w:val="24"/>
          <w:lang w:val="en-US" w:eastAsia="ko-KR"/>
        </w:rPr>
        <w:drawing>
          <wp:inline distT="0" distB="0" distL="0" distR="0" wp14:anchorId="4BB3940A" wp14:editId="46ABC775">
            <wp:extent cx="1619895" cy="3373582"/>
            <wp:effectExtent l="0" t="0" r="0" b="0"/>
            <wp:docPr id="56" name="그림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673557" cy="3485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6C85D" w14:textId="67A09369" w:rsidR="00340076" w:rsidRDefault="00340076" w:rsidP="001F47E0">
      <w:pPr>
        <w:rPr>
          <w:rFonts w:ascii="HY헤드라인M" w:eastAsia="HY헤드라인M" w:hAnsi="굴림" w:cs="굴림" w:hint="eastAsia"/>
          <w:sz w:val="24"/>
          <w:szCs w:val="24"/>
          <w:lang w:val="en-US" w:eastAsia="ko-KR"/>
        </w:rPr>
      </w:pPr>
    </w:p>
    <w:p w14:paraId="637C05B4" w14:textId="77777777" w:rsidR="00BE29C1" w:rsidRPr="00A526CD" w:rsidRDefault="00BE29C1" w:rsidP="00BE29C1">
      <w:pPr>
        <w:pStyle w:val="2"/>
        <w:rPr>
          <w:rFonts w:ascii="HY헤드라인M" w:eastAsia="HY헤드라인M"/>
          <w:lang w:eastAsia="ko-KR"/>
        </w:rPr>
      </w:pPr>
      <w:bookmarkStart w:id="5" w:name="_Toc116034892"/>
      <w:r w:rsidRPr="00A526CD">
        <w:rPr>
          <w:rFonts w:ascii="HY헤드라인M" w:eastAsia="HY헤드라인M" w:hint="eastAsia"/>
          <w:lang w:eastAsia="ko-KR"/>
        </w:rPr>
        <w:t xml:space="preserve">프론트 </w:t>
      </w:r>
      <w:proofErr w:type="spellStart"/>
      <w:r w:rsidRPr="00A526CD">
        <w:rPr>
          <w:rFonts w:ascii="HY헤드라인M" w:eastAsia="HY헤드라인M" w:hint="eastAsia"/>
          <w:lang w:eastAsia="ko-KR"/>
        </w:rPr>
        <w:t>엔드</w:t>
      </w:r>
      <w:proofErr w:type="spellEnd"/>
      <w:r w:rsidRPr="00A526CD">
        <w:rPr>
          <w:rFonts w:ascii="HY헤드라인M" w:eastAsia="HY헤드라인M" w:hint="eastAsia"/>
          <w:lang w:eastAsia="ko-KR"/>
        </w:rPr>
        <w:t xml:space="preserve"> 빌드</w:t>
      </w:r>
      <w:bookmarkEnd w:id="5"/>
    </w:p>
    <w:p w14:paraId="1F516077" w14:textId="14D09A54" w:rsidR="00BE29C1" w:rsidRPr="00A526CD" w:rsidRDefault="00BE29C1" w:rsidP="00515D8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HY헤드라인M" w:eastAsia="HY헤드라인M"/>
          <w:lang w:eastAsia="ko-KR"/>
        </w:rPr>
      </w:pPr>
      <w:proofErr w:type="spellStart"/>
      <w:r w:rsidRPr="00A526CD">
        <w:rPr>
          <w:rFonts w:ascii="HY헤드라인M" w:eastAsia="HY헤드라인M" w:hint="eastAsia"/>
          <w:lang w:eastAsia="ko-KR"/>
        </w:rPr>
        <w:t>node_module</w:t>
      </w:r>
      <w:proofErr w:type="spellEnd"/>
      <w:r w:rsidRPr="00A526CD">
        <w:rPr>
          <w:rFonts w:ascii="HY헤드라인M" w:eastAsia="HY헤드라인M" w:hint="eastAsia"/>
          <w:lang w:eastAsia="ko-KR"/>
        </w:rPr>
        <w:t>를 위한 기본 install</w:t>
      </w:r>
    </w:p>
    <w:p w14:paraId="0FEE68B6" w14:textId="77777777" w:rsidR="00BE29C1" w:rsidRPr="00A526CD" w:rsidRDefault="00BE29C1" w:rsidP="00BE29C1">
      <w:pPr>
        <w:pStyle w:val="a8"/>
        <w:rPr>
          <w:rFonts w:ascii="HY헤드라인M" w:eastAsia="HY헤드라인M"/>
        </w:rPr>
      </w:pPr>
      <w:r w:rsidRPr="00A526CD">
        <w:rPr>
          <w:rFonts w:ascii="HY헤드라인M" w:eastAsia="HY헤드라인M" w:hint="eastAsia"/>
          <w:noProof/>
        </w:rPr>
        <mc:AlternateContent>
          <mc:Choice Requires="wps">
            <w:drawing>
              <wp:inline distT="0" distB="0" distL="0" distR="0" wp14:anchorId="035D63FE" wp14:editId="11B6A2D6">
                <wp:extent cx="5721927" cy="274320"/>
                <wp:effectExtent l="0" t="0" r="12700" b="11430"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1927" cy="274320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1566AEEC" w14:textId="62CFE900" w:rsidR="0071692D" w:rsidRPr="00BE29C1" w:rsidRDefault="0071692D" w:rsidP="00BE29C1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npm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35D63FE" id="Text Box 41" o:spid="_x0000_s1035" type="#_x0000_t202" style="width:450.55pt;height:21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" fillcolor="#fdf9e9" strokecolor="#fdf9e9" strokeweight=".5pt">
                <v:textbox>
                  <w:txbxContent>
                    <w:p w14:paraId="1566AEEC" w14:textId="62CFE900" w:rsidR="0071692D" w:rsidRPr="00BE29C1" w:rsidRDefault="0071692D" w:rsidP="00BE29C1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npm</w:t>
                      </w:r>
                      <w:proofErr w:type="spellEnd"/>
                      <w:proofErr w:type="gramEnd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i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37AA0C58" w14:textId="06ABF153" w:rsidR="00BE29C1" w:rsidRPr="00A526CD" w:rsidRDefault="00BE29C1" w:rsidP="00515D8B">
      <w:pPr>
        <w:pStyle w:val="ab"/>
        <w:numPr>
          <w:ilvl w:val="0"/>
          <w:numId w:val="1"/>
        </w:numPr>
        <w:spacing w:before="100" w:beforeAutospacing="1" w:after="100" w:afterAutospacing="1" w:line="240" w:lineRule="auto"/>
        <w:ind w:leftChars="0"/>
        <w:rPr>
          <w:rFonts w:ascii="HY헤드라인M" w:eastAsia="HY헤드라인M"/>
          <w:lang w:eastAsia="ko-KR"/>
        </w:rPr>
      </w:pPr>
      <w:r w:rsidRPr="00A526CD">
        <w:rPr>
          <w:rFonts w:ascii="HY헤드라인M" w:eastAsia="HY헤드라인M" w:hint="eastAsia"/>
          <w:lang w:eastAsia="ko-KR"/>
        </w:rPr>
        <w:t>빌드 명령어</w:t>
      </w:r>
    </w:p>
    <w:p w14:paraId="7A9BA6B1" w14:textId="7D185461" w:rsidR="00BE29C1" w:rsidRDefault="00BE29C1" w:rsidP="00BE29C1">
      <w:pPr>
        <w:pStyle w:val="a8"/>
        <w:rPr>
          <w:rFonts w:ascii="HY헤드라인M" w:eastAsia="HY헤드라인M"/>
        </w:rPr>
      </w:pPr>
      <w:r w:rsidRPr="00A526CD">
        <w:rPr>
          <w:rFonts w:ascii="HY헤드라인M" w:eastAsia="HY헤드라인M" w:hint="eastAsia"/>
          <w:noProof/>
        </w:rPr>
        <mc:AlternateContent>
          <mc:Choice Requires="wps">
            <w:drawing>
              <wp:inline distT="0" distB="0" distL="0" distR="0" wp14:anchorId="4BC5E0E2" wp14:editId="61B54AF6">
                <wp:extent cx="5735782" cy="281940"/>
                <wp:effectExtent l="0" t="0" r="17780" b="22860"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5782" cy="281940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5A137631" w14:textId="510DE94B" w:rsidR="0071692D" w:rsidRPr="00BE29C1" w:rsidRDefault="0071692D" w:rsidP="00BE29C1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npm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run gener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BC5E0E2" id="Text Box 42" o:spid="_x0000_s1036" type="#_x0000_t202" style="width:451.65pt;height:22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" fillcolor="#fdf9e9" strokecolor="#fdf9e9" strokeweight=".5pt">
                <v:textbox>
                  <w:txbxContent>
                    <w:p w14:paraId="5A137631" w14:textId="510DE94B" w:rsidR="0071692D" w:rsidRPr="00BE29C1" w:rsidRDefault="0071692D" w:rsidP="00BE29C1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npm</w:t>
                      </w:r>
                      <w:proofErr w:type="spellEnd"/>
                      <w:proofErr w:type="gramEnd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run generat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CD99CED" w14:textId="3A4696D3" w:rsidR="00E73C04" w:rsidRPr="00E73C04" w:rsidRDefault="00E73C04" w:rsidP="00E73C04">
      <w:pPr>
        <w:pStyle w:val="ab"/>
        <w:numPr>
          <w:ilvl w:val="0"/>
          <w:numId w:val="1"/>
        </w:numPr>
        <w:spacing w:before="100" w:beforeAutospacing="1" w:after="100" w:afterAutospacing="1" w:line="240" w:lineRule="auto"/>
        <w:ind w:leftChars="0"/>
        <w:rPr>
          <w:rFonts w:ascii="HY헤드라인M" w:eastAsia="HY헤드라인M"/>
          <w:lang w:eastAsia="ko-KR"/>
        </w:rPr>
      </w:pPr>
      <w:r>
        <w:rPr>
          <w:rFonts w:ascii="HY헤드라인M" w:eastAsia="HY헤드라인M" w:hint="eastAsia"/>
          <w:lang w:eastAsia="ko-KR"/>
        </w:rPr>
        <w:t>실행</w:t>
      </w:r>
    </w:p>
    <w:p w14:paraId="296A0CB1" w14:textId="4AC7A379" w:rsidR="00E73C04" w:rsidRPr="00A526CD" w:rsidRDefault="00E73C04" w:rsidP="00BE29C1">
      <w:pPr>
        <w:pStyle w:val="a8"/>
        <w:rPr>
          <w:rFonts w:ascii="HY헤드라인M" w:eastAsia="HY헤드라인M" w:hint="eastAsia"/>
        </w:rPr>
      </w:pPr>
      <w:r w:rsidRPr="00A526CD">
        <w:rPr>
          <w:rFonts w:ascii="HY헤드라인M" w:eastAsia="HY헤드라인M" w:hint="eastAsia"/>
          <w:noProof/>
        </w:rPr>
        <mc:AlternateContent>
          <mc:Choice Requires="wps">
            <w:drawing>
              <wp:inline distT="0" distB="0" distL="0" distR="0" wp14:anchorId="67D7315F" wp14:editId="63CC3325">
                <wp:extent cx="5735320" cy="512618"/>
                <wp:effectExtent l="0" t="0" r="17780" b="20955"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5320" cy="512618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5831A085" w14:textId="2691B732" w:rsidR="00E73C04" w:rsidRPr="00E73C04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8"/>
                                <w:szCs w:val="20"/>
                              </w:rPr>
                            </w:pPr>
                            <w:r w:rsidRPr="00E73C04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8"/>
                                <w:szCs w:val="20"/>
                              </w:rPr>
                              <w:t xml:space="preserve">// </w:t>
                            </w:r>
                            <w:r w:rsidRPr="00E73C04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8"/>
                                <w:szCs w:val="20"/>
                              </w:rPr>
                              <w:t>실행</w:t>
                            </w:r>
                          </w:p>
                          <w:p w14:paraId="0F27E122" w14:textId="15056565" w:rsidR="00E73C04" w:rsidRPr="00E73C04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 w:hint="eastAsia"/>
                                <w:color w:val="000000"/>
                                <w:spacing w:val="4"/>
                                <w:sz w:val="18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E73C04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8"/>
                                <w:szCs w:val="20"/>
                              </w:rPr>
                              <w:t>npm</w:t>
                            </w:r>
                            <w:proofErr w:type="spellEnd"/>
                            <w:proofErr w:type="gramEnd"/>
                            <w:r w:rsidRPr="00E73C04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8"/>
                                <w:szCs w:val="20"/>
                              </w:rPr>
                              <w:t xml:space="preserve"> run de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D7315F" id="Text Box 55" o:spid="_x0000_s1037" type="#_x0000_t202" style="width:451.6pt;height:40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" fillcolor="#fdf9e9" strokecolor="#fdf9e9" strokeweight=".5pt">
                <v:textbox>
                  <w:txbxContent>
                    <w:p w14:paraId="5831A085" w14:textId="2691B732" w:rsidR="00E73C04" w:rsidRPr="00E73C04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8"/>
                          <w:szCs w:val="20"/>
                        </w:rPr>
                      </w:pPr>
                      <w:r w:rsidRPr="00E73C04">
                        <w:rPr>
                          <w:rFonts w:ascii="Consolas" w:hAnsi="Consolas"/>
                          <w:color w:val="000000"/>
                          <w:spacing w:val="4"/>
                          <w:sz w:val="18"/>
                          <w:szCs w:val="20"/>
                        </w:rPr>
                        <w:t xml:space="preserve">// </w:t>
                      </w:r>
                      <w:r w:rsidRPr="00E73C04">
                        <w:rPr>
                          <w:rFonts w:ascii="Consolas" w:hAnsi="Consolas"/>
                          <w:color w:val="000000"/>
                          <w:spacing w:val="4"/>
                          <w:sz w:val="18"/>
                          <w:szCs w:val="20"/>
                        </w:rPr>
                        <w:t>실행</w:t>
                      </w:r>
                    </w:p>
                    <w:p w14:paraId="0F27E122" w14:textId="15056565" w:rsidR="00E73C04" w:rsidRPr="00E73C04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 w:hint="eastAsia"/>
                          <w:color w:val="000000"/>
                          <w:spacing w:val="4"/>
                          <w:sz w:val="18"/>
                          <w:szCs w:val="20"/>
                        </w:rPr>
                      </w:pPr>
                      <w:proofErr w:type="spellStart"/>
                      <w:proofErr w:type="gramStart"/>
                      <w:r w:rsidRPr="00E73C04">
                        <w:rPr>
                          <w:rFonts w:ascii="Consolas" w:hAnsi="Consolas"/>
                          <w:color w:val="000000"/>
                          <w:spacing w:val="4"/>
                          <w:sz w:val="18"/>
                          <w:szCs w:val="20"/>
                        </w:rPr>
                        <w:t>npm</w:t>
                      </w:r>
                      <w:proofErr w:type="spellEnd"/>
                      <w:proofErr w:type="gramEnd"/>
                      <w:r w:rsidRPr="00E73C04">
                        <w:rPr>
                          <w:rFonts w:ascii="Consolas" w:hAnsi="Consolas"/>
                          <w:color w:val="000000"/>
                          <w:spacing w:val="4"/>
                          <w:sz w:val="18"/>
                          <w:szCs w:val="20"/>
                        </w:rPr>
                        <w:t xml:space="preserve"> run dev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DE62648" w14:textId="7FB36996" w:rsidR="001F47E0" w:rsidRPr="00A526CD" w:rsidRDefault="00E73C04" w:rsidP="00BE29C1">
      <w:pPr>
        <w:pStyle w:val="a8"/>
        <w:rPr>
          <w:rFonts w:ascii="HY헤드라인M" w:eastAsia="HY헤드라인M"/>
        </w:rPr>
      </w:pPr>
      <w:r w:rsidRPr="00E73C04">
        <w:rPr>
          <w:rFonts w:ascii="HY헤드라인M" w:eastAsia="HY헤드라인M"/>
        </w:rPr>
        <w:lastRenderedPageBreak/>
        <w:drawing>
          <wp:inline distT="0" distB="0" distL="0" distR="0" wp14:anchorId="20E6AC5C" wp14:editId="7546DC37">
            <wp:extent cx="1173448" cy="3235036"/>
            <wp:effectExtent l="0" t="0" r="8255" b="3810"/>
            <wp:docPr id="54" name="그림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184581" cy="3265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DFB01" w14:textId="77777777" w:rsidR="00BE29C1" w:rsidRPr="00A526CD" w:rsidRDefault="00BE29C1" w:rsidP="00BE29C1">
      <w:pPr>
        <w:pStyle w:val="1"/>
        <w:rPr>
          <w:rFonts w:ascii="HY헤드라인M" w:eastAsia="HY헤드라인M"/>
          <w:lang w:eastAsia="ko-KR"/>
        </w:rPr>
      </w:pPr>
      <w:bookmarkStart w:id="6" w:name="_Toc116034893"/>
      <w:r w:rsidRPr="00A526CD">
        <w:rPr>
          <w:rFonts w:ascii="HY헤드라인M" w:eastAsia="HY헤드라인M" w:hint="eastAsia"/>
          <w:lang w:eastAsia="ko-KR"/>
        </w:rPr>
        <w:t>배포 특이사항</w:t>
      </w:r>
      <w:bookmarkEnd w:id="6"/>
    </w:p>
    <w:p w14:paraId="32DF5711" w14:textId="23241166" w:rsidR="00E73C04" w:rsidRPr="00E73C04" w:rsidRDefault="00E73C04" w:rsidP="00E73C04">
      <w:pPr>
        <w:pStyle w:val="2"/>
        <w:rPr>
          <w:rFonts w:ascii="HY헤드라인M" w:eastAsia="HY헤드라인M" w:hint="eastAsia"/>
          <w:lang w:eastAsia="ko-KR"/>
        </w:rPr>
      </w:pPr>
      <w:bookmarkStart w:id="7" w:name="_Toc116034894"/>
      <w:proofErr w:type="spellStart"/>
      <w:r>
        <w:rPr>
          <w:rFonts w:ascii="HY헤드라인M" w:eastAsia="HY헤드라인M" w:hint="eastAsia"/>
          <w:lang w:eastAsia="ko-KR"/>
        </w:rPr>
        <w:t>외부서비스</w:t>
      </w:r>
      <w:bookmarkEnd w:id="7"/>
      <w:proofErr w:type="spellEnd"/>
    </w:p>
    <w:p w14:paraId="5D55781C" w14:textId="757F61FF" w:rsidR="00E73C04" w:rsidRDefault="00E73C04" w:rsidP="00E73C04">
      <w:pPr>
        <w:rPr>
          <w:lang w:eastAsia="ko-KR"/>
        </w:rPr>
      </w:pPr>
      <w:proofErr w:type="spellStart"/>
      <w:r>
        <w:rPr>
          <w:rFonts w:hint="eastAsia"/>
          <w:lang w:eastAsia="ko-KR"/>
        </w:rPr>
        <w:t>문자인증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서비스</w:t>
      </w:r>
      <w:r>
        <w:rPr>
          <w:rFonts w:hint="eastAsia"/>
          <w:lang w:eastAsia="ko-KR"/>
        </w:rPr>
        <w:t xml:space="preserve">: </w:t>
      </w:r>
      <w:proofErr w:type="spellStart"/>
      <w:r>
        <w:rPr>
          <w:rFonts w:hint="eastAsia"/>
          <w:lang w:eastAsia="ko-KR"/>
        </w:rPr>
        <w:t>coolsms</w:t>
      </w:r>
      <w:proofErr w:type="spellEnd"/>
    </w:p>
    <w:p w14:paraId="77255336" w14:textId="77777777" w:rsidR="00777607" w:rsidRPr="00E73C04" w:rsidRDefault="00777607" w:rsidP="00777607">
      <w:pPr>
        <w:pStyle w:val="HTML"/>
        <w:rPr>
          <w:rStyle w:val="HTML0"/>
          <w:rFonts w:ascii="HY헤드라인M" w:eastAsia="HY헤드라인M"/>
          <w:lang w:val="en-GB"/>
        </w:rPr>
      </w:pPr>
    </w:p>
    <w:p w14:paraId="40827193" w14:textId="77777777" w:rsidR="00BE29C1" w:rsidRPr="00A526CD" w:rsidRDefault="00BE29C1" w:rsidP="00BE29C1">
      <w:pPr>
        <w:pStyle w:val="2"/>
        <w:rPr>
          <w:rFonts w:ascii="HY헤드라인M" w:eastAsia="HY헤드라인M"/>
          <w:lang w:eastAsia="ko-KR"/>
        </w:rPr>
      </w:pPr>
      <w:bookmarkStart w:id="8" w:name="_Toc116034895"/>
      <w:r w:rsidRPr="00A526CD">
        <w:rPr>
          <w:rFonts w:ascii="HY헤드라인M" w:eastAsia="HY헤드라인M" w:hint="eastAsia"/>
          <w:lang w:eastAsia="ko-KR"/>
        </w:rPr>
        <w:t>DB설정</w:t>
      </w:r>
      <w:bookmarkEnd w:id="8"/>
    </w:p>
    <w:p w14:paraId="674BE360" w14:textId="7358688D" w:rsidR="00BE29C1" w:rsidRPr="00A526CD" w:rsidRDefault="008C0FD2" w:rsidP="00BE29C1">
      <w:pPr>
        <w:pStyle w:val="3"/>
        <w:rPr>
          <w:rFonts w:ascii="HY헤드라인M" w:eastAsia="HY헤드라인M"/>
          <w:lang w:eastAsia="ko-KR"/>
        </w:rPr>
      </w:pPr>
      <w:bookmarkStart w:id="9" w:name="_Toc116034896"/>
      <w:r w:rsidRPr="00A526CD">
        <w:rPr>
          <w:rFonts w:ascii="HY헤드라인M" w:eastAsia="HY헤드라인M" w:hint="eastAsia"/>
          <w:noProof/>
          <w:lang w:val="en-US" w:eastAsia="ko-KR"/>
        </w:rPr>
        <w:drawing>
          <wp:anchor distT="0" distB="0" distL="114300" distR="114300" simplePos="0" relativeHeight="251665408" behindDoc="0" locked="0" layoutInCell="1" allowOverlap="1" wp14:anchorId="12C49E1F" wp14:editId="25292813">
            <wp:simplePos x="0" y="0"/>
            <wp:positionH relativeFrom="column">
              <wp:posOffset>443230</wp:posOffset>
            </wp:positionH>
            <wp:positionV relativeFrom="paragraph">
              <wp:posOffset>41910</wp:posOffset>
            </wp:positionV>
            <wp:extent cx="424180" cy="381000"/>
            <wp:effectExtent l="0" t="0" r="0" b="0"/>
            <wp:wrapSquare wrapText="bothSides"/>
            <wp:docPr id="114" name="그림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18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29C1" w:rsidRPr="00A526CD">
        <w:rPr>
          <w:rFonts w:ascii="HY헤드라인M" w:eastAsia="HY헤드라인M" w:hint="eastAsia"/>
          <w:lang w:eastAsia="ko-KR"/>
        </w:rPr>
        <w:t xml:space="preserve">1. MySQL </w:t>
      </w:r>
      <w:proofErr w:type="spellStart"/>
      <w:r w:rsidR="00BE29C1" w:rsidRPr="00A526CD">
        <w:rPr>
          <w:rFonts w:ascii="HY헤드라인M" w:eastAsia="HY헤드라인M" w:hint="eastAsia"/>
          <w:lang w:eastAsia="ko-KR"/>
        </w:rPr>
        <w:t>WorkBench</w:t>
      </w:r>
      <w:proofErr w:type="spellEnd"/>
      <w:r w:rsidR="00BE29C1" w:rsidRPr="00A526CD">
        <w:rPr>
          <w:rFonts w:ascii="HY헤드라인M" w:eastAsia="HY헤드라인M" w:hint="eastAsia"/>
          <w:lang w:eastAsia="ko-KR"/>
        </w:rPr>
        <w:t xml:space="preserve"> 추가하기</w:t>
      </w:r>
      <w:bookmarkEnd w:id="9"/>
    </w:p>
    <w:p w14:paraId="655EC4F2" w14:textId="7C324FF5" w:rsidR="00BE29C1" w:rsidRPr="00A526CD" w:rsidRDefault="001F47E0" w:rsidP="00BE29C1">
      <w:pPr>
        <w:pStyle w:val="a8"/>
        <w:rPr>
          <w:rFonts w:ascii="HY헤드라인M" w:eastAsia="HY헤드라인M"/>
        </w:rPr>
      </w:pPr>
      <w:r w:rsidRPr="00A526CD">
        <w:rPr>
          <w:rFonts w:ascii="HY헤드라인M" w:eastAsia="HY헤드라인M" w:hint="eastAsia"/>
          <w:noProof/>
        </w:rPr>
        <w:drawing>
          <wp:inline distT="0" distB="0" distL="0" distR="0" wp14:anchorId="3132688F" wp14:editId="3C236B2D">
            <wp:extent cx="2923309" cy="578650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84202" cy="590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66767" w14:textId="77777777" w:rsidR="00BE29C1" w:rsidRPr="00A526CD" w:rsidRDefault="00BE29C1" w:rsidP="00BE29C1">
      <w:pPr>
        <w:pStyle w:val="a8"/>
        <w:rPr>
          <w:rFonts w:ascii="HY헤드라인M" w:eastAsia="HY헤드라인M"/>
        </w:rPr>
      </w:pPr>
      <w:r w:rsidRPr="00A526CD">
        <w:rPr>
          <w:rFonts w:ascii="HY헤드라인M" w:eastAsia="HY헤드라인M" w:hint="eastAsia"/>
        </w:rPr>
        <w:t xml:space="preserve">MySQL </w:t>
      </w:r>
      <w:proofErr w:type="spellStart"/>
      <w:r w:rsidRPr="00A526CD">
        <w:rPr>
          <w:rFonts w:ascii="HY헤드라인M" w:eastAsia="HY헤드라인M" w:hint="eastAsia"/>
        </w:rPr>
        <w:t>WorkBench</w:t>
      </w:r>
      <w:proofErr w:type="spellEnd"/>
      <w:r w:rsidRPr="00A526CD">
        <w:rPr>
          <w:rFonts w:ascii="HY헤드라인M" w:eastAsia="HY헤드라인M" w:hint="eastAsia"/>
        </w:rPr>
        <w:t>를 열어서 + 버튼을 눌러줍니다.</w:t>
      </w:r>
    </w:p>
    <w:p w14:paraId="13A9E56A" w14:textId="77777777" w:rsidR="00BE29C1" w:rsidRPr="00A526CD" w:rsidRDefault="00BE29C1" w:rsidP="00BE29C1">
      <w:pPr>
        <w:pStyle w:val="3"/>
        <w:rPr>
          <w:rFonts w:ascii="HY헤드라인M" w:eastAsia="HY헤드라인M"/>
        </w:rPr>
      </w:pPr>
      <w:bookmarkStart w:id="10" w:name="_Toc116034897"/>
      <w:r w:rsidRPr="00A526CD">
        <w:rPr>
          <w:rFonts w:ascii="HY헤드라인M" w:eastAsia="HY헤드라인M" w:hint="eastAsia"/>
        </w:rPr>
        <w:lastRenderedPageBreak/>
        <w:t xml:space="preserve">2. </w:t>
      </w:r>
      <w:proofErr w:type="spellStart"/>
      <w:r w:rsidRPr="00A526CD">
        <w:rPr>
          <w:rFonts w:ascii="HY헤드라인M" w:eastAsia="HY헤드라인M" w:hint="eastAsia"/>
        </w:rPr>
        <w:t>계정</w:t>
      </w:r>
      <w:proofErr w:type="spellEnd"/>
      <w:r w:rsidRPr="00A526CD">
        <w:rPr>
          <w:rFonts w:ascii="HY헤드라인M" w:eastAsia="HY헤드라인M" w:hint="eastAsia"/>
        </w:rPr>
        <w:t xml:space="preserve"> </w:t>
      </w:r>
      <w:proofErr w:type="spellStart"/>
      <w:r w:rsidRPr="00A526CD">
        <w:rPr>
          <w:rFonts w:ascii="HY헤드라인M" w:eastAsia="HY헤드라인M" w:hint="eastAsia"/>
        </w:rPr>
        <w:t>정보</w:t>
      </w:r>
      <w:proofErr w:type="spellEnd"/>
      <w:r w:rsidRPr="00A526CD">
        <w:rPr>
          <w:rFonts w:ascii="HY헤드라인M" w:eastAsia="HY헤드라인M" w:hint="eastAsia"/>
        </w:rPr>
        <w:t xml:space="preserve"> </w:t>
      </w:r>
      <w:proofErr w:type="spellStart"/>
      <w:r w:rsidRPr="00A526CD">
        <w:rPr>
          <w:rFonts w:ascii="HY헤드라인M" w:eastAsia="HY헤드라인M" w:hint="eastAsia"/>
        </w:rPr>
        <w:t>입력</w:t>
      </w:r>
      <w:bookmarkEnd w:id="10"/>
      <w:proofErr w:type="spellEnd"/>
    </w:p>
    <w:p w14:paraId="77D2C4E2" w14:textId="211B14C7" w:rsidR="00BE29C1" w:rsidRPr="00A526CD" w:rsidRDefault="001F47E0" w:rsidP="00BE29C1">
      <w:pPr>
        <w:pStyle w:val="a8"/>
        <w:rPr>
          <w:rFonts w:ascii="HY헤드라인M" w:eastAsia="HY헤드라인M"/>
        </w:rPr>
      </w:pPr>
      <w:r w:rsidRPr="00A526CD">
        <w:rPr>
          <w:rFonts w:ascii="HY헤드라인M" w:eastAsia="HY헤드라인M" w:hint="eastAsia"/>
          <w:noProof/>
        </w:rPr>
        <w:drawing>
          <wp:inline distT="0" distB="0" distL="0" distR="0" wp14:anchorId="26F8E75E" wp14:editId="397E3A04">
            <wp:extent cx="4412673" cy="3022774"/>
            <wp:effectExtent l="0" t="0" r="6985" b="635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31871" cy="303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806D6" w14:textId="6490E268" w:rsidR="00BE29C1" w:rsidRPr="00A526CD" w:rsidRDefault="00BE29C1" w:rsidP="00BE29C1">
      <w:pPr>
        <w:pStyle w:val="a8"/>
        <w:rPr>
          <w:rFonts w:ascii="HY헤드라인M" w:eastAsia="HY헤드라인M"/>
        </w:rPr>
      </w:pPr>
      <w:r w:rsidRPr="00A526CD">
        <w:rPr>
          <w:rFonts w:ascii="HY헤드라인M" w:eastAsia="HY헤드라인M" w:hint="eastAsia"/>
        </w:rPr>
        <w:t xml:space="preserve">Hostname: </w:t>
      </w:r>
      <w:hyperlink r:id="rId16" w:history="1">
        <w:r w:rsidR="001F47E0" w:rsidRPr="00A526CD">
          <w:rPr>
            <w:rStyle w:val="a9"/>
            <w:rFonts w:ascii="HY헤드라인M" w:eastAsia="HY헤드라인M" w:hint="eastAsia"/>
          </w:rPr>
          <w:t>3.35.229.27</w:t>
        </w:r>
      </w:hyperlink>
    </w:p>
    <w:p w14:paraId="598B3FF1" w14:textId="08534645" w:rsidR="00BE29C1" w:rsidRPr="00A526CD" w:rsidRDefault="00BE29C1" w:rsidP="00BE29C1">
      <w:pPr>
        <w:pStyle w:val="a8"/>
        <w:rPr>
          <w:rFonts w:ascii="HY헤드라인M" w:eastAsia="HY헤드라인M"/>
        </w:rPr>
      </w:pPr>
      <w:r w:rsidRPr="00A526CD">
        <w:rPr>
          <w:rFonts w:ascii="HY헤드라인M" w:eastAsia="HY헤드라인M" w:hint="eastAsia"/>
        </w:rPr>
        <w:t xml:space="preserve">Username: </w:t>
      </w:r>
      <w:r w:rsidR="001F47E0" w:rsidRPr="00A526CD">
        <w:rPr>
          <w:rFonts w:ascii="HY헤드라인M" w:eastAsia="HY헤드라인M" w:hint="eastAsia"/>
        </w:rPr>
        <w:t>root</w:t>
      </w:r>
    </w:p>
    <w:p w14:paraId="2510CF63" w14:textId="229E23F1" w:rsidR="00777607" w:rsidRPr="00A526CD" w:rsidRDefault="00BE29C1" w:rsidP="007C3464">
      <w:pPr>
        <w:pStyle w:val="a8"/>
        <w:rPr>
          <w:rStyle w:val="HTML0"/>
          <w:rFonts w:ascii="HY헤드라인M" w:eastAsia="HY헤드라인M" w:hAnsi="굴림" w:cs="굴림" w:hint="eastAsia"/>
        </w:rPr>
      </w:pPr>
      <w:r w:rsidRPr="00A526CD">
        <w:rPr>
          <w:rFonts w:ascii="HY헤드라인M" w:eastAsia="HY헤드라인M" w:hint="eastAsia"/>
        </w:rPr>
        <w:t xml:space="preserve">Password: </w:t>
      </w:r>
      <w:r w:rsidR="001F47E0" w:rsidRPr="00A526CD">
        <w:rPr>
          <w:rFonts w:ascii="HY헤드라인M" w:eastAsia="HY헤드라인M" w:hint="eastAsia"/>
        </w:rPr>
        <w:t>fPttlvl0914</w:t>
      </w:r>
    </w:p>
    <w:p w14:paraId="17BC3463" w14:textId="35D368A7" w:rsidR="00340076" w:rsidRDefault="00340076" w:rsidP="007C3464">
      <w:pPr>
        <w:pStyle w:val="a8"/>
        <w:rPr>
          <w:rStyle w:val="HTML0"/>
          <w:rFonts w:ascii="HY헤드라인M" w:eastAsia="HY헤드라인M" w:hAnsi="굴림" w:cs="굴림"/>
        </w:rPr>
      </w:pPr>
    </w:p>
    <w:p w14:paraId="0A629734" w14:textId="77777777" w:rsidR="00340076" w:rsidRPr="00A526CD" w:rsidRDefault="00340076" w:rsidP="007C3464">
      <w:pPr>
        <w:pStyle w:val="a8"/>
        <w:rPr>
          <w:rStyle w:val="HTML0"/>
          <w:rFonts w:ascii="HY헤드라인M" w:eastAsia="HY헤드라인M" w:hAnsi="굴림" w:cs="굴림" w:hint="eastAsia"/>
        </w:rPr>
      </w:pPr>
    </w:p>
    <w:p w14:paraId="6D7BA4F5" w14:textId="77777777" w:rsidR="00A526CD" w:rsidRPr="00A526CD" w:rsidRDefault="00A526CD" w:rsidP="00A526CD">
      <w:pPr>
        <w:pStyle w:val="1"/>
        <w:rPr>
          <w:rFonts w:ascii="HY헤드라인M" w:eastAsia="HY헤드라인M"/>
          <w:lang w:eastAsia="ko-KR"/>
        </w:rPr>
      </w:pPr>
      <w:bookmarkStart w:id="11" w:name="jenkins-자동화-배포"/>
      <w:bookmarkStart w:id="12" w:name="_Toc116034898"/>
      <w:r w:rsidRPr="00A526CD">
        <w:rPr>
          <w:rFonts w:ascii="HY헤드라인M" w:eastAsia="HY헤드라인M" w:hint="eastAsia"/>
          <w:lang w:eastAsia="ko-KR"/>
        </w:rPr>
        <w:t>Jenkins 자동화 배포</w:t>
      </w:r>
      <w:bookmarkEnd w:id="11"/>
      <w:bookmarkEnd w:id="12"/>
    </w:p>
    <w:p w14:paraId="3B744297" w14:textId="77777777" w:rsidR="00A526CD" w:rsidRPr="00340076" w:rsidRDefault="00A526CD" w:rsidP="00A526CD">
      <w:pPr>
        <w:pStyle w:val="1"/>
        <w:rPr>
          <w:rFonts w:ascii="HY헤드라인M" w:eastAsia="HY헤드라인M"/>
          <w:sz w:val="36"/>
          <w:lang w:eastAsia="ko-KR"/>
        </w:rPr>
      </w:pPr>
      <w:bookmarkStart w:id="13" w:name="ec2-설정"/>
      <w:bookmarkStart w:id="14" w:name="_Toc116034899"/>
      <w:r w:rsidRPr="00340076">
        <w:rPr>
          <w:rFonts w:ascii="HY헤드라인M" w:eastAsia="HY헤드라인M" w:hint="eastAsia"/>
          <w:sz w:val="36"/>
          <w:lang w:eastAsia="ko-KR"/>
        </w:rPr>
        <w:t>EC2 설정</w:t>
      </w:r>
      <w:bookmarkEnd w:id="13"/>
      <w:bookmarkEnd w:id="14"/>
    </w:p>
    <w:p w14:paraId="762B70CC" w14:textId="77777777" w:rsidR="00A526CD" w:rsidRPr="00A526CD" w:rsidRDefault="0071692D" w:rsidP="00A526CD">
      <w:pPr>
        <w:rPr>
          <w:rFonts w:ascii="HY헤드라인M" w:eastAsia="HY헤드라인M"/>
        </w:rPr>
      </w:pPr>
      <w:r>
        <w:rPr>
          <w:rFonts w:ascii="HY헤드라인M" w:eastAsia="HY헤드라인M"/>
        </w:rPr>
        <w:pict w14:anchorId="2DE682DF">
          <v:rect id="_x0000_i1025" style="width:0;height:1.5pt" o:hralign="center" o:hrstd="t" o:hr="t"/>
        </w:pict>
      </w:r>
    </w:p>
    <w:p w14:paraId="7B93290F" w14:textId="77777777" w:rsidR="00A526CD" w:rsidRPr="00A526CD" w:rsidRDefault="00A526CD" w:rsidP="0065219F">
      <w:pPr>
        <w:numPr>
          <w:ilvl w:val="0"/>
          <w:numId w:val="4"/>
        </w:numPr>
        <w:spacing w:after="200" w:line="240" w:lineRule="auto"/>
        <w:rPr>
          <w:rFonts w:ascii="HY헤드라인M" w:eastAsia="HY헤드라인M"/>
        </w:rPr>
      </w:pPr>
      <w:proofErr w:type="spellStart"/>
      <w:r w:rsidRPr="00A526CD">
        <w:rPr>
          <w:rFonts w:ascii="HY헤드라인M" w:eastAsia="HY헤드라인M" w:hint="eastAsia"/>
        </w:rPr>
        <w:t>필요한</w:t>
      </w:r>
      <w:proofErr w:type="spellEnd"/>
      <w:r w:rsidRPr="00A526CD">
        <w:rPr>
          <w:rFonts w:ascii="HY헤드라인M" w:eastAsia="HY헤드라인M" w:hint="eastAsia"/>
        </w:rPr>
        <w:t xml:space="preserve"> bash </w:t>
      </w:r>
      <w:proofErr w:type="spellStart"/>
      <w:r w:rsidRPr="00A526CD">
        <w:rPr>
          <w:rFonts w:ascii="HY헤드라인M" w:eastAsia="HY헤드라인M" w:hint="eastAsia"/>
        </w:rPr>
        <w:t>명령어</w:t>
      </w:r>
      <w:proofErr w:type="spellEnd"/>
    </w:p>
    <w:p w14:paraId="579B1477" w14:textId="164543AB" w:rsidR="00A526CD" w:rsidRPr="00E73C04" w:rsidRDefault="00E73C04" w:rsidP="00E73C04">
      <w:pPr>
        <w:pStyle w:val="SourceCode"/>
        <w:rPr>
          <w:rFonts w:ascii="HY헤드라인M" w:eastAsia="HY헤드라인M"/>
          <w:color w:val="60A0B0"/>
          <w:sz w:val="24"/>
        </w:rPr>
      </w:pPr>
      <w:r w:rsidRPr="00A526CD">
        <w:rPr>
          <w:rFonts w:ascii="HY헤드라인M" w:eastAsia="HY헤드라인M" w:hint="eastAsia"/>
          <w:noProof/>
          <w:lang w:eastAsia="ko-KR"/>
        </w:rPr>
        <mc:AlternateContent>
          <mc:Choice Requires="wps">
            <w:drawing>
              <wp:inline distT="0" distB="0" distL="0" distR="0" wp14:anchorId="23DD6118" wp14:editId="61258A1E">
                <wp:extent cx="5731510" cy="907473"/>
                <wp:effectExtent l="0" t="0" r="21590" b="26035"/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907473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500FD890" w14:textId="77777777" w:rsidR="00E73C04" w:rsidRPr="00E73C04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E73C04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/</w:t>
                            </w:r>
                            <w:r w:rsidRPr="00E73C04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현재</w:t>
                            </w:r>
                            <w:r w:rsidRPr="00E73C04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E73C04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인스턴스</w:t>
                            </w:r>
                            <w:r w:rsidRPr="00E73C04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IP </w:t>
                            </w:r>
                            <w:r w:rsidRPr="00E73C04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출력</w:t>
                            </w:r>
                          </w:p>
                          <w:p w14:paraId="0AF3DA77" w14:textId="77777777" w:rsidR="00E73C04" w:rsidRPr="00E73C04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E73C04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curl</w:t>
                            </w:r>
                            <w:proofErr w:type="gramEnd"/>
                            <w:r w:rsidRPr="00E73C04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ident.me</w:t>
                            </w:r>
                          </w:p>
                          <w:p w14:paraId="4810CC04" w14:textId="77777777" w:rsidR="00E73C04" w:rsidRPr="00E73C04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</w:p>
                          <w:p w14:paraId="476F858D" w14:textId="77777777" w:rsidR="00E73C04" w:rsidRPr="00E73C04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E73C04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//Port </w:t>
                            </w:r>
                            <w:r w:rsidRPr="00E73C04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방화벽</w:t>
                            </w:r>
                            <w:r w:rsidRPr="00E73C04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E73C04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풀기</w:t>
                            </w:r>
                          </w:p>
                          <w:p w14:paraId="1C6352BC" w14:textId="77777777" w:rsidR="00E73C04" w:rsidRPr="00E73C04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E73C04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udo</w:t>
                            </w:r>
                            <w:proofErr w:type="spellEnd"/>
                            <w:proofErr w:type="gramEnd"/>
                            <w:r w:rsidRPr="00E73C04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73C04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ufw</w:t>
                            </w:r>
                            <w:proofErr w:type="spellEnd"/>
                            <w:r w:rsidRPr="00E73C04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allow &lt;Port&gt;</w:t>
                            </w:r>
                          </w:p>
                          <w:p w14:paraId="086431C6" w14:textId="77777777" w:rsidR="00E73C04" w:rsidRPr="00E73C04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 w:hint="eastAsia"/>
                                <w:color w:val="000000"/>
                                <w:spacing w:val="4"/>
                                <w:sz w:val="2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3DD6118" id="Text Box 53" o:spid="_x0000_s1038" type="#_x0000_t202" style="width:451.3pt;height:71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" fillcolor="#fdf9e9" strokecolor="#fdf9e9" strokeweight=".5pt">
                <v:textbox>
                  <w:txbxContent>
                    <w:p w14:paraId="500FD890" w14:textId="77777777" w:rsidR="00E73C04" w:rsidRPr="00E73C04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E73C04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/</w:t>
                      </w:r>
                      <w:r w:rsidRPr="00E73C04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현재</w:t>
                      </w:r>
                      <w:r w:rsidRPr="00E73C04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E73C04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인스턴스</w:t>
                      </w:r>
                      <w:r w:rsidRPr="00E73C04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IP </w:t>
                      </w:r>
                      <w:r w:rsidRPr="00E73C04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출력</w:t>
                      </w:r>
                    </w:p>
                    <w:p w14:paraId="0AF3DA77" w14:textId="77777777" w:rsidR="00E73C04" w:rsidRPr="00E73C04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E73C04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curl</w:t>
                      </w:r>
                      <w:proofErr w:type="gramEnd"/>
                      <w:r w:rsidRPr="00E73C04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ident.me</w:t>
                      </w:r>
                    </w:p>
                    <w:p w14:paraId="4810CC04" w14:textId="77777777" w:rsidR="00E73C04" w:rsidRPr="00E73C04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</w:p>
                    <w:p w14:paraId="476F858D" w14:textId="77777777" w:rsidR="00E73C04" w:rsidRPr="00E73C04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E73C04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//Port </w:t>
                      </w:r>
                      <w:r w:rsidRPr="00E73C04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방화벽</w:t>
                      </w:r>
                      <w:r w:rsidRPr="00E73C04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E73C04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풀기</w:t>
                      </w:r>
                    </w:p>
                    <w:p w14:paraId="1C6352BC" w14:textId="77777777" w:rsidR="00E73C04" w:rsidRPr="00E73C04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spellStart"/>
                      <w:proofErr w:type="gramStart"/>
                      <w:r w:rsidRPr="00E73C04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udo</w:t>
                      </w:r>
                      <w:proofErr w:type="spellEnd"/>
                      <w:proofErr w:type="gramEnd"/>
                      <w:r w:rsidRPr="00E73C04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E73C04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ufw</w:t>
                      </w:r>
                      <w:proofErr w:type="spellEnd"/>
                      <w:r w:rsidRPr="00E73C04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allow &lt;Port&gt;</w:t>
                      </w:r>
                    </w:p>
                    <w:p w14:paraId="086431C6" w14:textId="77777777" w:rsidR="00E73C04" w:rsidRPr="00E73C04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 w:hint="eastAsia"/>
                          <w:color w:val="000000"/>
                          <w:spacing w:val="4"/>
                          <w:sz w:val="2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36D0859" w14:textId="77777777" w:rsidR="00A526CD" w:rsidRPr="00340076" w:rsidRDefault="00A526CD" w:rsidP="00A526CD">
      <w:pPr>
        <w:pStyle w:val="1"/>
        <w:rPr>
          <w:rFonts w:ascii="HY헤드라인M" w:eastAsia="HY헤드라인M"/>
          <w:sz w:val="36"/>
        </w:rPr>
      </w:pPr>
      <w:bookmarkStart w:id="15" w:name="docker-docker-compose-설치"/>
      <w:bookmarkStart w:id="16" w:name="_Toc116034900"/>
      <w:r w:rsidRPr="00340076">
        <w:rPr>
          <w:rFonts w:ascii="HY헤드라인M" w:eastAsia="HY헤드라인M" w:hint="eastAsia"/>
          <w:sz w:val="36"/>
        </w:rPr>
        <w:lastRenderedPageBreak/>
        <w:t xml:space="preserve">Docker, Docker-Compose </w:t>
      </w:r>
      <w:proofErr w:type="spellStart"/>
      <w:r w:rsidRPr="00340076">
        <w:rPr>
          <w:rFonts w:ascii="HY헤드라인M" w:eastAsia="HY헤드라인M" w:hint="eastAsia"/>
          <w:sz w:val="36"/>
        </w:rPr>
        <w:t>설치</w:t>
      </w:r>
      <w:bookmarkEnd w:id="15"/>
      <w:bookmarkEnd w:id="16"/>
      <w:proofErr w:type="spellEnd"/>
    </w:p>
    <w:p w14:paraId="38E6267C" w14:textId="77777777" w:rsidR="00A526CD" w:rsidRPr="00A526CD" w:rsidRDefault="0071692D" w:rsidP="00A526CD">
      <w:pPr>
        <w:rPr>
          <w:rFonts w:ascii="HY헤드라인M" w:eastAsia="HY헤드라인M"/>
        </w:rPr>
      </w:pPr>
      <w:r>
        <w:rPr>
          <w:rFonts w:ascii="HY헤드라인M" w:eastAsia="HY헤드라인M"/>
        </w:rPr>
        <w:pict w14:anchorId="7F376F7D">
          <v:rect id="_x0000_i1026" style="width:0;height:1.5pt" o:hralign="center" o:hrstd="t" o:hr="t"/>
        </w:pict>
      </w:r>
    </w:p>
    <w:p w14:paraId="705F291A" w14:textId="77777777" w:rsidR="00A526CD" w:rsidRPr="00340076" w:rsidRDefault="00A526CD" w:rsidP="00A526CD">
      <w:pPr>
        <w:pStyle w:val="2"/>
        <w:rPr>
          <w:rFonts w:ascii="HY헤드라인M" w:eastAsia="HY헤드라인M"/>
          <w:sz w:val="28"/>
          <w:lang w:eastAsia="ko-KR"/>
        </w:rPr>
      </w:pPr>
      <w:bookmarkStart w:id="17" w:name="우분투에-도커를-설치한다."/>
      <w:bookmarkStart w:id="18" w:name="_Toc116034901"/>
      <w:r w:rsidRPr="00340076">
        <w:rPr>
          <w:rFonts w:ascii="HY헤드라인M" w:eastAsia="HY헤드라인M" w:hint="eastAsia"/>
          <w:sz w:val="28"/>
          <w:lang w:eastAsia="ko-KR"/>
        </w:rPr>
        <w:t xml:space="preserve">우분투에 </w:t>
      </w:r>
      <w:proofErr w:type="spellStart"/>
      <w:r w:rsidRPr="00340076">
        <w:rPr>
          <w:rFonts w:ascii="HY헤드라인M" w:eastAsia="HY헤드라인M" w:hint="eastAsia"/>
          <w:sz w:val="28"/>
          <w:lang w:eastAsia="ko-KR"/>
        </w:rPr>
        <w:t>도커를</w:t>
      </w:r>
      <w:proofErr w:type="spellEnd"/>
      <w:r w:rsidRPr="00340076">
        <w:rPr>
          <w:rFonts w:ascii="HY헤드라인M" w:eastAsia="HY헤드라인M" w:hint="eastAsia"/>
          <w:sz w:val="28"/>
          <w:lang w:eastAsia="ko-KR"/>
        </w:rPr>
        <w:t xml:space="preserve"> 설치한다.</w:t>
      </w:r>
      <w:bookmarkEnd w:id="17"/>
      <w:bookmarkEnd w:id="18"/>
    </w:p>
    <w:p w14:paraId="0DB8C448" w14:textId="37441239" w:rsidR="00A526CD" w:rsidRPr="00340076" w:rsidRDefault="00A526CD" w:rsidP="0065219F">
      <w:pPr>
        <w:numPr>
          <w:ilvl w:val="0"/>
          <w:numId w:val="5"/>
        </w:numPr>
        <w:spacing w:after="200" w:line="240" w:lineRule="auto"/>
        <w:rPr>
          <w:rFonts w:ascii="HY헤드라인M" w:eastAsia="HY헤드라인M"/>
          <w:sz w:val="20"/>
        </w:rPr>
      </w:pPr>
      <w:proofErr w:type="spellStart"/>
      <w:r w:rsidRPr="00340076">
        <w:rPr>
          <w:rFonts w:ascii="HY헤드라인M" w:eastAsia="HY헤드라인M" w:hint="eastAsia"/>
          <w:sz w:val="20"/>
        </w:rPr>
        <w:t>도커</w:t>
      </w:r>
      <w:proofErr w:type="spellEnd"/>
      <w:r w:rsidRPr="00340076">
        <w:rPr>
          <w:rFonts w:ascii="HY헤드라인M" w:eastAsia="HY헤드라인M" w:hint="eastAsia"/>
          <w:sz w:val="20"/>
        </w:rPr>
        <w:t xml:space="preserve"> </w:t>
      </w:r>
      <w:proofErr w:type="spellStart"/>
      <w:r w:rsidRPr="00340076">
        <w:rPr>
          <w:rFonts w:ascii="HY헤드라인M" w:eastAsia="HY헤드라인M" w:hint="eastAsia"/>
          <w:sz w:val="20"/>
        </w:rPr>
        <w:t>설치</w:t>
      </w:r>
      <w:proofErr w:type="spellEnd"/>
      <w:r w:rsidRPr="00340076">
        <w:rPr>
          <w:rFonts w:ascii="HY헤드라인M" w:eastAsia="HY헤드라인M" w:hint="eastAsia"/>
          <w:sz w:val="20"/>
        </w:rPr>
        <w:t xml:space="preserve"> </w:t>
      </w:r>
      <w:proofErr w:type="spellStart"/>
      <w:r w:rsidRPr="00340076">
        <w:rPr>
          <w:rFonts w:ascii="HY헤드라인M" w:eastAsia="HY헤드라인M" w:hint="eastAsia"/>
          <w:sz w:val="20"/>
        </w:rPr>
        <w:t>코드</w:t>
      </w:r>
      <w:proofErr w:type="spellEnd"/>
    </w:p>
    <w:p w14:paraId="497BEACD" w14:textId="013A9649" w:rsidR="00E73C04" w:rsidRPr="00A526CD" w:rsidRDefault="00E73C04" w:rsidP="00E73C04">
      <w:pPr>
        <w:spacing w:after="200" w:line="240" w:lineRule="auto"/>
        <w:rPr>
          <w:rFonts w:ascii="HY헤드라인M" w:eastAsia="HY헤드라인M"/>
        </w:rPr>
      </w:pPr>
      <w:r w:rsidRPr="00A526CD">
        <w:rPr>
          <w:rFonts w:ascii="HY헤드라인M" w:eastAsia="HY헤드라인M" w:hint="eastAsia"/>
          <w:noProof/>
          <w:lang w:eastAsia="ko-KR"/>
        </w:rPr>
        <mc:AlternateContent>
          <mc:Choice Requires="wps">
            <w:drawing>
              <wp:inline distT="0" distB="0" distL="0" distR="0" wp14:anchorId="3FA4206C" wp14:editId="3C58867B">
                <wp:extent cx="5731510" cy="4488873"/>
                <wp:effectExtent l="0" t="0" r="21590" b="26035"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4488873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77FB9091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ab/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#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오래된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버전의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도커</w:t>
                            </w:r>
                            <w:proofErr w:type="spellEnd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삭제</w:t>
                            </w:r>
                          </w:p>
                          <w:p w14:paraId="78ACF48E" w14:textId="59C5A201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 w:hint="eastAsia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sudo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apt-get remove 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docker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docker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e</w:t>
                            </w:r>
                            <w:r w:rsidR="00340076"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ngine docker.io </w:t>
                            </w:r>
                            <w:proofErr w:type="spellStart"/>
                            <w:r w:rsidR="00340076"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containerd</w:t>
                            </w:r>
                            <w:proofErr w:type="spellEnd"/>
                            <w:r w:rsidR="00340076"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340076"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runc</w:t>
                            </w:r>
                            <w:proofErr w:type="spellEnd"/>
                          </w:p>
                          <w:p w14:paraId="05ABBDA7" w14:textId="20EF9EEB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 w:hint="eastAsia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#repository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설정</w:t>
                            </w:r>
                          </w:p>
                          <w:p w14:paraId="28976791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##apt package update</w:t>
                            </w:r>
                          </w:p>
                          <w:p w14:paraId="536CEC7B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sudo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apt-get update</w:t>
                            </w:r>
                          </w:p>
                          <w:p w14:paraId="14B91D7A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</w:p>
                          <w:p w14:paraId="1CAC8F4A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##Https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를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통해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repository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를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이용하기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위해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package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들을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설치</w:t>
                            </w:r>
                          </w:p>
                          <w:p w14:paraId="2301C5AD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sudo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apt-get install </w:t>
                            </w:r>
                            <w:r w:rsidRPr="00340076">
                              <w:rPr>
                                <w:rStyle w:val="se"/>
                                <w:rFonts w:ascii="Consolas" w:hAnsi="Consolas"/>
                                <w:b/>
                                <w:bCs/>
                                <w:color w:val="AA5D1F"/>
                                <w:spacing w:val="4"/>
                                <w:sz w:val="14"/>
                                <w:szCs w:val="20"/>
                              </w:rPr>
                              <w:t>\</w:t>
                            </w:r>
                          </w:p>
                          <w:p w14:paraId="160955BE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ca-certificates</w:t>
                            </w:r>
                            <w:proofErr w:type="gram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se"/>
                                <w:rFonts w:ascii="Consolas" w:hAnsi="Consolas"/>
                                <w:b/>
                                <w:bCs/>
                                <w:color w:val="AA5D1F"/>
                                <w:spacing w:val="4"/>
                                <w:sz w:val="14"/>
                                <w:szCs w:val="20"/>
                              </w:rPr>
                              <w:t>\</w:t>
                            </w:r>
                          </w:p>
                          <w:p w14:paraId="7F2B0FF8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curl</w:t>
                            </w:r>
                            <w:proofErr w:type="gram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se"/>
                                <w:rFonts w:ascii="Consolas" w:hAnsi="Consolas"/>
                                <w:b/>
                                <w:bCs/>
                                <w:color w:val="AA5D1F"/>
                                <w:spacing w:val="4"/>
                                <w:sz w:val="14"/>
                                <w:szCs w:val="20"/>
                              </w:rPr>
                              <w:t>\</w:t>
                            </w:r>
                          </w:p>
                          <w:p w14:paraId="321094E8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gnupg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se"/>
                                <w:rFonts w:ascii="Consolas" w:hAnsi="Consolas"/>
                                <w:b/>
                                <w:bCs/>
                                <w:color w:val="AA5D1F"/>
                                <w:spacing w:val="4"/>
                                <w:sz w:val="14"/>
                                <w:szCs w:val="20"/>
                              </w:rPr>
                              <w:t>\</w:t>
                            </w:r>
                          </w:p>
                          <w:p w14:paraId="01E9B5AB" w14:textId="23B05079" w:rsidR="00E73C04" w:rsidRPr="00340076" w:rsidRDefault="00340076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 w:hint="eastAsia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lsb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release</w:t>
                            </w:r>
                            <w:proofErr w:type="gramEnd"/>
                          </w:p>
                          <w:p w14:paraId="7DEB0143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##Docker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의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Official GPG Key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등록</w:t>
                            </w:r>
                          </w:p>
                          <w:p w14:paraId="3B9C649F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proofErr w:type="gram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curl</w:t>
                            </w:r>
                            <w:proofErr w:type="gram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-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fsSL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https://download.docker.com/linux/ubuntu/gpg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|</w:t>
                            </w: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sudo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gpg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--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dearmor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-o 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usr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share/keyrings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docker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archive-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keyring.gpg</w:t>
                            </w:r>
                            <w:proofErr w:type="spellEnd"/>
                          </w:p>
                          <w:p w14:paraId="79CD0D49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</w:p>
                          <w:p w14:paraId="4A83AE71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##stable repository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를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등록</w:t>
                            </w:r>
                          </w:p>
                          <w:p w14:paraId="38C807E2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proofErr w:type="gramStart"/>
                            <w:r w:rsidRPr="00340076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echo</w:t>
                            </w:r>
                            <w:proofErr w:type="gram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se"/>
                                <w:rFonts w:ascii="Consolas" w:hAnsi="Consolas"/>
                                <w:b/>
                                <w:bCs/>
                                <w:color w:val="AA5D1F"/>
                                <w:spacing w:val="4"/>
                                <w:sz w:val="14"/>
                                <w:szCs w:val="20"/>
                              </w:rPr>
                              <w:t>\</w:t>
                            </w:r>
                          </w:p>
                          <w:p w14:paraId="6CE332FA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 </w:t>
                            </w:r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4"/>
                                <w:szCs w:val="20"/>
                              </w:rPr>
                              <w:t>"</w:t>
                            </w:r>
                            <w:proofErr w:type="gramStart"/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4"/>
                                <w:szCs w:val="20"/>
                              </w:rPr>
                              <w:t>deb</w:t>
                            </w:r>
                            <w:proofErr w:type="gramEnd"/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4"/>
                                <w:szCs w:val="20"/>
                              </w:rPr>
                              <w:t xml:space="preserve"> [arch=amd64 signed-by=/</w:t>
                            </w:r>
                            <w:proofErr w:type="spellStart"/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4"/>
                                <w:szCs w:val="20"/>
                              </w:rPr>
                              <w:t>usr</w:t>
                            </w:r>
                            <w:proofErr w:type="spellEnd"/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4"/>
                                <w:szCs w:val="20"/>
                              </w:rPr>
                              <w:t>/share/keyrings/</w:t>
                            </w:r>
                            <w:proofErr w:type="spellStart"/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4"/>
                                <w:szCs w:val="20"/>
                              </w:rPr>
                              <w:t>docker</w:t>
                            </w:r>
                            <w:proofErr w:type="spellEnd"/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4"/>
                                <w:szCs w:val="20"/>
                              </w:rPr>
                              <w:t>-archive-</w:t>
                            </w:r>
                            <w:proofErr w:type="spellStart"/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4"/>
                                <w:szCs w:val="20"/>
                              </w:rPr>
                              <w:t>keyring.gpg</w:t>
                            </w:r>
                            <w:proofErr w:type="spellEnd"/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4"/>
                                <w:szCs w:val="20"/>
                              </w:rPr>
                              <w:t>] https://download.docker.com/linux/ubuntu \</w:t>
                            </w:r>
                          </w:p>
                          <w:p w14:paraId="6327A4C4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4"/>
                                <w:szCs w:val="20"/>
                              </w:rPr>
                              <w:t xml:space="preserve">  </w:t>
                            </w:r>
                            <w:r w:rsidRPr="00340076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$(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lsb_release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-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cs</w:t>
                            </w:r>
                            <w:proofErr w:type="spellEnd"/>
                            <w:r w:rsidRPr="00340076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)</w:t>
                            </w:r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4"/>
                                <w:szCs w:val="20"/>
                              </w:rPr>
                              <w:t xml:space="preserve"> stable"</w:t>
                            </w: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|</w:t>
                            </w: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sudo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tee 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etc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apt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sources.list.d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docker.list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&gt; /dev/null</w:t>
                            </w:r>
                          </w:p>
                          <w:p w14:paraId="02E8EE77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</w:p>
                          <w:p w14:paraId="3D10F6FD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#Docker Engine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설치</w:t>
                            </w:r>
                          </w:p>
                          <w:p w14:paraId="4EE024C0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sudo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apt-get update</w:t>
                            </w:r>
                          </w:p>
                          <w:p w14:paraId="696CD08C" w14:textId="57B72734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sudo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apt-get install 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docker</w:t>
                            </w:r>
                            <w:r w:rsidR="00340076"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ce</w:t>
                            </w:r>
                            <w:proofErr w:type="spellEnd"/>
                            <w:r w:rsidR="00340076"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340076"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docker</w:t>
                            </w:r>
                            <w:proofErr w:type="spellEnd"/>
                            <w:r w:rsidR="00340076"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proofErr w:type="spellStart"/>
                            <w:r w:rsidR="00340076"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ce</w:t>
                            </w:r>
                            <w:proofErr w:type="spellEnd"/>
                            <w:r w:rsidR="00340076"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cli containerd.io</w:t>
                            </w:r>
                          </w:p>
                          <w:p w14:paraId="2867CE62" w14:textId="77777777" w:rsidR="00340076" w:rsidRPr="00340076" w:rsidRDefault="00340076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 w:hint="eastAsia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</w:p>
                          <w:p w14:paraId="0E8968E6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#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설치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확인</w:t>
                            </w:r>
                          </w:p>
                          <w:p w14:paraId="4889F175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docker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--version</w:t>
                            </w:r>
                          </w:p>
                          <w:p w14:paraId="24925E0C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 w:hint="eastAsia"/>
                                <w:color w:val="000000"/>
                                <w:spacing w:val="4"/>
                                <w:sz w:val="4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FA4206C" id="Text Box 52" o:spid="_x0000_s1039" type="#_x0000_t202" style="width:451.3pt;height:353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" fillcolor="#fdf9e9" strokecolor="#fdf9e9" strokeweight=".5pt">
                <v:textbox>
                  <w:txbxContent>
                    <w:p w14:paraId="77FB9091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ab/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#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오래된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버전의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도커</w:t>
                      </w:r>
                      <w:proofErr w:type="spellEnd"/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삭제</w:t>
                      </w:r>
                    </w:p>
                    <w:p w14:paraId="78ACF48E" w14:textId="59C5A201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 w:hint="eastAsia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proofErr w:type="spellStart"/>
                      <w:proofErr w:type="gram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sudo</w:t>
                      </w:r>
                      <w:proofErr w:type="spellEnd"/>
                      <w:proofErr w:type="gram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apt-get remove 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docker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docker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e</w:t>
                      </w:r>
                      <w:r w:rsidR="00340076"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ngine docker.io </w:t>
                      </w:r>
                      <w:proofErr w:type="spellStart"/>
                      <w:r w:rsidR="00340076"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containerd</w:t>
                      </w:r>
                      <w:proofErr w:type="spellEnd"/>
                      <w:r w:rsidR="00340076"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="00340076"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runc</w:t>
                      </w:r>
                      <w:proofErr w:type="spellEnd"/>
                    </w:p>
                    <w:p w14:paraId="05ABBDA7" w14:textId="20EF9EEB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 w:hint="eastAsia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#repository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설정</w:t>
                      </w:r>
                    </w:p>
                    <w:p w14:paraId="28976791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##apt package update</w:t>
                      </w:r>
                    </w:p>
                    <w:p w14:paraId="536CEC7B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proofErr w:type="spellStart"/>
                      <w:proofErr w:type="gram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sudo</w:t>
                      </w:r>
                      <w:proofErr w:type="spellEnd"/>
                      <w:proofErr w:type="gram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apt-get update</w:t>
                      </w:r>
                    </w:p>
                    <w:p w14:paraId="14B91D7A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</w:p>
                    <w:p w14:paraId="1CAC8F4A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##Https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를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통해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repository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를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이용하기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위해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package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들을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설치</w:t>
                      </w:r>
                    </w:p>
                    <w:p w14:paraId="2301C5AD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proofErr w:type="spellStart"/>
                      <w:proofErr w:type="gram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sudo</w:t>
                      </w:r>
                      <w:proofErr w:type="spellEnd"/>
                      <w:proofErr w:type="gram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apt-get install </w:t>
                      </w:r>
                      <w:r w:rsidRPr="00340076">
                        <w:rPr>
                          <w:rStyle w:val="se"/>
                          <w:rFonts w:ascii="Consolas" w:hAnsi="Consolas"/>
                          <w:b/>
                          <w:bCs/>
                          <w:color w:val="AA5D1F"/>
                          <w:spacing w:val="4"/>
                          <w:sz w:val="14"/>
                          <w:szCs w:val="20"/>
                        </w:rPr>
                        <w:t>\</w:t>
                      </w:r>
                    </w:p>
                    <w:p w14:paraId="160955BE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gram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ca-certificates</w:t>
                      </w:r>
                      <w:proofErr w:type="gram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se"/>
                          <w:rFonts w:ascii="Consolas" w:hAnsi="Consolas"/>
                          <w:b/>
                          <w:bCs/>
                          <w:color w:val="AA5D1F"/>
                          <w:spacing w:val="4"/>
                          <w:sz w:val="14"/>
                          <w:szCs w:val="20"/>
                        </w:rPr>
                        <w:t>\</w:t>
                      </w:r>
                    </w:p>
                    <w:p w14:paraId="7F2B0FF8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gram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curl</w:t>
                      </w:r>
                      <w:proofErr w:type="gram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se"/>
                          <w:rFonts w:ascii="Consolas" w:hAnsi="Consolas"/>
                          <w:b/>
                          <w:bCs/>
                          <w:color w:val="AA5D1F"/>
                          <w:spacing w:val="4"/>
                          <w:sz w:val="14"/>
                          <w:szCs w:val="20"/>
                        </w:rPr>
                        <w:t>\</w:t>
                      </w:r>
                    </w:p>
                    <w:p w14:paraId="321094E8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gnupg</w:t>
                      </w:r>
                      <w:proofErr w:type="spellEnd"/>
                      <w:proofErr w:type="gram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se"/>
                          <w:rFonts w:ascii="Consolas" w:hAnsi="Consolas"/>
                          <w:b/>
                          <w:bCs/>
                          <w:color w:val="AA5D1F"/>
                          <w:spacing w:val="4"/>
                          <w:sz w:val="14"/>
                          <w:szCs w:val="20"/>
                        </w:rPr>
                        <w:t>\</w:t>
                      </w:r>
                    </w:p>
                    <w:p w14:paraId="01E9B5AB" w14:textId="23B05079" w:rsidR="00E73C04" w:rsidRPr="00340076" w:rsidRDefault="00340076" w:rsidP="00E73C04">
                      <w:pPr>
                        <w:pStyle w:val="HTML"/>
                        <w:spacing w:line="244" w:lineRule="atLeast"/>
                        <w:rPr>
                          <w:rFonts w:ascii="Consolas" w:hAnsi="Consolas" w:hint="eastAsia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lsb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release</w:t>
                      </w:r>
                      <w:proofErr w:type="gramEnd"/>
                    </w:p>
                    <w:p w14:paraId="7DEB0143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##Docker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의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Official GPG Key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등록</w:t>
                      </w:r>
                    </w:p>
                    <w:p w14:paraId="3B9C649F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proofErr w:type="gram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curl</w:t>
                      </w:r>
                      <w:proofErr w:type="gram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-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fsSL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https://download.docker.com/linux/ubuntu/gpg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|</w:t>
                      </w: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sudo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gpg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--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dearmor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-o /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usr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share/keyrings/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docker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archive-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keyring.gpg</w:t>
                      </w:r>
                      <w:proofErr w:type="spellEnd"/>
                    </w:p>
                    <w:p w14:paraId="79CD0D49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</w:p>
                    <w:p w14:paraId="4A83AE71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##stable repository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를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등록</w:t>
                      </w:r>
                    </w:p>
                    <w:p w14:paraId="38C807E2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proofErr w:type="gramStart"/>
                      <w:r w:rsidRPr="00340076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4"/>
                          <w:szCs w:val="20"/>
                        </w:rPr>
                        <w:t>echo</w:t>
                      </w:r>
                      <w:proofErr w:type="gram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se"/>
                          <w:rFonts w:ascii="Consolas" w:hAnsi="Consolas"/>
                          <w:b/>
                          <w:bCs/>
                          <w:color w:val="AA5D1F"/>
                          <w:spacing w:val="4"/>
                          <w:sz w:val="14"/>
                          <w:szCs w:val="20"/>
                        </w:rPr>
                        <w:t>\</w:t>
                      </w:r>
                    </w:p>
                    <w:p w14:paraId="6CE332FA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 </w:t>
                      </w:r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4"/>
                          <w:szCs w:val="20"/>
                        </w:rPr>
                        <w:t>"</w:t>
                      </w:r>
                      <w:proofErr w:type="gramStart"/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4"/>
                          <w:szCs w:val="20"/>
                        </w:rPr>
                        <w:t>deb</w:t>
                      </w:r>
                      <w:proofErr w:type="gramEnd"/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4"/>
                          <w:szCs w:val="20"/>
                        </w:rPr>
                        <w:t xml:space="preserve"> [arch=amd64 signed-by=/</w:t>
                      </w:r>
                      <w:proofErr w:type="spellStart"/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4"/>
                          <w:szCs w:val="20"/>
                        </w:rPr>
                        <w:t>usr</w:t>
                      </w:r>
                      <w:proofErr w:type="spellEnd"/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4"/>
                          <w:szCs w:val="20"/>
                        </w:rPr>
                        <w:t>/share/keyrings/</w:t>
                      </w:r>
                      <w:proofErr w:type="spellStart"/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4"/>
                          <w:szCs w:val="20"/>
                        </w:rPr>
                        <w:t>docker</w:t>
                      </w:r>
                      <w:proofErr w:type="spellEnd"/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4"/>
                          <w:szCs w:val="20"/>
                        </w:rPr>
                        <w:t>-archive-</w:t>
                      </w:r>
                      <w:proofErr w:type="spellStart"/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4"/>
                          <w:szCs w:val="20"/>
                        </w:rPr>
                        <w:t>keyring.gpg</w:t>
                      </w:r>
                      <w:proofErr w:type="spellEnd"/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4"/>
                          <w:szCs w:val="20"/>
                        </w:rPr>
                        <w:t>] https://download.docker.com/linux/ubuntu \</w:t>
                      </w:r>
                    </w:p>
                    <w:p w14:paraId="6327A4C4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4"/>
                          <w:szCs w:val="20"/>
                        </w:rPr>
                        <w:t xml:space="preserve">  </w:t>
                      </w:r>
                      <w:r w:rsidRPr="00340076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$(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lsb_release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-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cs</w:t>
                      </w:r>
                      <w:proofErr w:type="spellEnd"/>
                      <w:r w:rsidRPr="00340076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)</w:t>
                      </w:r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4"/>
                          <w:szCs w:val="20"/>
                        </w:rPr>
                        <w:t xml:space="preserve"> stable"</w:t>
                      </w: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|</w:t>
                      </w: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sudo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tee /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etc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apt/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sources.list.d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docker.list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&gt; /dev/null</w:t>
                      </w:r>
                    </w:p>
                    <w:p w14:paraId="02E8EE77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</w:p>
                    <w:p w14:paraId="3D10F6FD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#Docker Engine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설치</w:t>
                      </w:r>
                    </w:p>
                    <w:p w14:paraId="4EE024C0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proofErr w:type="spellStart"/>
                      <w:proofErr w:type="gram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sudo</w:t>
                      </w:r>
                      <w:proofErr w:type="spellEnd"/>
                      <w:proofErr w:type="gram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apt-get update</w:t>
                      </w:r>
                    </w:p>
                    <w:p w14:paraId="696CD08C" w14:textId="57B72734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proofErr w:type="spellStart"/>
                      <w:proofErr w:type="gram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sudo</w:t>
                      </w:r>
                      <w:proofErr w:type="spellEnd"/>
                      <w:proofErr w:type="gram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apt-get install 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docker</w:t>
                      </w:r>
                      <w:r w:rsidR="00340076"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ce</w:t>
                      </w:r>
                      <w:proofErr w:type="spellEnd"/>
                      <w:r w:rsidR="00340076"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="00340076"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docker</w:t>
                      </w:r>
                      <w:proofErr w:type="spellEnd"/>
                      <w:r w:rsidR="00340076"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proofErr w:type="spellStart"/>
                      <w:r w:rsidR="00340076"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ce</w:t>
                      </w:r>
                      <w:proofErr w:type="spellEnd"/>
                      <w:r w:rsidR="00340076"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cli containerd.io</w:t>
                      </w:r>
                    </w:p>
                    <w:p w14:paraId="2867CE62" w14:textId="77777777" w:rsidR="00340076" w:rsidRPr="00340076" w:rsidRDefault="00340076" w:rsidP="00E73C04">
                      <w:pPr>
                        <w:pStyle w:val="HTML"/>
                        <w:spacing w:line="244" w:lineRule="atLeast"/>
                        <w:rPr>
                          <w:rFonts w:ascii="Consolas" w:hAnsi="Consolas" w:hint="eastAsia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</w:p>
                    <w:p w14:paraId="0E8968E6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#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설치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확인</w:t>
                      </w:r>
                    </w:p>
                    <w:p w14:paraId="4889F175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proofErr w:type="spellStart"/>
                      <w:proofErr w:type="gram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docker</w:t>
                      </w:r>
                      <w:proofErr w:type="spellEnd"/>
                      <w:proofErr w:type="gram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--version</w:t>
                      </w:r>
                    </w:p>
                    <w:p w14:paraId="24925E0C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 w:hint="eastAsia"/>
                          <w:color w:val="000000"/>
                          <w:spacing w:val="4"/>
                          <w:sz w:val="4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82D7E9A" w14:textId="3123C14D" w:rsidR="00E73C04" w:rsidRPr="00E73C04" w:rsidRDefault="00A526CD" w:rsidP="00A526CD">
      <w:pPr>
        <w:numPr>
          <w:ilvl w:val="0"/>
          <w:numId w:val="5"/>
        </w:numPr>
        <w:spacing w:after="200" w:line="240" w:lineRule="auto"/>
        <w:rPr>
          <w:rFonts w:ascii="HY헤드라인M" w:eastAsia="HY헤드라인M"/>
        </w:rPr>
      </w:pPr>
      <w:proofErr w:type="spellStart"/>
      <w:r w:rsidRPr="00A526CD">
        <w:rPr>
          <w:rFonts w:ascii="HY헤드라인M" w:eastAsia="HY헤드라인M" w:hint="eastAsia"/>
        </w:rPr>
        <w:t>도커</w:t>
      </w:r>
      <w:proofErr w:type="spellEnd"/>
      <w:r w:rsidRPr="00A526CD">
        <w:rPr>
          <w:rFonts w:ascii="HY헤드라인M" w:eastAsia="HY헤드라인M" w:hint="eastAsia"/>
        </w:rPr>
        <w:t xml:space="preserve"> </w:t>
      </w:r>
      <w:proofErr w:type="spellStart"/>
      <w:r w:rsidRPr="00A526CD">
        <w:rPr>
          <w:rFonts w:ascii="HY헤드라인M" w:eastAsia="HY헤드라인M" w:hint="eastAsia"/>
        </w:rPr>
        <w:t>설정</w:t>
      </w:r>
      <w:bookmarkStart w:id="19" w:name="docker-compose.yml"/>
      <w:proofErr w:type="spellEnd"/>
    </w:p>
    <w:p w14:paraId="44BD7674" w14:textId="77CADA98" w:rsidR="00E73C04" w:rsidRPr="00E73C04" w:rsidRDefault="00E73C04" w:rsidP="00E73C04">
      <w:r w:rsidRPr="00A526CD">
        <w:rPr>
          <w:rFonts w:hint="eastAsia"/>
          <w:noProof/>
          <w:lang w:eastAsia="ko-KR"/>
        </w:rPr>
        <mc:AlternateContent>
          <mc:Choice Requires="wps">
            <w:drawing>
              <wp:inline distT="0" distB="0" distL="0" distR="0" wp14:anchorId="3C30E185" wp14:editId="35A64463">
                <wp:extent cx="5731510" cy="1738630"/>
                <wp:effectExtent l="0" t="0" r="21590" b="13970"/>
                <wp:docPr id="51" name="Text 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1738630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127FB5DC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#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사용자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권한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설정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,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설정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후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재시작을</w:t>
                            </w:r>
                            <w:proofErr w:type="spellEnd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해야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적용이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된다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</w:p>
                          <w:p w14:paraId="48706A86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udo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usermod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-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aG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ocker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$USER</w:t>
                            </w:r>
                          </w:p>
                          <w:p w14:paraId="1BB379F6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</w:p>
                          <w:p w14:paraId="4F5A9FB1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#</w:t>
                            </w:r>
                            <w:proofErr w:type="spellStart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컴포즈</w:t>
                            </w:r>
                            <w:proofErr w:type="spellEnd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설치</w:t>
                            </w:r>
                          </w:p>
                          <w:p w14:paraId="62AD3485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udo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curl -L </w:t>
                            </w:r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https://github.com/docker/compose/releases/download/1.29.2/docker-compose-</w:t>
                            </w:r>
                            <w:r w:rsidRPr="00340076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$(</w:t>
                            </w: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uname -s</w:t>
                            </w:r>
                            <w:r w:rsidRPr="00340076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$(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uname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-m</w:t>
                            </w:r>
                            <w:r w:rsidRPr="00340076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</w:t>
                            </w: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-o 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usr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local/bin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ocker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-compose</w:t>
                            </w:r>
                          </w:p>
                          <w:p w14:paraId="29C4CFBF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##</w:t>
                            </w:r>
                            <w:proofErr w:type="spellStart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컴포즈</w:t>
                            </w:r>
                            <w:proofErr w:type="spellEnd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권한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설정</w:t>
                            </w:r>
                          </w:p>
                          <w:p w14:paraId="7E62AEC5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udo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chmod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+x 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usr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local/bin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ocker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-compose</w:t>
                            </w:r>
                          </w:p>
                          <w:p w14:paraId="2AD7BA59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##</w:t>
                            </w:r>
                            <w:proofErr w:type="spellStart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컴포즈</w:t>
                            </w:r>
                            <w:proofErr w:type="spellEnd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설치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확인</w:t>
                            </w:r>
                          </w:p>
                          <w:p w14:paraId="3114A8B2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ocker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-</w:t>
                            </w:r>
                            <w:proofErr w:type="gram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compose --version</w:t>
                            </w:r>
                          </w:p>
                          <w:p w14:paraId="00988FA2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 w:hint="eastAsia"/>
                                <w:color w:val="000000"/>
                                <w:spacing w:val="4"/>
                                <w:sz w:val="4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C30E185" id="Text Box 51" o:spid="_x0000_s1040" type="#_x0000_t202" style="width:451.3pt;height:136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" fillcolor="#fdf9e9" strokecolor="#fdf9e9" strokeweight=".5pt">
                <v:textbox>
                  <w:txbxContent>
                    <w:p w14:paraId="127FB5DC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#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사용자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권한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설정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,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설정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후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재시작을</w:t>
                      </w:r>
                      <w:proofErr w:type="spellEnd"/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해야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적용이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된다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.</w:t>
                      </w:r>
                    </w:p>
                    <w:p w14:paraId="48706A86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spellStart"/>
                      <w:proofErr w:type="gram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udo</w:t>
                      </w:r>
                      <w:proofErr w:type="spellEnd"/>
                      <w:proofErr w:type="gram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usermod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-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aG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ocker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$USER</w:t>
                      </w:r>
                    </w:p>
                    <w:p w14:paraId="1BB379F6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</w:p>
                    <w:p w14:paraId="4F5A9FB1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#</w:t>
                      </w:r>
                      <w:proofErr w:type="spellStart"/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컴포즈</w:t>
                      </w:r>
                      <w:proofErr w:type="spellEnd"/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설치</w:t>
                      </w:r>
                    </w:p>
                    <w:p w14:paraId="62AD3485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spellStart"/>
                      <w:proofErr w:type="gram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udo</w:t>
                      </w:r>
                      <w:proofErr w:type="spellEnd"/>
                      <w:proofErr w:type="gram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curl -L </w:t>
                      </w:r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https://github.com/docker/compose/releases/download/1.29.2/docker-compose-</w:t>
                      </w:r>
                      <w:r w:rsidRPr="00340076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$(</w:t>
                      </w: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uname -s</w:t>
                      </w:r>
                      <w:r w:rsidRPr="00340076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-</w:t>
                      </w:r>
                      <w:r w:rsidRPr="00340076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$(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uname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-m</w:t>
                      </w:r>
                      <w:r w:rsidRPr="00340076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</w:t>
                      </w: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-o /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usr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local/bin/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ocker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-compose</w:t>
                      </w:r>
                    </w:p>
                    <w:p w14:paraId="29C4CFBF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##</w:t>
                      </w:r>
                      <w:proofErr w:type="spellStart"/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컴포즈</w:t>
                      </w:r>
                      <w:proofErr w:type="spellEnd"/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권한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설정</w:t>
                      </w:r>
                    </w:p>
                    <w:p w14:paraId="7E62AEC5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spellStart"/>
                      <w:proofErr w:type="gram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udo</w:t>
                      </w:r>
                      <w:proofErr w:type="spellEnd"/>
                      <w:proofErr w:type="gram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chmod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+x /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usr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local/bin/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ocker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-compose</w:t>
                      </w:r>
                    </w:p>
                    <w:p w14:paraId="2AD7BA59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##</w:t>
                      </w:r>
                      <w:proofErr w:type="spellStart"/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컴포즈</w:t>
                      </w:r>
                      <w:proofErr w:type="spellEnd"/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설치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확인</w:t>
                      </w:r>
                    </w:p>
                    <w:p w14:paraId="3114A8B2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spellStart"/>
                      <w:proofErr w:type="gram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ocker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-</w:t>
                      </w:r>
                      <w:proofErr w:type="gram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compose --version</w:t>
                      </w:r>
                    </w:p>
                    <w:p w14:paraId="00988FA2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 w:hint="eastAsia"/>
                          <w:color w:val="000000"/>
                          <w:spacing w:val="4"/>
                          <w:sz w:val="4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8ABA843" w14:textId="1240BA08" w:rsidR="00A526CD" w:rsidRDefault="00A526CD" w:rsidP="00A526CD">
      <w:pPr>
        <w:pStyle w:val="2"/>
        <w:rPr>
          <w:rFonts w:ascii="HY헤드라인M" w:eastAsia="HY헤드라인M"/>
        </w:rPr>
      </w:pPr>
      <w:bookmarkStart w:id="20" w:name="_Toc116034902"/>
      <w:proofErr w:type="spellStart"/>
      <w:proofErr w:type="gramStart"/>
      <w:r w:rsidRPr="00A526CD">
        <w:rPr>
          <w:rFonts w:ascii="HY헤드라인M" w:eastAsia="HY헤드라인M" w:hint="eastAsia"/>
        </w:rPr>
        <w:lastRenderedPageBreak/>
        <w:t>docker-compose.yml</w:t>
      </w:r>
      <w:bookmarkEnd w:id="19"/>
      <w:bookmarkEnd w:id="20"/>
      <w:proofErr w:type="spellEnd"/>
      <w:proofErr w:type="gramEnd"/>
    </w:p>
    <w:p w14:paraId="177BD056" w14:textId="3BF3D5DF" w:rsidR="00E73C04" w:rsidRDefault="00E73C04" w:rsidP="00E73C04">
      <w:r w:rsidRPr="00A526CD">
        <w:rPr>
          <w:rFonts w:ascii="HY헤드라인M" w:eastAsia="HY헤드라인M" w:hint="eastAsia"/>
          <w:noProof/>
          <w:lang w:eastAsia="ko-KR"/>
        </w:rPr>
        <mc:AlternateContent>
          <mc:Choice Requires="wps">
            <w:drawing>
              <wp:inline distT="0" distB="0" distL="0" distR="0" wp14:anchorId="1460ACF9" wp14:editId="19C4CBF9">
                <wp:extent cx="5731510" cy="6532418"/>
                <wp:effectExtent l="0" t="0" r="21590" b="20955"/>
                <wp:docPr id="50" name="Text Box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6532418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6D15040D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version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4"/>
                                <w:szCs w:val="20"/>
                              </w:rPr>
                              <w:t>"3.8"</w:t>
                            </w:r>
                          </w:p>
                          <w:p w14:paraId="5A495564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services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4A5DC21B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jenkins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09EC6B6A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privileged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true</w:t>
                            </w:r>
                          </w:p>
                          <w:p w14:paraId="4DE180AC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build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home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ubuntu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jenkins</w:t>
                            </w:r>
                            <w:proofErr w:type="spellEnd"/>
                          </w:p>
                          <w:p w14:paraId="5F12250B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</w:t>
                            </w:r>
                            <w:proofErr w:type="spell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container_name</w:t>
                            </w:r>
                            <w:proofErr w:type="spell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jenkins</w:t>
                            </w:r>
                            <w:proofErr w:type="spellEnd"/>
                            <w:proofErr w:type="gramEnd"/>
                          </w:p>
                          <w:p w14:paraId="5623F9AD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restart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always</w:t>
                            </w:r>
                          </w:p>
                          <w:p w14:paraId="3D2E4427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user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root</w:t>
                            </w:r>
                          </w:p>
                          <w:p w14:paraId="32F971FF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ports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269717B5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4"/>
                                <w:szCs w:val="20"/>
                              </w:rPr>
                              <w:t>"9090:8080"</w:t>
                            </w:r>
                          </w:p>
                          <w:p w14:paraId="0D754CF4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4"/>
                                <w:szCs w:val="20"/>
                              </w:rPr>
                              <w:t>"50000:50000"</w:t>
                            </w:r>
                          </w:p>
                          <w:p w14:paraId="6815EA14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volumes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2BC1FF5F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type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bind</w:t>
                            </w:r>
                          </w:p>
                          <w:p w14:paraId="4C6EADE3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source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home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ubuntu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jenkins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home</w:t>
                            </w:r>
                          </w:p>
                          <w:p w14:paraId="4D11B727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target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var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jenkins_home</w:t>
                            </w:r>
                            <w:proofErr w:type="spellEnd"/>
                          </w:p>
                          <w:p w14:paraId="3BAC3D44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type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bind</w:t>
                            </w:r>
                          </w:p>
                          <w:p w14:paraId="59B73B55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source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var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run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docker.sock</w:t>
                            </w:r>
                            <w:proofErr w:type="spellEnd"/>
                          </w:p>
                          <w:p w14:paraId="656C1FB7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target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var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run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docker.sock</w:t>
                            </w:r>
                            <w:proofErr w:type="spellEnd"/>
                          </w:p>
                          <w:p w14:paraId="0009A8A5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environment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0D976A68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        </w:t>
                            </w:r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TZ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4"/>
                                <w:szCs w:val="20"/>
                              </w:rPr>
                              <w:t>"Asia/Seoul"</w:t>
                            </w:r>
                          </w:p>
                          <w:p w14:paraId="04D9CE8F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tty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true</w:t>
                            </w:r>
                          </w:p>
                          <w:p w14:paraId="32D5FC9D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nginx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5648F150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</w:t>
                            </w:r>
                            <w:proofErr w:type="spell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container_name</w:t>
                            </w:r>
                            <w:proofErr w:type="spell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nginx</w:t>
                            </w:r>
                            <w:proofErr w:type="spellEnd"/>
                          </w:p>
                          <w:p w14:paraId="475E6F5E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image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nginx:alpine</w:t>
                            </w:r>
                            <w:proofErr w:type="spellEnd"/>
                          </w:p>
                          <w:p w14:paraId="0CE332CE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ports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0320D185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4"/>
                                <w:szCs w:val="20"/>
                              </w:rPr>
                              <w:t>"80:80"</w:t>
                            </w:r>
                          </w:p>
                          <w:p w14:paraId="1D129623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4"/>
                                <w:szCs w:val="20"/>
                              </w:rPr>
                              <w:t>"443:443"</w:t>
                            </w:r>
                          </w:p>
                          <w:p w14:paraId="6D1686BE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volumes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143C298D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./data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nginx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etc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nginx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conf.d</w:t>
                            </w:r>
                            <w:proofErr w:type="spellEnd"/>
                          </w:p>
                          <w:p w14:paraId="6312C9E2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./data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certbot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conf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etc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letsencrypt</w:t>
                            </w:r>
                            <w:proofErr w:type="spellEnd"/>
                          </w:p>
                          <w:p w14:paraId="62D7BDC3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./data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certbot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www: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var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www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certbot</w:t>
                            </w:r>
                            <w:proofErr w:type="spellEnd"/>
                          </w:p>
                          <w:p w14:paraId="0997D9CE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.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nginx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var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www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dist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var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www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dist</w:t>
                            </w:r>
                            <w:proofErr w:type="spellEnd"/>
                          </w:p>
                          <w:p w14:paraId="218B5FE5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certbot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7AEAA689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</w:t>
                            </w:r>
                            <w:proofErr w:type="spell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container_name</w:t>
                            </w:r>
                            <w:proofErr w:type="spell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certbot</w:t>
                            </w:r>
                            <w:proofErr w:type="spellEnd"/>
                          </w:p>
                          <w:p w14:paraId="1703C783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image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certbot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certbot</w:t>
                            </w:r>
                            <w:proofErr w:type="spellEnd"/>
                          </w:p>
                          <w:p w14:paraId="0709BC3E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volumes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1B874D39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./data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certbot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conf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etc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letsencrypt</w:t>
                            </w:r>
                            <w:proofErr w:type="spellEnd"/>
                          </w:p>
                          <w:p w14:paraId="30AA4E1D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./data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certbot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www: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var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www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certbot</w:t>
                            </w:r>
                            <w:proofErr w:type="spellEnd"/>
                          </w:p>
                          <w:p w14:paraId="1083702D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networks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1D732652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default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6D08C90E" w14:textId="527A6EE2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 w:hint="eastAsia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name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my_net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460ACF9" id="Text Box 50" o:spid="_x0000_s1041" type="#_x0000_t202" style="width:451.3pt;height:514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" fillcolor="#fdf9e9" strokecolor="#fdf9e9" strokeweight=".5pt">
                <v:textbox>
                  <w:txbxContent>
                    <w:p w14:paraId="6D15040D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version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4"/>
                          <w:szCs w:val="20"/>
                        </w:rPr>
                        <w:t>"3.8"</w:t>
                      </w:r>
                    </w:p>
                    <w:p w14:paraId="5A495564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services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4A5DC21B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jenkins</w:t>
                      </w:r>
                      <w:proofErr w:type="spellEnd"/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09EC6B6A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privileged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true</w:t>
                      </w:r>
                    </w:p>
                    <w:p w14:paraId="4DE180AC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build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home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ubuntu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jenkins</w:t>
                      </w:r>
                      <w:proofErr w:type="spellEnd"/>
                    </w:p>
                    <w:p w14:paraId="5F12250B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</w:t>
                      </w:r>
                      <w:proofErr w:type="spell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container_name</w:t>
                      </w:r>
                      <w:proofErr w:type="spell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jenkins</w:t>
                      </w:r>
                      <w:proofErr w:type="spellEnd"/>
                      <w:proofErr w:type="gramEnd"/>
                    </w:p>
                    <w:p w14:paraId="5623F9AD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restart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always</w:t>
                      </w:r>
                    </w:p>
                    <w:p w14:paraId="3D2E4427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user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root</w:t>
                      </w:r>
                    </w:p>
                    <w:p w14:paraId="32F971FF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ports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269717B5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4"/>
                          <w:szCs w:val="20"/>
                        </w:rPr>
                        <w:t>"9090:8080"</w:t>
                      </w:r>
                    </w:p>
                    <w:p w14:paraId="0D754CF4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4"/>
                          <w:szCs w:val="20"/>
                        </w:rPr>
                        <w:t>"50000:50000"</w:t>
                      </w:r>
                    </w:p>
                    <w:p w14:paraId="6815EA14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volumes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2BC1FF5F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type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bind</w:t>
                      </w:r>
                    </w:p>
                    <w:p w14:paraId="4C6EADE3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source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home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ubuntu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jenkins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home</w:t>
                      </w:r>
                    </w:p>
                    <w:p w14:paraId="4D11B727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target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var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jenkins_home</w:t>
                      </w:r>
                      <w:proofErr w:type="spellEnd"/>
                    </w:p>
                    <w:p w14:paraId="3BAC3D44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type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bind</w:t>
                      </w:r>
                    </w:p>
                    <w:p w14:paraId="59B73B55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source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var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run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docker.sock</w:t>
                      </w:r>
                      <w:proofErr w:type="spellEnd"/>
                    </w:p>
                    <w:p w14:paraId="656C1FB7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target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var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run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docker.sock</w:t>
                      </w:r>
                      <w:proofErr w:type="spellEnd"/>
                    </w:p>
                    <w:p w14:paraId="0009A8A5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environment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0D976A68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        </w:t>
                      </w:r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TZ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4"/>
                          <w:szCs w:val="20"/>
                        </w:rPr>
                        <w:t>"Asia/Seoul"</w:t>
                      </w:r>
                    </w:p>
                    <w:p w14:paraId="04D9CE8F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tty</w:t>
                      </w:r>
                      <w:proofErr w:type="spellEnd"/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true</w:t>
                      </w:r>
                    </w:p>
                    <w:p w14:paraId="32D5FC9D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nginx</w:t>
                      </w:r>
                      <w:proofErr w:type="spellEnd"/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5648F150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</w:t>
                      </w:r>
                      <w:proofErr w:type="spell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container_name</w:t>
                      </w:r>
                      <w:proofErr w:type="spell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nginx</w:t>
                      </w:r>
                      <w:proofErr w:type="spellEnd"/>
                    </w:p>
                    <w:p w14:paraId="475E6F5E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image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nginx:alpine</w:t>
                      </w:r>
                      <w:proofErr w:type="spellEnd"/>
                    </w:p>
                    <w:p w14:paraId="0CE332CE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ports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0320D185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4"/>
                          <w:szCs w:val="20"/>
                        </w:rPr>
                        <w:t>"80:80"</w:t>
                      </w:r>
                    </w:p>
                    <w:p w14:paraId="1D129623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4"/>
                          <w:szCs w:val="20"/>
                        </w:rPr>
                        <w:t>"443:443"</w:t>
                      </w:r>
                    </w:p>
                    <w:p w14:paraId="6D1686BE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volumes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143C298D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./data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nginx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etc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nginx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conf.d</w:t>
                      </w:r>
                      <w:proofErr w:type="spellEnd"/>
                    </w:p>
                    <w:p w14:paraId="6312C9E2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./data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certbot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conf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etc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letsencrypt</w:t>
                      </w:r>
                      <w:proofErr w:type="spellEnd"/>
                    </w:p>
                    <w:p w14:paraId="62D7BDC3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./data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certbot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www: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var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www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certbot</w:t>
                      </w:r>
                      <w:proofErr w:type="spellEnd"/>
                    </w:p>
                    <w:p w14:paraId="0997D9CE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.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nginx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var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www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dist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var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www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dist</w:t>
                      </w:r>
                      <w:proofErr w:type="spellEnd"/>
                    </w:p>
                    <w:p w14:paraId="218B5FE5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certbot</w:t>
                      </w:r>
                      <w:proofErr w:type="spellEnd"/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7AEAA689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</w:t>
                      </w:r>
                      <w:proofErr w:type="spell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container_name</w:t>
                      </w:r>
                      <w:proofErr w:type="spell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certbot</w:t>
                      </w:r>
                      <w:proofErr w:type="spellEnd"/>
                    </w:p>
                    <w:p w14:paraId="1703C783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image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certbot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certbot</w:t>
                      </w:r>
                      <w:proofErr w:type="spellEnd"/>
                    </w:p>
                    <w:p w14:paraId="0709BC3E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volumes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1B874D39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./data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certbot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conf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etc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letsencrypt</w:t>
                      </w:r>
                      <w:proofErr w:type="spellEnd"/>
                    </w:p>
                    <w:p w14:paraId="30AA4E1D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./data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certbot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www: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var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www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certbot</w:t>
                      </w:r>
                      <w:proofErr w:type="spellEnd"/>
                    </w:p>
                    <w:p w14:paraId="1083702D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networks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1D732652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default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6D08C90E" w14:textId="527A6EE2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 w:hint="eastAsia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name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my_net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4A58942E" w14:textId="77777777" w:rsidR="00E73C04" w:rsidRPr="00E73C04" w:rsidRDefault="00E73C04" w:rsidP="00E73C04"/>
    <w:p w14:paraId="6AAC6B23" w14:textId="77777777" w:rsidR="00A526CD" w:rsidRPr="00A77CB3" w:rsidRDefault="00A526CD" w:rsidP="0065219F">
      <w:pPr>
        <w:pStyle w:val="Compact"/>
        <w:numPr>
          <w:ilvl w:val="0"/>
          <w:numId w:val="6"/>
        </w:numPr>
        <w:rPr>
          <w:rFonts w:asciiTheme="majorEastAsia" w:eastAsiaTheme="majorEastAsia" w:hAnsiTheme="majorEastAsia"/>
          <w:sz w:val="20"/>
          <w:lang w:eastAsia="ko-KR"/>
        </w:rPr>
      </w:pPr>
      <w:r w:rsidRPr="00A77CB3">
        <w:rPr>
          <w:rFonts w:asciiTheme="majorEastAsia" w:eastAsiaTheme="majorEastAsia" w:hAnsiTheme="majorEastAsia" w:hint="eastAsia"/>
          <w:sz w:val="20"/>
          <w:lang w:eastAsia="ko-KR"/>
        </w:rPr>
        <w:t xml:space="preserve">먼저 default 네트워크를 </w:t>
      </w:r>
      <w:proofErr w:type="spellStart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my_net</w:t>
      </w:r>
      <w:proofErr w:type="spellEnd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이라 잡는다. 이 네트워크로 컨테이너 간 통신을 한다.</w:t>
      </w:r>
    </w:p>
    <w:p w14:paraId="73971CDE" w14:textId="77777777" w:rsidR="00A526CD" w:rsidRPr="00A77CB3" w:rsidRDefault="00A526CD" w:rsidP="0065219F">
      <w:pPr>
        <w:pStyle w:val="Compact"/>
        <w:numPr>
          <w:ilvl w:val="0"/>
          <w:numId w:val="6"/>
        </w:numPr>
        <w:rPr>
          <w:rFonts w:asciiTheme="majorEastAsia" w:eastAsiaTheme="majorEastAsia" w:hAnsiTheme="majorEastAsia"/>
          <w:sz w:val="20"/>
          <w:lang w:eastAsia="ko-KR"/>
        </w:rPr>
      </w:pPr>
      <w:proofErr w:type="spellStart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jenkins</w:t>
      </w:r>
      <w:proofErr w:type="spellEnd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 xml:space="preserve">의 home, </w:t>
      </w:r>
      <w:proofErr w:type="spellStart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docker.sock</w:t>
      </w:r>
      <w:proofErr w:type="spellEnd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 xml:space="preserve">을 바인딩 시켜 </w:t>
      </w:r>
      <w:proofErr w:type="spellStart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젠킨스</w:t>
      </w:r>
      <w:proofErr w:type="spellEnd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 xml:space="preserve"> 컨테이너를 삭제해도 데이터는 남도록 한다.</w:t>
      </w:r>
    </w:p>
    <w:p w14:paraId="073B53DB" w14:textId="77777777" w:rsidR="00A526CD" w:rsidRPr="00A77CB3" w:rsidRDefault="00A526CD" w:rsidP="0065219F">
      <w:pPr>
        <w:pStyle w:val="Compact"/>
        <w:numPr>
          <w:ilvl w:val="0"/>
          <w:numId w:val="6"/>
        </w:numPr>
        <w:rPr>
          <w:rFonts w:asciiTheme="majorEastAsia" w:eastAsiaTheme="majorEastAsia" w:hAnsiTheme="majorEastAsia"/>
          <w:sz w:val="20"/>
          <w:lang w:eastAsia="ko-KR"/>
        </w:rPr>
      </w:pPr>
      <w:proofErr w:type="spellStart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jenkins</w:t>
      </w:r>
      <w:proofErr w:type="spellEnd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는 8080포트를 받지만 9090으로 받도록 지정했다.</w:t>
      </w:r>
    </w:p>
    <w:p w14:paraId="0A0CBEEB" w14:textId="77777777" w:rsidR="00A526CD" w:rsidRPr="00A77CB3" w:rsidRDefault="00A526CD" w:rsidP="0065219F">
      <w:pPr>
        <w:pStyle w:val="Compact"/>
        <w:numPr>
          <w:ilvl w:val="0"/>
          <w:numId w:val="6"/>
        </w:numPr>
        <w:rPr>
          <w:rFonts w:asciiTheme="majorEastAsia" w:eastAsiaTheme="majorEastAsia" w:hAnsiTheme="majorEastAsia"/>
          <w:sz w:val="20"/>
          <w:lang w:eastAsia="ko-KR"/>
        </w:rPr>
      </w:pPr>
      <w:proofErr w:type="spellStart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nginx</w:t>
      </w:r>
      <w:proofErr w:type="spellEnd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의 포트 80, 443을 열어 http, https를 받을 수 있도록 한다.</w:t>
      </w:r>
    </w:p>
    <w:p w14:paraId="2605065A" w14:textId="77777777" w:rsidR="00A526CD" w:rsidRPr="00A77CB3" w:rsidRDefault="00A526CD" w:rsidP="0065219F">
      <w:pPr>
        <w:pStyle w:val="Compact"/>
        <w:numPr>
          <w:ilvl w:val="0"/>
          <w:numId w:val="6"/>
        </w:numPr>
        <w:rPr>
          <w:rFonts w:asciiTheme="majorEastAsia" w:eastAsiaTheme="majorEastAsia" w:hAnsiTheme="majorEastAsia"/>
          <w:sz w:val="20"/>
          <w:lang w:eastAsia="ko-KR"/>
        </w:rPr>
      </w:pPr>
      <w:proofErr w:type="spellStart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nginx</w:t>
      </w:r>
      <w:proofErr w:type="spellEnd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 xml:space="preserve"> 컨테이너의 </w:t>
      </w:r>
      <w:proofErr w:type="spellStart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conf.d</w:t>
      </w:r>
      <w:proofErr w:type="spellEnd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 xml:space="preserve">폴더, </w:t>
      </w:r>
      <w:proofErr w:type="spellStart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letsencrypt</w:t>
      </w:r>
      <w:proofErr w:type="spellEnd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 xml:space="preserve">폴더, </w:t>
      </w:r>
      <w:proofErr w:type="spellStart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certbot</w:t>
      </w:r>
      <w:proofErr w:type="spellEnd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 xml:space="preserve">폴더, </w:t>
      </w:r>
      <w:proofErr w:type="spellStart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dist</w:t>
      </w:r>
      <w:proofErr w:type="spellEnd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폴더를 바인딩한다.</w:t>
      </w:r>
    </w:p>
    <w:p w14:paraId="29D18164" w14:textId="77777777" w:rsidR="00A526CD" w:rsidRPr="00A77CB3" w:rsidRDefault="00A526CD" w:rsidP="0065219F">
      <w:pPr>
        <w:pStyle w:val="Compact"/>
        <w:numPr>
          <w:ilvl w:val="0"/>
          <w:numId w:val="6"/>
        </w:numPr>
        <w:rPr>
          <w:rFonts w:asciiTheme="majorEastAsia" w:eastAsiaTheme="majorEastAsia" w:hAnsiTheme="majorEastAsia"/>
          <w:sz w:val="20"/>
          <w:lang w:eastAsia="ko-KR"/>
        </w:rPr>
      </w:pPr>
      <w:proofErr w:type="spellStart"/>
      <w:r w:rsidRPr="00A77CB3">
        <w:rPr>
          <w:rFonts w:asciiTheme="majorEastAsia" w:eastAsiaTheme="majorEastAsia" w:hAnsiTheme="majorEastAsia" w:hint="eastAsia"/>
          <w:sz w:val="20"/>
          <w:lang w:eastAsia="ko-KR"/>
        </w:rPr>
        <w:lastRenderedPageBreak/>
        <w:t>certbot</w:t>
      </w:r>
      <w:proofErr w:type="spellEnd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 xml:space="preserve"> 컨테이너의 </w:t>
      </w:r>
      <w:proofErr w:type="spellStart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letsencrypt</w:t>
      </w:r>
      <w:proofErr w:type="spellEnd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 xml:space="preserve">폴더, </w:t>
      </w:r>
      <w:proofErr w:type="spellStart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certbot</w:t>
      </w:r>
      <w:proofErr w:type="spellEnd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 xml:space="preserve">폴더를 바인딩한다. 이 때 </w:t>
      </w:r>
      <w:proofErr w:type="spellStart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nginx</w:t>
      </w:r>
      <w:proofErr w:type="spellEnd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 xml:space="preserve">의 컨테이너의 </w:t>
      </w:r>
      <w:proofErr w:type="spellStart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letsencryt</w:t>
      </w:r>
      <w:proofErr w:type="spellEnd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 xml:space="preserve">, </w:t>
      </w:r>
      <w:proofErr w:type="spellStart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certbot</w:t>
      </w:r>
      <w:proofErr w:type="spellEnd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폴더와 같은 곳을 바인딩 시켜야 한다.</w:t>
      </w:r>
    </w:p>
    <w:p w14:paraId="655D92DF" w14:textId="2EA8FCA5" w:rsidR="00A526CD" w:rsidRPr="00A77CB3" w:rsidRDefault="00A526CD" w:rsidP="0065219F">
      <w:pPr>
        <w:pStyle w:val="Compact"/>
        <w:numPr>
          <w:ilvl w:val="0"/>
          <w:numId w:val="5"/>
        </w:numPr>
        <w:rPr>
          <w:rFonts w:asciiTheme="majorEastAsia" w:eastAsiaTheme="majorEastAsia" w:hAnsiTheme="majorEastAsia"/>
          <w:sz w:val="20"/>
        </w:rPr>
      </w:pPr>
      <w:proofErr w:type="spellStart"/>
      <w:r w:rsidRPr="00A77CB3">
        <w:rPr>
          <w:rFonts w:asciiTheme="majorEastAsia" w:eastAsiaTheme="majorEastAsia" w:hAnsiTheme="majorEastAsia" w:hint="eastAsia"/>
          <w:b/>
          <w:sz w:val="20"/>
        </w:rPr>
        <w:t>docker</w:t>
      </w:r>
      <w:proofErr w:type="spellEnd"/>
      <w:r w:rsidRPr="00A77CB3">
        <w:rPr>
          <w:rFonts w:asciiTheme="majorEastAsia" w:eastAsiaTheme="majorEastAsia" w:hAnsiTheme="majorEastAsia" w:hint="eastAsia"/>
          <w:b/>
          <w:sz w:val="20"/>
        </w:rPr>
        <w:t>-compose up -</w:t>
      </w:r>
      <w:proofErr w:type="spellStart"/>
      <w:r w:rsidRPr="00A77CB3">
        <w:rPr>
          <w:rFonts w:asciiTheme="majorEastAsia" w:eastAsiaTheme="majorEastAsia" w:hAnsiTheme="majorEastAsia" w:hint="eastAsia"/>
          <w:b/>
          <w:sz w:val="20"/>
        </w:rPr>
        <w:t>d명령어로</w:t>
      </w:r>
      <w:proofErr w:type="spellEnd"/>
      <w:r w:rsidRPr="00A77CB3">
        <w:rPr>
          <w:rFonts w:asciiTheme="majorEastAsia" w:eastAsiaTheme="majorEastAsia" w:hAnsiTheme="majorEastAsia" w:hint="eastAsia"/>
          <w:b/>
          <w:sz w:val="20"/>
        </w:rPr>
        <w:t xml:space="preserve"> </w:t>
      </w:r>
      <w:proofErr w:type="spellStart"/>
      <w:r w:rsidRPr="00A77CB3">
        <w:rPr>
          <w:rFonts w:asciiTheme="majorEastAsia" w:eastAsiaTheme="majorEastAsia" w:hAnsiTheme="majorEastAsia" w:hint="eastAsia"/>
          <w:b/>
          <w:sz w:val="20"/>
        </w:rPr>
        <w:t>실행</w:t>
      </w:r>
      <w:proofErr w:type="spellEnd"/>
    </w:p>
    <w:p w14:paraId="31E798D0" w14:textId="6C90D900" w:rsidR="00A77CB3" w:rsidRPr="00A77CB3" w:rsidRDefault="00A77CB3" w:rsidP="00A77CB3">
      <w:pPr>
        <w:pStyle w:val="Compact"/>
        <w:ind w:left="480"/>
        <w:rPr>
          <w:rFonts w:asciiTheme="majorEastAsia" w:eastAsiaTheme="majorEastAsia" w:hAnsiTheme="majorEastAsia"/>
          <w:sz w:val="20"/>
        </w:rPr>
      </w:pPr>
      <w:r w:rsidRPr="00A526CD">
        <w:rPr>
          <w:rFonts w:ascii="HY헤드라인M" w:eastAsia="HY헤드라인M" w:hint="eastAsia"/>
          <w:noProof/>
          <w:lang w:eastAsia="ko-KR"/>
        </w:rPr>
        <mc:AlternateContent>
          <mc:Choice Requires="wps">
            <w:drawing>
              <wp:inline distT="0" distB="0" distL="0" distR="0" wp14:anchorId="0BE1D821" wp14:editId="7ACF0965">
                <wp:extent cx="1699260" cy="259080"/>
                <wp:effectExtent l="0" t="0" r="15240" b="26670"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9260" cy="259080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6CA5B954" w14:textId="77777777" w:rsidR="00A77CB3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docker</w:t>
                            </w:r>
                            <w:proofErr w:type="spellEnd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-</w:t>
                            </w:r>
                            <w:proofErr w:type="gramEnd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compose up -d</w:t>
                            </w:r>
                          </w:p>
                          <w:p w14:paraId="2CC3BF5B" w14:textId="77777777" w:rsidR="00A77CB3" w:rsidRPr="00A77CB3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 w:hint="eastAsia"/>
                                <w:color w:val="000000"/>
                                <w:spacing w:val="4"/>
                                <w:sz w:val="12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BE1D821" id="Text Box 46" o:spid="_x0000_s1042" type="#_x0000_t202" style="width:133.8pt;height:20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" fillcolor="#fdf9e9" strokecolor="#fdf9e9" strokeweight=".5pt">
                <v:textbox>
                  <w:txbxContent>
                    <w:p w14:paraId="6CA5B954" w14:textId="77777777" w:rsidR="00A77CB3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docker</w:t>
                      </w:r>
                      <w:proofErr w:type="spellEnd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-</w:t>
                      </w:r>
                      <w:proofErr w:type="gramEnd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compose up -d</w:t>
                      </w:r>
                    </w:p>
                    <w:p w14:paraId="2CC3BF5B" w14:textId="77777777" w:rsidR="00A77CB3" w:rsidRPr="00A77CB3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 w:hint="eastAsia"/>
                          <w:color w:val="000000"/>
                          <w:spacing w:val="4"/>
                          <w:sz w:val="12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1D86208" w14:textId="77777777" w:rsidR="00A526CD" w:rsidRPr="00A77CB3" w:rsidRDefault="00A526CD" w:rsidP="0065219F">
      <w:pPr>
        <w:pStyle w:val="Compact"/>
        <w:numPr>
          <w:ilvl w:val="1"/>
          <w:numId w:val="7"/>
        </w:numPr>
        <w:rPr>
          <w:rFonts w:asciiTheme="majorEastAsia" w:eastAsiaTheme="majorEastAsia" w:hAnsiTheme="majorEastAsia"/>
          <w:sz w:val="20"/>
        </w:rPr>
      </w:pPr>
      <w:proofErr w:type="spellStart"/>
      <w:r w:rsidRPr="00A77CB3">
        <w:rPr>
          <w:rStyle w:val="VerbatimChar"/>
          <w:rFonts w:asciiTheme="majorEastAsia" w:eastAsiaTheme="majorEastAsia" w:hAnsiTheme="majorEastAsia" w:hint="eastAsia"/>
          <w:sz w:val="20"/>
        </w:rPr>
        <w:t>PermissionError</w:t>
      </w:r>
      <w:proofErr w:type="spellEnd"/>
      <w:r w:rsidRPr="00A77CB3">
        <w:rPr>
          <w:rStyle w:val="VerbatimChar"/>
          <w:rFonts w:asciiTheme="majorEastAsia" w:eastAsiaTheme="majorEastAsia" w:hAnsiTheme="majorEastAsia" w:hint="eastAsia"/>
          <w:sz w:val="20"/>
        </w:rPr>
        <w:t>: [</w:t>
      </w:r>
      <w:proofErr w:type="spellStart"/>
      <w:r w:rsidRPr="00A77CB3">
        <w:rPr>
          <w:rStyle w:val="VerbatimChar"/>
          <w:rFonts w:asciiTheme="majorEastAsia" w:eastAsiaTheme="majorEastAsia" w:hAnsiTheme="majorEastAsia" w:hint="eastAsia"/>
          <w:sz w:val="20"/>
        </w:rPr>
        <w:t>Errno</w:t>
      </w:r>
      <w:proofErr w:type="spellEnd"/>
      <w:r w:rsidRPr="00A77CB3">
        <w:rPr>
          <w:rStyle w:val="VerbatimChar"/>
          <w:rFonts w:asciiTheme="majorEastAsia" w:eastAsiaTheme="majorEastAsia" w:hAnsiTheme="majorEastAsia" w:hint="eastAsia"/>
          <w:sz w:val="20"/>
        </w:rPr>
        <w:t xml:space="preserve"> 13] Permission denied</w:t>
      </w:r>
      <w:r w:rsidRPr="00A77CB3">
        <w:rPr>
          <w:rFonts w:asciiTheme="majorEastAsia" w:eastAsiaTheme="majorEastAsia" w:hAnsiTheme="majorEastAsia" w:hint="eastAsia"/>
          <w:sz w:val="20"/>
        </w:rPr>
        <w:t xml:space="preserve"> </w:t>
      </w:r>
      <w:proofErr w:type="spellStart"/>
      <w:r w:rsidRPr="00A77CB3">
        <w:rPr>
          <w:rFonts w:asciiTheme="majorEastAsia" w:eastAsiaTheme="majorEastAsia" w:hAnsiTheme="majorEastAsia" w:hint="eastAsia"/>
          <w:sz w:val="20"/>
        </w:rPr>
        <w:t>오류</w:t>
      </w:r>
      <w:proofErr w:type="spellEnd"/>
      <w:r w:rsidRPr="00A77CB3">
        <w:rPr>
          <w:rFonts w:asciiTheme="majorEastAsia" w:eastAsiaTheme="majorEastAsia" w:hAnsiTheme="majorEastAsia" w:hint="eastAsia"/>
          <w:sz w:val="20"/>
        </w:rPr>
        <w:t xml:space="preserve"> </w:t>
      </w:r>
      <w:proofErr w:type="spellStart"/>
      <w:r w:rsidRPr="00A77CB3">
        <w:rPr>
          <w:rFonts w:asciiTheme="majorEastAsia" w:eastAsiaTheme="majorEastAsia" w:hAnsiTheme="majorEastAsia" w:hint="eastAsia"/>
          <w:sz w:val="20"/>
        </w:rPr>
        <w:t>발생</w:t>
      </w:r>
      <w:proofErr w:type="spellEnd"/>
      <w:r w:rsidRPr="00A77CB3">
        <w:rPr>
          <w:rFonts w:asciiTheme="majorEastAsia" w:eastAsiaTheme="majorEastAsia" w:hAnsiTheme="majorEastAsia" w:hint="eastAsia"/>
          <w:sz w:val="20"/>
        </w:rPr>
        <w:t xml:space="preserve"> 시</w:t>
      </w:r>
    </w:p>
    <w:p w14:paraId="7535B1C2" w14:textId="2E0E5859" w:rsidR="00A526CD" w:rsidRDefault="00A526CD" w:rsidP="0065219F">
      <w:pPr>
        <w:pStyle w:val="Compact"/>
        <w:numPr>
          <w:ilvl w:val="2"/>
          <w:numId w:val="8"/>
        </w:numPr>
        <w:rPr>
          <w:rFonts w:asciiTheme="majorEastAsia" w:eastAsiaTheme="majorEastAsia" w:hAnsiTheme="majorEastAsia"/>
          <w:sz w:val="20"/>
        </w:rPr>
      </w:pPr>
      <w:proofErr w:type="spellStart"/>
      <w:r w:rsidRPr="00A77CB3">
        <w:rPr>
          <w:rStyle w:val="VerbatimChar"/>
          <w:rFonts w:asciiTheme="majorEastAsia" w:eastAsiaTheme="majorEastAsia" w:hAnsiTheme="majorEastAsia" w:hint="eastAsia"/>
          <w:b/>
          <w:sz w:val="20"/>
        </w:rPr>
        <w:t>sudo</w:t>
      </w:r>
      <w:proofErr w:type="spellEnd"/>
      <w:r w:rsidRPr="00A77CB3">
        <w:rPr>
          <w:rStyle w:val="VerbatimChar"/>
          <w:rFonts w:asciiTheme="majorEastAsia" w:eastAsiaTheme="majorEastAsia" w:hAnsiTheme="majorEastAsia" w:hint="eastAsia"/>
          <w:b/>
          <w:sz w:val="20"/>
        </w:rPr>
        <w:t xml:space="preserve"> </w:t>
      </w:r>
      <w:proofErr w:type="spellStart"/>
      <w:r w:rsidRPr="00A77CB3">
        <w:rPr>
          <w:rStyle w:val="VerbatimChar"/>
          <w:rFonts w:asciiTheme="majorEastAsia" w:eastAsiaTheme="majorEastAsia" w:hAnsiTheme="majorEastAsia" w:hint="eastAsia"/>
          <w:b/>
          <w:sz w:val="20"/>
        </w:rPr>
        <w:t>chmod</w:t>
      </w:r>
      <w:proofErr w:type="spellEnd"/>
      <w:r w:rsidRPr="00A77CB3">
        <w:rPr>
          <w:rStyle w:val="VerbatimChar"/>
          <w:rFonts w:asciiTheme="majorEastAsia" w:eastAsiaTheme="majorEastAsia" w:hAnsiTheme="majorEastAsia" w:hint="eastAsia"/>
          <w:b/>
          <w:sz w:val="20"/>
        </w:rPr>
        <w:t xml:space="preserve"> 666 /</w:t>
      </w:r>
      <w:proofErr w:type="spellStart"/>
      <w:r w:rsidRPr="00A77CB3">
        <w:rPr>
          <w:rStyle w:val="VerbatimChar"/>
          <w:rFonts w:asciiTheme="majorEastAsia" w:eastAsiaTheme="majorEastAsia" w:hAnsiTheme="majorEastAsia" w:hint="eastAsia"/>
          <w:b/>
          <w:sz w:val="20"/>
        </w:rPr>
        <w:t>var</w:t>
      </w:r>
      <w:proofErr w:type="spellEnd"/>
      <w:r w:rsidRPr="00A77CB3">
        <w:rPr>
          <w:rStyle w:val="VerbatimChar"/>
          <w:rFonts w:asciiTheme="majorEastAsia" w:eastAsiaTheme="majorEastAsia" w:hAnsiTheme="majorEastAsia" w:hint="eastAsia"/>
          <w:b/>
          <w:sz w:val="20"/>
        </w:rPr>
        <w:t>/run/</w:t>
      </w:r>
      <w:proofErr w:type="spellStart"/>
      <w:r w:rsidRPr="00A77CB3">
        <w:rPr>
          <w:rStyle w:val="VerbatimChar"/>
          <w:rFonts w:asciiTheme="majorEastAsia" w:eastAsiaTheme="majorEastAsia" w:hAnsiTheme="majorEastAsia" w:hint="eastAsia"/>
          <w:b/>
          <w:sz w:val="20"/>
        </w:rPr>
        <w:t>docker.sock</w:t>
      </w:r>
      <w:proofErr w:type="spellEnd"/>
      <w:r w:rsidRPr="00A77CB3">
        <w:rPr>
          <w:rFonts w:asciiTheme="majorEastAsia" w:eastAsiaTheme="majorEastAsia" w:hAnsiTheme="majorEastAsia" w:hint="eastAsia"/>
          <w:sz w:val="20"/>
        </w:rPr>
        <w:t xml:space="preserve"> </w:t>
      </w:r>
      <w:proofErr w:type="spellStart"/>
      <w:r w:rsidRPr="00A77CB3">
        <w:rPr>
          <w:rFonts w:asciiTheme="majorEastAsia" w:eastAsiaTheme="majorEastAsia" w:hAnsiTheme="majorEastAsia" w:hint="eastAsia"/>
          <w:sz w:val="20"/>
        </w:rPr>
        <w:t>실행</w:t>
      </w:r>
      <w:proofErr w:type="spellEnd"/>
    </w:p>
    <w:p w14:paraId="77600F97" w14:textId="23468E99" w:rsidR="00E73C04" w:rsidRPr="00A77CB3" w:rsidRDefault="00E73C04" w:rsidP="00E73C04">
      <w:pPr>
        <w:pStyle w:val="Compact"/>
        <w:ind w:left="1920"/>
        <w:rPr>
          <w:rFonts w:asciiTheme="majorEastAsia" w:eastAsiaTheme="majorEastAsia" w:hAnsiTheme="majorEastAsia"/>
          <w:sz w:val="20"/>
        </w:rPr>
      </w:pPr>
      <w:r w:rsidRPr="00A526CD">
        <w:rPr>
          <w:rFonts w:ascii="HY헤드라인M" w:eastAsia="HY헤드라인M" w:hint="eastAsia"/>
          <w:noProof/>
          <w:lang w:eastAsia="ko-KR"/>
        </w:rPr>
        <mc:AlternateContent>
          <mc:Choice Requires="wps">
            <w:drawing>
              <wp:inline distT="0" distB="0" distL="0" distR="0" wp14:anchorId="64D9557A" wp14:editId="4282EC10">
                <wp:extent cx="2819400" cy="259080"/>
                <wp:effectExtent l="0" t="0" r="19050" b="26670"/>
                <wp:docPr id="47" name="Text Box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19400" cy="259080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6F799EA4" w14:textId="77777777" w:rsidR="00E73C04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sudo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chmod</w:t>
                            </w:r>
                            <w:proofErr w:type="spellEnd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Style w:val="m"/>
                                <w:rFonts w:ascii="Consolas" w:hAnsi="Consolas"/>
                                <w:color w:val="666666"/>
                                <w:spacing w:val="4"/>
                                <w:sz w:val="20"/>
                                <w:szCs w:val="20"/>
                              </w:rPr>
                              <w:t>666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/</w:t>
                            </w:r>
                            <w:proofErr w:type="spellStart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var</w:t>
                            </w:r>
                            <w:proofErr w:type="spellEnd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/run/</w:t>
                            </w:r>
                            <w:proofErr w:type="spellStart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docker.sock</w:t>
                            </w:r>
                            <w:proofErr w:type="spellEnd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B517012" w14:textId="77777777" w:rsidR="00E73C04" w:rsidRPr="00E73C04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 w:hint="eastAsia"/>
                                <w:color w:val="000000"/>
                                <w:spacing w:val="4"/>
                                <w:sz w:val="12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4D9557A" id="Text Box 47" o:spid="_x0000_s1043" type="#_x0000_t202" style="width:222pt;height:20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" fillcolor="#fdf9e9" strokecolor="#fdf9e9" strokeweight=".5pt">
                <v:textbox>
                  <w:txbxContent>
                    <w:p w14:paraId="6F799EA4" w14:textId="77777777" w:rsidR="00E73C04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sudo</w:t>
                      </w:r>
                      <w:proofErr w:type="spellEnd"/>
                      <w:proofErr w:type="gramEnd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chmod</w:t>
                      </w:r>
                      <w:proofErr w:type="spellEnd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Style w:val="m"/>
                          <w:rFonts w:ascii="Consolas" w:hAnsi="Consolas"/>
                          <w:color w:val="666666"/>
                          <w:spacing w:val="4"/>
                          <w:sz w:val="20"/>
                          <w:szCs w:val="20"/>
                        </w:rPr>
                        <w:t>666</w:t>
                      </w:r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/</w:t>
                      </w:r>
                      <w:proofErr w:type="spellStart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var</w:t>
                      </w:r>
                      <w:proofErr w:type="spellEnd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/run/</w:t>
                      </w:r>
                      <w:proofErr w:type="spellStart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docker.sock</w:t>
                      </w:r>
                      <w:proofErr w:type="spellEnd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B517012" w14:textId="77777777" w:rsidR="00E73C04" w:rsidRPr="00E73C04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 w:hint="eastAsia"/>
                          <w:color w:val="000000"/>
                          <w:spacing w:val="4"/>
                          <w:sz w:val="12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7F14C0D" w14:textId="374606E5" w:rsidR="00A526CD" w:rsidRDefault="00A526CD" w:rsidP="0065219F">
      <w:pPr>
        <w:pStyle w:val="Compact"/>
        <w:numPr>
          <w:ilvl w:val="1"/>
          <w:numId w:val="7"/>
        </w:numPr>
        <w:rPr>
          <w:rFonts w:asciiTheme="majorEastAsia" w:eastAsiaTheme="majorEastAsia" w:hAnsiTheme="majorEastAsia"/>
          <w:sz w:val="20"/>
          <w:lang w:eastAsia="ko-KR"/>
        </w:rPr>
      </w:pPr>
      <w:proofErr w:type="spellStart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도커</w:t>
      </w:r>
      <w:proofErr w:type="spellEnd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 xml:space="preserve"> 컨테이너는 </w:t>
      </w:r>
      <w:proofErr w:type="spellStart"/>
      <w:r w:rsidRPr="00A77CB3">
        <w:rPr>
          <w:rStyle w:val="VerbatimChar"/>
          <w:rFonts w:asciiTheme="majorEastAsia" w:eastAsiaTheme="majorEastAsia" w:hAnsiTheme="majorEastAsia" w:hint="eastAsia"/>
          <w:sz w:val="20"/>
          <w:lang w:eastAsia="ko-KR"/>
        </w:rPr>
        <w:t>docker</w:t>
      </w:r>
      <w:proofErr w:type="spellEnd"/>
      <w:r w:rsidRPr="00A77CB3">
        <w:rPr>
          <w:rStyle w:val="VerbatimChar"/>
          <w:rFonts w:asciiTheme="majorEastAsia" w:eastAsiaTheme="majorEastAsia" w:hAnsiTheme="majorEastAsia" w:hint="eastAsia"/>
          <w:sz w:val="20"/>
          <w:lang w:eastAsia="ko-KR"/>
        </w:rPr>
        <w:t xml:space="preserve"> exec -it [컨테이너 이름</w:t>
      </w:r>
      <w:r w:rsidR="00E73C04">
        <w:rPr>
          <w:rStyle w:val="VerbatimChar"/>
          <w:rFonts w:asciiTheme="majorEastAsia" w:eastAsiaTheme="majorEastAsia" w:hAnsiTheme="majorEastAsia" w:hint="eastAsia"/>
          <w:sz w:val="20"/>
          <w:lang w:eastAsia="ko-KR"/>
        </w:rPr>
        <w:t>] bash</w:t>
      </w:r>
      <w:r w:rsidRPr="00A77CB3">
        <w:rPr>
          <w:rFonts w:asciiTheme="majorEastAsia" w:eastAsiaTheme="majorEastAsia" w:hAnsiTheme="majorEastAsia" w:hint="eastAsia"/>
          <w:sz w:val="20"/>
          <w:lang w:eastAsia="ko-KR"/>
        </w:rPr>
        <w:t>로 실행한다.</w:t>
      </w:r>
    </w:p>
    <w:p w14:paraId="14834ADF" w14:textId="650A5453" w:rsidR="00E73C04" w:rsidRPr="00A77CB3" w:rsidRDefault="00E73C04" w:rsidP="00E73C04">
      <w:pPr>
        <w:pStyle w:val="Compact"/>
        <w:ind w:left="1200"/>
        <w:rPr>
          <w:rFonts w:asciiTheme="majorEastAsia" w:eastAsiaTheme="majorEastAsia" w:hAnsiTheme="majorEastAsia"/>
          <w:sz w:val="20"/>
          <w:lang w:eastAsia="ko-KR"/>
        </w:rPr>
      </w:pPr>
      <w:r w:rsidRPr="00A526CD">
        <w:rPr>
          <w:rFonts w:ascii="HY헤드라인M" w:eastAsia="HY헤드라인M" w:hint="eastAsia"/>
          <w:noProof/>
          <w:lang w:eastAsia="ko-KR"/>
        </w:rPr>
        <mc:AlternateContent>
          <mc:Choice Requires="wps">
            <w:drawing>
              <wp:inline distT="0" distB="0" distL="0" distR="0" wp14:anchorId="5851D110" wp14:editId="1DF93FF9">
                <wp:extent cx="2750820" cy="259080"/>
                <wp:effectExtent l="0" t="0" r="11430" b="26670"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0820" cy="259080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64C22344" w14:textId="77777777" w:rsidR="00E73C04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docker</w:t>
                            </w:r>
                            <w:proofErr w:type="spellEnd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20"/>
                                <w:szCs w:val="20"/>
                              </w:rPr>
                              <w:t>exec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-it </w:t>
                            </w:r>
                            <w:r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20"/>
                                <w:szCs w:val="20"/>
                              </w:rPr>
                              <w:t>[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컨테이너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이름</w:t>
                            </w:r>
                            <w:r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20"/>
                                <w:szCs w:val="20"/>
                              </w:rPr>
                              <w:t>]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bash</w:t>
                            </w:r>
                          </w:p>
                          <w:p w14:paraId="172F97E2" w14:textId="77777777" w:rsidR="00E73C04" w:rsidRPr="00E73C04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 w:hint="eastAsia"/>
                                <w:color w:val="000000"/>
                                <w:spacing w:val="4"/>
                                <w:sz w:val="12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851D110" id="Text Box 48" o:spid="_x0000_s1044" type="#_x0000_t202" style="width:216.6pt;height:20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" fillcolor="#fdf9e9" strokecolor="#fdf9e9" strokeweight=".5pt">
                <v:textbox>
                  <w:txbxContent>
                    <w:p w14:paraId="64C22344" w14:textId="77777777" w:rsidR="00E73C04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docker</w:t>
                      </w:r>
                      <w:proofErr w:type="spellEnd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20"/>
                          <w:szCs w:val="20"/>
                        </w:rPr>
                        <w:t>exec</w:t>
                      </w:r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-it </w:t>
                      </w:r>
                      <w:r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20"/>
                          <w:szCs w:val="20"/>
                        </w:rPr>
                        <w:t>[</w:t>
                      </w:r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컨테이너</w:t>
                      </w:r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이름</w:t>
                      </w:r>
                      <w:r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20"/>
                          <w:szCs w:val="20"/>
                        </w:rPr>
                        <w:t>]</w:t>
                      </w:r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bash</w:t>
                      </w:r>
                    </w:p>
                    <w:p w14:paraId="172F97E2" w14:textId="77777777" w:rsidR="00E73C04" w:rsidRPr="00E73C04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 w:hint="eastAsia"/>
                          <w:color w:val="000000"/>
                          <w:spacing w:val="4"/>
                          <w:sz w:val="12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EFF49D7" w14:textId="07C72DE4" w:rsidR="00A526CD" w:rsidRDefault="00A526CD" w:rsidP="0065219F">
      <w:pPr>
        <w:pStyle w:val="Compact"/>
        <w:numPr>
          <w:ilvl w:val="2"/>
          <w:numId w:val="9"/>
        </w:numPr>
        <w:rPr>
          <w:rFonts w:asciiTheme="majorEastAsia" w:eastAsiaTheme="majorEastAsia" w:hAnsiTheme="majorEastAsia"/>
          <w:sz w:val="20"/>
          <w:lang w:eastAsia="ko-KR"/>
        </w:rPr>
      </w:pPr>
      <w:r w:rsidRPr="00A77CB3">
        <w:rPr>
          <w:rFonts w:asciiTheme="majorEastAsia" w:eastAsiaTheme="majorEastAsia" w:hAnsiTheme="majorEastAsia" w:hint="eastAsia"/>
          <w:sz w:val="20"/>
          <w:lang w:eastAsia="ko-KR"/>
        </w:rPr>
        <w:t xml:space="preserve">alpine 이미지를 가지면 </w:t>
      </w:r>
      <w:proofErr w:type="spellStart"/>
      <w:r w:rsidRPr="00A77CB3">
        <w:rPr>
          <w:rStyle w:val="VerbatimChar"/>
          <w:rFonts w:asciiTheme="majorEastAsia" w:eastAsiaTheme="majorEastAsia" w:hAnsiTheme="majorEastAsia" w:hint="eastAsia"/>
          <w:sz w:val="20"/>
          <w:lang w:eastAsia="ko-KR"/>
        </w:rPr>
        <w:t>docker</w:t>
      </w:r>
      <w:proofErr w:type="spellEnd"/>
      <w:r w:rsidRPr="00A77CB3">
        <w:rPr>
          <w:rStyle w:val="VerbatimChar"/>
          <w:rFonts w:asciiTheme="majorEastAsia" w:eastAsiaTheme="majorEastAsia" w:hAnsiTheme="majorEastAsia" w:hint="eastAsia"/>
          <w:sz w:val="20"/>
          <w:lang w:eastAsia="ko-KR"/>
        </w:rPr>
        <w:t xml:space="preserve"> exec -it [컨테이너 이름</w:t>
      </w:r>
      <w:r w:rsidR="00E73C04">
        <w:rPr>
          <w:rStyle w:val="VerbatimChar"/>
          <w:rFonts w:asciiTheme="majorEastAsia" w:eastAsiaTheme="majorEastAsia" w:hAnsiTheme="majorEastAsia" w:hint="eastAsia"/>
          <w:sz w:val="20"/>
          <w:lang w:eastAsia="ko-KR"/>
        </w:rPr>
        <w:t>] /bin/</w:t>
      </w:r>
      <w:proofErr w:type="spellStart"/>
      <w:r w:rsidR="00E73C04">
        <w:rPr>
          <w:rStyle w:val="VerbatimChar"/>
          <w:rFonts w:asciiTheme="majorEastAsia" w:eastAsiaTheme="majorEastAsia" w:hAnsiTheme="majorEastAsia" w:hint="eastAsia"/>
          <w:sz w:val="20"/>
          <w:lang w:eastAsia="ko-KR"/>
        </w:rPr>
        <w:t>sh</w:t>
      </w:r>
      <w:proofErr w:type="spellEnd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로 실행한다.</w:t>
      </w:r>
    </w:p>
    <w:p w14:paraId="6EC75A8F" w14:textId="7C6AAD90" w:rsidR="00E73C04" w:rsidRPr="00A77CB3" w:rsidRDefault="00E73C04" w:rsidP="00E73C04">
      <w:pPr>
        <w:pStyle w:val="Compact"/>
        <w:ind w:left="1920"/>
        <w:rPr>
          <w:rFonts w:asciiTheme="majorEastAsia" w:eastAsiaTheme="majorEastAsia" w:hAnsiTheme="majorEastAsia"/>
          <w:sz w:val="20"/>
          <w:lang w:eastAsia="ko-KR"/>
        </w:rPr>
      </w:pPr>
      <w:r w:rsidRPr="00A526CD">
        <w:rPr>
          <w:rFonts w:ascii="HY헤드라인M" w:eastAsia="HY헤드라인M" w:hint="eastAsia"/>
          <w:noProof/>
          <w:lang w:eastAsia="ko-KR"/>
        </w:rPr>
        <mc:AlternateContent>
          <mc:Choice Requires="wps">
            <w:drawing>
              <wp:inline distT="0" distB="0" distL="0" distR="0" wp14:anchorId="23917084" wp14:editId="1FD77618">
                <wp:extent cx="2766060" cy="259080"/>
                <wp:effectExtent l="0" t="0" r="15240" b="26670"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6060" cy="259080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295F9947" w14:textId="77777777" w:rsidR="00E73C04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docker</w:t>
                            </w:r>
                            <w:proofErr w:type="spellEnd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20"/>
                                <w:szCs w:val="20"/>
                              </w:rPr>
                              <w:t>exec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-it </w:t>
                            </w:r>
                            <w:r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20"/>
                                <w:szCs w:val="20"/>
                              </w:rPr>
                              <w:t>[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컨테이너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이름</w:t>
                            </w:r>
                            <w:r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20"/>
                                <w:szCs w:val="20"/>
                              </w:rPr>
                              <w:t>]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bash</w:t>
                            </w:r>
                          </w:p>
                          <w:p w14:paraId="1FE760B9" w14:textId="77777777" w:rsidR="00E73C04" w:rsidRPr="00E73C04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 w:hint="eastAsia"/>
                                <w:color w:val="000000"/>
                                <w:spacing w:val="4"/>
                                <w:sz w:val="12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3917084" id="Text Box 49" o:spid="_x0000_s1045" type="#_x0000_t202" style="width:217.8pt;height:20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" fillcolor="#fdf9e9" strokecolor="#fdf9e9" strokeweight=".5pt">
                <v:textbox>
                  <w:txbxContent>
                    <w:p w14:paraId="295F9947" w14:textId="77777777" w:rsidR="00E73C04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docker</w:t>
                      </w:r>
                      <w:proofErr w:type="spellEnd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20"/>
                          <w:szCs w:val="20"/>
                        </w:rPr>
                        <w:t>exec</w:t>
                      </w:r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-it </w:t>
                      </w:r>
                      <w:r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20"/>
                          <w:szCs w:val="20"/>
                        </w:rPr>
                        <w:t>[</w:t>
                      </w:r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컨테이너</w:t>
                      </w:r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이름</w:t>
                      </w:r>
                      <w:r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20"/>
                          <w:szCs w:val="20"/>
                        </w:rPr>
                        <w:t>]</w:t>
                      </w:r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bash</w:t>
                      </w:r>
                    </w:p>
                    <w:p w14:paraId="1FE760B9" w14:textId="77777777" w:rsidR="00E73C04" w:rsidRPr="00E73C04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 w:hint="eastAsia"/>
                          <w:color w:val="000000"/>
                          <w:spacing w:val="4"/>
                          <w:sz w:val="12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2C0A302" w14:textId="77777777" w:rsidR="00A526CD" w:rsidRPr="00A526CD" w:rsidRDefault="00A526CD" w:rsidP="00A526CD">
      <w:pPr>
        <w:pStyle w:val="1"/>
        <w:rPr>
          <w:rFonts w:ascii="HY헤드라인M" w:eastAsia="HY헤드라인M"/>
        </w:rPr>
      </w:pPr>
      <w:bookmarkStart w:id="21" w:name="git-lab-구조"/>
      <w:bookmarkStart w:id="22" w:name="_Toc116034903"/>
      <w:r w:rsidRPr="00A526CD">
        <w:rPr>
          <w:rFonts w:ascii="HY헤드라인M" w:eastAsia="HY헤드라인M" w:hint="eastAsia"/>
        </w:rPr>
        <w:t xml:space="preserve">Git Lab </w:t>
      </w:r>
      <w:proofErr w:type="spellStart"/>
      <w:r w:rsidRPr="00A526CD">
        <w:rPr>
          <w:rFonts w:ascii="HY헤드라인M" w:eastAsia="HY헤드라인M" w:hint="eastAsia"/>
        </w:rPr>
        <w:t>구조</w:t>
      </w:r>
      <w:bookmarkEnd w:id="21"/>
      <w:bookmarkEnd w:id="22"/>
      <w:proofErr w:type="spellEnd"/>
    </w:p>
    <w:p w14:paraId="433A5EC4" w14:textId="77777777" w:rsidR="00A526CD" w:rsidRPr="00A526CD" w:rsidRDefault="0071692D" w:rsidP="00A526CD">
      <w:pPr>
        <w:rPr>
          <w:rFonts w:ascii="HY헤드라인M" w:eastAsia="HY헤드라인M"/>
        </w:rPr>
      </w:pPr>
      <w:r>
        <w:rPr>
          <w:rFonts w:ascii="HY헤드라인M" w:eastAsia="HY헤드라인M"/>
        </w:rPr>
        <w:pict w14:anchorId="0CBCFD62">
          <v:rect id="_x0000_i1027" style="width:0;height:1.5pt" o:hralign="center" o:hrstd="t" o:hr="t"/>
        </w:pict>
      </w:r>
    </w:p>
    <w:p w14:paraId="31525348" w14:textId="77777777" w:rsidR="00A526CD" w:rsidRPr="00A526CD" w:rsidRDefault="00A526CD" w:rsidP="00A526CD">
      <w:pPr>
        <w:pStyle w:val="2"/>
        <w:rPr>
          <w:rFonts w:ascii="HY헤드라인M" w:eastAsia="HY헤드라인M"/>
        </w:rPr>
      </w:pPr>
      <w:bookmarkStart w:id="23" w:name="구조도"/>
      <w:bookmarkStart w:id="24" w:name="_Toc116034904"/>
      <w:proofErr w:type="spellStart"/>
      <w:r w:rsidRPr="00A526CD">
        <w:rPr>
          <w:rFonts w:ascii="HY헤드라인M" w:eastAsia="HY헤드라인M" w:hint="eastAsia"/>
        </w:rPr>
        <w:t>구조도</w:t>
      </w:r>
      <w:bookmarkEnd w:id="23"/>
      <w:bookmarkEnd w:id="24"/>
      <w:proofErr w:type="spellEnd"/>
    </w:p>
    <w:p w14:paraId="3E51AEF9" w14:textId="77777777" w:rsidR="00A526CD" w:rsidRPr="00A526CD" w:rsidRDefault="00A526CD" w:rsidP="00A526CD">
      <w:pPr>
        <w:pStyle w:val="a0"/>
        <w:rPr>
          <w:rFonts w:ascii="HY헤드라인M" w:eastAsia="HY헤드라인M"/>
        </w:rPr>
      </w:pPr>
      <w:r w:rsidRPr="00A526CD">
        <w:rPr>
          <w:rFonts w:ascii="HY헤드라인M" w:eastAsia="HY헤드라인M" w:hint="eastAsia"/>
          <w:noProof/>
          <w:lang w:eastAsia="ko-KR"/>
        </w:rPr>
        <w:drawing>
          <wp:inline distT="0" distB="0" distL="0" distR="0" wp14:anchorId="07933465" wp14:editId="71E8D7E4">
            <wp:extent cx="1485900" cy="4340835"/>
            <wp:effectExtent l="0" t="0" r="0" b="3175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512925" cy="441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25AAD" w14:textId="77777777" w:rsidR="00A526CD" w:rsidRPr="00A526CD" w:rsidRDefault="00A526CD" w:rsidP="00A526CD">
      <w:pPr>
        <w:pStyle w:val="2"/>
        <w:rPr>
          <w:rFonts w:ascii="HY헤드라인M" w:eastAsia="HY헤드라인M"/>
        </w:rPr>
      </w:pPr>
      <w:bookmarkStart w:id="25" w:name="dockerfile"/>
      <w:bookmarkStart w:id="26" w:name="_Toc116034905"/>
      <w:proofErr w:type="spellStart"/>
      <w:r w:rsidRPr="00A526CD">
        <w:rPr>
          <w:rFonts w:ascii="HY헤드라인M" w:eastAsia="HY헤드라인M" w:hint="eastAsia"/>
        </w:rPr>
        <w:lastRenderedPageBreak/>
        <w:t>Dockerfile</w:t>
      </w:r>
      <w:bookmarkEnd w:id="25"/>
      <w:bookmarkEnd w:id="26"/>
      <w:proofErr w:type="spellEnd"/>
    </w:p>
    <w:p w14:paraId="7B4D7EFA" w14:textId="77777777" w:rsidR="00A526CD" w:rsidRPr="00A526CD" w:rsidRDefault="00A526CD" w:rsidP="00A526CD">
      <w:pPr>
        <w:pStyle w:val="3"/>
        <w:rPr>
          <w:rFonts w:ascii="HY헤드라인M" w:eastAsia="HY헤드라인M"/>
        </w:rPr>
      </w:pPr>
      <w:bookmarkStart w:id="27" w:name="nuxt"/>
      <w:bookmarkStart w:id="28" w:name="_Toc116034906"/>
      <w:proofErr w:type="spellStart"/>
      <w:proofErr w:type="gramStart"/>
      <w:r w:rsidRPr="00A526CD">
        <w:rPr>
          <w:rFonts w:ascii="HY헤드라인M" w:eastAsia="HY헤드라인M" w:hint="eastAsia"/>
        </w:rPr>
        <w:t>nuxt</w:t>
      </w:r>
      <w:bookmarkEnd w:id="27"/>
      <w:bookmarkEnd w:id="28"/>
      <w:proofErr w:type="spellEnd"/>
      <w:proofErr w:type="gramEnd"/>
    </w:p>
    <w:p w14:paraId="37FE9E3D" w14:textId="1A42921A" w:rsidR="00A77CB3" w:rsidRPr="00A77CB3" w:rsidRDefault="00A77CB3" w:rsidP="00A77CB3">
      <w:pPr>
        <w:pStyle w:val="3"/>
        <w:rPr>
          <w:rStyle w:val="AttributeTok"/>
          <w:rFonts w:ascii="HY헤드라인M" w:eastAsia="HY헤드라인M" w:hAnsi="Arial" w:cs="Arial"/>
          <w:i w:val="0"/>
          <w:color w:val="434343"/>
          <w:sz w:val="28"/>
          <w:szCs w:val="28"/>
          <w:lang w:val="en-GB" w:eastAsia="en-IN"/>
        </w:rPr>
      </w:pPr>
      <w:bookmarkStart w:id="29" w:name="back"/>
      <w:bookmarkStart w:id="30" w:name="_Toc116034907"/>
      <w:r w:rsidRPr="00A526CD">
        <w:rPr>
          <w:rFonts w:ascii="HY헤드라인M" w:eastAsia="HY헤드라인M" w:hint="eastAsia"/>
          <w:noProof/>
          <w:lang w:eastAsia="ko-KR"/>
        </w:rPr>
        <mc:AlternateContent>
          <mc:Choice Requires="wps">
            <w:drawing>
              <wp:inline distT="0" distB="0" distL="0" distR="0" wp14:anchorId="06EBA480" wp14:editId="0AAFADAE">
                <wp:extent cx="5731510" cy="3075710"/>
                <wp:effectExtent l="0" t="0" r="21590" b="10795"/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3075710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0ED73A89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FROM 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nginx</w:t>
                            </w:r>
                            <w:proofErr w:type="spellEnd"/>
                          </w:p>
                          <w:p w14:paraId="71ED5BDB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UN apt-get update</w:t>
                            </w:r>
                          </w:p>
                          <w:p w14:paraId="39E9C257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RUN apt-get install 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npm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-y</w:t>
                            </w:r>
                          </w:p>
                          <w:p w14:paraId="57D15F17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</w:p>
                          <w:p w14:paraId="1639ED3E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# </w:t>
                            </w:r>
                            <w:proofErr w:type="spellStart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웹서버</w:t>
                            </w:r>
                            <w:proofErr w:type="spellEnd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설정파일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복사</w:t>
                            </w:r>
                          </w:p>
                          <w:p w14:paraId="474F2EFA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#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프로젝트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루트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밑에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docker</w:t>
                            </w:r>
                            <w:proofErr w:type="spellEnd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폴더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default.conf</w:t>
                            </w:r>
                            <w:proofErr w:type="spellEnd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생성</w:t>
                            </w:r>
                          </w:p>
                          <w:p w14:paraId="43CA034A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COPY ./frontend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etcipe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nginx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efault.conf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etc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nginx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conf.d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efault.conf</w:t>
                            </w:r>
                            <w:proofErr w:type="spellEnd"/>
                          </w:p>
                          <w:p w14:paraId="37ECF8E3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WORKDIR 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var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www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ist</w:t>
                            </w:r>
                            <w:proofErr w:type="spellEnd"/>
                          </w:p>
                          <w:p w14:paraId="1914EF7D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</w:p>
                          <w:p w14:paraId="53344BC7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COPY ./</w:t>
                            </w:r>
                            <w:proofErr w:type="gram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frontend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etcipe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package*.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json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./</w:t>
                            </w:r>
                            <w:proofErr w:type="gramEnd"/>
                          </w:p>
                          <w:p w14:paraId="184BE212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#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모듈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설치</w:t>
                            </w:r>
                          </w:p>
                          <w:p w14:paraId="322C78AC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RUN 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npm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install</w:t>
                            </w:r>
                          </w:p>
                          <w:p w14:paraId="6F1E37CC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#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소스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복사</w:t>
                            </w:r>
                          </w:p>
                          <w:p w14:paraId="754F7ABA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COPY ./</w:t>
                            </w:r>
                            <w:proofErr w:type="gram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frontend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etcipe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./</w:t>
                            </w:r>
                            <w:proofErr w:type="gramEnd"/>
                          </w:p>
                          <w:p w14:paraId="052427E3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</w:p>
                          <w:p w14:paraId="571ADBBF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#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빌드</w:t>
                            </w:r>
                          </w:p>
                          <w:p w14:paraId="3C6D15A3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RUN 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npm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run build</w:t>
                            </w:r>
                          </w:p>
                          <w:p w14:paraId="3FE3F398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#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컨테이너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실행시</w:t>
                            </w:r>
                            <w:proofErr w:type="spellEnd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시작</w:t>
                            </w:r>
                          </w:p>
                          <w:p w14:paraId="600C453A" w14:textId="6366BA09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 w:hint="eastAsia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CMD </w:t>
                            </w:r>
                            <w:proofErr w:type="gramStart"/>
                            <w:r w:rsidRPr="00340076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[</w:t>
                            </w: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</w:t>
                            </w:r>
                            <w:proofErr w:type="spellStart"/>
                            <w:proofErr w:type="gramEnd"/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npm</w:t>
                            </w:r>
                            <w:proofErr w:type="spellEnd"/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</w:t>
                            </w: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, </w:t>
                            </w:r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run"</w:t>
                            </w: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, </w:t>
                            </w:r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start"</w:t>
                            </w: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6EBA480" id="Text Box 45" o:spid="_x0000_s1046" type="#_x0000_t202" style="width:451.3pt;height:242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" fillcolor="#fdf9e9" strokecolor="#fdf9e9" strokeweight=".5pt">
                <v:textbox>
                  <w:txbxContent>
                    <w:p w14:paraId="0ED73A89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FROM 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nginx</w:t>
                      </w:r>
                      <w:proofErr w:type="spellEnd"/>
                    </w:p>
                    <w:p w14:paraId="71ED5BDB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UN apt-get update</w:t>
                      </w:r>
                    </w:p>
                    <w:p w14:paraId="39E9C257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RUN apt-get install 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npm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-y</w:t>
                      </w:r>
                    </w:p>
                    <w:p w14:paraId="57D15F17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</w:p>
                    <w:p w14:paraId="1639ED3E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# </w:t>
                      </w:r>
                      <w:proofErr w:type="spellStart"/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웹서버</w:t>
                      </w:r>
                      <w:proofErr w:type="spellEnd"/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설정파일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복사</w:t>
                      </w:r>
                    </w:p>
                    <w:p w14:paraId="474F2EFA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#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프로젝트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루트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밑에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docker</w:t>
                      </w:r>
                      <w:proofErr w:type="spellEnd"/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폴더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, </w:t>
                      </w:r>
                      <w:proofErr w:type="spellStart"/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default.conf</w:t>
                      </w:r>
                      <w:proofErr w:type="spellEnd"/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생성</w:t>
                      </w:r>
                    </w:p>
                    <w:p w14:paraId="43CA034A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COPY ./frontend/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etcipe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nginx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efault.conf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/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etc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nginx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conf.d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efault.conf</w:t>
                      </w:r>
                      <w:proofErr w:type="spellEnd"/>
                    </w:p>
                    <w:p w14:paraId="37ECF8E3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WORKDIR /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var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www/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ist</w:t>
                      </w:r>
                      <w:proofErr w:type="spellEnd"/>
                    </w:p>
                    <w:p w14:paraId="1914EF7D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</w:p>
                    <w:p w14:paraId="53344BC7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COPY ./</w:t>
                      </w:r>
                      <w:proofErr w:type="gram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frontend/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etcipe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package*.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json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./</w:t>
                      </w:r>
                      <w:proofErr w:type="gramEnd"/>
                    </w:p>
                    <w:p w14:paraId="184BE212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#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모듈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설치</w:t>
                      </w:r>
                    </w:p>
                    <w:p w14:paraId="322C78AC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RUN 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npm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install</w:t>
                      </w:r>
                    </w:p>
                    <w:p w14:paraId="6F1E37CC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#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소스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복사</w:t>
                      </w:r>
                    </w:p>
                    <w:p w14:paraId="754F7ABA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COPY ./</w:t>
                      </w:r>
                      <w:proofErr w:type="gram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frontend/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etcipe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./</w:t>
                      </w:r>
                      <w:proofErr w:type="gramEnd"/>
                    </w:p>
                    <w:p w14:paraId="052427E3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</w:p>
                    <w:p w14:paraId="571ADBBF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#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빌드</w:t>
                      </w:r>
                    </w:p>
                    <w:p w14:paraId="3C6D15A3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RUN 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npm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run build</w:t>
                      </w:r>
                    </w:p>
                    <w:p w14:paraId="3FE3F398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#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컨테이너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실행시</w:t>
                      </w:r>
                      <w:proofErr w:type="spellEnd"/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시작</w:t>
                      </w:r>
                    </w:p>
                    <w:p w14:paraId="600C453A" w14:textId="6366BA09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 w:hint="eastAsia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CMD </w:t>
                      </w:r>
                      <w:proofErr w:type="gramStart"/>
                      <w:r w:rsidRPr="00340076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[</w:t>
                      </w: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</w:t>
                      </w:r>
                      <w:proofErr w:type="spellStart"/>
                      <w:proofErr w:type="gramEnd"/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npm</w:t>
                      </w:r>
                      <w:proofErr w:type="spellEnd"/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</w:t>
                      </w: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, </w:t>
                      </w:r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run"</w:t>
                      </w: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, </w:t>
                      </w:r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start"</w:t>
                      </w: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]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proofErr w:type="gramStart"/>
      <w:r w:rsidR="00A526CD" w:rsidRPr="00A526CD">
        <w:rPr>
          <w:rFonts w:ascii="HY헤드라인M" w:eastAsia="HY헤드라인M" w:hint="eastAsia"/>
        </w:rPr>
        <w:t>back</w:t>
      </w:r>
      <w:bookmarkEnd w:id="29"/>
      <w:bookmarkEnd w:id="30"/>
      <w:proofErr w:type="gramEnd"/>
    </w:p>
    <w:p w14:paraId="0A090AE8" w14:textId="1F09B74E" w:rsidR="00A77CB3" w:rsidRDefault="00A77CB3" w:rsidP="00A526CD">
      <w:pPr>
        <w:pStyle w:val="SourceCode"/>
        <w:rPr>
          <w:rFonts w:ascii="HY헤드라인M" w:eastAsia="HY헤드라인M"/>
          <w:sz w:val="20"/>
          <w:szCs w:val="20"/>
        </w:rPr>
      </w:pPr>
      <w:r w:rsidRPr="00A526CD">
        <w:rPr>
          <w:rFonts w:ascii="HY헤드라인M" w:eastAsia="HY헤드라인M" w:hint="eastAsia"/>
          <w:noProof/>
          <w:lang w:eastAsia="ko-KR"/>
        </w:rPr>
        <mc:AlternateContent>
          <mc:Choice Requires="wps">
            <w:drawing>
              <wp:inline distT="0" distB="0" distL="0" distR="0" wp14:anchorId="1134EABC" wp14:editId="05D1E12A">
                <wp:extent cx="5731510" cy="2098963"/>
                <wp:effectExtent l="0" t="0" r="21590" b="15875"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2098963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46107AED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FROM openjdk</w:t>
                            </w:r>
                            <w:proofErr w:type="gram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:11</w:t>
                            </w:r>
                            <w:proofErr w:type="gram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-jdk</w:t>
                            </w:r>
                          </w:p>
                          <w:p w14:paraId="0148ACA5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</w:p>
                          <w:p w14:paraId="5C13E18C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#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포트번호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설정</w:t>
                            </w:r>
                          </w:p>
                          <w:p w14:paraId="01C0AD21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EXPOSE </w:t>
                            </w:r>
                            <w:r w:rsidRPr="00340076">
                              <w:rPr>
                                <w:rStyle w:val="m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8888</w:t>
                            </w:r>
                          </w:p>
                          <w:p w14:paraId="57BE6DD4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ENV </w:t>
                            </w:r>
                            <w:r w:rsidRPr="00340076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TZ</w:t>
                            </w:r>
                            <w:r w:rsidRPr="00340076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Asia/Seoul</w:t>
                            </w:r>
                          </w:p>
                          <w:p w14:paraId="3F88499E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#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가져올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파일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jar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또는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war</w:t>
                            </w:r>
                          </w:p>
                          <w:p w14:paraId="6A7CF695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ARG </w:t>
                            </w:r>
                            <w:r w:rsidRPr="00340076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JAR_FILE</w:t>
                            </w:r>
                            <w:r w:rsidRPr="00340076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/backend/build/libs/*.jar</w:t>
                            </w:r>
                          </w:p>
                          <w:p w14:paraId="570C9735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</w:p>
                          <w:p w14:paraId="1911A75F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#war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파일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복사</w:t>
                            </w:r>
                          </w:p>
                          <w:p w14:paraId="554E9631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COPY </w:t>
                            </w:r>
                            <w:r w:rsidRPr="00340076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${</w:t>
                            </w:r>
                            <w:r w:rsidRPr="00340076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JAR_FILE</w:t>
                            </w:r>
                            <w:r w:rsidRPr="00340076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app.jar</w:t>
                            </w:r>
                          </w:p>
                          <w:p w14:paraId="42E4B5DC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</w:p>
                          <w:p w14:paraId="5B218D84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#ENTRYPOINT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명령을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지정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, app.jar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실행</w:t>
                            </w:r>
                          </w:p>
                          <w:p w14:paraId="03232A1B" w14:textId="65769B85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 w:hint="eastAsia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ENTRYPOINT </w:t>
                            </w:r>
                            <w:r w:rsidRPr="00340076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[</w:t>
                            </w:r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java"</w:t>
                            </w: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-jar"</w:t>
                            </w: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/app.jar"</w:t>
                            </w:r>
                            <w:r w:rsidRPr="00340076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134EABC" id="Text Box 44" o:spid="_x0000_s1047" type="#_x0000_t202" style="width:451.3pt;height:16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" fillcolor="#fdf9e9" strokecolor="#fdf9e9" strokeweight=".5pt">
                <v:textbox>
                  <w:txbxContent>
                    <w:p w14:paraId="46107AED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FROM openjdk</w:t>
                      </w:r>
                      <w:proofErr w:type="gram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:11</w:t>
                      </w:r>
                      <w:proofErr w:type="gram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-jdk</w:t>
                      </w:r>
                    </w:p>
                    <w:p w14:paraId="0148ACA5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</w:p>
                    <w:p w14:paraId="5C13E18C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#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포트번호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설정</w:t>
                      </w:r>
                    </w:p>
                    <w:p w14:paraId="01C0AD21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EXPOSE </w:t>
                      </w:r>
                      <w:r w:rsidRPr="00340076">
                        <w:rPr>
                          <w:rStyle w:val="m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8888</w:t>
                      </w:r>
                    </w:p>
                    <w:p w14:paraId="57BE6DD4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ENV </w:t>
                      </w:r>
                      <w:r w:rsidRPr="00340076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TZ</w:t>
                      </w:r>
                      <w:r w:rsidRPr="00340076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Asia/Seoul</w:t>
                      </w:r>
                    </w:p>
                    <w:p w14:paraId="3F88499E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#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가져올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파일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jar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또는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war</w:t>
                      </w:r>
                    </w:p>
                    <w:p w14:paraId="6A7CF695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ARG </w:t>
                      </w:r>
                      <w:r w:rsidRPr="00340076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JAR_FILE</w:t>
                      </w:r>
                      <w:r w:rsidRPr="00340076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/backend/build/libs/*.jar</w:t>
                      </w:r>
                    </w:p>
                    <w:p w14:paraId="570C9735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</w:p>
                    <w:p w14:paraId="1911A75F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#war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파일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복사</w:t>
                      </w:r>
                    </w:p>
                    <w:p w14:paraId="554E9631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COPY </w:t>
                      </w:r>
                      <w:r w:rsidRPr="00340076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${</w:t>
                      </w:r>
                      <w:r w:rsidRPr="00340076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JAR_FILE</w:t>
                      </w:r>
                      <w:r w:rsidRPr="00340076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}</w:t>
                      </w: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app.jar</w:t>
                      </w:r>
                    </w:p>
                    <w:p w14:paraId="42E4B5DC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</w:p>
                    <w:p w14:paraId="5B218D84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#ENTRYPOINT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명령을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지정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, app.jar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실행</w:t>
                      </w:r>
                    </w:p>
                    <w:p w14:paraId="03232A1B" w14:textId="65769B85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 w:hint="eastAsia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ENTRYPOINT </w:t>
                      </w:r>
                      <w:r w:rsidRPr="00340076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[</w:t>
                      </w:r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java"</w:t>
                      </w: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-jar"</w:t>
                      </w: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/app.jar"</w:t>
                      </w:r>
                      <w:r w:rsidRPr="00340076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]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2C9EF98" w14:textId="72674314" w:rsidR="00340076" w:rsidRDefault="00340076" w:rsidP="00A526CD">
      <w:pPr>
        <w:pStyle w:val="SourceCode"/>
        <w:rPr>
          <w:rFonts w:ascii="HY헤드라인M" w:eastAsia="HY헤드라인M"/>
          <w:sz w:val="20"/>
          <w:szCs w:val="20"/>
        </w:rPr>
      </w:pPr>
    </w:p>
    <w:p w14:paraId="7E855929" w14:textId="5CBA86AF" w:rsidR="00340076" w:rsidRDefault="00340076" w:rsidP="00A526CD">
      <w:pPr>
        <w:pStyle w:val="SourceCode"/>
        <w:rPr>
          <w:rFonts w:ascii="HY헤드라인M" w:eastAsia="HY헤드라인M"/>
          <w:sz w:val="20"/>
          <w:szCs w:val="20"/>
        </w:rPr>
      </w:pPr>
    </w:p>
    <w:p w14:paraId="7ACDCD19" w14:textId="44423D01" w:rsidR="00340076" w:rsidRDefault="00340076" w:rsidP="00A526CD">
      <w:pPr>
        <w:pStyle w:val="SourceCode"/>
        <w:rPr>
          <w:rFonts w:ascii="HY헤드라인M" w:eastAsia="HY헤드라인M"/>
          <w:sz w:val="20"/>
          <w:szCs w:val="20"/>
        </w:rPr>
      </w:pPr>
    </w:p>
    <w:p w14:paraId="3C2B3232" w14:textId="6031720B" w:rsidR="00340076" w:rsidRDefault="00340076" w:rsidP="00A526CD">
      <w:pPr>
        <w:pStyle w:val="SourceCode"/>
        <w:rPr>
          <w:rFonts w:ascii="HY헤드라인M" w:eastAsia="HY헤드라인M"/>
          <w:sz w:val="20"/>
          <w:szCs w:val="20"/>
        </w:rPr>
      </w:pPr>
    </w:p>
    <w:p w14:paraId="63F0ED94" w14:textId="2CD741F3" w:rsidR="00340076" w:rsidRDefault="00340076" w:rsidP="00A526CD">
      <w:pPr>
        <w:pStyle w:val="SourceCode"/>
        <w:rPr>
          <w:rFonts w:ascii="HY헤드라인M" w:eastAsia="HY헤드라인M"/>
          <w:sz w:val="20"/>
          <w:szCs w:val="20"/>
        </w:rPr>
      </w:pPr>
    </w:p>
    <w:p w14:paraId="5909D26E" w14:textId="77777777" w:rsidR="00340076" w:rsidRPr="00A526CD" w:rsidRDefault="00340076" w:rsidP="00A526CD">
      <w:pPr>
        <w:pStyle w:val="SourceCode"/>
        <w:rPr>
          <w:rFonts w:ascii="HY헤드라인M" w:eastAsia="HY헤드라인M"/>
          <w:sz w:val="20"/>
          <w:szCs w:val="20"/>
        </w:rPr>
      </w:pPr>
    </w:p>
    <w:p w14:paraId="5ED8F34F" w14:textId="274260DC" w:rsidR="00A77CB3" w:rsidRPr="00340076" w:rsidRDefault="00A526CD" w:rsidP="00340076">
      <w:pPr>
        <w:pStyle w:val="2"/>
        <w:rPr>
          <w:rFonts w:ascii="HY헤드라인M" w:eastAsia="HY헤드라인M"/>
        </w:rPr>
      </w:pPr>
      <w:bookmarkStart w:id="31" w:name="docker-compose.yml-1"/>
      <w:bookmarkStart w:id="32" w:name="_Toc116034908"/>
      <w:proofErr w:type="spellStart"/>
      <w:proofErr w:type="gramStart"/>
      <w:r w:rsidRPr="00A526CD">
        <w:rPr>
          <w:rFonts w:ascii="HY헤드라인M" w:eastAsia="HY헤드라인M" w:hint="eastAsia"/>
        </w:rPr>
        <w:lastRenderedPageBreak/>
        <w:t>docker-compose.yml</w:t>
      </w:r>
      <w:bookmarkEnd w:id="31"/>
      <w:bookmarkEnd w:id="32"/>
      <w:proofErr w:type="spellEnd"/>
      <w:proofErr w:type="gramEnd"/>
    </w:p>
    <w:p w14:paraId="6E2F73F7" w14:textId="7B6975D2" w:rsidR="00A77CB3" w:rsidRPr="00A77CB3" w:rsidRDefault="00A77CB3" w:rsidP="00A77CB3">
      <w:r w:rsidRPr="00A526CD">
        <w:rPr>
          <w:rFonts w:ascii="HY헤드라인M" w:eastAsia="HY헤드라인M" w:hint="eastAsia"/>
          <w:noProof/>
          <w:lang w:eastAsia="ko-KR"/>
        </w:rPr>
        <mc:AlternateContent>
          <mc:Choice Requires="wps">
            <w:drawing>
              <wp:inline distT="0" distB="0" distL="0" distR="0" wp14:anchorId="6BD28BDC" wp14:editId="6B2AE820">
                <wp:extent cx="5731510" cy="8354291"/>
                <wp:effectExtent l="0" t="0" r="21590" b="27940"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8354291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11E03A3F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version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4"/>
                                <w:szCs w:val="20"/>
                              </w:rPr>
                              <w:t>"3.8"</w:t>
                            </w:r>
                          </w:p>
                          <w:p w14:paraId="62274E6A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services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18F815F2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nuxt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006EABCD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depends_on</w:t>
                            </w:r>
                            <w:proofErr w:type="spell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30C18481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deployback</w:t>
                            </w:r>
                            <w:proofErr w:type="spellEnd"/>
                            <w:proofErr w:type="gramEnd"/>
                          </w:p>
                          <w:p w14:paraId="0B052913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build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60058592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context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./</w:t>
                            </w:r>
                          </w:p>
                          <w:p w14:paraId="4EE2150E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dockerfile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./frontend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letcipe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Dockerfile</w:t>
                            </w:r>
                            <w:proofErr w:type="spellEnd"/>
                          </w:p>
                          <w:p w14:paraId="524EA888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network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my_net</w:t>
                            </w:r>
                            <w:proofErr w:type="spellEnd"/>
                          </w:p>
                          <w:p w14:paraId="2EA43935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container_name</w:t>
                            </w:r>
                            <w:proofErr w:type="spell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nuxt</w:t>
                            </w:r>
                            <w:proofErr w:type="spellEnd"/>
                          </w:p>
                          <w:p w14:paraId="6D336AE3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user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root</w:t>
                            </w:r>
                          </w:p>
                          <w:p w14:paraId="68986EFD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ports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</w:p>
                          <w:p w14:paraId="3AE6C8BC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4000:4000</w:t>
                            </w:r>
                          </w:p>
                          <w:p w14:paraId="42AFB28F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3000:3000</w:t>
                            </w:r>
                          </w:p>
                          <w:p w14:paraId="6961DEC1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</w:t>
                            </w:r>
                          </w:p>
                          <w:p w14:paraId="6AAB84E7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deployback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5116763F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depends_on</w:t>
                            </w:r>
                            <w:proofErr w:type="spell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65C3310A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mysql</w:t>
                            </w:r>
                            <w:proofErr w:type="spellEnd"/>
                            <w:proofErr w:type="gramEnd"/>
                          </w:p>
                          <w:p w14:paraId="0C3D4AE4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build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</w:p>
                          <w:p w14:paraId="266EC2C7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context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./</w:t>
                            </w:r>
                          </w:p>
                          <w:p w14:paraId="02331DBE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dockerfile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./backend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Dockerfile</w:t>
                            </w:r>
                            <w:proofErr w:type="spellEnd"/>
                          </w:p>
                          <w:p w14:paraId="7E08C681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network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my_net</w:t>
                            </w:r>
                            <w:proofErr w:type="spellEnd"/>
                          </w:p>
                          <w:p w14:paraId="31B443D2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container_name</w:t>
                            </w:r>
                            <w:proofErr w:type="spell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back</w:t>
                            </w:r>
                          </w:p>
                          <w:p w14:paraId="6B9A8A8E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user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root</w:t>
                            </w:r>
                          </w:p>
                          <w:p w14:paraId="22C25D6D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volumes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1586F18C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back</w:t>
                            </w:r>
                            <w:proofErr w:type="gram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var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letcipe</w:t>
                            </w:r>
                            <w:proofErr w:type="spellEnd"/>
                          </w:p>
                          <w:p w14:paraId="74ED3E41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environment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4C7A3EDF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</w:t>
                            </w:r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SPRING_DATASOURCE_URL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jdbc</w:t>
                            </w:r>
                            <w:proofErr w:type="gram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mysql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//mysql:3306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ssafy</w:t>
                            </w:r>
                            <w:proofErr w:type="spellEnd"/>
                          </w:p>
                          <w:p w14:paraId="08CAC336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</w:t>
                            </w:r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SPRING_DATASOURCE_USERNAME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root</w:t>
                            </w:r>
                          </w:p>
                          <w:p w14:paraId="65AFAC0E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</w:t>
                            </w:r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SPRING_DATASOURCE_PASSWORD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fPttlvl0914</w:t>
                            </w:r>
                          </w:p>
                          <w:p w14:paraId="1F689331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ports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09E38D2E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8888:8888</w:t>
                            </w:r>
                          </w:p>
                          <w:p w14:paraId="79ABD109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mysql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4F7F305E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</w:t>
                            </w:r>
                            <w:proofErr w:type="spell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container_name</w:t>
                            </w:r>
                            <w:proofErr w:type="spell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mysql</w:t>
                            </w:r>
                            <w:proofErr w:type="spellEnd"/>
                          </w:p>
                          <w:p w14:paraId="5D6F67C7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user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root</w:t>
                            </w:r>
                          </w:p>
                          <w:p w14:paraId="15ED3123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</w:t>
                            </w:r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image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mysql</w:t>
                            </w:r>
                            <w:proofErr w:type="gram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8.0.28</w:t>
                            </w:r>
                            <w:proofErr w:type="gramEnd"/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#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컨테이너에서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사용하는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base image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지정</w:t>
                            </w:r>
                          </w:p>
                          <w:p w14:paraId="4782B826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</w:t>
                            </w:r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restart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always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# </w:t>
                            </w:r>
                            <w:proofErr w:type="gramStart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컨테이너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다운</w:t>
                            </w:r>
                            <w:proofErr w:type="gramEnd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시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재시작하라는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명령어</w:t>
                            </w:r>
                          </w:p>
                          <w:p w14:paraId="7CDF58A0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</w:t>
                            </w:r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volumes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# -v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옵션과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동일</w:t>
                            </w:r>
                          </w:p>
                          <w:p w14:paraId="1F57F5A0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mysql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var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lib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mysql</w:t>
                            </w:r>
                            <w:proofErr w:type="spellEnd"/>
                          </w:p>
                          <w:p w14:paraId="0C76CC93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</w:t>
                            </w:r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environment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#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컨테이너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안의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환경변수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설정</w:t>
                            </w:r>
                          </w:p>
                          <w:p w14:paraId="4492E7E3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MYSQL_ROOT_PASSWORD=fPttlvl0914</w:t>
                            </w:r>
                          </w:p>
                          <w:p w14:paraId="52D6CA0D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MYSQL_DATABASE=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ssafy</w:t>
                            </w:r>
                            <w:proofErr w:type="spellEnd"/>
                          </w:p>
                          <w:p w14:paraId="151245B8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</w:t>
                            </w:r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ports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# -p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옵션과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동일</w:t>
                            </w:r>
                          </w:p>
                          <w:p w14:paraId="79095405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4"/>
                                <w:szCs w:val="20"/>
                              </w:rPr>
                              <w:t>"3306:3306"</w:t>
                            </w:r>
                          </w:p>
                          <w:p w14:paraId="75E93C26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volumes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0FB57338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mysql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3F11F719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name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mysql</w:t>
                            </w:r>
                            <w:proofErr w:type="spellEnd"/>
                          </w:p>
                          <w:p w14:paraId="2F414610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back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76298E54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name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back</w:t>
                            </w:r>
                          </w:p>
                          <w:p w14:paraId="33462766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networks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256249B3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default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46B2231B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external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47691AA1" w14:textId="273106E4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 w:hint="eastAsia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name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my_net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BD28BDC" id="Text Box 43" o:spid="_x0000_s1048" type="#_x0000_t202" style="width:451.3pt;height:657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" fillcolor="#fdf9e9" strokecolor="#fdf9e9" strokeweight=".5pt">
                <v:textbox>
                  <w:txbxContent>
                    <w:p w14:paraId="11E03A3F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version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4"/>
                          <w:szCs w:val="20"/>
                        </w:rPr>
                        <w:t>"3.8"</w:t>
                      </w:r>
                    </w:p>
                    <w:p w14:paraId="62274E6A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services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18F815F2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nuxt</w:t>
                      </w:r>
                      <w:proofErr w:type="spellEnd"/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006EABCD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</w:t>
                      </w:r>
                      <w:proofErr w:type="spell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depends_on</w:t>
                      </w:r>
                      <w:proofErr w:type="spell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30C18481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deployback</w:t>
                      </w:r>
                      <w:proofErr w:type="spellEnd"/>
                      <w:proofErr w:type="gramEnd"/>
                    </w:p>
                    <w:p w14:paraId="0B052913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build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60058592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context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./</w:t>
                      </w:r>
                    </w:p>
                    <w:p w14:paraId="4EE2150E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dockerfile</w:t>
                      </w:r>
                      <w:proofErr w:type="spellEnd"/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./frontend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letcipe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Dockerfile</w:t>
                      </w:r>
                      <w:proofErr w:type="spellEnd"/>
                    </w:p>
                    <w:p w14:paraId="524EA888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network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my_net</w:t>
                      </w:r>
                      <w:proofErr w:type="spellEnd"/>
                    </w:p>
                    <w:p w14:paraId="2EA43935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</w:t>
                      </w:r>
                      <w:proofErr w:type="spell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container_name</w:t>
                      </w:r>
                      <w:proofErr w:type="spell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nuxt</w:t>
                      </w:r>
                      <w:proofErr w:type="spellEnd"/>
                    </w:p>
                    <w:p w14:paraId="6D336AE3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user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root</w:t>
                      </w:r>
                    </w:p>
                    <w:p w14:paraId="68986EFD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ports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</w:p>
                    <w:p w14:paraId="3AE6C8BC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4000:4000</w:t>
                      </w:r>
                    </w:p>
                    <w:p w14:paraId="42AFB28F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3000:3000</w:t>
                      </w:r>
                    </w:p>
                    <w:p w14:paraId="6961DEC1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</w:t>
                      </w:r>
                    </w:p>
                    <w:p w14:paraId="6AAB84E7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deployback</w:t>
                      </w:r>
                      <w:proofErr w:type="spellEnd"/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5116763F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</w:t>
                      </w:r>
                      <w:proofErr w:type="spell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depends_on</w:t>
                      </w:r>
                      <w:proofErr w:type="spell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65C3310A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mysql</w:t>
                      </w:r>
                      <w:proofErr w:type="spellEnd"/>
                      <w:proofErr w:type="gramEnd"/>
                    </w:p>
                    <w:p w14:paraId="0C3D4AE4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build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</w:p>
                    <w:p w14:paraId="266EC2C7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context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./</w:t>
                      </w:r>
                    </w:p>
                    <w:p w14:paraId="02331DBE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dockerfile</w:t>
                      </w:r>
                      <w:proofErr w:type="spellEnd"/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./backend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Dockerfile</w:t>
                      </w:r>
                      <w:proofErr w:type="spellEnd"/>
                    </w:p>
                    <w:p w14:paraId="7E08C681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network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my_net</w:t>
                      </w:r>
                      <w:proofErr w:type="spellEnd"/>
                    </w:p>
                    <w:p w14:paraId="31B443D2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</w:t>
                      </w:r>
                      <w:proofErr w:type="spell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container_name</w:t>
                      </w:r>
                      <w:proofErr w:type="spell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back</w:t>
                      </w:r>
                    </w:p>
                    <w:p w14:paraId="6B9A8A8E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user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root</w:t>
                      </w:r>
                    </w:p>
                    <w:p w14:paraId="22C25D6D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volumes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1586F18C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gram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back</w:t>
                      </w:r>
                      <w:proofErr w:type="gram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var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letcipe</w:t>
                      </w:r>
                      <w:proofErr w:type="spellEnd"/>
                    </w:p>
                    <w:p w14:paraId="74ED3E41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environment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4C7A3EDF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</w:t>
                      </w:r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SPRING_DATASOURCE_URL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jdbc</w:t>
                      </w:r>
                      <w:proofErr w:type="gram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mysql</w:t>
                      </w:r>
                      <w:proofErr w:type="spellEnd"/>
                      <w:proofErr w:type="gram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//mysql:3306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ssafy</w:t>
                      </w:r>
                      <w:proofErr w:type="spellEnd"/>
                    </w:p>
                    <w:p w14:paraId="08CAC336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</w:t>
                      </w:r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SPRING_DATASOURCE_USERNAME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root</w:t>
                      </w:r>
                    </w:p>
                    <w:p w14:paraId="65AFAC0E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</w:t>
                      </w:r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SPRING_DATASOURCE_PASSWORD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fPttlvl0914</w:t>
                      </w:r>
                    </w:p>
                    <w:p w14:paraId="1F689331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ports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09E38D2E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8888:8888</w:t>
                      </w:r>
                    </w:p>
                    <w:p w14:paraId="79ABD109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mysql</w:t>
                      </w:r>
                      <w:proofErr w:type="spellEnd"/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4F7F305E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</w:t>
                      </w:r>
                      <w:proofErr w:type="spell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container_name</w:t>
                      </w:r>
                      <w:proofErr w:type="spell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mysql</w:t>
                      </w:r>
                      <w:proofErr w:type="spellEnd"/>
                    </w:p>
                    <w:p w14:paraId="5D6F67C7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user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root</w:t>
                      </w:r>
                    </w:p>
                    <w:p w14:paraId="15ED3123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</w:t>
                      </w:r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image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mysql</w:t>
                      </w:r>
                      <w:proofErr w:type="gram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8.0.28</w:t>
                      </w:r>
                      <w:proofErr w:type="gramEnd"/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#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컨테이너에서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사용하는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base image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지정</w:t>
                      </w:r>
                    </w:p>
                    <w:p w14:paraId="4782B826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</w:t>
                      </w:r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restart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always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# </w:t>
                      </w:r>
                      <w:proofErr w:type="gramStart"/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컨테이너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다운</w:t>
                      </w:r>
                      <w:proofErr w:type="gramEnd"/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시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재시작하라는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명령어</w:t>
                      </w:r>
                    </w:p>
                    <w:p w14:paraId="7CDF58A0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</w:t>
                      </w:r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volumes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# -v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옵션과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동일</w:t>
                      </w:r>
                    </w:p>
                    <w:p w14:paraId="1F57F5A0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mysql</w:t>
                      </w:r>
                      <w:proofErr w:type="spellEnd"/>
                      <w:proofErr w:type="gram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var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lib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mysql</w:t>
                      </w:r>
                      <w:proofErr w:type="spellEnd"/>
                    </w:p>
                    <w:p w14:paraId="0C76CC93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</w:t>
                      </w:r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environment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#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컨테이너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안의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환경변수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설정</w:t>
                      </w:r>
                    </w:p>
                    <w:p w14:paraId="4492E7E3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MYSQL_ROOT_PASSWORD=fPttlvl0914</w:t>
                      </w:r>
                    </w:p>
                    <w:p w14:paraId="52D6CA0D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MYSQL_DATABASE=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ssafy</w:t>
                      </w:r>
                      <w:proofErr w:type="spellEnd"/>
                    </w:p>
                    <w:p w14:paraId="151245B8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</w:t>
                      </w:r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ports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# -p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옵션과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동일</w:t>
                      </w:r>
                    </w:p>
                    <w:p w14:paraId="79095405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4"/>
                          <w:szCs w:val="20"/>
                        </w:rPr>
                        <w:t>"3306:3306"</w:t>
                      </w:r>
                    </w:p>
                    <w:p w14:paraId="75E93C26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volumes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0FB57338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mysql</w:t>
                      </w:r>
                      <w:proofErr w:type="spellEnd"/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3F11F719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name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mysql</w:t>
                      </w:r>
                      <w:proofErr w:type="spellEnd"/>
                    </w:p>
                    <w:p w14:paraId="2F414610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back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76298E54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name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back</w:t>
                      </w:r>
                    </w:p>
                    <w:p w14:paraId="33462766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networks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256249B3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default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46B2231B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external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47691AA1" w14:textId="273106E4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 w:hint="eastAsia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name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my_net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0F660585" w14:textId="77777777" w:rsidR="00A526CD" w:rsidRPr="00340076" w:rsidRDefault="00A526CD" w:rsidP="0065219F">
      <w:pPr>
        <w:pStyle w:val="Compact"/>
        <w:numPr>
          <w:ilvl w:val="0"/>
          <w:numId w:val="10"/>
        </w:numPr>
        <w:rPr>
          <w:rFonts w:ascii="HY중고딕" w:eastAsia="HY중고딕" w:hint="eastAsia"/>
          <w:sz w:val="20"/>
        </w:rPr>
      </w:pPr>
      <w:proofErr w:type="spellStart"/>
      <w:r w:rsidRPr="00340076">
        <w:rPr>
          <w:rFonts w:ascii="HY중고딕" w:eastAsia="HY중고딕" w:hint="eastAsia"/>
          <w:sz w:val="20"/>
        </w:rPr>
        <w:lastRenderedPageBreak/>
        <w:t>외부</w:t>
      </w:r>
      <w:proofErr w:type="spellEnd"/>
      <w:r w:rsidRPr="00340076">
        <w:rPr>
          <w:rFonts w:ascii="HY중고딕" w:eastAsia="HY중고딕" w:hint="eastAsia"/>
          <w:sz w:val="20"/>
        </w:rPr>
        <w:t xml:space="preserve"> </w:t>
      </w:r>
      <w:proofErr w:type="spellStart"/>
      <w:proofErr w:type="gramStart"/>
      <w:r w:rsidRPr="00340076">
        <w:rPr>
          <w:rFonts w:ascii="HY중고딕" w:eastAsia="HY중고딕" w:hint="eastAsia"/>
          <w:sz w:val="20"/>
        </w:rPr>
        <w:t>네트워크</w:t>
      </w:r>
      <w:proofErr w:type="spellEnd"/>
      <w:r w:rsidRPr="00340076">
        <w:rPr>
          <w:rFonts w:ascii="HY중고딕" w:eastAsia="HY중고딕" w:hint="eastAsia"/>
          <w:sz w:val="20"/>
        </w:rPr>
        <w:t>(</w:t>
      </w:r>
      <w:proofErr w:type="gramEnd"/>
      <w:r w:rsidRPr="00340076">
        <w:rPr>
          <w:rFonts w:ascii="HY중고딕" w:eastAsia="HY중고딕" w:hint="eastAsia"/>
          <w:sz w:val="20"/>
        </w:rPr>
        <w:t xml:space="preserve">EC2 </w:t>
      </w:r>
      <w:proofErr w:type="spellStart"/>
      <w:r w:rsidRPr="00340076">
        <w:rPr>
          <w:rFonts w:ascii="HY중고딕" w:eastAsia="HY중고딕" w:hint="eastAsia"/>
          <w:sz w:val="20"/>
        </w:rPr>
        <w:t>도커에</w:t>
      </w:r>
      <w:proofErr w:type="spellEnd"/>
      <w:r w:rsidRPr="00340076">
        <w:rPr>
          <w:rFonts w:ascii="HY중고딕" w:eastAsia="HY중고딕" w:hint="eastAsia"/>
          <w:sz w:val="20"/>
        </w:rPr>
        <w:t xml:space="preserve"> </w:t>
      </w:r>
      <w:proofErr w:type="spellStart"/>
      <w:r w:rsidRPr="00340076">
        <w:rPr>
          <w:rFonts w:ascii="HY중고딕" w:eastAsia="HY중고딕" w:hint="eastAsia"/>
          <w:sz w:val="20"/>
        </w:rPr>
        <w:t>있는</w:t>
      </w:r>
      <w:proofErr w:type="spellEnd"/>
      <w:r w:rsidRPr="00340076">
        <w:rPr>
          <w:rFonts w:ascii="HY중고딕" w:eastAsia="HY중고딕" w:hint="eastAsia"/>
          <w:sz w:val="20"/>
        </w:rPr>
        <w:t xml:space="preserve"> </w:t>
      </w:r>
      <w:proofErr w:type="spellStart"/>
      <w:r w:rsidRPr="00340076">
        <w:rPr>
          <w:rFonts w:ascii="HY중고딕" w:eastAsia="HY중고딕" w:hint="eastAsia"/>
          <w:sz w:val="20"/>
        </w:rPr>
        <w:t>docker-compose.yml의</w:t>
      </w:r>
      <w:proofErr w:type="spellEnd"/>
      <w:r w:rsidRPr="00340076">
        <w:rPr>
          <w:rFonts w:ascii="HY중고딕" w:eastAsia="HY중고딕" w:hint="eastAsia"/>
          <w:sz w:val="20"/>
        </w:rPr>
        <w:t xml:space="preserve"> default network)인 </w:t>
      </w:r>
      <w:proofErr w:type="spellStart"/>
      <w:r w:rsidRPr="00340076">
        <w:rPr>
          <w:rFonts w:ascii="HY중고딕" w:eastAsia="HY중고딕" w:hint="eastAsia"/>
          <w:sz w:val="20"/>
        </w:rPr>
        <w:t>my_net을</w:t>
      </w:r>
      <w:proofErr w:type="spellEnd"/>
      <w:r w:rsidRPr="00340076">
        <w:rPr>
          <w:rFonts w:ascii="HY중고딕" w:eastAsia="HY중고딕" w:hint="eastAsia"/>
          <w:sz w:val="20"/>
        </w:rPr>
        <w:t xml:space="preserve"> </w:t>
      </w:r>
      <w:proofErr w:type="spellStart"/>
      <w:r w:rsidRPr="00340076">
        <w:rPr>
          <w:rFonts w:ascii="HY중고딕" w:eastAsia="HY중고딕" w:hint="eastAsia"/>
          <w:sz w:val="20"/>
        </w:rPr>
        <w:t>가져와</w:t>
      </w:r>
      <w:proofErr w:type="spellEnd"/>
      <w:r w:rsidRPr="00340076">
        <w:rPr>
          <w:rFonts w:ascii="HY중고딕" w:eastAsia="HY중고딕" w:hint="eastAsia"/>
          <w:sz w:val="20"/>
        </w:rPr>
        <w:t xml:space="preserve"> </w:t>
      </w:r>
      <w:proofErr w:type="spellStart"/>
      <w:r w:rsidRPr="00340076">
        <w:rPr>
          <w:rFonts w:ascii="HY중고딕" w:eastAsia="HY중고딕" w:hint="eastAsia"/>
          <w:sz w:val="20"/>
        </w:rPr>
        <w:t>default로</w:t>
      </w:r>
      <w:proofErr w:type="spellEnd"/>
      <w:r w:rsidRPr="00340076">
        <w:rPr>
          <w:rFonts w:ascii="HY중고딕" w:eastAsia="HY중고딕" w:hint="eastAsia"/>
          <w:sz w:val="20"/>
        </w:rPr>
        <w:t xml:space="preserve"> </w:t>
      </w:r>
      <w:proofErr w:type="spellStart"/>
      <w:r w:rsidRPr="00340076">
        <w:rPr>
          <w:rFonts w:ascii="HY중고딕" w:eastAsia="HY중고딕" w:hint="eastAsia"/>
          <w:sz w:val="20"/>
        </w:rPr>
        <w:t>잡는다</w:t>
      </w:r>
      <w:proofErr w:type="spellEnd"/>
      <w:r w:rsidRPr="00340076">
        <w:rPr>
          <w:rFonts w:ascii="HY중고딕" w:eastAsia="HY중고딕" w:hint="eastAsia"/>
          <w:sz w:val="20"/>
        </w:rPr>
        <w:t>.</w:t>
      </w:r>
    </w:p>
    <w:p w14:paraId="57EE8380" w14:textId="77777777" w:rsidR="00A526CD" w:rsidRPr="00340076" w:rsidRDefault="00A526CD" w:rsidP="0065219F">
      <w:pPr>
        <w:pStyle w:val="Compact"/>
        <w:numPr>
          <w:ilvl w:val="0"/>
          <w:numId w:val="10"/>
        </w:numPr>
        <w:rPr>
          <w:rFonts w:ascii="HY중고딕" w:eastAsia="HY중고딕" w:hint="eastAsia"/>
          <w:sz w:val="20"/>
          <w:lang w:eastAsia="ko-KR"/>
        </w:rPr>
      </w:pPr>
      <w:proofErr w:type="spellStart"/>
      <w:r w:rsidRPr="00340076">
        <w:rPr>
          <w:rFonts w:ascii="HY중고딕" w:eastAsia="HY중고딕" w:hint="eastAsia"/>
          <w:sz w:val="20"/>
          <w:lang w:eastAsia="ko-KR"/>
        </w:rPr>
        <w:t>depends_on</w:t>
      </w:r>
      <w:proofErr w:type="spellEnd"/>
      <w:r w:rsidRPr="00340076">
        <w:rPr>
          <w:rFonts w:ascii="HY중고딕" w:eastAsia="HY중고딕" w:hint="eastAsia"/>
          <w:sz w:val="20"/>
          <w:lang w:eastAsia="ko-KR"/>
        </w:rPr>
        <w:t xml:space="preserve"> 조건에 따라 </w:t>
      </w:r>
      <w:proofErr w:type="spellStart"/>
      <w:r w:rsidRPr="00340076">
        <w:rPr>
          <w:rFonts w:ascii="HY중고딕" w:eastAsia="HY중고딕" w:hint="eastAsia"/>
          <w:sz w:val="20"/>
          <w:lang w:eastAsia="ko-KR"/>
        </w:rPr>
        <w:t>mysql</w:t>
      </w:r>
      <w:proofErr w:type="spellEnd"/>
      <w:r w:rsidRPr="00340076">
        <w:rPr>
          <w:rFonts w:ascii="HY중고딕" w:eastAsia="HY중고딕" w:hint="eastAsia"/>
          <w:sz w:val="20"/>
          <w:lang w:eastAsia="ko-KR"/>
        </w:rPr>
        <w:t xml:space="preserve">이 가장 먼저 설치가 되고 </w:t>
      </w:r>
      <w:proofErr w:type="spellStart"/>
      <w:r w:rsidRPr="00340076">
        <w:rPr>
          <w:rFonts w:ascii="HY중고딕" w:eastAsia="HY중고딕" w:hint="eastAsia"/>
          <w:sz w:val="20"/>
          <w:lang w:eastAsia="ko-KR"/>
        </w:rPr>
        <w:t>mysql</w:t>
      </w:r>
      <w:proofErr w:type="spellEnd"/>
      <w:r w:rsidRPr="00340076">
        <w:rPr>
          <w:rFonts w:ascii="HY중고딕" w:eastAsia="HY중고딕" w:hint="eastAsia"/>
          <w:sz w:val="20"/>
          <w:lang w:eastAsia="ko-KR"/>
        </w:rPr>
        <w:t>의 볼륨을 따로 잡아준 후 환경 설정을 해준다.</w:t>
      </w:r>
    </w:p>
    <w:p w14:paraId="7437AA93" w14:textId="77777777" w:rsidR="00A526CD" w:rsidRPr="00340076" w:rsidRDefault="00A526CD" w:rsidP="0065219F">
      <w:pPr>
        <w:pStyle w:val="Compact"/>
        <w:numPr>
          <w:ilvl w:val="0"/>
          <w:numId w:val="10"/>
        </w:numPr>
        <w:rPr>
          <w:rFonts w:ascii="HY중고딕" w:eastAsia="HY중고딕" w:hint="eastAsia"/>
          <w:sz w:val="20"/>
          <w:lang w:eastAsia="ko-KR"/>
        </w:rPr>
      </w:pPr>
      <w:proofErr w:type="spellStart"/>
      <w:r w:rsidRPr="00340076">
        <w:rPr>
          <w:rFonts w:ascii="HY중고딕" w:eastAsia="HY중고딕" w:hint="eastAsia"/>
          <w:sz w:val="20"/>
          <w:lang w:eastAsia="ko-KR"/>
        </w:rPr>
        <w:t>백엔드에서는</w:t>
      </w:r>
      <w:proofErr w:type="spellEnd"/>
      <w:r w:rsidRPr="00340076">
        <w:rPr>
          <w:rFonts w:ascii="HY중고딕" w:eastAsia="HY중고딕" w:hint="eastAsia"/>
          <w:sz w:val="20"/>
          <w:lang w:eastAsia="ko-KR"/>
        </w:rPr>
        <w:t xml:space="preserve"> </w:t>
      </w:r>
      <w:proofErr w:type="spellStart"/>
      <w:r w:rsidRPr="00340076">
        <w:rPr>
          <w:rFonts w:ascii="HY중고딕" w:eastAsia="HY중고딕" w:hint="eastAsia"/>
          <w:sz w:val="20"/>
          <w:lang w:eastAsia="ko-KR"/>
        </w:rPr>
        <w:t>백엔드의</w:t>
      </w:r>
      <w:proofErr w:type="spellEnd"/>
      <w:r w:rsidRPr="00340076">
        <w:rPr>
          <w:rFonts w:ascii="HY중고딕" w:eastAsia="HY중고딕" w:hint="eastAsia"/>
          <w:sz w:val="20"/>
          <w:lang w:eastAsia="ko-KR"/>
        </w:rPr>
        <w:t xml:space="preserve"> 볼륨을 잡아주고 환경 설정을 통해 </w:t>
      </w:r>
      <w:proofErr w:type="spellStart"/>
      <w:r w:rsidRPr="00340076">
        <w:rPr>
          <w:rFonts w:ascii="HY중고딕" w:eastAsia="HY중고딕" w:hint="eastAsia"/>
          <w:sz w:val="20"/>
          <w:lang w:eastAsia="ko-KR"/>
        </w:rPr>
        <w:t>mysql</w:t>
      </w:r>
      <w:proofErr w:type="spellEnd"/>
      <w:r w:rsidRPr="00340076">
        <w:rPr>
          <w:rFonts w:ascii="HY중고딕" w:eastAsia="HY중고딕" w:hint="eastAsia"/>
          <w:sz w:val="20"/>
          <w:lang w:eastAsia="ko-KR"/>
        </w:rPr>
        <w:t>을 연동시켜준다.</w:t>
      </w:r>
    </w:p>
    <w:p w14:paraId="1697CAE2" w14:textId="77777777" w:rsidR="00A526CD" w:rsidRPr="00340076" w:rsidRDefault="00A526CD" w:rsidP="0065219F">
      <w:pPr>
        <w:pStyle w:val="Compact"/>
        <w:numPr>
          <w:ilvl w:val="0"/>
          <w:numId w:val="10"/>
        </w:numPr>
        <w:rPr>
          <w:rFonts w:ascii="HY중고딕" w:eastAsia="HY중고딕" w:hint="eastAsia"/>
          <w:sz w:val="20"/>
          <w:lang w:eastAsia="ko-KR"/>
        </w:rPr>
      </w:pPr>
      <w:proofErr w:type="spellStart"/>
      <w:r w:rsidRPr="00340076">
        <w:rPr>
          <w:rFonts w:ascii="HY중고딕" w:eastAsia="HY중고딕" w:hint="eastAsia"/>
          <w:sz w:val="20"/>
          <w:lang w:eastAsia="ko-KR"/>
        </w:rPr>
        <w:t>백엔드와</w:t>
      </w:r>
      <w:proofErr w:type="spellEnd"/>
      <w:r w:rsidRPr="00340076">
        <w:rPr>
          <w:rFonts w:ascii="HY중고딕" w:eastAsia="HY중고딕" w:hint="eastAsia"/>
          <w:sz w:val="20"/>
          <w:lang w:eastAsia="ko-KR"/>
        </w:rPr>
        <w:t xml:space="preserve"> </w:t>
      </w:r>
      <w:proofErr w:type="spellStart"/>
      <w:r w:rsidRPr="00340076">
        <w:rPr>
          <w:rFonts w:ascii="HY중고딕" w:eastAsia="HY중고딕" w:hint="eastAsia"/>
          <w:sz w:val="20"/>
          <w:lang w:eastAsia="ko-KR"/>
        </w:rPr>
        <w:t>프론트엔드는</w:t>
      </w:r>
      <w:proofErr w:type="spellEnd"/>
      <w:r w:rsidRPr="00340076">
        <w:rPr>
          <w:rFonts w:ascii="HY중고딕" w:eastAsia="HY중고딕" w:hint="eastAsia"/>
          <w:sz w:val="20"/>
          <w:lang w:eastAsia="ko-KR"/>
        </w:rPr>
        <w:t xml:space="preserve"> </w:t>
      </w:r>
      <w:proofErr w:type="spellStart"/>
      <w:r w:rsidRPr="00340076">
        <w:rPr>
          <w:rFonts w:ascii="HY중고딕" w:eastAsia="HY중고딕" w:hint="eastAsia"/>
          <w:sz w:val="20"/>
          <w:lang w:eastAsia="ko-KR"/>
        </w:rPr>
        <w:t>docker</w:t>
      </w:r>
      <w:proofErr w:type="spellEnd"/>
      <w:r w:rsidRPr="00340076">
        <w:rPr>
          <w:rFonts w:ascii="HY중고딕" w:eastAsia="HY중고딕" w:hint="eastAsia"/>
          <w:sz w:val="20"/>
          <w:lang w:eastAsia="ko-KR"/>
        </w:rPr>
        <w:t xml:space="preserve"> hub에서 갖고 오는 것이 아닌 </w:t>
      </w:r>
      <w:proofErr w:type="spellStart"/>
      <w:r w:rsidRPr="00340076">
        <w:rPr>
          <w:rFonts w:ascii="HY중고딕" w:eastAsia="HY중고딕" w:hint="eastAsia"/>
          <w:sz w:val="20"/>
          <w:lang w:eastAsia="ko-KR"/>
        </w:rPr>
        <w:t>Dockerfile</w:t>
      </w:r>
      <w:proofErr w:type="spellEnd"/>
      <w:r w:rsidRPr="00340076">
        <w:rPr>
          <w:rFonts w:ascii="HY중고딕" w:eastAsia="HY중고딕" w:hint="eastAsia"/>
          <w:sz w:val="20"/>
          <w:lang w:eastAsia="ko-KR"/>
        </w:rPr>
        <w:t xml:space="preserve">을 통해 </w:t>
      </w:r>
      <w:proofErr w:type="spellStart"/>
      <w:r w:rsidRPr="00340076">
        <w:rPr>
          <w:rFonts w:ascii="HY중고딕" w:eastAsia="HY중고딕" w:hint="eastAsia"/>
          <w:sz w:val="20"/>
          <w:lang w:eastAsia="ko-KR"/>
        </w:rPr>
        <w:t>docker</w:t>
      </w:r>
      <w:proofErr w:type="spellEnd"/>
      <w:r w:rsidRPr="00340076">
        <w:rPr>
          <w:rFonts w:ascii="HY중고딕" w:eastAsia="HY중고딕" w:hint="eastAsia"/>
          <w:sz w:val="20"/>
          <w:lang w:eastAsia="ko-KR"/>
        </w:rPr>
        <w:t xml:space="preserve"> image가 만들어지므로 build 조건에 맞춰서 이미지가 생성되고 </w:t>
      </w:r>
      <w:proofErr w:type="spellStart"/>
      <w:r w:rsidRPr="00340076">
        <w:rPr>
          <w:rFonts w:ascii="HY중고딕" w:eastAsia="HY중고딕" w:hint="eastAsia"/>
          <w:sz w:val="20"/>
          <w:lang w:eastAsia="ko-KR"/>
        </w:rPr>
        <w:t>docker</w:t>
      </w:r>
      <w:proofErr w:type="spellEnd"/>
      <w:r w:rsidRPr="00340076">
        <w:rPr>
          <w:rFonts w:ascii="HY중고딕" w:eastAsia="HY중고딕" w:hint="eastAsia"/>
          <w:sz w:val="20"/>
          <w:lang w:eastAsia="ko-KR"/>
        </w:rPr>
        <w:t>-compose up 명령을 통해 컨테이너가 생성이 된다.</w:t>
      </w:r>
    </w:p>
    <w:p w14:paraId="584EEEC8" w14:textId="77777777" w:rsidR="00A526CD" w:rsidRPr="00340076" w:rsidRDefault="00A526CD" w:rsidP="0065219F">
      <w:pPr>
        <w:pStyle w:val="Compact"/>
        <w:numPr>
          <w:ilvl w:val="0"/>
          <w:numId w:val="10"/>
        </w:numPr>
        <w:rPr>
          <w:rFonts w:ascii="HY중고딕" w:eastAsia="HY중고딕" w:hint="eastAsia"/>
          <w:sz w:val="20"/>
          <w:lang w:eastAsia="ko-KR"/>
        </w:rPr>
      </w:pPr>
      <w:proofErr w:type="spellStart"/>
      <w:r w:rsidRPr="00340076">
        <w:rPr>
          <w:rFonts w:ascii="HY중고딕" w:eastAsia="HY중고딕" w:hint="eastAsia"/>
          <w:sz w:val="20"/>
          <w:lang w:eastAsia="ko-KR"/>
        </w:rPr>
        <w:t>nuxt</w:t>
      </w:r>
      <w:proofErr w:type="spellEnd"/>
      <w:r w:rsidRPr="00340076">
        <w:rPr>
          <w:rFonts w:ascii="HY중고딕" w:eastAsia="HY중고딕" w:hint="eastAsia"/>
          <w:sz w:val="20"/>
          <w:lang w:eastAsia="ko-KR"/>
        </w:rPr>
        <w:t>는 기본적으로 3000포트를 사용한다.</w:t>
      </w:r>
    </w:p>
    <w:p w14:paraId="672B4EB6" w14:textId="77777777" w:rsidR="00A526CD" w:rsidRPr="00A526CD" w:rsidRDefault="00A526CD" w:rsidP="00A526CD">
      <w:pPr>
        <w:pStyle w:val="1"/>
        <w:rPr>
          <w:rFonts w:ascii="HY헤드라인M" w:eastAsia="HY헤드라인M"/>
        </w:rPr>
      </w:pPr>
      <w:bookmarkStart w:id="33" w:name="nginx"/>
      <w:bookmarkStart w:id="34" w:name="_Toc116034909"/>
      <w:r w:rsidRPr="00A526CD">
        <w:rPr>
          <w:rFonts w:ascii="HY헤드라인M" w:eastAsia="HY헤드라인M" w:hint="eastAsia"/>
        </w:rPr>
        <w:t>Nginx</w:t>
      </w:r>
      <w:bookmarkEnd w:id="33"/>
      <w:bookmarkEnd w:id="34"/>
    </w:p>
    <w:p w14:paraId="03779714" w14:textId="77777777" w:rsidR="00A526CD" w:rsidRPr="00A526CD" w:rsidRDefault="0071692D" w:rsidP="00A526CD">
      <w:pPr>
        <w:rPr>
          <w:rFonts w:ascii="HY헤드라인M" w:eastAsia="HY헤드라인M"/>
        </w:rPr>
      </w:pPr>
      <w:r>
        <w:rPr>
          <w:rFonts w:ascii="HY헤드라인M" w:eastAsia="HY헤드라인M"/>
        </w:rPr>
        <w:pict w14:anchorId="49514C87">
          <v:rect id="_x0000_i1028" style="width:0;height:1.5pt" o:hralign="center" o:hrstd="t" o:hr="t"/>
        </w:pict>
      </w:r>
    </w:p>
    <w:p w14:paraId="4F67A1A5" w14:textId="20AC6F65" w:rsidR="00A77CB3" w:rsidRPr="00A77CB3" w:rsidRDefault="00A526CD" w:rsidP="00A77CB3">
      <w:pPr>
        <w:pStyle w:val="2"/>
        <w:rPr>
          <w:rFonts w:ascii="HY헤드라인M" w:eastAsia="HY헤드라인M"/>
        </w:rPr>
      </w:pPr>
      <w:bookmarkStart w:id="35" w:name="app.conf"/>
      <w:bookmarkStart w:id="36" w:name="_Toc116034910"/>
      <w:proofErr w:type="spellStart"/>
      <w:r w:rsidRPr="00A526CD">
        <w:rPr>
          <w:rFonts w:ascii="HY헤드라인M" w:eastAsia="HY헤드라인M" w:hint="eastAsia"/>
        </w:rPr>
        <w:t>app.conf</w:t>
      </w:r>
      <w:bookmarkEnd w:id="35"/>
      <w:bookmarkEnd w:id="36"/>
      <w:proofErr w:type="spellEnd"/>
    </w:p>
    <w:p w14:paraId="4BD0BC39" w14:textId="3226D9C0" w:rsidR="00A77CB3" w:rsidRPr="00A77CB3" w:rsidRDefault="00A77CB3" w:rsidP="00A77CB3">
      <w:r w:rsidRPr="00A526CD">
        <w:rPr>
          <w:rFonts w:ascii="HY헤드라인M" w:eastAsia="HY헤드라인M" w:hint="eastAsia"/>
          <w:noProof/>
          <w:lang w:eastAsia="ko-KR"/>
        </w:rPr>
        <mc:AlternateContent>
          <mc:Choice Requires="wps">
            <w:drawing>
              <wp:inline distT="0" distB="0" distL="0" distR="0" wp14:anchorId="0940CAFF" wp14:editId="57CA143C">
                <wp:extent cx="5731510" cy="5631873"/>
                <wp:effectExtent l="0" t="0" r="21590" b="26035"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5631873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69E73BFF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server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{</w:t>
                            </w:r>
                          </w:p>
                          <w:p w14:paraId="66F59D25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listen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80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779A89C7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listen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::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]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:80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7EA4825D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server_name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j7a705.q.ssafy.io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082A195B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location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/ 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{</w:t>
                            </w:r>
                          </w:p>
                          <w:p w14:paraId="521B7D5E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gramStart"/>
                            <w:r w:rsidRPr="00340076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return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301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https://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$host$request_uri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03A559AA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}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</w:p>
                          <w:p w14:paraId="796D926A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}</w:t>
                            </w:r>
                          </w:p>
                          <w:p w14:paraId="7B96ED88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upstream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back 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{</w:t>
                            </w:r>
                          </w:p>
                          <w:p w14:paraId="68237284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server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back:8888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32ED1263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}</w:t>
                            </w:r>
                          </w:p>
                          <w:p w14:paraId="4BE73109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upstream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nuxt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{</w:t>
                            </w:r>
                          </w:p>
                          <w:p w14:paraId="65CD058D" w14:textId="4EB866F4" w:rsidR="00340076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 w:hint="eastAsia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server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nuxt:3000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6563741D" w14:textId="1352855F" w:rsidR="00A77CB3" w:rsidRPr="00340076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</w:pP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}</w:t>
                            </w:r>
                          </w:p>
                          <w:p w14:paraId="469C19A4" w14:textId="77777777" w:rsidR="00340076" w:rsidRPr="00A77CB3" w:rsidRDefault="00340076" w:rsidP="00340076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server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{</w:t>
                            </w:r>
                          </w:p>
                          <w:p w14:paraId="6D9090E0" w14:textId="77777777" w:rsidR="00340076" w:rsidRPr="00A77CB3" w:rsidRDefault="00340076" w:rsidP="00340076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listen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443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ssl</w:t>
                            </w:r>
                            <w:proofErr w:type="spellEnd"/>
                            <w:r w:rsidRPr="00340076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5E12DB95" w14:textId="77777777" w:rsidR="00340076" w:rsidRPr="00A77CB3" w:rsidRDefault="00340076" w:rsidP="00340076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listen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::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]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:443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ssl</w:t>
                            </w:r>
                            <w:proofErr w:type="spellEnd"/>
                            <w:r w:rsidRPr="00340076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147EC6DD" w14:textId="77777777" w:rsidR="00340076" w:rsidRPr="00A77CB3" w:rsidRDefault="00340076" w:rsidP="00340076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server_name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j7a705.q.ssafy.io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5E9FB6B1" w14:textId="77777777" w:rsidR="00340076" w:rsidRPr="00A77CB3" w:rsidRDefault="00340076" w:rsidP="00340076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# </w:t>
                            </w:r>
                            <w:proofErr w:type="spellStart"/>
                            <w:r w:rsidRPr="00340076">
                              <w:rPr>
                                <w:rFonts w:ascii="Consolas" w:eastAsia="굴림체" w:hAnsi="Consolas" w:cs="굴림체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server_name</w:t>
                            </w:r>
                            <w:proofErr w:type="spellEnd"/>
                            <w:r w:rsidRPr="00340076">
                              <w:rPr>
                                <w:rFonts w:ascii="Consolas" w:eastAsia="굴림체" w:hAnsi="Consolas" w:cs="굴림체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_;</w:t>
                            </w:r>
                          </w:p>
                          <w:p w14:paraId="30309D29" w14:textId="77777777" w:rsidR="00340076" w:rsidRPr="00A77CB3" w:rsidRDefault="00340076" w:rsidP="00340076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ssl_certificate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etc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letsencrypt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/live/j7a705.q.ssafy.io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fullchain.pem</w:t>
                            </w:r>
                            <w:proofErr w:type="spellEnd"/>
                            <w:r w:rsidRPr="00340076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540A0735" w14:textId="77777777" w:rsidR="00340076" w:rsidRPr="00A77CB3" w:rsidRDefault="00340076" w:rsidP="00340076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 w:hint="eastAsia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ssl_certificate_key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etc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letsencrypt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/live/j7a705.q.ssafy.io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privkey.pem</w:t>
                            </w:r>
                            <w:proofErr w:type="spellEnd"/>
                            <w:r w:rsidRPr="00340076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1FC369E0" w14:textId="77777777" w:rsidR="00340076" w:rsidRPr="00A77CB3" w:rsidRDefault="00340076" w:rsidP="00340076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location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/ 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{</w:t>
                            </w:r>
                          </w:p>
                          <w:p w14:paraId="26C18640" w14:textId="77777777" w:rsidR="00340076" w:rsidRPr="00A77CB3" w:rsidRDefault="00340076" w:rsidP="00340076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proxy_connect_timeout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600s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694810DA" w14:textId="77777777" w:rsidR="00340076" w:rsidRPr="00A77CB3" w:rsidRDefault="00340076" w:rsidP="00340076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proxy_read_timeout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600s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0CBB5F9A" w14:textId="77777777" w:rsidR="00340076" w:rsidRPr="00A77CB3" w:rsidRDefault="00340076" w:rsidP="00340076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proxy_send_timeout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600s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0B4F59B6" w14:textId="77777777" w:rsidR="00340076" w:rsidRPr="00A77CB3" w:rsidRDefault="00340076" w:rsidP="00340076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proxy_buffers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8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16k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7E314885" w14:textId="77777777" w:rsidR="00340076" w:rsidRPr="00A77CB3" w:rsidRDefault="00340076" w:rsidP="00340076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proxy_buffer_size</w:t>
                            </w:r>
                            <w:proofErr w:type="spellEnd"/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32k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43B8195E" w14:textId="77777777" w:rsidR="00340076" w:rsidRPr="00A77CB3" w:rsidRDefault="00340076" w:rsidP="00340076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proxy_pass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http://nuxt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08B1F927" w14:textId="77777777" w:rsidR="00340076" w:rsidRPr="00A77CB3" w:rsidRDefault="00340076" w:rsidP="00340076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# </w:t>
                            </w:r>
                            <w:proofErr w:type="gramStart"/>
                            <w:r w:rsidRPr="00340076">
                              <w:rPr>
                                <w:rFonts w:ascii="Consolas" w:eastAsia="굴림체" w:hAnsi="Consolas" w:cs="굴림체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root</w:t>
                            </w:r>
                            <w:proofErr w:type="gramEnd"/>
                            <w:r w:rsidRPr="00340076">
                              <w:rPr>
                                <w:rFonts w:ascii="Consolas" w:eastAsia="굴림체" w:hAnsi="Consolas" w:cs="굴림체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/</w:t>
                            </w:r>
                            <w:proofErr w:type="spellStart"/>
                            <w:r w:rsidRPr="00340076">
                              <w:rPr>
                                <w:rFonts w:ascii="Consolas" w:eastAsia="굴림체" w:hAnsi="Consolas" w:cs="굴림체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var</w:t>
                            </w:r>
                            <w:proofErr w:type="spellEnd"/>
                            <w:r w:rsidRPr="00340076">
                              <w:rPr>
                                <w:rFonts w:ascii="Consolas" w:eastAsia="굴림체" w:hAnsi="Consolas" w:cs="굴림체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/www/</w:t>
                            </w:r>
                            <w:proofErr w:type="spellStart"/>
                            <w:r w:rsidRPr="00340076">
                              <w:rPr>
                                <w:rFonts w:ascii="Consolas" w:eastAsia="굴림체" w:hAnsi="Consolas" w:cs="굴림체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dist</w:t>
                            </w:r>
                            <w:proofErr w:type="spellEnd"/>
                            <w:r w:rsidRPr="00340076">
                              <w:rPr>
                                <w:rFonts w:ascii="Consolas" w:eastAsia="굴림체" w:hAnsi="Consolas" w:cs="굴림체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2EB00404" w14:textId="77777777" w:rsidR="00340076" w:rsidRPr="00A77CB3" w:rsidRDefault="00340076" w:rsidP="00340076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}</w:t>
                            </w:r>
                          </w:p>
                          <w:p w14:paraId="3196E5CB" w14:textId="77777777" w:rsidR="00340076" w:rsidRPr="00A77CB3" w:rsidRDefault="00340076" w:rsidP="00340076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location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api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{</w:t>
                            </w:r>
                          </w:p>
                          <w:p w14:paraId="04FA7C82" w14:textId="77777777" w:rsidR="00340076" w:rsidRPr="00A77CB3" w:rsidRDefault="00340076" w:rsidP="00340076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proxy_pass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http://back/api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18873FF3" w14:textId="77777777" w:rsidR="00340076" w:rsidRPr="00A77CB3" w:rsidRDefault="00340076" w:rsidP="00340076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}</w:t>
                            </w:r>
                          </w:p>
                          <w:p w14:paraId="17AD1403" w14:textId="77777777" w:rsidR="00340076" w:rsidRPr="00A77CB3" w:rsidRDefault="00340076" w:rsidP="00340076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include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etc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letsencrypt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/options-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ssl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-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nginx.conf</w:t>
                            </w:r>
                            <w:proofErr w:type="spellEnd"/>
                            <w:r w:rsidRPr="00340076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65E57C8C" w14:textId="77777777" w:rsidR="00340076" w:rsidRPr="00A77CB3" w:rsidRDefault="00340076" w:rsidP="00340076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ssl_dhparam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etc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letsencrypt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ssl-dhparams.pem</w:t>
                            </w:r>
                            <w:proofErr w:type="spellEnd"/>
                            <w:r w:rsidRPr="00340076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5FD3421C" w14:textId="62A03C72" w:rsidR="00340076" w:rsidRPr="00340076" w:rsidRDefault="00340076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 w:hint="eastAsia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940CAFF" id="Text Box 34" o:spid="_x0000_s1049" type="#_x0000_t202" style="width:451.3pt;height:443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" fillcolor="#fdf9e9" strokecolor="#fdf9e9" strokeweight=".5pt">
                <v:textbox>
                  <w:txbxContent>
                    <w:p w14:paraId="69E73BFF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server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{</w:t>
                      </w:r>
                    </w:p>
                    <w:p w14:paraId="66F59D25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listen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80</w:t>
                      </w:r>
                      <w:r w:rsidRPr="00340076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779A89C7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listen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[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::</w:t>
                      </w: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]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:80</w:t>
                      </w:r>
                      <w:r w:rsidRPr="00340076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7EA4825D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server_name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j7a705.q.ssafy.io</w:t>
                      </w:r>
                      <w:r w:rsidRPr="00340076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082A195B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location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/ </w:t>
                      </w: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{</w:t>
                      </w:r>
                    </w:p>
                    <w:p w14:paraId="521B7D5E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gramStart"/>
                      <w:r w:rsidRPr="00340076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  <w:lang w:val="en-US" w:eastAsia="ko-KR"/>
                        </w:rPr>
                        <w:t>return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301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https://</w:t>
                      </w:r>
                      <w:r w:rsidRPr="00340076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4"/>
                          <w:szCs w:val="20"/>
                          <w:lang w:val="en-US" w:eastAsia="ko-KR"/>
                        </w:rPr>
                        <w:t>$host$request_uri</w:t>
                      </w:r>
                      <w:r w:rsidRPr="00340076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03A559AA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</w:t>
                      </w: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}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</w:t>
                      </w:r>
                    </w:p>
                    <w:p w14:paraId="796D926A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}</w:t>
                      </w:r>
                    </w:p>
                    <w:p w14:paraId="7B96ED88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upstream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back </w:t>
                      </w: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{</w:t>
                      </w:r>
                    </w:p>
                    <w:p w14:paraId="68237284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server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back:8888</w:t>
                      </w:r>
                      <w:r w:rsidRPr="00340076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32ED1263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}</w:t>
                      </w:r>
                    </w:p>
                    <w:p w14:paraId="4BE73109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upstream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nuxt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{</w:t>
                      </w:r>
                    </w:p>
                    <w:p w14:paraId="65CD058D" w14:textId="4EB866F4" w:rsidR="00340076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 w:hint="eastAsia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server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nuxt:3000</w:t>
                      </w:r>
                      <w:r w:rsidRPr="00340076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6563741D" w14:textId="1352855F" w:rsidR="00A77CB3" w:rsidRPr="00340076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</w:pP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}</w:t>
                      </w:r>
                    </w:p>
                    <w:p w14:paraId="469C19A4" w14:textId="77777777" w:rsidR="00340076" w:rsidRPr="00A77CB3" w:rsidRDefault="00340076" w:rsidP="00340076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server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{</w:t>
                      </w:r>
                    </w:p>
                    <w:p w14:paraId="6D9090E0" w14:textId="77777777" w:rsidR="00340076" w:rsidRPr="00A77CB3" w:rsidRDefault="00340076" w:rsidP="00340076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listen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443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ssl</w:t>
                      </w:r>
                      <w:proofErr w:type="spellEnd"/>
                      <w:r w:rsidRPr="00340076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5E12DB95" w14:textId="77777777" w:rsidR="00340076" w:rsidRPr="00A77CB3" w:rsidRDefault="00340076" w:rsidP="00340076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listen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[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::</w:t>
                      </w: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]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:443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ssl</w:t>
                      </w:r>
                      <w:proofErr w:type="spellEnd"/>
                      <w:r w:rsidRPr="00340076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147EC6DD" w14:textId="77777777" w:rsidR="00340076" w:rsidRPr="00A77CB3" w:rsidRDefault="00340076" w:rsidP="00340076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server_name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j7a705.q.ssafy.io</w:t>
                      </w:r>
                      <w:r w:rsidRPr="00340076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5E9FB6B1" w14:textId="77777777" w:rsidR="00340076" w:rsidRPr="00A77CB3" w:rsidRDefault="00340076" w:rsidP="00340076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</w:t>
                      </w:r>
                      <w:r w:rsidRPr="00340076">
                        <w:rPr>
                          <w:rFonts w:ascii="Consolas" w:eastAsia="굴림체" w:hAnsi="Consolas" w:cs="굴림체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# </w:t>
                      </w:r>
                      <w:proofErr w:type="spellStart"/>
                      <w:r w:rsidRPr="00340076">
                        <w:rPr>
                          <w:rFonts w:ascii="Consolas" w:eastAsia="굴림체" w:hAnsi="Consolas" w:cs="굴림체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  <w:lang w:val="en-US" w:eastAsia="ko-KR"/>
                        </w:rPr>
                        <w:t>server_name</w:t>
                      </w:r>
                      <w:proofErr w:type="spellEnd"/>
                      <w:r w:rsidRPr="00340076">
                        <w:rPr>
                          <w:rFonts w:ascii="Consolas" w:eastAsia="굴림체" w:hAnsi="Consolas" w:cs="굴림체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_;</w:t>
                      </w:r>
                    </w:p>
                    <w:p w14:paraId="30309D29" w14:textId="77777777" w:rsidR="00340076" w:rsidRPr="00A77CB3" w:rsidRDefault="00340076" w:rsidP="00340076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ssl_certificate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etc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letsencrypt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/live/j7a705.q.ssafy.io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fullchain.pem</w:t>
                      </w:r>
                      <w:proofErr w:type="spellEnd"/>
                      <w:r w:rsidRPr="00340076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540A0735" w14:textId="77777777" w:rsidR="00340076" w:rsidRPr="00A77CB3" w:rsidRDefault="00340076" w:rsidP="00340076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 w:hint="eastAsia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ssl_certificate_key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etc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letsencrypt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/live/j7a705.q.ssafy.io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privkey.pem</w:t>
                      </w:r>
                      <w:proofErr w:type="spellEnd"/>
                      <w:r w:rsidRPr="00340076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1FC369E0" w14:textId="77777777" w:rsidR="00340076" w:rsidRPr="00A77CB3" w:rsidRDefault="00340076" w:rsidP="00340076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location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/ </w:t>
                      </w: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{</w:t>
                      </w:r>
                    </w:p>
                    <w:p w14:paraId="26C18640" w14:textId="77777777" w:rsidR="00340076" w:rsidRPr="00A77CB3" w:rsidRDefault="00340076" w:rsidP="00340076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proxy_connect_timeout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600s</w:t>
                      </w:r>
                      <w:r w:rsidRPr="00340076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694810DA" w14:textId="77777777" w:rsidR="00340076" w:rsidRPr="00A77CB3" w:rsidRDefault="00340076" w:rsidP="00340076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proxy_read_timeout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600s</w:t>
                      </w:r>
                      <w:r w:rsidRPr="00340076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0CBB5F9A" w14:textId="77777777" w:rsidR="00340076" w:rsidRPr="00A77CB3" w:rsidRDefault="00340076" w:rsidP="00340076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proxy_send_timeout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600s</w:t>
                      </w:r>
                      <w:r w:rsidRPr="00340076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0B4F59B6" w14:textId="77777777" w:rsidR="00340076" w:rsidRPr="00A77CB3" w:rsidRDefault="00340076" w:rsidP="00340076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proxy_buffers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8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16k</w:t>
                      </w:r>
                      <w:r w:rsidRPr="00340076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7E314885" w14:textId="77777777" w:rsidR="00340076" w:rsidRPr="00A77CB3" w:rsidRDefault="00340076" w:rsidP="00340076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proxy_buffer_size</w:t>
                      </w:r>
                      <w:proofErr w:type="spellEnd"/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32k</w:t>
                      </w:r>
                      <w:r w:rsidRPr="00340076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43B8195E" w14:textId="77777777" w:rsidR="00340076" w:rsidRPr="00A77CB3" w:rsidRDefault="00340076" w:rsidP="00340076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proxy_pass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http://nuxt</w:t>
                      </w:r>
                      <w:r w:rsidRPr="00340076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08B1F927" w14:textId="77777777" w:rsidR="00340076" w:rsidRPr="00A77CB3" w:rsidRDefault="00340076" w:rsidP="00340076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    </w:t>
                      </w:r>
                      <w:r w:rsidRPr="00340076">
                        <w:rPr>
                          <w:rFonts w:ascii="Consolas" w:eastAsia="굴림체" w:hAnsi="Consolas" w:cs="굴림체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# </w:t>
                      </w:r>
                      <w:proofErr w:type="gramStart"/>
                      <w:r w:rsidRPr="00340076">
                        <w:rPr>
                          <w:rFonts w:ascii="Consolas" w:eastAsia="굴림체" w:hAnsi="Consolas" w:cs="굴림체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  <w:lang w:val="en-US" w:eastAsia="ko-KR"/>
                        </w:rPr>
                        <w:t>root</w:t>
                      </w:r>
                      <w:proofErr w:type="gramEnd"/>
                      <w:r w:rsidRPr="00340076">
                        <w:rPr>
                          <w:rFonts w:ascii="Consolas" w:eastAsia="굴림체" w:hAnsi="Consolas" w:cs="굴림체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/</w:t>
                      </w:r>
                      <w:proofErr w:type="spellStart"/>
                      <w:r w:rsidRPr="00340076">
                        <w:rPr>
                          <w:rFonts w:ascii="Consolas" w:eastAsia="굴림체" w:hAnsi="Consolas" w:cs="굴림체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  <w:lang w:val="en-US" w:eastAsia="ko-KR"/>
                        </w:rPr>
                        <w:t>var</w:t>
                      </w:r>
                      <w:proofErr w:type="spellEnd"/>
                      <w:r w:rsidRPr="00340076">
                        <w:rPr>
                          <w:rFonts w:ascii="Consolas" w:eastAsia="굴림체" w:hAnsi="Consolas" w:cs="굴림체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  <w:lang w:val="en-US" w:eastAsia="ko-KR"/>
                        </w:rPr>
                        <w:t>/www/</w:t>
                      </w:r>
                      <w:proofErr w:type="spellStart"/>
                      <w:r w:rsidRPr="00340076">
                        <w:rPr>
                          <w:rFonts w:ascii="Consolas" w:eastAsia="굴림체" w:hAnsi="Consolas" w:cs="굴림체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  <w:lang w:val="en-US" w:eastAsia="ko-KR"/>
                        </w:rPr>
                        <w:t>dist</w:t>
                      </w:r>
                      <w:proofErr w:type="spellEnd"/>
                      <w:r w:rsidRPr="00340076">
                        <w:rPr>
                          <w:rFonts w:ascii="Consolas" w:eastAsia="굴림체" w:hAnsi="Consolas" w:cs="굴림체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2EB00404" w14:textId="77777777" w:rsidR="00340076" w:rsidRPr="00A77CB3" w:rsidRDefault="00340076" w:rsidP="00340076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</w:t>
                      </w: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}</w:t>
                      </w:r>
                    </w:p>
                    <w:p w14:paraId="3196E5CB" w14:textId="77777777" w:rsidR="00340076" w:rsidRPr="00A77CB3" w:rsidRDefault="00340076" w:rsidP="00340076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location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api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{</w:t>
                      </w:r>
                    </w:p>
                    <w:p w14:paraId="04FA7C82" w14:textId="77777777" w:rsidR="00340076" w:rsidRPr="00A77CB3" w:rsidRDefault="00340076" w:rsidP="00340076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proxy_pass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http://back/api</w:t>
                      </w:r>
                      <w:r w:rsidRPr="00340076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18873FF3" w14:textId="77777777" w:rsidR="00340076" w:rsidRPr="00A77CB3" w:rsidRDefault="00340076" w:rsidP="00340076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</w:t>
                      </w: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}</w:t>
                      </w:r>
                    </w:p>
                    <w:p w14:paraId="17AD1403" w14:textId="77777777" w:rsidR="00340076" w:rsidRPr="00A77CB3" w:rsidRDefault="00340076" w:rsidP="00340076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include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etc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letsencrypt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/options-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ssl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-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nginx.conf</w:t>
                      </w:r>
                      <w:proofErr w:type="spellEnd"/>
                      <w:r w:rsidRPr="00340076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65E57C8C" w14:textId="77777777" w:rsidR="00340076" w:rsidRPr="00A77CB3" w:rsidRDefault="00340076" w:rsidP="00340076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ssl_dhparam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etc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letsencrypt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ssl-dhparams.pem</w:t>
                      </w:r>
                      <w:proofErr w:type="spellEnd"/>
                      <w:r w:rsidRPr="00340076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5FD3421C" w14:textId="62A03C72" w:rsidR="00340076" w:rsidRPr="00340076" w:rsidRDefault="00340076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 w:hint="eastAsia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25B6B03" w14:textId="77777777" w:rsidR="00A526CD" w:rsidRPr="00F50202" w:rsidRDefault="00A526CD" w:rsidP="0065219F">
      <w:pPr>
        <w:pStyle w:val="Compact"/>
        <w:numPr>
          <w:ilvl w:val="0"/>
          <w:numId w:val="11"/>
        </w:numPr>
        <w:rPr>
          <w:rFonts w:ascii="HY중고딕" w:eastAsia="HY중고딕" w:hint="eastAsia"/>
          <w:sz w:val="22"/>
          <w:lang w:eastAsia="ko-KR"/>
        </w:rPr>
      </w:pPr>
      <w:r w:rsidRPr="00F50202">
        <w:rPr>
          <w:rFonts w:ascii="HY중고딕" w:eastAsia="HY중고딕" w:hint="eastAsia"/>
          <w:sz w:val="22"/>
          <w:lang w:eastAsia="ko-KR"/>
        </w:rPr>
        <w:lastRenderedPageBreak/>
        <w:t xml:space="preserve">80포트로 요청이 오면 443포트로 </w:t>
      </w:r>
      <w:proofErr w:type="spellStart"/>
      <w:r w:rsidRPr="00F50202">
        <w:rPr>
          <w:rFonts w:ascii="HY중고딕" w:eastAsia="HY중고딕" w:hint="eastAsia"/>
          <w:sz w:val="22"/>
          <w:lang w:eastAsia="ko-KR"/>
        </w:rPr>
        <w:t>리다이렉션</w:t>
      </w:r>
      <w:proofErr w:type="spellEnd"/>
      <w:r w:rsidRPr="00F50202">
        <w:rPr>
          <w:rFonts w:ascii="HY중고딕" w:eastAsia="HY중고딕" w:hint="eastAsia"/>
          <w:sz w:val="22"/>
          <w:lang w:eastAsia="ko-KR"/>
        </w:rPr>
        <w:t xml:space="preserve"> 시킨다.</w:t>
      </w:r>
    </w:p>
    <w:p w14:paraId="282507F7" w14:textId="77777777" w:rsidR="00A526CD" w:rsidRPr="00F50202" w:rsidRDefault="00A526CD" w:rsidP="0065219F">
      <w:pPr>
        <w:pStyle w:val="Compact"/>
        <w:numPr>
          <w:ilvl w:val="0"/>
          <w:numId w:val="11"/>
        </w:numPr>
        <w:rPr>
          <w:rFonts w:ascii="HY중고딕" w:eastAsia="HY중고딕" w:hint="eastAsia"/>
          <w:sz w:val="22"/>
          <w:lang w:eastAsia="ko-KR"/>
        </w:rPr>
      </w:pPr>
      <w:r w:rsidRPr="00F50202">
        <w:rPr>
          <w:rFonts w:ascii="HY중고딕" w:eastAsia="HY중고딕" w:hint="eastAsia"/>
          <w:sz w:val="22"/>
          <w:lang w:eastAsia="ko-KR"/>
        </w:rPr>
        <w:t xml:space="preserve">upstream으로 서버 내부 </w:t>
      </w:r>
      <w:proofErr w:type="spellStart"/>
      <w:r w:rsidRPr="00F50202">
        <w:rPr>
          <w:rFonts w:ascii="HY중고딕" w:eastAsia="HY중고딕" w:hint="eastAsia"/>
          <w:sz w:val="22"/>
          <w:lang w:eastAsia="ko-KR"/>
        </w:rPr>
        <w:t>도커</w:t>
      </w:r>
      <w:proofErr w:type="spellEnd"/>
      <w:r w:rsidRPr="00F50202">
        <w:rPr>
          <w:rFonts w:ascii="HY중고딕" w:eastAsia="HY중고딕" w:hint="eastAsia"/>
          <w:sz w:val="22"/>
          <w:lang w:eastAsia="ko-KR"/>
        </w:rPr>
        <w:t xml:space="preserve"> 네트워크로 소통을 한다.</w:t>
      </w:r>
    </w:p>
    <w:p w14:paraId="2FAF5936" w14:textId="77777777" w:rsidR="00A526CD" w:rsidRPr="00F50202" w:rsidRDefault="00A526CD" w:rsidP="0065219F">
      <w:pPr>
        <w:pStyle w:val="Compact"/>
        <w:numPr>
          <w:ilvl w:val="1"/>
          <w:numId w:val="12"/>
        </w:numPr>
        <w:rPr>
          <w:rFonts w:ascii="HY중고딕" w:eastAsia="HY중고딕" w:hint="eastAsia"/>
          <w:sz w:val="22"/>
        </w:rPr>
      </w:pPr>
      <w:proofErr w:type="spellStart"/>
      <w:r w:rsidRPr="00F50202">
        <w:rPr>
          <w:rFonts w:ascii="HY중고딕" w:eastAsia="HY중고딕" w:hint="eastAsia"/>
          <w:sz w:val="22"/>
        </w:rPr>
        <w:t>백엔드</w:t>
      </w:r>
      <w:proofErr w:type="spellEnd"/>
      <w:r w:rsidRPr="00F50202">
        <w:rPr>
          <w:rFonts w:ascii="HY중고딕" w:eastAsia="HY중고딕" w:hint="eastAsia"/>
          <w:sz w:val="22"/>
        </w:rPr>
        <w:t xml:space="preserve"> : 8888</w:t>
      </w:r>
    </w:p>
    <w:p w14:paraId="74FE3538" w14:textId="77777777" w:rsidR="00A526CD" w:rsidRPr="00F50202" w:rsidRDefault="00A526CD" w:rsidP="0065219F">
      <w:pPr>
        <w:pStyle w:val="Compact"/>
        <w:numPr>
          <w:ilvl w:val="1"/>
          <w:numId w:val="12"/>
        </w:numPr>
        <w:rPr>
          <w:rFonts w:ascii="HY중고딕" w:eastAsia="HY중고딕" w:hint="eastAsia"/>
          <w:sz w:val="22"/>
        </w:rPr>
      </w:pPr>
      <w:proofErr w:type="spellStart"/>
      <w:r w:rsidRPr="00F50202">
        <w:rPr>
          <w:rFonts w:ascii="HY중고딕" w:eastAsia="HY중고딕" w:hint="eastAsia"/>
          <w:sz w:val="22"/>
        </w:rPr>
        <w:t>프론트엔드</w:t>
      </w:r>
      <w:proofErr w:type="spellEnd"/>
      <w:r w:rsidRPr="00F50202">
        <w:rPr>
          <w:rFonts w:ascii="HY중고딕" w:eastAsia="HY중고딕" w:hint="eastAsia"/>
          <w:sz w:val="22"/>
        </w:rPr>
        <w:t xml:space="preserve"> : 3000 (SSR)</w:t>
      </w:r>
    </w:p>
    <w:p w14:paraId="574CA5EB" w14:textId="77777777" w:rsidR="00A526CD" w:rsidRPr="00F50202" w:rsidRDefault="00A526CD" w:rsidP="0065219F">
      <w:pPr>
        <w:pStyle w:val="Compact"/>
        <w:numPr>
          <w:ilvl w:val="0"/>
          <w:numId w:val="11"/>
        </w:numPr>
        <w:rPr>
          <w:rFonts w:ascii="HY중고딕" w:eastAsia="HY중고딕" w:hint="eastAsia"/>
          <w:sz w:val="22"/>
          <w:lang w:eastAsia="ko-KR"/>
        </w:rPr>
      </w:pPr>
      <w:proofErr w:type="spellStart"/>
      <w:r w:rsidRPr="00F50202">
        <w:rPr>
          <w:rFonts w:ascii="HY중고딕" w:eastAsia="HY중고딕" w:hint="eastAsia"/>
          <w:sz w:val="22"/>
          <w:lang w:eastAsia="ko-KR"/>
        </w:rPr>
        <w:t>url</w:t>
      </w:r>
      <w:proofErr w:type="spellEnd"/>
      <w:r w:rsidRPr="00F50202">
        <w:rPr>
          <w:rFonts w:ascii="HY중고딕" w:eastAsia="HY중고딕" w:hint="eastAsia"/>
          <w:sz w:val="22"/>
          <w:lang w:eastAsia="ko-KR"/>
        </w:rPr>
        <w:t xml:space="preserve">이 ‘/’로 들어오면 </w:t>
      </w:r>
      <w:proofErr w:type="spellStart"/>
      <w:r w:rsidRPr="00F50202">
        <w:rPr>
          <w:rFonts w:ascii="HY중고딕" w:eastAsia="HY중고딕" w:hint="eastAsia"/>
          <w:sz w:val="22"/>
          <w:lang w:eastAsia="ko-KR"/>
        </w:rPr>
        <w:t>프론트엔드</w:t>
      </w:r>
      <w:proofErr w:type="spellEnd"/>
      <w:r w:rsidRPr="00F50202">
        <w:rPr>
          <w:rFonts w:ascii="HY중고딕" w:eastAsia="HY중고딕" w:hint="eastAsia"/>
          <w:sz w:val="22"/>
          <w:lang w:eastAsia="ko-KR"/>
        </w:rPr>
        <w:t xml:space="preserve"> 컨테이너로 요청을 보낸다.</w:t>
      </w:r>
    </w:p>
    <w:p w14:paraId="32861CE3" w14:textId="77777777" w:rsidR="00A526CD" w:rsidRPr="00F50202" w:rsidRDefault="00A526CD" w:rsidP="0065219F">
      <w:pPr>
        <w:pStyle w:val="Compact"/>
        <w:numPr>
          <w:ilvl w:val="0"/>
          <w:numId w:val="11"/>
        </w:numPr>
        <w:rPr>
          <w:rFonts w:ascii="HY중고딕" w:eastAsia="HY중고딕" w:hint="eastAsia"/>
          <w:sz w:val="22"/>
          <w:lang w:eastAsia="ko-KR"/>
        </w:rPr>
      </w:pPr>
      <w:proofErr w:type="spellStart"/>
      <w:r w:rsidRPr="00F50202">
        <w:rPr>
          <w:rFonts w:ascii="HY중고딕" w:eastAsia="HY중고딕" w:hint="eastAsia"/>
          <w:sz w:val="22"/>
          <w:lang w:eastAsia="ko-KR"/>
        </w:rPr>
        <w:t>url</w:t>
      </w:r>
      <w:proofErr w:type="spellEnd"/>
      <w:r w:rsidRPr="00F50202">
        <w:rPr>
          <w:rFonts w:ascii="HY중고딕" w:eastAsia="HY중고딕" w:hint="eastAsia"/>
          <w:sz w:val="22"/>
          <w:lang w:eastAsia="ko-KR"/>
        </w:rPr>
        <w:t>이 ‘/</w:t>
      </w:r>
      <w:proofErr w:type="spellStart"/>
      <w:r w:rsidRPr="00F50202">
        <w:rPr>
          <w:rFonts w:ascii="HY중고딕" w:eastAsia="HY중고딕" w:hint="eastAsia"/>
          <w:sz w:val="22"/>
          <w:lang w:eastAsia="ko-KR"/>
        </w:rPr>
        <w:t>api</w:t>
      </w:r>
      <w:proofErr w:type="spellEnd"/>
      <w:r w:rsidRPr="00F50202">
        <w:rPr>
          <w:rFonts w:ascii="HY중고딕" w:eastAsia="HY중고딕" w:hint="eastAsia"/>
          <w:sz w:val="22"/>
          <w:lang w:eastAsia="ko-KR"/>
        </w:rPr>
        <w:t xml:space="preserve">’로 들어오면 </w:t>
      </w:r>
      <w:proofErr w:type="spellStart"/>
      <w:r w:rsidRPr="00F50202">
        <w:rPr>
          <w:rFonts w:ascii="HY중고딕" w:eastAsia="HY중고딕" w:hint="eastAsia"/>
          <w:sz w:val="22"/>
          <w:lang w:eastAsia="ko-KR"/>
        </w:rPr>
        <w:t>백엔드</w:t>
      </w:r>
      <w:proofErr w:type="spellEnd"/>
      <w:r w:rsidRPr="00F50202">
        <w:rPr>
          <w:rFonts w:ascii="HY중고딕" w:eastAsia="HY중고딕" w:hint="eastAsia"/>
          <w:sz w:val="22"/>
          <w:lang w:eastAsia="ko-KR"/>
        </w:rPr>
        <w:t xml:space="preserve"> 컨테이너로 요청을 보낸다.</w:t>
      </w:r>
    </w:p>
    <w:p w14:paraId="5E0EF53F" w14:textId="77777777" w:rsidR="00A526CD" w:rsidRPr="00A526CD" w:rsidRDefault="00A526CD" w:rsidP="00A526CD">
      <w:pPr>
        <w:pStyle w:val="1"/>
        <w:rPr>
          <w:rFonts w:ascii="HY헤드라인M" w:eastAsia="HY헤드라인M"/>
        </w:rPr>
      </w:pPr>
      <w:bookmarkStart w:id="37" w:name="ssl-인증서-발급"/>
      <w:bookmarkStart w:id="38" w:name="_Toc116034911"/>
      <w:r w:rsidRPr="00A526CD">
        <w:rPr>
          <w:rFonts w:ascii="HY헤드라인M" w:eastAsia="HY헤드라인M" w:hint="eastAsia"/>
        </w:rPr>
        <w:t xml:space="preserve">SSL </w:t>
      </w:r>
      <w:proofErr w:type="spellStart"/>
      <w:r w:rsidRPr="00A526CD">
        <w:rPr>
          <w:rFonts w:ascii="HY헤드라인M" w:eastAsia="HY헤드라인M" w:hint="eastAsia"/>
        </w:rPr>
        <w:t>인증서</w:t>
      </w:r>
      <w:proofErr w:type="spellEnd"/>
      <w:r w:rsidRPr="00A526CD">
        <w:rPr>
          <w:rFonts w:ascii="HY헤드라인M" w:eastAsia="HY헤드라인M" w:hint="eastAsia"/>
        </w:rPr>
        <w:t xml:space="preserve"> </w:t>
      </w:r>
      <w:proofErr w:type="spellStart"/>
      <w:r w:rsidRPr="00A526CD">
        <w:rPr>
          <w:rFonts w:ascii="HY헤드라인M" w:eastAsia="HY헤드라인M" w:hint="eastAsia"/>
        </w:rPr>
        <w:t>발급</w:t>
      </w:r>
      <w:bookmarkEnd w:id="37"/>
      <w:bookmarkEnd w:id="38"/>
      <w:proofErr w:type="spellEnd"/>
    </w:p>
    <w:p w14:paraId="7EE36858" w14:textId="77777777" w:rsidR="00A526CD" w:rsidRPr="00A526CD" w:rsidRDefault="0071692D" w:rsidP="00A526CD">
      <w:pPr>
        <w:rPr>
          <w:rFonts w:ascii="HY헤드라인M" w:eastAsia="HY헤드라인M"/>
        </w:rPr>
      </w:pPr>
      <w:r>
        <w:rPr>
          <w:rFonts w:ascii="HY헤드라인M" w:eastAsia="HY헤드라인M"/>
        </w:rPr>
        <w:pict w14:anchorId="4EF1AC29">
          <v:rect id="_x0000_i1029" style="width:0;height:1.5pt" o:hralign="center" o:hrstd="t" o:hr="t"/>
        </w:pict>
      </w:r>
    </w:p>
    <w:p w14:paraId="7526FED6" w14:textId="1F0F21EE" w:rsidR="00A526CD" w:rsidRDefault="00A526CD" w:rsidP="00A526CD">
      <w:pPr>
        <w:pStyle w:val="2"/>
        <w:rPr>
          <w:rFonts w:ascii="HY헤드라인M" w:eastAsia="HY헤드라인M"/>
        </w:rPr>
      </w:pPr>
      <w:bookmarkStart w:id="39" w:name="init-letsencrypt.sh"/>
      <w:bookmarkStart w:id="40" w:name="_Toc116034912"/>
      <w:proofErr w:type="gramStart"/>
      <w:r w:rsidRPr="00A526CD">
        <w:rPr>
          <w:rFonts w:ascii="HY헤드라인M" w:eastAsia="HY헤드라인M" w:hint="eastAsia"/>
        </w:rPr>
        <w:t>init-letsencrypt.sh</w:t>
      </w:r>
      <w:bookmarkEnd w:id="39"/>
      <w:bookmarkEnd w:id="40"/>
      <w:proofErr w:type="gramEnd"/>
    </w:p>
    <w:p w14:paraId="586EEF30" w14:textId="50F77DCF" w:rsidR="00A77CB3" w:rsidRDefault="00A77CB3" w:rsidP="00A77CB3">
      <w:r w:rsidRPr="00A526CD">
        <w:rPr>
          <w:rFonts w:ascii="HY헤드라인M" w:eastAsia="HY헤드라인M" w:hint="eastAsia"/>
          <w:noProof/>
          <w:lang w:eastAsia="ko-KR"/>
        </w:rPr>
        <mc:AlternateContent>
          <mc:Choice Requires="wps">
            <w:drawing>
              <wp:inline distT="0" distB="0" distL="0" distR="0" wp14:anchorId="042901ED" wp14:editId="60C92034">
                <wp:extent cx="5731510" cy="2140528"/>
                <wp:effectExtent l="0" t="0" r="21590" b="12700"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2140528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24B09DFF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i/>
                                <w:iCs/>
                                <w:color w:val="3D7B7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#!/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i/>
                                <w:iCs/>
                                <w:color w:val="3D7B7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bin/bash</w:t>
                            </w:r>
                          </w:p>
                          <w:p w14:paraId="26AA0AB7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</w:p>
                          <w:p w14:paraId="6469E878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f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!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-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x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$(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command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-v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docker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-compose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]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;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then</w:t>
                            </w:r>
                          </w:p>
                          <w:p w14:paraId="4E082334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echo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'Error: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docker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-compose is not installed.'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&gt;&amp;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2</w:t>
                            </w:r>
                          </w:p>
                          <w:p w14:paraId="293B530A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exit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1</w:t>
                            </w:r>
                          </w:p>
                          <w:p w14:paraId="63ED759B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fi</w:t>
                            </w:r>
                            <w:proofErr w:type="gramEnd"/>
                          </w:p>
                          <w:p w14:paraId="27C5A662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</w:p>
                          <w:p w14:paraId="648CC6BB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domains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(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j7a705.q.ssafy.io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</w:t>
                            </w:r>
                          </w:p>
                          <w:p w14:paraId="07B0D891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rsa_key_size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4096</w:t>
                            </w:r>
                          </w:p>
                          <w:p w14:paraId="2670E3FB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data_path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./data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certbot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</w:t>
                            </w:r>
                          </w:p>
                          <w:p w14:paraId="53E6DB97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email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giyeon3145@gmail.com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i/>
                                <w:iCs/>
                                <w:color w:val="3D7B7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#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i/>
                                <w:iCs/>
                                <w:color w:val="3D7B7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Adding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i/>
                                <w:iCs/>
                                <w:color w:val="3D7B7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a valid address is strongly recommended</w:t>
                            </w:r>
                          </w:p>
                          <w:p w14:paraId="1E1B252A" w14:textId="5A4A93B4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 w:hint="eastAsia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staging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0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i/>
                                <w:iCs/>
                                <w:color w:val="3D7B7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# Set to 1 if you're testing your setup to avoid hitting request limi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42901ED" id="Text Box 29" o:spid="_x0000_s1050" type="#_x0000_t202" style="width:451.3pt;height:168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" fillcolor="#fdf9e9" strokecolor="#fdf9e9" strokeweight=".5pt">
                <v:textbox>
                  <w:txbxContent>
                    <w:p w14:paraId="24B09DFF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i/>
                          <w:iCs/>
                          <w:color w:val="3D7B7B"/>
                          <w:spacing w:val="4"/>
                          <w:sz w:val="18"/>
                          <w:szCs w:val="20"/>
                          <w:lang w:val="en-US" w:eastAsia="ko-KR"/>
                        </w:rPr>
                        <w:t>#!/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i/>
                          <w:iCs/>
                          <w:color w:val="3D7B7B"/>
                          <w:spacing w:val="4"/>
                          <w:sz w:val="18"/>
                          <w:szCs w:val="20"/>
                          <w:lang w:val="en-US" w:eastAsia="ko-KR"/>
                        </w:rPr>
                        <w:t>bin/bash</w:t>
                      </w:r>
                    </w:p>
                    <w:p w14:paraId="26AA0AB7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</w:p>
                    <w:p w14:paraId="6469E878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if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!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-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x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$(</w:t>
                      </w:r>
                      <w:r w:rsidRPr="00A77CB3">
                        <w:rPr>
                          <w:rFonts w:ascii="Consolas" w:eastAsia="굴림체" w:hAnsi="Consolas" w:cs="굴림체"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command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-v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docker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-compose</w:t>
                      </w:r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]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; </w:t>
                      </w:r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then</w:t>
                      </w:r>
                    </w:p>
                    <w:p w14:paraId="4E082334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echo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'Error: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docker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-compose is not installed.'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&gt;&amp;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2</w:t>
                      </w:r>
                    </w:p>
                    <w:p w14:paraId="293B530A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exit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1</w:t>
                      </w:r>
                    </w:p>
                    <w:p w14:paraId="63ED759B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fi</w:t>
                      </w:r>
                      <w:proofErr w:type="gramEnd"/>
                    </w:p>
                    <w:p w14:paraId="27C5A662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</w:p>
                    <w:p w14:paraId="648CC6BB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domains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(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j7a705.q.ssafy.io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)</w:t>
                      </w:r>
                    </w:p>
                    <w:p w14:paraId="07B0D891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rsa_key_size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4096</w:t>
                      </w:r>
                    </w:p>
                    <w:p w14:paraId="2670E3FB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data_path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./data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certbot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</w:t>
                      </w:r>
                    </w:p>
                    <w:p w14:paraId="53E6DB97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email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giyeon3145@gmail.com"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i/>
                          <w:iCs/>
                          <w:color w:val="3D7B7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#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i/>
                          <w:iCs/>
                          <w:color w:val="3D7B7B"/>
                          <w:spacing w:val="4"/>
                          <w:sz w:val="18"/>
                          <w:szCs w:val="20"/>
                          <w:lang w:val="en-US" w:eastAsia="ko-KR"/>
                        </w:rPr>
                        <w:t>Adding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i/>
                          <w:iCs/>
                          <w:color w:val="3D7B7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a valid address is strongly recommended</w:t>
                      </w:r>
                    </w:p>
                    <w:p w14:paraId="1E1B252A" w14:textId="5A4A93B4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 w:hint="eastAsia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staging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0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i/>
                          <w:iCs/>
                          <w:color w:val="3D7B7B"/>
                          <w:spacing w:val="4"/>
                          <w:sz w:val="18"/>
                          <w:szCs w:val="20"/>
                          <w:lang w:val="en-US" w:eastAsia="ko-KR"/>
                        </w:rPr>
                        <w:t># Set to 1 if you're testing your setup to avoid hitting request limit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1A2608A" w14:textId="611954D2" w:rsidR="00F50202" w:rsidRDefault="00F50202" w:rsidP="00A77CB3">
      <w:r w:rsidRPr="00A526CD">
        <w:rPr>
          <w:rFonts w:ascii="HY헤드라인M" w:eastAsia="HY헤드라인M" w:hint="eastAsia"/>
          <w:noProof/>
          <w:lang w:eastAsia="ko-KR"/>
        </w:rPr>
        <mc:AlternateContent>
          <mc:Choice Requires="wps">
            <w:drawing>
              <wp:inline distT="0" distB="0" distL="0" distR="0" wp14:anchorId="23D7D8D4" wp14:editId="0DE0DCC7">
                <wp:extent cx="5731510" cy="3373582"/>
                <wp:effectExtent l="0" t="0" r="21590" b="17780"/>
                <wp:docPr id="58" name="Text Box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3373582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2DD4FAD8" w14:textId="77777777" w:rsidR="00F50202" w:rsidRPr="00A77CB3" w:rsidRDefault="00F50202" w:rsidP="00F50202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if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-d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$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data_path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]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;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then</w:t>
                            </w:r>
                          </w:p>
                          <w:p w14:paraId="5EA80703" w14:textId="77777777" w:rsidR="00F50202" w:rsidRPr="00A77CB3" w:rsidRDefault="00F50202" w:rsidP="00F50202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8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read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-p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"Existing data found for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$domains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. Continue and replace existing certificate? (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y/N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)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decision</w:t>
                            </w:r>
                            <w:proofErr w:type="gramEnd"/>
                          </w:p>
                          <w:p w14:paraId="6F21DB8F" w14:textId="77777777" w:rsidR="00F50202" w:rsidRPr="00A77CB3" w:rsidRDefault="00F50202" w:rsidP="00F50202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if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$decision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!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Y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]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&amp;&amp;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$decision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!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y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]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;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then</w:t>
                            </w:r>
                          </w:p>
                          <w:p w14:paraId="00F100D4" w14:textId="77777777" w:rsidR="00F50202" w:rsidRPr="00A77CB3" w:rsidRDefault="00F50202" w:rsidP="00F50202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8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exit</w:t>
                            </w:r>
                            <w:proofErr w:type="gramEnd"/>
                          </w:p>
                          <w:p w14:paraId="38B96C81" w14:textId="77777777" w:rsidR="00F50202" w:rsidRPr="00A77CB3" w:rsidRDefault="00F50202" w:rsidP="00F50202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fi</w:t>
                            </w:r>
                            <w:proofErr w:type="gramEnd"/>
                          </w:p>
                          <w:p w14:paraId="3C846024" w14:textId="77777777" w:rsidR="00F50202" w:rsidRPr="00A77CB3" w:rsidRDefault="00F50202" w:rsidP="00F50202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fi</w:t>
                            </w:r>
                            <w:proofErr w:type="gramEnd"/>
                          </w:p>
                          <w:p w14:paraId="3D690AC3" w14:textId="77777777" w:rsidR="00F50202" w:rsidRPr="00A77CB3" w:rsidRDefault="00F50202" w:rsidP="00F50202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</w:p>
                          <w:p w14:paraId="01CEB1D6" w14:textId="77777777" w:rsidR="00F50202" w:rsidRPr="00A77CB3" w:rsidRDefault="00F50202" w:rsidP="00F50202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if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! -e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$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data_path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conf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/options-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ssl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-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nginx.conf</w:t>
                            </w:r>
                            <w:proofErr w:type="spellEnd"/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]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||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! -e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$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data_path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conf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ssl-dhparams.pem</w:t>
                            </w:r>
                            <w:proofErr w:type="spellEnd"/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]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;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then</w:t>
                            </w:r>
                          </w:p>
                          <w:p w14:paraId="71890DCB" w14:textId="77777777" w:rsidR="00F50202" w:rsidRPr="00A77CB3" w:rsidRDefault="00F50202" w:rsidP="00F50202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8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echo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### Downloading recommended TLS parameters ..."</w:t>
                            </w:r>
                          </w:p>
                          <w:p w14:paraId="31E327A6" w14:textId="77777777" w:rsidR="00F50202" w:rsidRPr="00A77CB3" w:rsidRDefault="00F50202" w:rsidP="00F50202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mkdir</w:t>
                            </w:r>
                            <w:proofErr w:type="spellEnd"/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-p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$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data_path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conf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</w:t>
                            </w:r>
                          </w:p>
                          <w:p w14:paraId="7274E24B" w14:textId="77777777" w:rsidR="00F50202" w:rsidRPr="00A77CB3" w:rsidRDefault="00F50202" w:rsidP="00F50202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curl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-s https://raw.githubusercontent.com/certbot/certbot/master/certbot-nginx/certbot_nginx/_internal/tls_configs/options-ssl-nginx.conf &gt;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$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data_path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conf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/options-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ssl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-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nginx.conf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</w:t>
                            </w:r>
                          </w:p>
                          <w:p w14:paraId="091A5308" w14:textId="77777777" w:rsidR="00F50202" w:rsidRPr="00A77CB3" w:rsidRDefault="00F50202" w:rsidP="00F50202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curl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-s https://raw.githubusercontent.com/certbot/certbot/master/certbot/certbot/ssl-dhparams.pem &gt;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$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data_path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conf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ssl-dhparams.pem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</w:t>
                            </w:r>
                          </w:p>
                          <w:p w14:paraId="51F01014" w14:textId="77777777" w:rsidR="00F50202" w:rsidRPr="00A77CB3" w:rsidRDefault="00F50202" w:rsidP="00F50202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8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echo</w:t>
                            </w:r>
                            <w:proofErr w:type="gramEnd"/>
                          </w:p>
                          <w:p w14:paraId="6C24F6B4" w14:textId="54A40C20" w:rsidR="00F50202" w:rsidRPr="00F50202" w:rsidRDefault="00F50202" w:rsidP="00F50202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 w:hint="eastAsia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fi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3D7D8D4" id="Text Box 58" o:spid="_x0000_s1051" type="#_x0000_t202" style="width:451.3pt;height:265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" fillcolor="#fdf9e9" strokecolor="#fdf9e9" strokeweight=".5pt">
                <v:textbox>
                  <w:txbxContent>
                    <w:p w14:paraId="2DD4FAD8" w14:textId="77777777" w:rsidR="00F50202" w:rsidRPr="00A77CB3" w:rsidRDefault="00F50202" w:rsidP="00F50202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  <w:lang w:val="en-US" w:eastAsia="ko-KR"/>
                        </w:rPr>
                        <w:t>if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6"/>
                          <w:szCs w:val="20"/>
                          <w:lang w:val="en-US" w:eastAsia="ko-KR"/>
                        </w:rPr>
                        <w:t>[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-d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$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data_path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6"/>
                          <w:szCs w:val="20"/>
                          <w:lang w:val="en-US" w:eastAsia="ko-KR"/>
                        </w:rPr>
                        <w:t>]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; </w:t>
                      </w:r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  <w:lang w:val="en-US" w:eastAsia="ko-KR"/>
                        </w:rPr>
                        <w:t>then</w:t>
                      </w:r>
                    </w:p>
                    <w:p w14:paraId="5EA80703" w14:textId="77777777" w:rsidR="00F50202" w:rsidRPr="00A77CB3" w:rsidRDefault="00F50202" w:rsidP="00F50202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8000"/>
                          <w:spacing w:val="4"/>
                          <w:sz w:val="16"/>
                          <w:szCs w:val="20"/>
                          <w:lang w:val="en-US" w:eastAsia="ko-KR"/>
                        </w:rPr>
                        <w:t>read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-p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"Existing data found for 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$domains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. Continue and replace existing certificate? (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y/N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)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decision</w:t>
                      </w:r>
                      <w:proofErr w:type="gramEnd"/>
                    </w:p>
                    <w:p w14:paraId="6F21DB8F" w14:textId="77777777" w:rsidR="00F50202" w:rsidRPr="00A77CB3" w:rsidRDefault="00F50202" w:rsidP="00F50202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  <w:lang w:val="en-US" w:eastAsia="ko-KR"/>
                        </w:rPr>
                        <w:t>if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6"/>
                          <w:szCs w:val="20"/>
                          <w:lang w:val="en-US" w:eastAsia="ko-KR"/>
                        </w:rPr>
                        <w:t>[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$decision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!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6"/>
                          <w:szCs w:val="20"/>
                          <w:lang w:val="en-US" w:eastAsia="ko-KR"/>
                        </w:rPr>
                        <w:t>=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Y"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6"/>
                          <w:szCs w:val="20"/>
                          <w:lang w:val="en-US" w:eastAsia="ko-KR"/>
                        </w:rPr>
                        <w:t>]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6"/>
                          <w:szCs w:val="20"/>
                          <w:lang w:val="en-US" w:eastAsia="ko-KR"/>
                        </w:rPr>
                        <w:t>&amp;&amp;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6"/>
                          <w:szCs w:val="20"/>
                          <w:lang w:val="en-US" w:eastAsia="ko-KR"/>
                        </w:rPr>
                        <w:t>[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$decision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!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6"/>
                          <w:szCs w:val="20"/>
                          <w:lang w:val="en-US" w:eastAsia="ko-KR"/>
                        </w:rPr>
                        <w:t>=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y"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6"/>
                          <w:szCs w:val="20"/>
                          <w:lang w:val="en-US" w:eastAsia="ko-KR"/>
                        </w:rPr>
                        <w:t>]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; </w:t>
                      </w:r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  <w:lang w:val="en-US" w:eastAsia="ko-KR"/>
                        </w:rPr>
                        <w:t>then</w:t>
                      </w:r>
                    </w:p>
                    <w:p w14:paraId="00F100D4" w14:textId="77777777" w:rsidR="00F50202" w:rsidRPr="00A77CB3" w:rsidRDefault="00F50202" w:rsidP="00F50202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  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8000"/>
                          <w:spacing w:val="4"/>
                          <w:sz w:val="16"/>
                          <w:szCs w:val="20"/>
                          <w:lang w:val="en-US" w:eastAsia="ko-KR"/>
                        </w:rPr>
                        <w:t>exit</w:t>
                      </w:r>
                      <w:proofErr w:type="gramEnd"/>
                    </w:p>
                    <w:p w14:paraId="38B96C81" w14:textId="77777777" w:rsidR="00F50202" w:rsidRPr="00A77CB3" w:rsidRDefault="00F50202" w:rsidP="00F50202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  <w:lang w:val="en-US" w:eastAsia="ko-KR"/>
                        </w:rPr>
                        <w:t>fi</w:t>
                      </w:r>
                      <w:proofErr w:type="gramEnd"/>
                    </w:p>
                    <w:p w14:paraId="3C846024" w14:textId="77777777" w:rsidR="00F50202" w:rsidRPr="00A77CB3" w:rsidRDefault="00F50202" w:rsidP="00F50202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  <w:lang w:val="en-US" w:eastAsia="ko-KR"/>
                        </w:rPr>
                        <w:t>fi</w:t>
                      </w:r>
                      <w:proofErr w:type="gramEnd"/>
                    </w:p>
                    <w:p w14:paraId="3D690AC3" w14:textId="77777777" w:rsidR="00F50202" w:rsidRPr="00A77CB3" w:rsidRDefault="00F50202" w:rsidP="00F50202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</w:p>
                    <w:p w14:paraId="01CEB1D6" w14:textId="77777777" w:rsidR="00F50202" w:rsidRPr="00A77CB3" w:rsidRDefault="00F50202" w:rsidP="00F50202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  <w:lang w:val="en-US" w:eastAsia="ko-KR"/>
                        </w:rPr>
                        <w:t>if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6"/>
                          <w:szCs w:val="20"/>
                          <w:lang w:val="en-US" w:eastAsia="ko-KR"/>
                        </w:rPr>
                        <w:t>[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! -e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$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data_path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conf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/options-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ssl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-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nginx.conf</w:t>
                      </w:r>
                      <w:proofErr w:type="spellEnd"/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6"/>
                          <w:szCs w:val="20"/>
                          <w:lang w:val="en-US" w:eastAsia="ko-KR"/>
                        </w:rPr>
                        <w:t>]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6"/>
                          <w:szCs w:val="20"/>
                          <w:lang w:val="en-US" w:eastAsia="ko-KR"/>
                        </w:rPr>
                        <w:t>||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6"/>
                          <w:szCs w:val="20"/>
                          <w:lang w:val="en-US" w:eastAsia="ko-KR"/>
                        </w:rPr>
                        <w:t>[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! -e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$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data_path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conf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ssl-dhparams.pem</w:t>
                      </w:r>
                      <w:proofErr w:type="spellEnd"/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6"/>
                          <w:szCs w:val="20"/>
                          <w:lang w:val="en-US" w:eastAsia="ko-KR"/>
                        </w:rPr>
                        <w:t>]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; </w:t>
                      </w:r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  <w:lang w:val="en-US" w:eastAsia="ko-KR"/>
                        </w:rPr>
                        <w:t>then</w:t>
                      </w:r>
                    </w:p>
                    <w:p w14:paraId="71890DCB" w14:textId="77777777" w:rsidR="00F50202" w:rsidRPr="00A77CB3" w:rsidRDefault="00F50202" w:rsidP="00F50202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8000"/>
                          <w:spacing w:val="4"/>
                          <w:sz w:val="16"/>
                          <w:szCs w:val="20"/>
                          <w:lang w:val="en-US" w:eastAsia="ko-KR"/>
                        </w:rPr>
                        <w:t>echo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### Downloading recommended TLS parameters ..."</w:t>
                      </w:r>
                    </w:p>
                    <w:p w14:paraId="31E327A6" w14:textId="77777777" w:rsidR="00F50202" w:rsidRPr="00A77CB3" w:rsidRDefault="00F50202" w:rsidP="00F50202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 </w:t>
                      </w:r>
                      <w:proofErr w:type="spellStart"/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>mkdir</w:t>
                      </w:r>
                      <w:proofErr w:type="spellEnd"/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-p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$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data_path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conf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</w:t>
                      </w:r>
                    </w:p>
                    <w:p w14:paraId="7274E24B" w14:textId="77777777" w:rsidR="00F50202" w:rsidRPr="00A77CB3" w:rsidRDefault="00F50202" w:rsidP="00F50202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>curl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-s https://raw.githubusercontent.com/certbot/certbot/master/certbot-nginx/certbot_nginx/_internal/tls_configs/options-ssl-nginx.conf &gt;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$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data_path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conf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/options-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ssl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-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nginx.conf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</w:t>
                      </w:r>
                    </w:p>
                    <w:p w14:paraId="091A5308" w14:textId="77777777" w:rsidR="00F50202" w:rsidRPr="00A77CB3" w:rsidRDefault="00F50202" w:rsidP="00F50202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>curl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-s https://raw.githubusercontent.com/certbot/certbot/master/certbot/certbot/ssl-dhparams.pem &gt;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$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data_path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conf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ssl-dhparams.pem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</w:t>
                      </w:r>
                    </w:p>
                    <w:p w14:paraId="51F01014" w14:textId="77777777" w:rsidR="00F50202" w:rsidRPr="00A77CB3" w:rsidRDefault="00F50202" w:rsidP="00F50202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8000"/>
                          <w:spacing w:val="4"/>
                          <w:sz w:val="16"/>
                          <w:szCs w:val="20"/>
                          <w:lang w:val="en-US" w:eastAsia="ko-KR"/>
                        </w:rPr>
                        <w:t>echo</w:t>
                      </w:r>
                      <w:proofErr w:type="gramEnd"/>
                    </w:p>
                    <w:p w14:paraId="6C24F6B4" w14:textId="54A40C20" w:rsidR="00F50202" w:rsidRPr="00F50202" w:rsidRDefault="00F50202" w:rsidP="00F50202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 w:hint="eastAsia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  <w:lang w:val="en-US" w:eastAsia="ko-KR"/>
                        </w:rPr>
                        <w:t>fi</w:t>
                      </w:r>
                      <w:proofErr w:type="gram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1CF93530" w14:textId="386FF02F" w:rsidR="00A77CB3" w:rsidRDefault="00A77CB3" w:rsidP="00A77CB3">
      <w:r w:rsidRPr="00A526CD">
        <w:rPr>
          <w:rFonts w:ascii="HY헤드라인M" w:eastAsia="HY헤드라인M" w:hint="eastAsia"/>
          <w:noProof/>
          <w:lang w:eastAsia="ko-KR"/>
        </w:rPr>
        <w:lastRenderedPageBreak/>
        <mc:AlternateContent>
          <mc:Choice Requires="wps">
            <w:drawing>
              <wp:inline distT="0" distB="0" distL="0" distR="0" wp14:anchorId="37A3D8A9" wp14:editId="11D9BC27">
                <wp:extent cx="5731510" cy="5241175"/>
                <wp:effectExtent l="0" t="0" r="21590" b="17145"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5241175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048664A1" w14:textId="34721638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8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echo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"### Creating dummy certificate for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$domains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..."</w:t>
                            </w:r>
                          </w:p>
                          <w:p w14:paraId="32CF1B9A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path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etc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letsencrypt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/live/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$domains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</w:t>
                            </w:r>
                          </w:p>
                          <w:p w14:paraId="4E62B5BE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proofErr w:type="spellStart"/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mkdir</w:t>
                            </w:r>
                            <w:proofErr w:type="spellEnd"/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-p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$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data_path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conf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/live/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$domains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</w:t>
                            </w:r>
                          </w:p>
                          <w:p w14:paraId="3BE308D9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proofErr w:type="spellStart"/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docker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-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compose run --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rm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--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entrypoint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\</w:t>
                            </w:r>
                          </w:p>
                          <w:p w14:paraId="0FD749F9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openssl</w:t>
                            </w:r>
                            <w:proofErr w:type="spellEnd"/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req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-x509 -nodes -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newkey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rsa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: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$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rsa_key_size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-days 1\</w:t>
                            </w:r>
                          </w:p>
                          <w:p w14:paraId="513D8077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   -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keyout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'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$path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privkey.pem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' \</w:t>
                            </w:r>
                          </w:p>
                          <w:p w14:paraId="3F76391C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   -out '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$path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fullchain.pem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' \</w:t>
                            </w:r>
                          </w:p>
                          <w:p w14:paraId="3579C5E2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   -subj '/CN=localhost'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certbot</w:t>
                            </w:r>
                            <w:proofErr w:type="spellEnd"/>
                          </w:p>
                          <w:p w14:paraId="1BA9395C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8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echo</w:t>
                            </w:r>
                            <w:proofErr w:type="gramEnd"/>
                          </w:p>
                          <w:p w14:paraId="460A321F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</w:p>
                          <w:p w14:paraId="1031B5D7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8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echo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"### Starting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nginx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..."</w:t>
                            </w:r>
                          </w:p>
                          <w:p w14:paraId="5E19C621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proofErr w:type="spellStart"/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docker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-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compose up --force-recreate -d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nginx</w:t>
                            </w:r>
                            <w:proofErr w:type="spellEnd"/>
                          </w:p>
                          <w:p w14:paraId="1DD2D5B4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8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echo</w:t>
                            </w:r>
                            <w:proofErr w:type="gramEnd"/>
                          </w:p>
                          <w:p w14:paraId="3C5D1B94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</w:p>
                          <w:p w14:paraId="5AF7D7A7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8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echo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"### Deleting dummy certificate for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$domains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..."</w:t>
                            </w:r>
                          </w:p>
                          <w:p w14:paraId="7119082B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proofErr w:type="spellStart"/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docker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-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compose run --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rm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--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entrypoint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\</w:t>
                            </w:r>
                          </w:p>
                          <w:p w14:paraId="685B460A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rm</w:t>
                            </w:r>
                            <w:proofErr w:type="spellEnd"/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-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Rf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etc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letsencrypt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/live/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$domains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&amp;&amp; \</w:t>
                            </w:r>
                          </w:p>
                          <w:p w14:paraId="109AE78B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rm</w:t>
                            </w:r>
                            <w:proofErr w:type="spellEnd"/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-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Rf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etc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letsencrypt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/archive/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$domains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&amp;&amp; \</w:t>
                            </w:r>
                          </w:p>
                          <w:p w14:paraId="21B18748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rm</w:t>
                            </w:r>
                            <w:proofErr w:type="spellEnd"/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-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Rf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etc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letsencrypt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/renewal/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$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domains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.conf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certbot</w:t>
                            </w:r>
                            <w:proofErr w:type="spellEnd"/>
                          </w:p>
                          <w:p w14:paraId="329F8915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8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echo</w:t>
                            </w:r>
                            <w:proofErr w:type="gramEnd"/>
                          </w:p>
                          <w:p w14:paraId="5782FC5A" w14:textId="6B66F4EF" w:rsidR="00A77CB3" w:rsidRPr="00A77CB3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2"/>
                                <w:szCs w:val="20"/>
                              </w:rPr>
                            </w:pPr>
                          </w:p>
                          <w:p w14:paraId="0A482099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echo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"### Requesting Let's Encrypt certificate for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$domains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..."</w:t>
                            </w:r>
                          </w:p>
                          <w:p w14:paraId="0C173AF4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i/>
                                <w:iCs/>
                                <w:color w:val="3D7B7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#Join $domains to -d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i/>
                                <w:iCs/>
                                <w:color w:val="3D7B7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args</w:t>
                            </w:r>
                            <w:proofErr w:type="spellEnd"/>
                          </w:p>
                          <w:p w14:paraId="723D68A9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domain_args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"</w:t>
                            </w:r>
                          </w:p>
                          <w:p w14:paraId="38E4FE90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for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domain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n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A45A77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${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domains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@]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A45A77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}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;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do</w:t>
                            </w:r>
                          </w:p>
                          <w:p w14:paraId="4406B068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domain_args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$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domain_args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-d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$domain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</w:t>
                            </w:r>
                          </w:p>
                          <w:p w14:paraId="4FAA544E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done</w:t>
                            </w:r>
                            <w:proofErr w:type="gramEnd"/>
                          </w:p>
                          <w:p w14:paraId="54711BF6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</w:p>
                          <w:p w14:paraId="124A8E3A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i/>
                                <w:iCs/>
                                <w:color w:val="3D7B7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# Select appropriate email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i/>
                                <w:iCs/>
                                <w:color w:val="3D7B7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arg</w:t>
                            </w:r>
                            <w:proofErr w:type="spellEnd"/>
                          </w:p>
                          <w:p w14:paraId="513F0316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case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$email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n</w:t>
                            </w:r>
                          </w:p>
                          <w:p w14:paraId="79664FC9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email_arg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--register-unsafely-without-email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;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650FC854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*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email_arg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"--email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$email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;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29853787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proofErr w:type="spellStart"/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esac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7A3D8A9" id="Text Box 30" o:spid="_x0000_s1052" type="#_x0000_t202" style="width:451.3pt;height:412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" fillcolor="#fdf9e9" strokecolor="#fdf9e9" strokeweight=".5pt">
                <v:textbox>
                  <w:txbxContent>
                    <w:p w14:paraId="048664A1" w14:textId="34721638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8000"/>
                          <w:spacing w:val="4"/>
                          <w:sz w:val="16"/>
                          <w:szCs w:val="20"/>
                          <w:lang w:val="en-US" w:eastAsia="ko-KR"/>
                        </w:rPr>
                        <w:t>echo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"### Creating dummy certificate for 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$domains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..."</w:t>
                      </w:r>
                    </w:p>
                    <w:p w14:paraId="32CF1B9A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path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6"/>
                          <w:szCs w:val="20"/>
                          <w:lang w:val="en-US" w:eastAsia="ko-KR"/>
                        </w:rPr>
                        <w:t>=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etc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letsencrypt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/live/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$domains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</w:t>
                      </w:r>
                    </w:p>
                    <w:p w14:paraId="4E62B5BE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proofErr w:type="spellStart"/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>mkdir</w:t>
                      </w:r>
                      <w:proofErr w:type="spellEnd"/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-p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$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data_path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conf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/live/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$domains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</w:t>
                      </w:r>
                    </w:p>
                    <w:p w14:paraId="3BE308D9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proofErr w:type="spellStart"/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>docker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>-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>compose run --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>rm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--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>entrypoint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\</w:t>
                      </w:r>
                    </w:p>
                    <w:p w14:paraId="0FD749F9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 </w:t>
                      </w:r>
                      <w:proofErr w:type="spellStart"/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openssl</w:t>
                      </w:r>
                      <w:proofErr w:type="spellEnd"/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req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-x509 -nodes -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newkey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rsa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: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$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rsa_key_size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-days 1\</w:t>
                      </w:r>
                    </w:p>
                    <w:p w14:paraId="513D8077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   -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keyout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'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$path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privkey.pem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' \</w:t>
                      </w:r>
                    </w:p>
                    <w:p w14:paraId="3F76391C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   -out '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$path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fullchain.pem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' \</w:t>
                      </w:r>
                    </w:p>
                    <w:p w14:paraId="3579C5E2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   -subj '/CN=localhost'"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>certbot</w:t>
                      </w:r>
                      <w:proofErr w:type="spellEnd"/>
                    </w:p>
                    <w:p w14:paraId="1BA9395C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8000"/>
                          <w:spacing w:val="4"/>
                          <w:sz w:val="16"/>
                          <w:szCs w:val="20"/>
                          <w:lang w:val="en-US" w:eastAsia="ko-KR"/>
                        </w:rPr>
                        <w:t>echo</w:t>
                      </w:r>
                      <w:proofErr w:type="gramEnd"/>
                    </w:p>
                    <w:p w14:paraId="460A321F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</w:p>
                    <w:p w14:paraId="1031B5D7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8000"/>
                          <w:spacing w:val="4"/>
                          <w:sz w:val="16"/>
                          <w:szCs w:val="20"/>
                          <w:lang w:val="en-US" w:eastAsia="ko-KR"/>
                        </w:rPr>
                        <w:t>echo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"### Starting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nginx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..."</w:t>
                      </w:r>
                    </w:p>
                    <w:p w14:paraId="5E19C621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proofErr w:type="spellStart"/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>docker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>-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compose up --force-recreate -d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>nginx</w:t>
                      </w:r>
                      <w:proofErr w:type="spellEnd"/>
                    </w:p>
                    <w:p w14:paraId="1DD2D5B4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8000"/>
                          <w:spacing w:val="4"/>
                          <w:sz w:val="16"/>
                          <w:szCs w:val="20"/>
                          <w:lang w:val="en-US" w:eastAsia="ko-KR"/>
                        </w:rPr>
                        <w:t>echo</w:t>
                      </w:r>
                      <w:proofErr w:type="gramEnd"/>
                    </w:p>
                    <w:p w14:paraId="3C5D1B94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</w:p>
                    <w:p w14:paraId="5AF7D7A7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8000"/>
                          <w:spacing w:val="4"/>
                          <w:sz w:val="16"/>
                          <w:szCs w:val="20"/>
                          <w:lang w:val="en-US" w:eastAsia="ko-KR"/>
                        </w:rPr>
                        <w:t>echo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"### Deleting dummy certificate for 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$domains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..."</w:t>
                      </w:r>
                    </w:p>
                    <w:p w14:paraId="7119082B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proofErr w:type="spellStart"/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>docker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>-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>compose run --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>rm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--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>entrypoint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\</w:t>
                      </w:r>
                    </w:p>
                    <w:p w14:paraId="685B460A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 </w:t>
                      </w:r>
                      <w:proofErr w:type="spellStart"/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rm</w:t>
                      </w:r>
                      <w:proofErr w:type="spellEnd"/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-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Rf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etc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letsencrypt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/live/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$domains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&amp;&amp; \</w:t>
                      </w:r>
                    </w:p>
                    <w:p w14:paraId="109AE78B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 </w:t>
                      </w:r>
                      <w:proofErr w:type="spellStart"/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rm</w:t>
                      </w:r>
                      <w:proofErr w:type="spellEnd"/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-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Rf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etc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letsencrypt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/archive/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$domains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&amp;&amp; \</w:t>
                      </w:r>
                    </w:p>
                    <w:p w14:paraId="21B18748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 </w:t>
                      </w:r>
                      <w:proofErr w:type="spellStart"/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rm</w:t>
                      </w:r>
                      <w:proofErr w:type="spellEnd"/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-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Rf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etc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letsencrypt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/renewal/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$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domains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.conf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>certbot</w:t>
                      </w:r>
                      <w:proofErr w:type="spellEnd"/>
                    </w:p>
                    <w:p w14:paraId="329F8915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8000"/>
                          <w:spacing w:val="4"/>
                          <w:sz w:val="16"/>
                          <w:szCs w:val="20"/>
                          <w:lang w:val="en-US" w:eastAsia="ko-KR"/>
                        </w:rPr>
                        <w:t>echo</w:t>
                      </w:r>
                      <w:proofErr w:type="gramEnd"/>
                    </w:p>
                    <w:p w14:paraId="5782FC5A" w14:textId="6B66F4EF" w:rsidR="00A77CB3" w:rsidRPr="00A77CB3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2"/>
                          <w:szCs w:val="20"/>
                        </w:rPr>
                      </w:pPr>
                    </w:p>
                    <w:p w14:paraId="0A482099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echo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"### Requesting Let's Encrypt certificate for 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$domains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..."</w:t>
                      </w:r>
                    </w:p>
                    <w:p w14:paraId="0C173AF4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i/>
                          <w:iCs/>
                          <w:color w:val="3D7B7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#Join $domains to -d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i/>
                          <w:iCs/>
                          <w:color w:val="3D7B7B"/>
                          <w:spacing w:val="4"/>
                          <w:sz w:val="18"/>
                          <w:szCs w:val="20"/>
                          <w:lang w:val="en-US" w:eastAsia="ko-KR"/>
                        </w:rPr>
                        <w:t>args</w:t>
                      </w:r>
                      <w:proofErr w:type="spellEnd"/>
                    </w:p>
                    <w:p w14:paraId="723D68A9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domain_args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"</w:t>
                      </w:r>
                    </w:p>
                    <w:p w14:paraId="38E4FE90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for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domain </w:t>
                      </w:r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in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A45A77"/>
                          <w:spacing w:val="4"/>
                          <w:sz w:val="18"/>
                          <w:szCs w:val="20"/>
                          <w:lang w:val="en-US" w:eastAsia="ko-KR"/>
                        </w:rPr>
                        <w:t>${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domains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[@]</w:t>
                      </w:r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A45A77"/>
                          <w:spacing w:val="4"/>
                          <w:sz w:val="18"/>
                          <w:szCs w:val="20"/>
                          <w:lang w:val="en-US" w:eastAsia="ko-KR"/>
                        </w:rPr>
                        <w:t>}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; </w:t>
                      </w:r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do</w:t>
                      </w:r>
                    </w:p>
                    <w:p w14:paraId="4406B068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domain_args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$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domain_args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-d 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$domain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</w:t>
                      </w:r>
                    </w:p>
                    <w:p w14:paraId="4FAA544E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done</w:t>
                      </w:r>
                      <w:proofErr w:type="gramEnd"/>
                    </w:p>
                    <w:p w14:paraId="54711BF6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</w:p>
                    <w:p w14:paraId="124A8E3A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i/>
                          <w:iCs/>
                          <w:color w:val="3D7B7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# Select appropriate email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i/>
                          <w:iCs/>
                          <w:color w:val="3D7B7B"/>
                          <w:spacing w:val="4"/>
                          <w:sz w:val="18"/>
                          <w:szCs w:val="20"/>
                          <w:lang w:val="en-US" w:eastAsia="ko-KR"/>
                        </w:rPr>
                        <w:t>arg</w:t>
                      </w:r>
                      <w:proofErr w:type="spellEnd"/>
                    </w:p>
                    <w:p w14:paraId="513F0316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case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$email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in</w:t>
                      </w:r>
                    </w:p>
                    <w:p w14:paraId="79664FC9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"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)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email_arg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--register-unsafely-without-email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;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650FC854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*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)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email_arg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"--email 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$email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;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29853787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proofErr w:type="spellStart"/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esac</w:t>
                      </w:r>
                      <w:proofErr w:type="spellEnd"/>
                      <w:proofErr w:type="gram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0E87A0A8" w14:textId="242C3CCE" w:rsidR="00A77CB3" w:rsidRDefault="00A77CB3" w:rsidP="00A77CB3">
      <w:r w:rsidRPr="00A526CD">
        <w:rPr>
          <w:rFonts w:ascii="HY헤드라인M" w:eastAsia="HY헤드라인M" w:hint="eastAsia"/>
          <w:noProof/>
          <w:lang w:eastAsia="ko-KR"/>
        </w:rPr>
        <mc:AlternateContent>
          <mc:Choice Requires="wps">
            <w:drawing>
              <wp:inline distT="0" distB="0" distL="0" distR="0" wp14:anchorId="19EA3DC1" wp14:editId="142DDF40">
                <wp:extent cx="5731510" cy="2514600"/>
                <wp:effectExtent l="0" t="0" r="21590" b="19050"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2514600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5926E6BC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i/>
                                <w:iCs/>
                                <w:color w:val="3D7B7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# Enable staging mode if needed</w:t>
                            </w:r>
                          </w:p>
                          <w:p w14:paraId="446E9D21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f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$staging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!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0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]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;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then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staging_arg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--staging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;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fi</w:t>
                            </w:r>
                          </w:p>
                          <w:p w14:paraId="628EC4DE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</w:p>
                          <w:p w14:paraId="1A23563D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proofErr w:type="spellStart"/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docker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-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compose run --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rm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--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entrypoint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\</w:t>
                            </w:r>
                          </w:p>
                          <w:p w14:paraId="58B0109D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certbot</w:t>
                            </w:r>
                            <w:proofErr w:type="spellEnd"/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certonly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--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webroot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-w 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var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/www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certbot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\</w:t>
                            </w:r>
                          </w:p>
                          <w:p w14:paraId="757A488C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$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staging_arg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\</w:t>
                            </w:r>
                          </w:p>
                          <w:p w14:paraId="6F3E2A2D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$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email_arg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\</w:t>
                            </w:r>
                          </w:p>
                          <w:p w14:paraId="3EE50259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$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domain_args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\</w:t>
                            </w:r>
                          </w:p>
                          <w:p w14:paraId="7297EFDD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--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rsa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-key-size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$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rsa_key_size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\</w:t>
                            </w:r>
                          </w:p>
                          <w:p w14:paraId="49D9E1D4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--agree-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tos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\</w:t>
                            </w:r>
                          </w:p>
                          <w:p w14:paraId="46B95543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--force-renewal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certbot</w:t>
                            </w:r>
                            <w:proofErr w:type="spellEnd"/>
                          </w:p>
                          <w:p w14:paraId="4F08BD9C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echo</w:t>
                            </w:r>
                            <w:proofErr w:type="gramEnd"/>
                          </w:p>
                          <w:p w14:paraId="1D5EF472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</w:p>
                          <w:p w14:paraId="5ED48D08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echo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"### Reloading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nginx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..."</w:t>
                            </w:r>
                          </w:p>
                          <w:p w14:paraId="7F7B8DE4" w14:textId="13AFEAE4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 w:hint="eastAsia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proofErr w:type="spellStart"/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docker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-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compose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exec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nginx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nginx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-s reloa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9EA3DC1" id="Text Box 32" o:spid="_x0000_s1053" type="#_x0000_t202" style="width:451.3pt;height:19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" fillcolor="#fdf9e9" strokecolor="#fdf9e9" strokeweight=".5pt">
                <v:textbox>
                  <w:txbxContent>
                    <w:p w14:paraId="5926E6BC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i/>
                          <w:iCs/>
                          <w:color w:val="3D7B7B"/>
                          <w:spacing w:val="4"/>
                          <w:sz w:val="18"/>
                          <w:szCs w:val="20"/>
                          <w:lang w:val="en-US" w:eastAsia="ko-KR"/>
                        </w:rPr>
                        <w:t># Enable staging mode if needed</w:t>
                      </w:r>
                    </w:p>
                    <w:p w14:paraId="446E9D21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if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$staging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!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0"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]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; </w:t>
                      </w:r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then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staging_arg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--staging"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; </w:t>
                      </w:r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fi</w:t>
                      </w:r>
                    </w:p>
                    <w:p w14:paraId="628EC4DE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</w:p>
                    <w:p w14:paraId="1A23563D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proofErr w:type="spellStart"/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docker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-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compose run --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rm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--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entrypoint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\</w:t>
                      </w:r>
                    </w:p>
                    <w:p w14:paraId="58B0109D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</w:t>
                      </w:r>
                      <w:proofErr w:type="spellStart"/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certbot</w:t>
                      </w:r>
                      <w:proofErr w:type="spellEnd"/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certonly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--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webroot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-w 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var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/www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certbot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\</w:t>
                      </w:r>
                    </w:p>
                    <w:p w14:paraId="757A488C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$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staging_arg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\</w:t>
                      </w:r>
                    </w:p>
                    <w:p w14:paraId="6F3E2A2D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$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email_arg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\</w:t>
                      </w:r>
                    </w:p>
                    <w:p w14:paraId="3EE50259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$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domain_args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\</w:t>
                      </w:r>
                    </w:p>
                    <w:p w14:paraId="7297EFDD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--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rsa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-key-size 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$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rsa_key_size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\</w:t>
                      </w:r>
                    </w:p>
                    <w:p w14:paraId="49D9E1D4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--agree-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tos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\</w:t>
                      </w:r>
                    </w:p>
                    <w:p w14:paraId="46B95543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--force-renewal"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certbot</w:t>
                      </w:r>
                      <w:proofErr w:type="spellEnd"/>
                    </w:p>
                    <w:p w14:paraId="4F08BD9C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echo</w:t>
                      </w:r>
                      <w:proofErr w:type="gramEnd"/>
                    </w:p>
                    <w:p w14:paraId="1D5EF472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</w:p>
                    <w:p w14:paraId="5ED48D08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echo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"### Reloading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nginx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..."</w:t>
                      </w:r>
                    </w:p>
                    <w:p w14:paraId="7F7B8DE4" w14:textId="13AFEAE4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 w:hint="eastAsia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proofErr w:type="spellStart"/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docker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-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compose </w:t>
                      </w:r>
                      <w:r w:rsidRPr="00A77CB3">
                        <w:rPr>
                          <w:rFonts w:ascii="Consolas" w:eastAsia="굴림체" w:hAnsi="Consolas" w:cs="굴림체"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exec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nginx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nginx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-s reload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1F4B3C3" w14:textId="77777777" w:rsidR="00A526CD" w:rsidRPr="00F50202" w:rsidRDefault="00A526CD" w:rsidP="0065219F">
      <w:pPr>
        <w:pStyle w:val="Compact"/>
        <w:numPr>
          <w:ilvl w:val="0"/>
          <w:numId w:val="13"/>
        </w:numPr>
        <w:rPr>
          <w:rFonts w:ascii="HY중고딕" w:eastAsia="HY중고딕" w:hint="eastAsia"/>
          <w:sz w:val="20"/>
          <w:lang w:eastAsia="ko-KR"/>
        </w:rPr>
      </w:pPr>
      <w:r w:rsidRPr="00F50202">
        <w:rPr>
          <w:rFonts w:ascii="HY중고딕" w:eastAsia="HY중고딕" w:hint="eastAsia"/>
          <w:sz w:val="20"/>
          <w:lang w:eastAsia="ko-KR"/>
        </w:rPr>
        <w:t>domains에 도메인 이름을 작성한다.</w:t>
      </w:r>
    </w:p>
    <w:p w14:paraId="53A13673" w14:textId="77777777" w:rsidR="00A526CD" w:rsidRPr="00F50202" w:rsidRDefault="00A526CD" w:rsidP="0065219F">
      <w:pPr>
        <w:pStyle w:val="Compact"/>
        <w:numPr>
          <w:ilvl w:val="0"/>
          <w:numId w:val="13"/>
        </w:numPr>
        <w:rPr>
          <w:rFonts w:ascii="HY중고딕" w:eastAsia="HY중고딕" w:hint="eastAsia"/>
          <w:sz w:val="20"/>
          <w:lang w:eastAsia="ko-KR"/>
        </w:rPr>
      </w:pPr>
      <w:r w:rsidRPr="00F50202">
        <w:rPr>
          <w:rFonts w:ascii="HY중고딕" w:eastAsia="HY중고딕" w:hint="eastAsia"/>
          <w:sz w:val="20"/>
          <w:lang w:eastAsia="ko-KR"/>
        </w:rPr>
        <w:t xml:space="preserve">data/path에 바인딩 시킨 </w:t>
      </w:r>
      <w:proofErr w:type="spellStart"/>
      <w:r w:rsidRPr="00F50202">
        <w:rPr>
          <w:rFonts w:ascii="HY중고딕" w:eastAsia="HY중고딕" w:hint="eastAsia"/>
          <w:sz w:val="20"/>
          <w:lang w:eastAsia="ko-KR"/>
        </w:rPr>
        <w:t>폴더명을</w:t>
      </w:r>
      <w:proofErr w:type="spellEnd"/>
      <w:r w:rsidRPr="00F50202">
        <w:rPr>
          <w:rFonts w:ascii="HY중고딕" w:eastAsia="HY중고딕" w:hint="eastAsia"/>
          <w:sz w:val="20"/>
          <w:lang w:eastAsia="ko-KR"/>
        </w:rPr>
        <w:t xml:space="preserve"> 작성한다.</w:t>
      </w:r>
    </w:p>
    <w:p w14:paraId="6AB2C84B" w14:textId="77777777" w:rsidR="00A526CD" w:rsidRPr="00F50202" w:rsidRDefault="00A526CD" w:rsidP="0065219F">
      <w:pPr>
        <w:pStyle w:val="Compact"/>
        <w:numPr>
          <w:ilvl w:val="0"/>
          <w:numId w:val="13"/>
        </w:numPr>
        <w:rPr>
          <w:rFonts w:ascii="HY중고딕" w:eastAsia="HY중고딕" w:hint="eastAsia"/>
          <w:sz w:val="20"/>
          <w:lang w:eastAsia="ko-KR"/>
        </w:rPr>
      </w:pPr>
      <w:r w:rsidRPr="00F50202">
        <w:rPr>
          <w:rFonts w:ascii="HY중고딕" w:eastAsia="HY중고딕" w:hint="eastAsia"/>
          <w:sz w:val="20"/>
          <w:lang w:eastAsia="ko-KR"/>
        </w:rPr>
        <w:t>email를 작성한다.</w:t>
      </w:r>
    </w:p>
    <w:p w14:paraId="67BAE260" w14:textId="77777777" w:rsidR="00A526CD" w:rsidRPr="00F50202" w:rsidRDefault="00A526CD" w:rsidP="0065219F">
      <w:pPr>
        <w:pStyle w:val="Compact"/>
        <w:numPr>
          <w:ilvl w:val="0"/>
          <w:numId w:val="13"/>
        </w:numPr>
        <w:rPr>
          <w:rFonts w:ascii="HY중고딕" w:eastAsia="HY중고딕" w:hint="eastAsia"/>
          <w:sz w:val="20"/>
          <w:lang w:eastAsia="ko-KR"/>
        </w:rPr>
      </w:pPr>
      <w:r w:rsidRPr="00F50202">
        <w:rPr>
          <w:rFonts w:ascii="HY중고딕" w:eastAsia="HY중고딕" w:hint="eastAsia"/>
          <w:sz w:val="20"/>
          <w:lang w:eastAsia="ko-KR"/>
        </w:rPr>
        <w:t xml:space="preserve">staging을 0으로 작성하면 </w:t>
      </w:r>
      <w:proofErr w:type="spellStart"/>
      <w:r w:rsidRPr="00F50202">
        <w:rPr>
          <w:rFonts w:ascii="HY중고딕" w:eastAsia="HY중고딕" w:hint="eastAsia"/>
          <w:sz w:val="20"/>
          <w:lang w:eastAsia="ko-KR"/>
        </w:rPr>
        <w:t>ssl</w:t>
      </w:r>
      <w:proofErr w:type="spellEnd"/>
      <w:r w:rsidRPr="00F50202">
        <w:rPr>
          <w:rFonts w:ascii="HY중고딕" w:eastAsia="HY중고딕" w:hint="eastAsia"/>
          <w:sz w:val="20"/>
          <w:lang w:eastAsia="ko-KR"/>
        </w:rPr>
        <w:t xml:space="preserve"> 인증서를 발급 받고 1로 지정하면 test용으로 발급된다.</w:t>
      </w:r>
    </w:p>
    <w:p w14:paraId="078B63C1" w14:textId="77777777" w:rsidR="00A526CD" w:rsidRPr="00F50202" w:rsidRDefault="00A526CD" w:rsidP="0065219F">
      <w:pPr>
        <w:pStyle w:val="Compact"/>
        <w:numPr>
          <w:ilvl w:val="0"/>
          <w:numId w:val="13"/>
        </w:numPr>
        <w:rPr>
          <w:rFonts w:ascii="HY중고딕" w:eastAsia="HY중고딕" w:hint="eastAsia"/>
          <w:sz w:val="20"/>
          <w:lang w:eastAsia="ko-KR"/>
        </w:rPr>
      </w:pPr>
      <w:r w:rsidRPr="00F50202">
        <w:rPr>
          <w:rFonts w:ascii="HY중고딕" w:eastAsia="HY중고딕" w:hint="eastAsia"/>
          <w:sz w:val="20"/>
          <w:lang w:eastAsia="ko-KR"/>
        </w:rPr>
        <w:t xml:space="preserve">만약 </w:t>
      </w:r>
      <w:proofErr w:type="spellStart"/>
      <w:r w:rsidRPr="00F50202">
        <w:rPr>
          <w:rFonts w:ascii="HY중고딕" w:eastAsia="HY중고딕" w:hint="eastAsia"/>
          <w:sz w:val="20"/>
          <w:lang w:eastAsia="ko-KR"/>
        </w:rPr>
        <w:t>ssl</w:t>
      </w:r>
      <w:proofErr w:type="spellEnd"/>
      <w:r w:rsidRPr="00F50202">
        <w:rPr>
          <w:rFonts w:ascii="HY중고딕" w:eastAsia="HY중고딕" w:hint="eastAsia"/>
          <w:sz w:val="20"/>
          <w:lang w:eastAsia="ko-KR"/>
        </w:rPr>
        <w:t xml:space="preserve"> 인증서를 발급 받았다면 </w:t>
      </w:r>
      <w:proofErr w:type="spellStart"/>
      <w:r w:rsidRPr="00F50202">
        <w:rPr>
          <w:rFonts w:ascii="HY중고딕" w:eastAsia="HY중고딕" w:hint="eastAsia"/>
          <w:sz w:val="20"/>
          <w:lang w:eastAsia="ko-KR"/>
        </w:rPr>
        <w:t>docker-compose.yml</w:t>
      </w:r>
      <w:proofErr w:type="spellEnd"/>
      <w:r w:rsidRPr="00F50202">
        <w:rPr>
          <w:rFonts w:ascii="HY중고딕" w:eastAsia="HY중고딕" w:hint="eastAsia"/>
          <w:sz w:val="20"/>
          <w:lang w:eastAsia="ko-KR"/>
        </w:rPr>
        <w:t xml:space="preserve">에서 </w:t>
      </w:r>
      <w:proofErr w:type="spellStart"/>
      <w:r w:rsidRPr="00F50202">
        <w:rPr>
          <w:rFonts w:ascii="HY중고딕" w:eastAsia="HY중고딕" w:hint="eastAsia"/>
          <w:sz w:val="20"/>
          <w:lang w:eastAsia="ko-KR"/>
        </w:rPr>
        <w:t>certbot</w:t>
      </w:r>
      <w:proofErr w:type="spellEnd"/>
      <w:r w:rsidRPr="00F50202">
        <w:rPr>
          <w:rFonts w:ascii="HY중고딕" w:eastAsia="HY중고딕" w:hint="eastAsia"/>
          <w:sz w:val="20"/>
          <w:lang w:eastAsia="ko-KR"/>
        </w:rPr>
        <w:t>부분을 주석처리해준다.</w:t>
      </w:r>
    </w:p>
    <w:p w14:paraId="097EA5A7" w14:textId="77777777" w:rsidR="00A526CD" w:rsidRPr="00A526CD" w:rsidRDefault="00A526CD" w:rsidP="00A526CD">
      <w:pPr>
        <w:pStyle w:val="1"/>
        <w:rPr>
          <w:rFonts w:ascii="HY헤드라인M" w:eastAsia="HY헤드라인M"/>
        </w:rPr>
      </w:pPr>
      <w:bookmarkStart w:id="41" w:name="젠킨스"/>
      <w:bookmarkStart w:id="42" w:name="_Toc116034913"/>
      <w:proofErr w:type="spellStart"/>
      <w:r w:rsidRPr="00A526CD">
        <w:rPr>
          <w:rFonts w:ascii="HY헤드라인M" w:eastAsia="HY헤드라인M" w:hint="eastAsia"/>
        </w:rPr>
        <w:lastRenderedPageBreak/>
        <w:t>젠킨스</w:t>
      </w:r>
      <w:bookmarkEnd w:id="41"/>
      <w:bookmarkEnd w:id="42"/>
      <w:proofErr w:type="spellEnd"/>
    </w:p>
    <w:p w14:paraId="5AA5B688" w14:textId="77777777" w:rsidR="00A526CD" w:rsidRPr="00A526CD" w:rsidRDefault="0071692D" w:rsidP="00A526CD">
      <w:pPr>
        <w:rPr>
          <w:rFonts w:ascii="HY헤드라인M" w:eastAsia="HY헤드라인M"/>
        </w:rPr>
      </w:pPr>
      <w:r>
        <w:rPr>
          <w:rFonts w:ascii="HY헤드라인M" w:eastAsia="HY헤드라인M"/>
        </w:rPr>
        <w:pict w14:anchorId="286687EC">
          <v:rect id="_x0000_i1030" style="width:0;height:1.5pt" o:hralign="center" o:hrstd="t" o:hr="t"/>
        </w:pict>
      </w:r>
    </w:p>
    <w:p w14:paraId="22586875" w14:textId="77777777" w:rsidR="00A526CD" w:rsidRPr="00A526CD" w:rsidRDefault="00A526CD" w:rsidP="00A526CD">
      <w:pPr>
        <w:pStyle w:val="2"/>
        <w:rPr>
          <w:rFonts w:ascii="HY헤드라인M" w:eastAsia="HY헤드라인M"/>
        </w:rPr>
      </w:pPr>
      <w:bookmarkStart w:id="43" w:name="젠킨스-설정"/>
      <w:bookmarkStart w:id="44" w:name="_Toc116034914"/>
      <w:proofErr w:type="spellStart"/>
      <w:r w:rsidRPr="00A526CD">
        <w:rPr>
          <w:rFonts w:ascii="HY헤드라인M" w:eastAsia="HY헤드라인M" w:hint="eastAsia"/>
        </w:rPr>
        <w:t>젠킨스</w:t>
      </w:r>
      <w:proofErr w:type="spellEnd"/>
      <w:r w:rsidRPr="00A526CD">
        <w:rPr>
          <w:rFonts w:ascii="HY헤드라인M" w:eastAsia="HY헤드라인M" w:hint="eastAsia"/>
        </w:rPr>
        <w:t xml:space="preserve"> </w:t>
      </w:r>
      <w:proofErr w:type="spellStart"/>
      <w:r w:rsidRPr="00A526CD">
        <w:rPr>
          <w:rFonts w:ascii="HY헤드라인M" w:eastAsia="HY헤드라인M" w:hint="eastAsia"/>
        </w:rPr>
        <w:t>설정</w:t>
      </w:r>
      <w:bookmarkEnd w:id="43"/>
      <w:bookmarkEnd w:id="44"/>
      <w:proofErr w:type="spellEnd"/>
    </w:p>
    <w:p w14:paraId="34AC1D4E" w14:textId="77777777" w:rsidR="00A526CD" w:rsidRPr="00A526CD" w:rsidRDefault="00A526CD" w:rsidP="0065219F">
      <w:pPr>
        <w:pStyle w:val="Compact"/>
        <w:numPr>
          <w:ilvl w:val="0"/>
          <w:numId w:val="14"/>
        </w:numPr>
        <w:rPr>
          <w:rFonts w:ascii="HY헤드라인M" w:eastAsia="HY헤드라인M"/>
          <w:lang w:eastAsia="ko-KR"/>
        </w:rPr>
      </w:pPr>
      <w:proofErr w:type="spellStart"/>
      <w:r w:rsidRPr="00A526CD">
        <w:rPr>
          <w:rFonts w:ascii="HY헤드라인M" w:eastAsia="HY헤드라인M" w:hint="eastAsia"/>
          <w:b/>
          <w:lang w:eastAsia="ko-KR"/>
        </w:rPr>
        <w:t>도커</w:t>
      </w:r>
      <w:proofErr w:type="spellEnd"/>
      <w:r w:rsidRPr="00A526CD">
        <w:rPr>
          <w:rFonts w:ascii="HY헤드라인M" w:eastAsia="HY헤드라인M" w:hint="eastAsia"/>
          <w:b/>
          <w:lang w:eastAsia="ko-KR"/>
        </w:rPr>
        <w:t xml:space="preserve"> </w:t>
      </w:r>
      <w:proofErr w:type="spellStart"/>
      <w:r w:rsidRPr="00A526CD">
        <w:rPr>
          <w:rFonts w:ascii="HY헤드라인M" w:eastAsia="HY헤드라인M" w:hint="eastAsia"/>
          <w:b/>
          <w:lang w:eastAsia="ko-KR"/>
        </w:rPr>
        <w:t>컴포즈로</w:t>
      </w:r>
      <w:proofErr w:type="spellEnd"/>
      <w:r w:rsidRPr="00A526CD">
        <w:rPr>
          <w:rFonts w:ascii="HY헤드라인M" w:eastAsia="HY헤드라인M" w:hint="eastAsia"/>
          <w:b/>
          <w:lang w:eastAsia="ko-KR"/>
        </w:rPr>
        <w:t xml:space="preserve"> 설치한 </w:t>
      </w:r>
      <w:proofErr w:type="spellStart"/>
      <w:r w:rsidRPr="00A526CD">
        <w:rPr>
          <w:rFonts w:ascii="HY헤드라인M" w:eastAsia="HY헤드라인M" w:hint="eastAsia"/>
          <w:b/>
          <w:lang w:eastAsia="ko-KR"/>
        </w:rPr>
        <w:t>jenkins</w:t>
      </w:r>
      <w:proofErr w:type="spellEnd"/>
      <w:r w:rsidRPr="00A526CD">
        <w:rPr>
          <w:rFonts w:ascii="HY헤드라인M" w:eastAsia="HY헤드라인M" w:hint="eastAsia"/>
          <w:b/>
          <w:lang w:eastAsia="ko-KR"/>
        </w:rPr>
        <w:t xml:space="preserve"> 컨테이너를 실행시킨다.</w:t>
      </w:r>
    </w:p>
    <w:p w14:paraId="49ED1A25" w14:textId="77777777" w:rsidR="00A526CD" w:rsidRPr="00A526CD" w:rsidRDefault="00A526CD" w:rsidP="0065219F">
      <w:pPr>
        <w:pStyle w:val="Compact"/>
        <w:numPr>
          <w:ilvl w:val="0"/>
          <w:numId w:val="14"/>
        </w:numPr>
        <w:rPr>
          <w:rFonts w:ascii="HY헤드라인M" w:eastAsia="HY헤드라인M"/>
        </w:rPr>
      </w:pPr>
      <w:proofErr w:type="spellStart"/>
      <w:r w:rsidRPr="00A526CD">
        <w:rPr>
          <w:rFonts w:ascii="HY헤드라인M" w:eastAsia="HY헤드라인M" w:hint="eastAsia"/>
          <w:b/>
        </w:rPr>
        <w:t>docker</w:t>
      </w:r>
      <w:proofErr w:type="spellEnd"/>
      <w:r w:rsidRPr="00A526CD">
        <w:rPr>
          <w:rFonts w:ascii="HY헤드라인M" w:eastAsia="HY헤드라인M" w:hint="eastAsia"/>
          <w:b/>
        </w:rPr>
        <w:t>-in-</w:t>
      </w:r>
      <w:proofErr w:type="spellStart"/>
      <w:r w:rsidRPr="00A526CD">
        <w:rPr>
          <w:rFonts w:ascii="HY헤드라인M" w:eastAsia="HY헤드라인M" w:hint="eastAsia"/>
          <w:b/>
        </w:rPr>
        <w:t>docker</w:t>
      </w:r>
      <w:proofErr w:type="spellEnd"/>
      <w:r w:rsidRPr="00A526CD">
        <w:rPr>
          <w:rFonts w:ascii="HY헤드라인M" w:eastAsia="HY헤드라인M" w:hint="eastAsia"/>
          <w:b/>
        </w:rPr>
        <w:t xml:space="preserve"> </w:t>
      </w:r>
      <w:proofErr w:type="spellStart"/>
      <w:r w:rsidRPr="00A526CD">
        <w:rPr>
          <w:rFonts w:ascii="HY헤드라인M" w:eastAsia="HY헤드라인M" w:hint="eastAsia"/>
          <w:b/>
        </w:rPr>
        <w:t>형식으로</w:t>
      </w:r>
      <w:proofErr w:type="spellEnd"/>
      <w:r w:rsidRPr="00A526CD">
        <w:rPr>
          <w:rFonts w:ascii="HY헤드라인M" w:eastAsia="HY헤드라인M" w:hint="eastAsia"/>
          <w:b/>
        </w:rPr>
        <w:t xml:space="preserve"> </w:t>
      </w:r>
      <w:proofErr w:type="spellStart"/>
      <w:r w:rsidRPr="00A526CD">
        <w:rPr>
          <w:rFonts w:ascii="HY헤드라인M" w:eastAsia="HY헤드라인M" w:hint="eastAsia"/>
          <w:b/>
        </w:rPr>
        <w:t>도커</w:t>
      </w:r>
      <w:proofErr w:type="spellEnd"/>
      <w:r w:rsidRPr="00A526CD">
        <w:rPr>
          <w:rFonts w:ascii="HY헤드라인M" w:eastAsia="HY헤드라인M" w:hint="eastAsia"/>
          <w:b/>
        </w:rPr>
        <w:t xml:space="preserve"> </w:t>
      </w:r>
      <w:proofErr w:type="spellStart"/>
      <w:r w:rsidRPr="00A526CD">
        <w:rPr>
          <w:rFonts w:ascii="HY헤드라인M" w:eastAsia="HY헤드라인M" w:hint="eastAsia"/>
          <w:b/>
        </w:rPr>
        <w:t>설치</w:t>
      </w:r>
      <w:proofErr w:type="spellEnd"/>
    </w:p>
    <w:p w14:paraId="2810CAFE" w14:textId="46D32E09" w:rsidR="00A526CD" w:rsidRDefault="00A526CD" w:rsidP="0065219F">
      <w:pPr>
        <w:numPr>
          <w:ilvl w:val="1"/>
          <w:numId w:val="5"/>
        </w:numPr>
        <w:spacing w:after="200" w:line="240" w:lineRule="auto"/>
        <w:rPr>
          <w:rFonts w:ascii="HY헤드라인M" w:eastAsia="HY헤드라인M"/>
        </w:rPr>
      </w:pPr>
      <w:proofErr w:type="spellStart"/>
      <w:r w:rsidRPr="00A526CD">
        <w:rPr>
          <w:rFonts w:ascii="HY헤드라인M" w:eastAsia="HY헤드라인M" w:hint="eastAsia"/>
        </w:rPr>
        <w:t>명령어</w:t>
      </w:r>
      <w:proofErr w:type="spellEnd"/>
    </w:p>
    <w:p w14:paraId="2E99E9A2" w14:textId="502575D7" w:rsidR="00166143" w:rsidRDefault="00166143" w:rsidP="00166143">
      <w:pPr>
        <w:spacing w:after="200" w:line="240" w:lineRule="auto"/>
        <w:rPr>
          <w:rFonts w:ascii="HY헤드라인M" w:eastAsia="HY헤드라인M"/>
        </w:rPr>
      </w:pPr>
      <w:r w:rsidRPr="00A526CD">
        <w:rPr>
          <w:rFonts w:ascii="HY헤드라인M" w:eastAsia="HY헤드라인M" w:hint="eastAsia"/>
          <w:noProof/>
          <w:lang w:val="en-US" w:eastAsia="ko-KR"/>
        </w:rPr>
        <mc:AlternateContent>
          <mc:Choice Requires="wps">
            <w:drawing>
              <wp:inline distT="0" distB="0" distL="0" distR="0" wp14:anchorId="50FBD19E" wp14:editId="31D4AC24">
                <wp:extent cx="5731510" cy="4023360"/>
                <wp:effectExtent l="0" t="0" r="21590" b="15240"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4023360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23046E6D" w14:textId="77777777" w:rsidR="0071692D" w:rsidRPr="00166143" w:rsidRDefault="0071692D" w:rsidP="0016614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ab/>
                            </w:r>
                            <w:r w:rsidRPr="00166143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#Docker </w:t>
                            </w:r>
                            <w:r w:rsidRPr="00166143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설치</w:t>
                            </w:r>
                          </w:p>
                          <w:p w14:paraId="7C0D1147" w14:textId="77777777" w:rsidR="0071692D" w:rsidRPr="00166143" w:rsidRDefault="0071692D" w:rsidP="0016614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166143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##</w:t>
                            </w:r>
                            <w:r w:rsidRPr="00166143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오래된</w:t>
                            </w:r>
                            <w:r w:rsidRPr="00166143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166143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버전의</w:t>
                            </w:r>
                            <w:r w:rsidRPr="00166143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66143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도커</w:t>
                            </w:r>
                            <w:proofErr w:type="spellEnd"/>
                            <w:r w:rsidRPr="00166143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166143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삭제</w:t>
                            </w:r>
                          </w:p>
                          <w:p w14:paraId="1C5CCE27" w14:textId="77777777" w:rsidR="0071692D" w:rsidRPr="00166143" w:rsidRDefault="0071692D" w:rsidP="0016614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apt-get</w:t>
                            </w:r>
                            <w:proofErr w:type="gram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remove </w:t>
                            </w:r>
                            <w:proofErr w:type="spell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ocker</w:t>
                            </w:r>
                            <w:proofErr w:type="spell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ocker</w:t>
                            </w:r>
                            <w:proofErr w:type="spell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-engine docker.io </w:t>
                            </w:r>
                            <w:proofErr w:type="spell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containerd</w:t>
                            </w:r>
                            <w:proofErr w:type="spell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unc</w:t>
                            </w:r>
                            <w:proofErr w:type="spellEnd"/>
                          </w:p>
                          <w:p w14:paraId="2F5D5D4D" w14:textId="77777777" w:rsidR="0071692D" w:rsidRPr="00166143" w:rsidRDefault="0071692D" w:rsidP="0016614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166143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##Repository </w:t>
                            </w:r>
                            <w:r w:rsidRPr="00166143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설정</w:t>
                            </w:r>
                          </w:p>
                          <w:p w14:paraId="2BD1101E" w14:textId="77777777" w:rsidR="0071692D" w:rsidRPr="00166143" w:rsidRDefault="0071692D" w:rsidP="0016614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apt-get</w:t>
                            </w:r>
                            <w:proofErr w:type="gram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update</w:t>
                            </w:r>
                          </w:p>
                          <w:p w14:paraId="0E640AC5" w14:textId="77777777" w:rsidR="0071692D" w:rsidRPr="00166143" w:rsidRDefault="0071692D" w:rsidP="0016614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apt-get</w:t>
                            </w:r>
                            <w:proofErr w:type="gram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install </w:t>
                            </w:r>
                            <w:r w:rsidRPr="00166143">
                              <w:rPr>
                                <w:rStyle w:val="se"/>
                                <w:rFonts w:ascii="Consolas" w:hAnsi="Consolas"/>
                                <w:b/>
                                <w:bCs/>
                                <w:color w:val="AA5D1F"/>
                                <w:spacing w:val="4"/>
                                <w:sz w:val="16"/>
                                <w:szCs w:val="20"/>
                              </w:rPr>
                              <w:t>\</w:t>
                            </w:r>
                          </w:p>
                          <w:p w14:paraId="2EFDE010" w14:textId="77777777" w:rsidR="0071692D" w:rsidRPr="00166143" w:rsidRDefault="0071692D" w:rsidP="0016614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ca-certificates</w:t>
                            </w:r>
                            <w:proofErr w:type="gram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166143">
                              <w:rPr>
                                <w:rStyle w:val="se"/>
                                <w:rFonts w:ascii="Consolas" w:hAnsi="Consolas"/>
                                <w:b/>
                                <w:bCs/>
                                <w:color w:val="AA5D1F"/>
                                <w:spacing w:val="4"/>
                                <w:sz w:val="16"/>
                                <w:szCs w:val="20"/>
                              </w:rPr>
                              <w:t>\</w:t>
                            </w:r>
                          </w:p>
                          <w:p w14:paraId="5C899E00" w14:textId="77777777" w:rsidR="0071692D" w:rsidRPr="00166143" w:rsidRDefault="0071692D" w:rsidP="0016614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curl</w:t>
                            </w:r>
                            <w:proofErr w:type="gram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166143">
                              <w:rPr>
                                <w:rStyle w:val="se"/>
                                <w:rFonts w:ascii="Consolas" w:hAnsi="Consolas"/>
                                <w:b/>
                                <w:bCs/>
                                <w:color w:val="AA5D1F"/>
                                <w:spacing w:val="4"/>
                                <w:sz w:val="16"/>
                                <w:szCs w:val="20"/>
                              </w:rPr>
                              <w:t>\</w:t>
                            </w:r>
                          </w:p>
                          <w:p w14:paraId="267F5E30" w14:textId="77777777" w:rsidR="0071692D" w:rsidRPr="00166143" w:rsidRDefault="0071692D" w:rsidP="0016614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gnupg</w:t>
                            </w:r>
                            <w:proofErr w:type="spellEnd"/>
                            <w:proofErr w:type="gram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166143">
                              <w:rPr>
                                <w:rStyle w:val="se"/>
                                <w:rFonts w:ascii="Consolas" w:hAnsi="Consolas"/>
                                <w:b/>
                                <w:bCs/>
                                <w:color w:val="AA5D1F"/>
                                <w:spacing w:val="4"/>
                                <w:sz w:val="16"/>
                                <w:szCs w:val="20"/>
                              </w:rPr>
                              <w:t>\</w:t>
                            </w:r>
                          </w:p>
                          <w:p w14:paraId="7F4D1866" w14:textId="77777777" w:rsidR="0071692D" w:rsidRPr="00166143" w:rsidRDefault="0071692D" w:rsidP="0016614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sb</w:t>
                            </w:r>
                            <w:proofErr w:type="spell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-release</w:t>
                            </w:r>
                            <w:proofErr w:type="gramEnd"/>
                          </w:p>
                          <w:p w14:paraId="4BADED67" w14:textId="77777777" w:rsidR="0071692D" w:rsidRPr="00166143" w:rsidRDefault="0071692D" w:rsidP="0016614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mkdir</w:t>
                            </w:r>
                            <w:proofErr w:type="spellEnd"/>
                            <w:proofErr w:type="gram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-p /</w:t>
                            </w:r>
                            <w:proofErr w:type="spell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etc</w:t>
                            </w:r>
                            <w:proofErr w:type="spell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apt/keyrings</w:t>
                            </w:r>
                          </w:p>
                          <w:p w14:paraId="6A795511" w14:textId="77777777" w:rsidR="0071692D" w:rsidRPr="00166143" w:rsidRDefault="0071692D" w:rsidP="0016614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</w:p>
                          <w:p w14:paraId="4BC16669" w14:textId="77777777" w:rsidR="0071692D" w:rsidRPr="00166143" w:rsidRDefault="0071692D" w:rsidP="0016614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166143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##</w:t>
                            </w:r>
                            <w:r w:rsidRPr="00166143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키</w:t>
                            </w:r>
                            <w:r w:rsidRPr="00166143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166143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등록</w:t>
                            </w:r>
                          </w:p>
                          <w:p w14:paraId="55829FF0" w14:textId="77777777" w:rsidR="0071692D" w:rsidRPr="00166143" w:rsidRDefault="0071692D" w:rsidP="0016614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curl</w:t>
                            </w:r>
                            <w:proofErr w:type="gram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-</w:t>
                            </w:r>
                            <w:proofErr w:type="spell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fsSL</w:t>
                            </w:r>
                            <w:proofErr w:type="spell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https://download.docker.com/linux/debian/gpg </w:t>
                            </w:r>
                            <w:r w:rsidRPr="00166143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|</w:t>
                            </w:r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gpg</w:t>
                            </w:r>
                            <w:proofErr w:type="spell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--</w:t>
                            </w:r>
                            <w:proofErr w:type="spell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earmor</w:t>
                            </w:r>
                            <w:proofErr w:type="spell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-o /</w:t>
                            </w:r>
                            <w:proofErr w:type="spell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etc</w:t>
                            </w:r>
                            <w:proofErr w:type="spell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apt/keyrings/</w:t>
                            </w:r>
                            <w:proofErr w:type="spell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ocker.gpg</w:t>
                            </w:r>
                            <w:proofErr w:type="spellEnd"/>
                          </w:p>
                          <w:p w14:paraId="0F3E9335" w14:textId="77777777" w:rsidR="0071692D" w:rsidRPr="00166143" w:rsidRDefault="0071692D" w:rsidP="0016614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166143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echo</w:t>
                            </w:r>
                            <w:proofErr w:type="gram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166143">
                              <w:rPr>
                                <w:rStyle w:val="se"/>
                                <w:rFonts w:ascii="Consolas" w:hAnsi="Consolas"/>
                                <w:b/>
                                <w:bCs/>
                                <w:color w:val="AA5D1F"/>
                                <w:spacing w:val="4"/>
                                <w:sz w:val="16"/>
                                <w:szCs w:val="20"/>
                              </w:rPr>
                              <w:t>\</w:t>
                            </w:r>
                          </w:p>
                          <w:p w14:paraId="6EA203A3" w14:textId="77777777" w:rsidR="0071692D" w:rsidRPr="00166143" w:rsidRDefault="0071692D" w:rsidP="0016614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</w:t>
                            </w:r>
                            <w:r w:rsidRPr="00166143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</w:t>
                            </w:r>
                            <w:proofErr w:type="gramStart"/>
                            <w:r w:rsidRPr="00166143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deb</w:t>
                            </w:r>
                            <w:proofErr w:type="gramEnd"/>
                            <w:r w:rsidRPr="00166143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 xml:space="preserve"> [arch=</w:t>
                            </w:r>
                            <w:r w:rsidRPr="00166143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$(</w:t>
                            </w:r>
                            <w:proofErr w:type="spell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pkg</w:t>
                            </w:r>
                            <w:proofErr w:type="spell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--print-architecture</w:t>
                            </w:r>
                            <w:r w:rsidRPr="00166143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166143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 xml:space="preserve"> signed-by=/</w:t>
                            </w:r>
                            <w:proofErr w:type="spellStart"/>
                            <w:r w:rsidRPr="00166143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etc</w:t>
                            </w:r>
                            <w:proofErr w:type="spellEnd"/>
                            <w:r w:rsidRPr="00166143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/apt/keyrings/</w:t>
                            </w:r>
                            <w:proofErr w:type="spellStart"/>
                            <w:r w:rsidRPr="00166143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docker.gpg</w:t>
                            </w:r>
                            <w:proofErr w:type="spellEnd"/>
                            <w:r w:rsidRPr="00166143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] https://download.docker.com/linux/debian \</w:t>
                            </w:r>
                          </w:p>
                          <w:p w14:paraId="58726492" w14:textId="77777777" w:rsidR="0071692D" w:rsidRPr="00166143" w:rsidRDefault="0071692D" w:rsidP="0016614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166143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 xml:space="preserve">  </w:t>
                            </w:r>
                            <w:r w:rsidRPr="00166143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$(</w:t>
                            </w:r>
                            <w:proofErr w:type="spell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sb_release</w:t>
                            </w:r>
                            <w:proofErr w:type="spell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-</w:t>
                            </w:r>
                            <w:proofErr w:type="spell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cs</w:t>
                            </w:r>
                            <w:proofErr w:type="spellEnd"/>
                            <w:r w:rsidRPr="00166143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166143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 xml:space="preserve"> stable"</w:t>
                            </w:r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166143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|</w:t>
                            </w:r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tee /</w:t>
                            </w:r>
                            <w:proofErr w:type="spell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etc</w:t>
                            </w:r>
                            <w:proofErr w:type="spell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apt/</w:t>
                            </w:r>
                            <w:proofErr w:type="spell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ources.list.d</w:t>
                            </w:r>
                            <w:proofErr w:type="spell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ocker.list</w:t>
                            </w:r>
                            <w:proofErr w:type="spell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&gt; /dev/null</w:t>
                            </w:r>
                          </w:p>
                          <w:p w14:paraId="378925A8" w14:textId="77777777" w:rsidR="0071692D" w:rsidRPr="00166143" w:rsidRDefault="0071692D" w:rsidP="0016614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166143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##Docker Engine </w:t>
                            </w:r>
                            <w:r w:rsidRPr="00166143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설치</w:t>
                            </w:r>
                          </w:p>
                          <w:p w14:paraId="23767819" w14:textId="77777777" w:rsidR="0071692D" w:rsidRPr="00166143" w:rsidRDefault="0071692D" w:rsidP="0016614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apt-get</w:t>
                            </w:r>
                            <w:proofErr w:type="gram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update</w:t>
                            </w:r>
                          </w:p>
                          <w:p w14:paraId="12EA174C" w14:textId="77777777" w:rsidR="0071692D" w:rsidRPr="00166143" w:rsidRDefault="0071692D" w:rsidP="0016614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apt-get</w:t>
                            </w:r>
                            <w:proofErr w:type="gram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install </w:t>
                            </w:r>
                            <w:proofErr w:type="spell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ocker-ce</w:t>
                            </w:r>
                            <w:proofErr w:type="spell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ocker</w:t>
                            </w:r>
                            <w:proofErr w:type="spell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-</w:t>
                            </w:r>
                            <w:proofErr w:type="spell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ce</w:t>
                            </w:r>
                            <w:proofErr w:type="spell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-cli containerd.io </w:t>
                            </w:r>
                            <w:proofErr w:type="spell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ocker</w:t>
                            </w:r>
                            <w:proofErr w:type="spell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-compose-plugin</w:t>
                            </w:r>
                          </w:p>
                          <w:p w14:paraId="32CC479F" w14:textId="1AD61C32" w:rsidR="0071692D" w:rsidRPr="00166143" w:rsidRDefault="0071692D" w:rsidP="0016614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0FBD19E" id="Text Box 40" o:spid="_x0000_s1054" type="#_x0000_t202" style="width:451.3pt;height:316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" fillcolor="#fdf9e9" strokecolor="#fdf9e9" strokeweight=".5pt">
                <v:textbox>
                  <w:txbxContent>
                    <w:p w14:paraId="23046E6D" w14:textId="77777777" w:rsidR="0071692D" w:rsidRPr="00166143" w:rsidRDefault="0071692D" w:rsidP="0016614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ab/>
                      </w:r>
                      <w:r w:rsidRPr="00166143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#Docker </w:t>
                      </w:r>
                      <w:r w:rsidRPr="00166143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설치</w:t>
                      </w:r>
                    </w:p>
                    <w:p w14:paraId="7C0D1147" w14:textId="77777777" w:rsidR="0071692D" w:rsidRPr="00166143" w:rsidRDefault="0071692D" w:rsidP="0016614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166143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##</w:t>
                      </w:r>
                      <w:r w:rsidRPr="00166143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오래된</w:t>
                      </w:r>
                      <w:r w:rsidRPr="00166143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166143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버전의</w:t>
                      </w:r>
                      <w:r w:rsidRPr="00166143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166143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도커</w:t>
                      </w:r>
                      <w:proofErr w:type="spellEnd"/>
                      <w:r w:rsidRPr="00166143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166143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삭제</w:t>
                      </w:r>
                    </w:p>
                    <w:p w14:paraId="1C5CCE27" w14:textId="77777777" w:rsidR="0071692D" w:rsidRPr="00166143" w:rsidRDefault="0071692D" w:rsidP="0016614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apt-get</w:t>
                      </w:r>
                      <w:proofErr w:type="gram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remove </w:t>
                      </w:r>
                      <w:proofErr w:type="spell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ocker</w:t>
                      </w:r>
                      <w:proofErr w:type="spell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ocker</w:t>
                      </w:r>
                      <w:proofErr w:type="spell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-engine docker.io </w:t>
                      </w:r>
                      <w:proofErr w:type="spell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containerd</w:t>
                      </w:r>
                      <w:proofErr w:type="spell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unc</w:t>
                      </w:r>
                      <w:proofErr w:type="spellEnd"/>
                    </w:p>
                    <w:p w14:paraId="2F5D5D4D" w14:textId="77777777" w:rsidR="0071692D" w:rsidRPr="00166143" w:rsidRDefault="0071692D" w:rsidP="0016614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166143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##Repository </w:t>
                      </w:r>
                      <w:r w:rsidRPr="00166143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설정</w:t>
                      </w:r>
                    </w:p>
                    <w:p w14:paraId="2BD1101E" w14:textId="77777777" w:rsidR="0071692D" w:rsidRPr="00166143" w:rsidRDefault="0071692D" w:rsidP="0016614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apt-get</w:t>
                      </w:r>
                      <w:proofErr w:type="gram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update</w:t>
                      </w:r>
                    </w:p>
                    <w:p w14:paraId="0E640AC5" w14:textId="77777777" w:rsidR="0071692D" w:rsidRPr="00166143" w:rsidRDefault="0071692D" w:rsidP="0016614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apt-get</w:t>
                      </w:r>
                      <w:proofErr w:type="gram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install </w:t>
                      </w:r>
                      <w:r w:rsidRPr="00166143">
                        <w:rPr>
                          <w:rStyle w:val="se"/>
                          <w:rFonts w:ascii="Consolas" w:hAnsi="Consolas"/>
                          <w:b/>
                          <w:bCs/>
                          <w:color w:val="AA5D1F"/>
                          <w:spacing w:val="4"/>
                          <w:sz w:val="16"/>
                          <w:szCs w:val="20"/>
                        </w:rPr>
                        <w:t>\</w:t>
                      </w:r>
                    </w:p>
                    <w:p w14:paraId="2EFDE010" w14:textId="77777777" w:rsidR="0071692D" w:rsidRPr="00166143" w:rsidRDefault="0071692D" w:rsidP="0016614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</w:t>
                      </w:r>
                      <w:proofErr w:type="gram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ca-certificates</w:t>
                      </w:r>
                      <w:proofErr w:type="gram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166143">
                        <w:rPr>
                          <w:rStyle w:val="se"/>
                          <w:rFonts w:ascii="Consolas" w:hAnsi="Consolas"/>
                          <w:b/>
                          <w:bCs/>
                          <w:color w:val="AA5D1F"/>
                          <w:spacing w:val="4"/>
                          <w:sz w:val="16"/>
                          <w:szCs w:val="20"/>
                        </w:rPr>
                        <w:t>\</w:t>
                      </w:r>
                    </w:p>
                    <w:p w14:paraId="5C899E00" w14:textId="77777777" w:rsidR="0071692D" w:rsidRPr="00166143" w:rsidRDefault="0071692D" w:rsidP="0016614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</w:t>
                      </w:r>
                      <w:proofErr w:type="gram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curl</w:t>
                      </w:r>
                      <w:proofErr w:type="gram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166143">
                        <w:rPr>
                          <w:rStyle w:val="se"/>
                          <w:rFonts w:ascii="Consolas" w:hAnsi="Consolas"/>
                          <w:b/>
                          <w:bCs/>
                          <w:color w:val="AA5D1F"/>
                          <w:spacing w:val="4"/>
                          <w:sz w:val="16"/>
                          <w:szCs w:val="20"/>
                        </w:rPr>
                        <w:t>\</w:t>
                      </w:r>
                    </w:p>
                    <w:p w14:paraId="267F5E30" w14:textId="77777777" w:rsidR="0071692D" w:rsidRPr="00166143" w:rsidRDefault="0071692D" w:rsidP="0016614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gnupg</w:t>
                      </w:r>
                      <w:proofErr w:type="spellEnd"/>
                      <w:proofErr w:type="gram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166143">
                        <w:rPr>
                          <w:rStyle w:val="se"/>
                          <w:rFonts w:ascii="Consolas" w:hAnsi="Consolas"/>
                          <w:b/>
                          <w:bCs/>
                          <w:color w:val="AA5D1F"/>
                          <w:spacing w:val="4"/>
                          <w:sz w:val="16"/>
                          <w:szCs w:val="20"/>
                        </w:rPr>
                        <w:t>\</w:t>
                      </w:r>
                    </w:p>
                    <w:p w14:paraId="7F4D1866" w14:textId="77777777" w:rsidR="0071692D" w:rsidRPr="00166143" w:rsidRDefault="0071692D" w:rsidP="0016614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sb</w:t>
                      </w:r>
                      <w:proofErr w:type="spell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-release</w:t>
                      </w:r>
                      <w:proofErr w:type="gramEnd"/>
                    </w:p>
                    <w:p w14:paraId="4BADED67" w14:textId="77777777" w:rsidR="0071692D" w:rsidRPr="00166143" w:rsidRDefault="0071692D" w:rsidP="0016614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spellStart"/>
                      <w:proofErr w:type="gram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mkdir</w:t>
                      </w:r>
                      <w:proofErr w:type="spellEnd"/>
                      <w:proofErr w:type="gram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-p /</w:t>
                      </w:r>
                      <w:proofErr w:type="spell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etc</w:t>
                      </w:r>
                      <w:proofErr w:type="spell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apt/keyrings</w:t>
                      </w:r>
                    </w:p>
                    <w:p w14:paraId="6A795511" w14:textId="77777777" w:rsidR="0071692D" w:rsidRPr="00166143" w:rsidRDefault="0071692D" w:rsidP="0016614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</w:p>
                    <w:p w14:paraId="4BC16669" w14:textId="77777777" w:rsidR="0071692D" w:rsidRPr="00166143" w:rsidRDefault="0071692D" w:rsidP="0016614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166143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##</w:t>
                      </w:r>
                      <w:r w:rsidRPr="00166143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키</w:t>
                      </w:r>
                      <w:r w:rsidRPr="00166143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166143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등록</w:t>
                      </w:r>
                    </w:p>
                    <w:p w14:paraId="55829FF0" w14:textId="77777777" w:rsidR="0071692D" w:rsidRPr="00166143" w:rsidRDefault="0071692D" w:rsidP="0016614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curl</w:t>
                      </w:r>
                      <w:proofErr w:type="gram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-</w:t>
                      </w:r>
                      <w:proofErr w:type="spell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fsSL</w:t>
                      </w:r>
                      <w:proofErr w:type="spell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https://download.docker.com/linux/debian/gpg </w:t>
                      </w:r>
                      <w:r w:rsidRPr="00166143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|</w:t>
                      </w:r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gpg</w:t>
                      </w:r>
                      <w:proofErr w:type="spell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--</w:t>
                      </w:r>
                      <w:proofErr w:type="spell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earmor</w:t>
                      </w:r>
                      <w:proofErr w:type="spell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-o /</w:t>
                      </w:r>
                      <w:proofErr w:type="spell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etc</w:t>
                      </w:r>
                      <w:proofErr w:type="spell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apt/keyrings/</w:t>
                      </w:r>
                      <w:proofErr w:type="spell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ocker.gpg</w:t>
                      </w:r>
                      <w:proofErr w:type="spellEnd"/>
                    </w:p>
                    <w:p w14:paraId="0F3E9335" w14:textId="77777777" w:rsidR="0071692D" w:rsidRPr="00166143" w:rsidRDefault="0071692D" w:rsidP="0016614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166143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echo</w:t>
                      </w:r>
                      <w:proofErr w:type="gram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166143">
                        <w:rPr>
                          <w:rStyle w:val="se"/>
                          <w:rFonts w:ascii="Consolas" w:hAnsi="Consolas"/>
                          <w:b/>
                          <w:bCs/>
                          <w:color w:val="AA5D1F"/>
                          <w:spacing w:val="4"/>
                          <w:sz w:val="16"/>
                          <w:szCs w:val="20"/>
                        </w:rPr>
                        <w:t>\</w:t>
                      </w:r>
                    </w:p>
                    <w:p w14:paraId="6EA203A3" w14:textId="77777777" w:rsidR="0071692D" w:rsidRPr="00166143" w:rsidRDefault="0071692D" w:rsidP="0016614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</w:t>
                      </w:r>
                      <w:r w:rsidRPr="00166143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</w:t>
                      </w:r>
                      <w:proofErr w:type="gramStart"/>
                      <w:r w:rsidRPr="00166143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deb</w:t>
                      </w:r>
                      <w:proofErr w:type="gramEnd"/>
                      <w:r w:rsidRPr="00166143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 xml:space="preserve"> [arch=</w:t>
                      </w:r>
                      <w:r w:rsidRPr="00166143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$(</w:t>
                      </w:r>
                      <w:proofErr w:type="spell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pkg</w:t>
                      </w:r>
                      <w:proofErr w:type="spell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--print-architecture</w:t>
                      </w:r>
                      <w:r w:rsidRPr="00166143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166143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 xml:space="preserve"> signed-by=/</w:t>
                      </w:r>
                      <w:proofErr w:type="spellStart"/>
                      <w:r w:rsidRPr="00166143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etc</w:t>
                      </w:r>
                      <w:proofErr w:type="spellEnd"/>
                      <w:r w:rsidRPr="00166143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/apt/keyrings/</w:t>
                      </w:r>
                      <w:proofErr w:type="spellStart"/>
                      <w:r w:rsidRPr="00166143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docker.gpg</w:t>
                      </w:r>
                      <w:proofErr w:type="spellEnd"/>
                      <w:r w:rsidRPr="00166143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] https://download.docker.com/linux/debian \</w:t>
                      </w:r>
                    </w:p>
                    <w:p w14:paraId="58726492" w14:textId="77777777" w:rsidR="0071692D" w:rsidRPr="00166143" w:rsidRDefault="0071692D" w:rsidP="0016614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166143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 xml:space="preserve">  </w:t>
                      </w:r>
                      <w:r w:rsidRPr="00166143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$(</w:t>
                      </w:r>
                      <w:proofErr w:type="spell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sb_release</w:t>
                      </w:r>
                      <w:proofErr w:type="spell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-</w:t>
                      </w:r>
                      <w:proofErr w:type="spell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cs</w:t>
                      </w:r>
                      <w:proofErr w:type="spellEnd"/>
                      <w:r w:rsidRPr="00166143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166143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 xml:space="preserve"> stable"</w:t>
                      </w:r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166143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|</w:t>
                      </w:r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tee /</w:t>
                      </w:r>
                      <w:proofErr w:type="spell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etc</w:t>
                      </w:r>
                      <w:proofErr w:type="spell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apt/</w:t>
                      </w:r>
                      <w:proofErr w:type="spell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ources.list.d</w:t>
                      </w:r>
                      <w:proofErr w:type="spell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</w:t>
                      </w:r>
                      <w:proofErr w:type="spell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ocker.list</w:t>
                      </w:r>
                      <w:proofErr w:type="spell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&gt; /dev/null</w:t>
                      </w:r>
                    </w:p>
                    <w:p w14:paraId="378925A8" w14:textId="77777777" w:rsidR="0071692D" w:rsidRPr="00166143" w:rsidRDefault="0071692D" w:rsidP="0016614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166143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##Docker Engine </w:t>
                      </w:r>
                      <w:r w:rsidRPr="00166143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설치</w:t>
                      </w:r>
                    </w:p>
                    <w:p w14:paraId="23767819" w14:textId="77777777" w:rsidR="0071692D" w:rsidRPr="00166143" w:rsidRDefault="0071692D" w:rsidP="0016614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apt-get</w:t>
                      </w:r>
                      <w:proofErr w:type="gram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update</w:t>
                      </w:r>
                    </w:p>
                    <w:p w14:paraId="12EA174C" w14:textId="77777777" w:rsidR="0071692D" w:rsidRPr="00166143" w:rsidRDefault="0071692D" w:rsidP="0016614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apt-get</w:t>
                      </w:r>
                      <w:proofErr w:type="gram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install </w:t>
                      </w:r>
                      <w:proofErr w:type="spell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ocker-ce</w:t>
                      </w:r>
                      <w:proofErr w:type="spell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ocker</w:t>
                      </w:r>
                      <w:proofErr w:type="spell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-</w:t>
                      </w:r>
                      <w:proofErr w:type="spell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ce</w:t>
                      </w:r>
                      <w:proofErr w:type="spell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-cli containerd.io </w:t>
                      </w:r>
                      <w:proofErr w:type="spell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ocker</w:t>
                      </w:r>
                      <w:proofErr w:type="spell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-compose-plugin</w:t>
                      </w:r>
                    </w:p>
                    <w:p w14:paraId="32CC479F" w14:textId="1AD61C32" w:rsidR="0071692D" w:rsidRPr="00166143" w:rsidRDefault="0071692D" w:rsidP="0016614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8268C20" w14:textId="09DA8B5C" w:rsidR="00F50202" w:rsidRDefault="00F50202" w:rsidP="00166143">
      <w:pPr>
        <w:spacing w:after="200" w:line="240" w:lineRule="auto"/>
        <w:rPr>
          <w:rFonts w:ascii="HY헤드라인M" w:eastAsia="HY헤드라인M"/>
        </w:rPr>
      </w:pPr>
    </w:p>
    <w:p w14:paraId="2020F2D5" w14:textId="2B10A7E0" w:rsidR="00F50202" w:rsidRDefault="00F50202" w:rsidP="00166143">
      <w:pPr>
        <w:spacing w:after="200" w:line="240" w:lineRule="auto"/>
        <w:rPr>
          <w:rFonts w:ascii="HY헤드라인M" w:eastAsia="HY헤드라인M"/>
        </w:rPr>
      </w:pPr>
    </w:p>
    <w:p w14:paraId="390515B1" w14:textId="131DEE90" w:rsidR="00F50202" w:rsidRDefault="00F50202" w:rsidP="00166143">
      <w:pPr>
        <w:spacing w:after="200" w:line="240" w:lineRule="auto"/>
        <w:rPr>
          <w:rFonts w:ascii="HY헤드라인M" w:eastAsia="HY헤드라인M"/>
        </w:rPr>
      </w:pPr>
    </w:p>
    <w:p w14:paraId="7E55B3D2" w14:textId="38E07141" w:rsidR="00F50202" w:rsidRDefault="00F50202" w:rsidP="00166143">
      <w:pPr>
        <w:spacing w:after="200" w:line="240" w:lineRule="auto"/>
        <w:rPr>
          <w:rFonts w:ascii="HY헤드라인M" w:eastAsia="HY헤드라인M"/>
        </w:rPr>
      </w:pPr>
    </w:p>
    <w:p w14:paraId="1565AF18" w14:textId="78FAF572" w:rsidR="00F50202" w:rsidRDefault="00F50202" w:rsidP="00166143">
      <w:pPr>
        <w:spacing w:after="200" w:line="240" w:lineRule="auto"/>
        <w:rPr>
          <w:rFonts w:ascii="HY헤드라인M" w:eastAsia="HY헤드라인M"/>
        </w:rPr>
      </w:pPr>
    </w:p>
    <w:p w14:paraId="4EA70C6D" w14:textId="79948EBB" w:rsidR="00F50202" w:rsidRDefault="00F50202" w:rsidP="00166143">
      <w:pPr>
        <w:spacing w:after="200" w:line="240" w:lineRule="auto"/>
        <w:rPr>
          <w:rFonts w:ascii="HY헤드라인M" w:eastAsia="HY헤드라인M"/>
        </w:rPr>
      </w:pPr>
    </w:p>
    <w:p w14:paraId="533493AB" w14:textId="2311EB27" w:rsidR="00F50202" w:rsidRDefault="00F50202" w:rsidP="00166143">
      <w:pPr>
        <w:spacing w:after="200" w:line="240" w:lineRule="auto"/>
        <w:rPr>
          <w:rFonts w:ascii="HY헤드라인M" w:eastAsia="HY헤드라인M"/>
        </w:rPr>
      </w:pPr>
    </w:p>
    <w:p w14:paraId="0176FD74" w14:textId="4CE60D27" w:rsidR="00F50202" w:rsidRDefault="00F50202" w:rsidP="00166143">
      <w:pPr>
        <w:spacing w:after="200" w:line="240" w:lineRule="auto"/>
        <w:rPr>
          <w:rFonts w:ascii="HY헤드라인M" w:eastAsia="HY헤드라인M"/>
        </w:rPr>
      </w:pPr>
    </w:p>
    <w:p w14:paraId="30936BFC" w14:textId="77777777" w:rsidR="00F50202" w:rsidRPr="00A526CD" w:rsidRDefault="00F50202" w:rsidP="00166143">
      <w:pPr>
        <w:spacing w:after="200" w:line="240" w:lineRule="auto"/>
        <w:rPr>
          <w:rFonts w:ascii="HY헤드라인M" w:eastAsia="HY헤드라인M"/>
        </w:rPr>
      </w:pPr>
    </w:p>
    <w:p w14:paraId="1B99E657" w14:textId="77777777" w:rsidR="00A526CD" w:rsidRPr="00A526CD" w:rsidRDefault="00A526CD" w:rsidP="0065219F">
      <w:pPr>
        <w:pStyle w:val="Compact"/>
        <w:numPr>
          <w:ilvl w:val="0"/>
          <w:numId w:val="14"/>
        </w:numPr>
        <w:rPr>
          <w:rFonts w:ascii="HY헤드라인M" w:eastAsia="HY헤드라인M"/>
          <w:lang w:eastAsia="ko-KR"/>
        </w:rPr>
      </w:pPr>
      <w:proofErr w:type="spellStart"/>
      <w:r w:rsidRPr="00A526CD">
        <w:rPr>
          <w:rFonts w:ascii="HY헤드라인M" w:eastAsia="HY헤드라인M" w:hint="eastAsia"/>
          <w:b/>
          <w:lang w:eastAsia="ko-KR"/>
        </w:rPr>
        <w:lastRenderedPageBreak/>
        <w:t>도커</w:t>
      </w:r>
      <w:proofErr w:type="spellEnd"/>
      <w:r w:rsidRPr="00A526CD">
        <w:rPr>
          <w:rFonts w:ascii="HY헤드라인M" w:eastAsia="HY헤드라인M" w:hint="eastAsia"/>
          <w:b/>
          <w:lang w:eastAsia="ko-KR"/>
        </w:rPr>
        <w:t xml:space="preserve"> 설치가 끝나면 지정해준 포트 번호로 들어가서 다음과 같은 작업을 해준다.</w:t>
      </w:r>
    </w:p>
    <w:p w14:paraId="7A264EC0" w14:textId="155EBCE3" w:rsidR="00A526CD" w:rsidRPr="00A526CD" w:rsidRDefault="00F50202" w:rsidP="0065219F">
      <w:pPr>
        <w:numPr>
          <w:ilvl w:val="1"/>
          <w:numId w:val="15"/>
        </w:numPr>
        <w:spacing w:after="200" w:line="240" w:lineRule="auto"/>
        <w:rPr>
          <w:rFonts w:ascii="HY헤드라인M" w:eastAsia="HY헤드라인M"/>
        </w:rPr>
      </w:pPr>
      <w:r w:rsidRPr="00A526CD">
        <w:rPr>
          <w:rFonts w:ascii="HY헤드라인M" w:eastAsia="HY헤드라인M" w:hint="eastAsia"/>
          <w:noProof/>
          <w:lang w:val="en-US" w:eastAsia="ko-KR"/>
        </w:rPr>
        <w:drawing>
          <wp:anchor distT="0" distB="0" distL="114300" distR="114300" simplePos="0" relativeHeight="251669504" behindDoc="0" locked="0" layoutInCell="1" allowOverlap="1" wp14:anchorId="03EE5E26" wp14:editId="31676A1B">
            <wp:simplePos x="0" y="0"/>
            <wp:positionH relativeFrom="column">
              <wp:posOffset>762000</wp:posOffset>
            </wp:positionH>
            <wp:positionV relativeFrom="paragraph">
              <wp:posOffset>312420</wp:posOffset>
            </wp:positionV>
            <wp:extent cx="3422015" cy="2101215"/>
            <wp:effectExtent l="0" t="0" r="6985" b="0"/>
            <wp:wrapTopAndBottom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2015" cy="2101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A526CD" w:rsidRPr="00A526CD">
        <w:rPr>
          <w:rFonts w:ascii="HY헤드라인M" w:eastAsia="HY헤드라인M" w:hint="eastAsia"/>
        </w:rPr>
        <w:t>젠킨스</w:t>
      </w:r>
      <w:proofErr w:type="spellEnd"/>
      <w:r w:rsidR="00A526CD" w:rsidRPr="00A526CD">
        <w:rPr>
          <w:rFonts w:ascii="HY헤드라인M" w:eastAsia="HY헤드라인M" w:hint="eastAsia"/>
        </w:rPr>
        <w:t xml:space="preserve"> </w:t>
      </w:r>
      <w:proofErr w:type="spellStart"/>
      <w:r w:rsidR="00A526CD" w:rsidRPr="00A526CD">
        <w:rPr>
          <w:rFonts w:ascii="HY헤드라인M" w:eastAsia="HY헤드라인M" w:hint="eastAsia"/>
        </w:rPr>
        <w:t>접속</w:t>
      </w:r>
      <w:proofErr w:type="spellEnd"/>
    </w:p>
    <w:p w14:paraId="2AA80FF7" w14:textId="4DDC3EB6" w:rsidR="00A526CD" w:rsidRPr="00A526CD" w:rsidRDefault="00A526CD" w:rsidP="0065219F">
      <w:pPr>
        <w:numPr>
          <w:ilvl w:val="1"/>
          <w:numId w:val="15"/>
        </w:numPr>
        <w:spacing w:after="200" w:line="240" w:lineRule="auto"/>
        <w:rPr>
          <w:rFonts w:ascii="HY헤드라인M" w:eastAsia="HY헤드라인M"/>
        </w:rPr>
      </w:pPr>
      <w:proofErr w:type="spellStart"/>
      <w:r w:rsidRPr="00A526CD">
        <w:rPr>
          <w:rFonts w:ascii="HY헤드라인M" w:eastAsia="HY헤드라인M" w:hint="eastAsia"/>
        </w:rPr>
        <w:t>터미널에서</w:t>
      </w:r>
      <w:proofErr w:type="spellEnd"/>
      <w:r w:rsidRPr="00A526CD">
        <w:rPr>
          <w:rFonts w:ascii="HY헤드라인M" w:eastAsia="HY헤드라인M" w:hint="eastAsia"/>
        </w:rPr>
        <w:t xml:space="preserve"> cat /</w:t>
      </w:r>
      <w:proofErr w:type="spellStart"/>
      <w:r w:rsidRPr="00A526CD">
        <w:rPr>
          <w:rFonts w:ascii="HY헤드라인M" w:eastAsia="HY헤드라인M" w:hint="eastAsia"/>
        </w:rPr>
        <w:t>var</w:t>
      </w:r>
      <w:proofErr w:type="spellEnd"/>
      <w:r w:rsidRPr="00A526CD">
        <w:rPr>
          <w:rFonts w:ascii="HY헤드라인M" w:eastAsia="HY헤드라인M" w:hint="eastAsia"/>
        </w:rPr>
        <w:t>/</w:t>
      </w:r>
      <w:proofErr w:type="spellStart"/>
      <w:r w:rsidRPr="00A526CD">
        <w:rPr>
          <w:rFonts w:ascii="HY헤드라인M" w:eastAsia="HY헤드라인M" w:hint="eastAsia"/>
        </w:rPr>
        <w:t>jenkins_home</w:t>
      </w:r>
      <w:proofErr w:type="spellEnd"/>
      <w:r w:rsidRPr="00A526CD">
        <w:rPr>
          <w:rFonts w:ascii="HY헤드라인M" w:eastAsia="HY헤드라인M" w:hint="eastAsia"/>
        </w:rPr>
        <w:t>/secrets/</w:t>
      </w:r>
      <w:proofErr w:type="spellStart"/>
      <w:r w:rsidRPr="00A526CD">
        <w:rPr>
          <w:rFonts w:ascii="HY헤드라인M" w:eastAsia="HY헤드라인M" w:hint="eastAsia"/>
        </w:rPr>
        <w:t>initialAdminPassword</w:t>
      </w:r>
      <w:proofErr w:type="spellEnd"/>
      <w:r w:rsidRPr="00A526CD">
        <w:rPr>
          <w:rFonts w:ascii="HY헤드라인M" w:eastAsia="HY헤드라인M" w:hint="eastAsia"/>
        </w:rPr>
        <w:t xml:space="preserve"> </w:t>
      </w:r>
      <w:proofErr w:type="spellStart"/>
      <w:r w:rsidRPr="00A526CD">
        <w:rPr>
          <w:rFonts w:ascii="HY헤드라인M" w:eastAsia="HY헤드라인M" w:hint="eastAsia"/>
        </w:rPr>
        <w:t>입력</w:t>
      </w:r>
      <w:proofErr w:type="spellEnd"/>
      <w:r w:rsidRPr="00A526CD">
        <w:rPr>
          <w:rFonts w:ascii="HY헤드라인M" w:eastAsia="HY헤드라인M" w:hint="eastAsia"/>
        </w:rPr>
        <w:t xml:space="preserve"> 후 </w:t>
      </w:r>
      <w:proofErr w:type="spellStart"/>
      <w:r w:rsidRPr="00A526CD">
        <w:rPr>
          <w:rFonts w:ascii="HY헤드라인M" w:eastAsia="HY헤드라인M" w:hint="eastAsia"/>
        </w:rPr>
        <w:t>나온</w:t>
      </w:r>
      <w:proofErr w:type="spellEnd"/>
      <w:r w:rsidRPr="00A526CD">
        <w:rPr>
          <w:rFonts w:ascii="HY헤드라인M" w:eastAsia="HY헤드라인M" w:hint="eastAsia"/>
        </w:rPr>
        <w:t xml:space="preserve"> </w:t>
      </w:r>
      <w:proofErr w:type="spellStart"/>
      <w:r w:rsidRPr="00A526CD">
        <w:rPr>
          <w:rFonts w:ascii="HY헤드라인M" w:eastAsia="HY헤드라인M" w:hint="eastAsia"/>
        </w:rPr>
        <w:t>코드</w:t>
      </w:r>
      <w:proofErr w:type="spellEnd"/>
      <w:r w:rsidRPr="00A526CD">
        <w:rPr>
          <w:rFonts w:ascii="HY헤드라인M" w:eastAsia="HY헤드라인M" w:hint="eastAsia"/>
        </w:rPr>
        <w:t xml:space="preserve"> </w:t>
      </w:r>
      <w:proofErr w:type="spellStart"/>
      <w:r w:rsidRPr="00A526CD">
        <w:rPr>
          <w:rFonts w:ascii="HY헤드라인M" w:eastAsia="HY헤드라인M" w:hint="eastAsia"/>
        </w:rPr>
        <w:t>입력</w:t>
      </w:r>
      <w:proofErr w:type="spellEnd"/>
      <w:r w:rsidRPr="00A526CD">
        <w:rPr>
          <w:rFonts w:ascii="HY헤드라인M" w:eastAsia="HY헤드라인M" w:hint="eastAsia"/>
        </w:rPr>
        <w:t xml:space="preserve"> 후 continue</w:t>
      </w:r>
    </w:p>
    <w:p w14:paraId="0C794615" w14:textId="77777777" w:rsidR="00A526CD" w:rsidRPr="00A526CD" w:rsidRDefault="00A526CD" w:rsidP="0065219F">
      <w:pPr>
        <w:numPr>
          <w:ilvl w:val="1"/>
          <w:numId w:val="15"/>
        </w:numPr>
        <w:spacing w:after="200" w:line="240" w:lineRule="auto"/>
        <w:rPr>
          <w:rFonts w:ascii="HY헤드라인M" w:eastAsia="HY헤드라인M"/>
        </w:rPr>
      </w:pPr>
      <w:r w:rsidRPr="00A526CD">
        <w:rPr>
          <w:rFonts w:ascii="HY헤드라인M" w:eastAsia="HY헤드라인M" w:hint="eastAsia"/>
          <w:noProof/>
          <w:lang w:val="en-US" w:eastAsia="ko-KR"/>
        </w:rPr>
        <w:drawing>
          <wp:anchor distT="0" distB="0" distL="114300" distR="114300" simplePos="0" relativeHeight="251667456" behindDoc="0" locked="0" layoutInCell="1" allowOverlap="1" wp14:anchorId="5DF08ABC" wp14:editId="5F4A7FE7">
            <wp:simplePos x="0" y="0"/>
            <wp:positionH relativeFrom="column">
              <wp:posOffset>692150</wp:posOffset>
            </wp:positionH>
            <wp:positionV relativeFrom="paragraph">
              <wp:posOffset>358775</wp:posOffset>
            </wp:positionV>
            <wp:extent cx="3137535" cy="1914525"/>
            <wp:effectExtent l="0" t="0" r="5715" b="9525"/>
            <wp:wrapTopAndBottom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535" cy="191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526CD">
        <w:rPr>
          <w:rFonts w:ascii="HY헤드라인M" w:eastAsia="HY헤드라인M" w:hint="eastAsia"/>
        </w:rPr>
        <w:t>install suggested plugins</w:t>
      </w:r>
    </w:p>
    <w:p w14:paraId="238254D2" w14:textId="77777777" w:rsidR="00A526CD" w:rsidRPr="00A526CD" w:rsidRDefault="00A526CD" w:rsidP="0065219F">
      <w:pPr>
        <w:numPr>
          <w:ilvl w:val="1"/>
          <w:numId w:val="15"/>
        </w:numPr>
        <w:spacing w:after="200" w:line="240" w:lineRule="auto"/>
        <w:rPr>
          <w:rFonts w:ascii="HY헤드라인M" w:eastAsia="HY헤드라인M"/>
        </w:rPr>
      </w:pPr>
      <w:proofErr w:type="spellStart"/>
      <w:r w:rsidRPr="00A526CD">
        <w:rPr>
          <w:rFonts w:ascii="HY헤드라인M" w:eastAsia="HY헤드라인M" w:hint="eastAsia"/>
        </w:rPr>
        <w:t>플러그인</w:t>
      </w:r>
      <w:proofErr w:type="spellEnd"/>
      <w:r w:rsidRPr="00A526CD">
        <w:rPr>
          <w:rFonts w:ascii="HY헤드라인M" w:eastAsia="HY헤드라인M" w:hint="eastAsia"/>
        </w:rPr>
        <w:t xml:space="preserve"> </w:t>
      </w:r>
      <w:proofErr w:type="spellStart"/>
      <w:r w:rsidRPr="00A526CD">
        <w:rPr>
          <w:rFonts w:ascii="HY헤드라인M" w:eastAsia="HY헤드라인M" w:hint="eastAsia"/>
        </w:rPr>
        <w:t>설치</w:t>
      </w:r>
      <w:proofErr w:type="spellEnd"/>
    </w:p>
    <w:p w14:paraId="59FCB0D0" w14:textId="77777777" w:rsidR="00A526CD" w:rsidRPr="00A526CD" w:rsidRDefault="00A526CD" w:rsidP="0065219F">
      <w:pPr>
        <w:numPr>
          <w:ilvl w:val="2"/>
          <w:numId w:val="16"/>
        </w:numPr>
        <w:spacing w:after="200" w:line="240" w:lineRule="auto"/>
        <w:rPr>
          <w:rFonts w:ascii="HY헤드라인M" w:eastAsia="HY헤드라인M"/>
        </w:rPr>
      </w:pPr>
      <w:r w:rsidRPr="00A526CD">
        <w:rPr>
          <w:rFonts w:ascii="HY헤드라인M" w:eastAsia="HY헤드라인M" w:hint="eastAsia"/>
          <w:noProof/>
          <w:lang w:val="en-US" w:eastAsia="ko-KR"/>
        </w:rPr>
        <w:drawing>
          <wp:anchor distT="0" distB="0" distL="114300" distR="114300" simplePos="0" relativeHeight="251668480" behindDoc="0" locked="0" layoutInCell="1" allowOverlap="1" wp14:anchorId="5EC3AB11" wp14:editId="1386822C">
            <wp:simplePos x="0" y="0"/>
            <wp:positionH relativeFrom="column">
              <wp:posOffset>1114425</wp:posOffset>
            </wp:positionH>
            <wp:positionV relativeFrom="paragraph">
              <wp:posOffset>329565</wp:posOffset>
            </wp:positionV>
            <wp:extent cx="4694555" cy="2562225"/>
            <wp:effectExtent l="0" t="0" r="0" b="0"/>
            <wp:wrapTopAndBottom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4555" cy="256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Pr="00A526CD">
        <w:rPr>
          <w:rFonts w:ascii="HY헤드라인M" w:eastAsia="HY헤드라인M" w:hint="eastAsia"/>
        </w:rPr>
        <w:t>gitlab</w:t>
      </w:r>
      <w:proofErr w:type="spellEnd"/>
      <w:r w:rsidRPr="00A526CD">
        <w:rPr>
          <w:rFonts w:ascii="HY헤드라인M" w:eastAsia="HY헤드라인M" w:hint="eastAsia"/>
        </w:rPr>
        <w:t xml:space="preserve">, generic </w:t>
      </w:r>
      <w:proofErr w:type="spellStart"/>
      <w:r w:rsidRPr="00A526CD">
        <w:rPr>
          <w:rFonts w:ascii="HY헤드라인M" w:eastAsia="HY헤드라인M" w:hint="eastAsia"/>
        </w:rPr>
        <w:t>webhook</w:t>
      </w:r>
      <w:proofErr w:type="spellEnd"/>
      <w:r w:rsidRPr="00A526CD">
        <w:rPr>
          <w:rFonts w:ascii="HY헤드라인M" w:eastAsia="HY헤드라인M" w:hint="eastAsia"/>
        </w:rPr>
        <w:t xml:space="preserve"> trigger, </w:t>
      </w:r>
      <w:proofErr w:type="spellStart"/>
      <w:r w:rsidRPr="00A526CD">
        <w:rPr>
          <w:rFonts w:ascii="HY헤드라인M" w:eastAsia="HY헤드라인M" w:hint="eastAsia"/>
        </w:rPr>
        <w:t>gitlab</w:t>
      </w:r>
      <w:proofErr w:type="spellEnd"/>
      <w:r w:rsidRPr="00A526CD">
        <w:rPr>
          <w:rFonts w:ascii="HY헤드라인M" w:eastAsia="HY헤드라인M" w:hint="eastAsia"/>
        </w:rPr>
        <w:t xml:space="preserve"> </w:t>
      </w:r>
      <w:proofErr w:type="spellStart"/>
      <w:r w:rsidRPr="00A526CD">
        <w:rPr>
          <w:rFonts w:ascii="HY헤드라인M" w:eastAsia="HY헤드라인M" w:hint="eastAsia"/>
        </w:rPr>
        <w:t>api</w:t>
      </w:r>
      <w:proofErr w:type="spellEnd"/>
      <w:r w:rsidRPr="00A526CD">
        <w:rPr>
          <w:rFonts w:ascii="HY헤드라인M" w:eastAsia="HY헤드라인M" w:hint="eastAsia"/>
        </w:rPr>
        <w:t xml:space="preserve">, </w:t>
      </w:r>
      <w:proofErr w:type="spellStart"/>
      <w:r w:rsidRPr="00A526CD">
        <w:rPr>
          <w:rFonts w:ascii="HY헤드라인M" w:eastAsia="HY헤드라인M" w:hint="eastAsia"/>
        </w:rPr>
        <w:t>gitlab</w:t>
      </w:r>
      <w:proofErr w:type="spellEnd"/>
      <w:r w:rsidRPr="00A526CD">
        <w:rPr>
          <w:rFonts w:ascii="HY헤드라인M" w:eastAsia="HY헤드라인M" w:hint="eastAsia"/>
        </w:rPr>
        <w:t xml:space="preserve"> authentication</w:t>
      </w:r>
    </w:p>
    <w:p w14:paraId="4E180210" w14:textId="3E891025" w:rsidR="00A526CD" w:rsidRPr="00A526CD" w:rsidRDefault="00A526CD" w:rsidP="0065219F">
      <w:pPr>
        <w:numPr>
          <w:ilvl w:val="2"/>
          <w:numId w:val="16"/>
        </w:numPr>
        <w:spacing w:after="200" w:line="240" w:lineRule="auto"/>
        <w:rPr>
          <w:rFonts w:ascii="HY헤드라인M" w:eastAsia="HY헤드라인M"/>
        </w:rPr>
      </w:pPr>
      <w:proofErr w:type="spellStart"/>
      <w:r w:rsidRPr="00A526CD">
        <w:rPr>
          <w:rFonts w:ascii="HY헤드라인M" w:eastAsia="HY헤드라인M" w:hint="eastAsia"/>
        </w:rPr>
        <w:t>docker</w:t>
      </w:r>
      <w:proofErr w:type="spellEnd"/>
      <w:r w:rsidRPr="00A526CD">
        <w:rPr>
          <w:rFonts w:ascii="HY헤드라인M" w:eastAsia="HY헤드라인M" w:hint="eastAsia"/>
        </w:rPr>
        <w:t xml:space="preserve">, </w:t>
      </w:r>
      <w:proofErr w:type="spellStart"/>
      <w:r w:rsidRPr="00A526CD">
        <w:rPr>
          <w:rFonts w:ascii="HY헤드라인M" w:eastAsia="HY헤드라인M" w:hint="eastAsia"/>
        </w:rPr>
        <w:t>docker</w:t>
      </w:r>
      <w:proofErr w:type="spellEnd"/>
      <w:r w:rsidRPr="00A526CD">
        <w:rPr>
          <w:rFonts w:ascii="HY헤드라인M" w:eastAsia="HY헤드라인M" w:hint="eastAsia"/>
        </w:rPr>
        <w:t xml:space="preserve"> commons, </w:t>
      </w:r>
      <w:proofErr w:type="spellStart"/>
      <w:r w:rsidRPr="00A526CD">
        <w:rPr>
          <w:rFonts w:ascii="HY헤드라인M" w:eastAsia="HY헤드라인M" w:hint="eastAsia"/>
        </w:rPr>
        <w:t>docker</w:t>
      </w:r>
      <w:proofErr w:type="spellEnd"/>
      <w:r w:rsidRPr="00A526CD">
        <w:rPr>
          <w:rFonts w:ascii="HY헤드라인M" w:eastAsia="HY헤드라인M" w:hint="eastAsia"/>
        </w:rPr>
        <w:t xml:space="preserve"> pipeline, </w:t>
      </w:r>
      <w:proofErr w:type="spellStart"/>
      <w:r w:rsidRPr="00A526CD">
        <w:rPr>
          <w:rFonts w:ascii="HY헤드라인M" w:eastAsia="HY헤드라인M" w:hint="eastAsia"/>
        </w:rPr>
        <w:t>docker</w:t>
      </w:r>
      <w:proofErr w:type="spellEnd"/>
      <w:r w:rsidRPr="00A526CD">
        <w:rPr>
          <w:rFonts w:ascii="HY헤드라인M" w:eastAsia="HY헤드라인M" w:hint="eastAsia"/>
        </w:rPr>
        <w:t xml:space="preserve"> </w:t>
      </w:r>
      <w:proofErr w:type="spellStart"/>
      <w:r w:rsidRPr="00A526CD">
        <w:rPr>
          <w:rFonts w:ascii="HY헤드라인M" w:eastAsia="HY헤드라인M" w:hint="eastAsia"/>
        </w:rPr>
        <w:t>api</w:t>
      </w:r>
      <w:proofErr w:type="spellEnd"/>
    </w:p>
    <w:p w14:paraId="62A9DCC9" w14:textId="2B3D40BF" w:rsidR="00166143" w:rsidRPr="00166143" w:rsidRDefault="00A526CD" w:rsidP="0065219F">
      <w:pPr>
        <w:numPr>
          <w:ilvl w:val="2"/>
          <w:numId w:val="16"/>
        </w:numPr>
        <w:spacing w:after="200" w:line="240" w:lineRule="auto"/>
        <w:rPr>
          <w:rFonts w:ascii="HY헤드라인M" w:eastAsia="HY헤드라인M"/>
        </w:rPr>
      </w:pPr>
      <w:proofErr w:type="spellStart"/>
      <w:r w:rsidRPr="00A526CD">
        <w:rPr>
          <w:rFonts w:ascii="HY헤드라인M" w:eastAsia="HY헤드라인M" w:hint="eastAsia"/>
        </w:rPr>
        <w:lastRenderedPageBreak/>
        <w:t>Nodejs</w:t>
      </w:r>
      <w:proofErr w:type="spellEnd"/>
    </w:p>
    <w:p w14:paraId="3E262D44" w14:textId="19FEE528" w:rsidR="00A526CD" w:rsidRPr="00A526CD" w:rsidRDefault="00A526CD" w:rsidP="0065219F">
      <w:pPr>
        <w:numPr>
          <w:ilvl w:val="1"/>
          <w:numId w:val="15"/>
        </w:numPr>
        <w:spacing w:after="200" w:line="240" w:lineRule="auto"/>
        <w:rPr>
          <w:rFonts w:ascii="HY헤드라인M" w:eastAsia="HY헤드라인M"/>
        </w:rPr>
      </w:pPr>
      <w:proofErr w:type="spellStart"/>
      <w:r w:rsidRPr="00A526CD">
        <w:rPr>
          <w:rFonts w:ascii="HY헤드라인M" w:eastAsia="HY헤드라인M" w:hint="eastAsia"/>
        </w:rPr>
        <w:t>jenkins관리</w:t>
      </w:r>
      <w:proofErr w:type="spellEnd"/>
      <w:r w:rsidRPr="00A526CD">
        <w:rPr>
          <w:rFonts w:ascii="HY헤드라인M" w:eastAsia="HY헤드라인M" w:hint="eastAsia"/>
        </w:rPr>
        <w:t xml:space="preserve"> → global tool configuration</w:t>
      </w:r>
    </w:p>
    <w:p w14:paraId="59A370E1" w14:textId="77777777" w:rsidR="00A526CD" w:rsidRPr="00A526CD" w:rsidRDefault="00A526CD" w:rsidP="0065219F">
      <w:pPr>
        <w:numPr>
          <w:ilvl w:val="2"/>
          <w:numId w:val="17"/>
        </w:numPr>
        <w:spacing w:after="200" w:line="240" w:lineRule="auto"/>
        <w:rPr>
          <w:rFonts w:ascii="HY헤드라인M" w:eastAsia="HY헤드라인M"/>
        </w:rPr>
      </w:pPr>
      <w:r w:rsidRPr="00A526CD">
        <w:rPr>
          <w:rFonts w:ascii="HY헤드라인M" w:eastAsia="HY헤드라인M" w:hint="eastAsia"/>
          <w:noProof/>
          <w:lang w:val="en-US" w:eastAsia="ko-KR"/>
        </w:rPr>
        <w:drawing>
          <wp:anchor distT="0" distB="0" distL="114300" distR="114300" simplePos="0" relativeHeight="251672576" behindDoc="0" locked="0" layoutInCell="1" allowOverlap="1" wp14:anchorId="6823DB01" wp14:editId="4295938C">
            <wp:simplePos x="0" y="0"/>
            <wp:positionH relativeFrom="column">
              <wp:posOffset>1228725</wp:posOffset>
            </wp:positionH>
            <wp:positionV relativeFrom="paragraph">
              <wp:posOffset>310515</wp:posOffset>
            </wp:positionV>
            <wp:extent cx="1695450" cy="1323975"/>
            <wp:effectExtent l="0" t="0" r="0" b="0"/>
            <wp:wrapTopAndBottom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450" cy="132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roofErr w:type="spellStart"/>
      <w:r w:rsidRPr="00A526CD">
        <w:rPr>
          <w:rFonts w:ascii="HY헤드라인M" w:eastAsia="HY헤드라인M" w:hint="eastAsia"/>
        </w:rPr>
        <w:t>NodeJS</w:t>
      </w:r>
      <w:proofErr w:type="spellEnd"/>
      <w:r w:rsidRPr="00A526CD">
        <w:rPr>
          <w:rFonts w:ascii="HY헤드라인M" w:eastAsia="HY헤드라인M" w:hint="eastAsia"/>
        </w:rPr>
        <w:t xml:space="preserve"> → </w:t>
      </w:r>
      <w:proofErr w:type="spellStart"/>
      <w:r w:rsidRPr="00A526CD">
        <w:rPr>
          <w:rFonts w:ascii="HY헤드라인M" w:eastAsia="HY헤드라인M" w:hint="eastAsia"/>
        </w:rPr>
        <w:t>NodeJS</w:t>
      </w:r>
      <w:proofErr w:type="spellEnd"/>
      <w:r w:rsidRPr="00A526CD">
        <w:rPr>
          <w:rFonts w:ascii="HY헤드라인M" w:eastAsia="HY헤드라인M" w:hint="eastAsia"/>
        </w:rPr>
        <w:t xml:space="preserve"> installations…</w:t>
      </w:r>
    </w:p>
    <w:p w14:paraId="6E2E4625" w14:textId="7779A966" w:rsidR="00A526CD" w:rsidRDefault="00A526CD" w:rsidP="0065219F">
      <w:pPr>
        <w:numPr>
          <w:ilvl w:val="2"/>
          <w:numId w:val="17"/>
        </w:numPr>
        <w:spacing w:after="200" w:line="240" w:lineRule="auto"/>
        <w:rPr>
          <w:rFonts w:ascii="HY헤드라인M" w:eastAsia="HY헤드라인M"/>
        </w:rPr>
      </w:pPr>
      <w:r w:rsidRPr="00A526CD">
        <w:rPr>
          <w:rFonts w:ascii="HY헤드라인M" w:eastAsia="HY헤드라인M" w:hint="eastAsia"/>
          <w:noProof/>
          <w:lang w:val="en-US" w:eastAsia="ko-KR"/>
        </w:rPr>
        <w:drawing>
          <wp:anchor distT="0" distB="0" distL="114300" distR="114300" simplePos="0" relativeHeight="251674624" behindDoc="0" locked="0" layoutInCell="1" allowOverlap="1" wp14:anchorId="7F4A480F" wp14:editId="0D725D80">
            <wp:simplePos x="0" y="0"/>
            <wp:positionH relativeFrom="column">
              <wp:posOffset>1198245</wp:posOffset>
            </wp:positionH>
            <wp:positionV relativeFrom="paragraph">
              <wp:posOffset>1861185</wp:posOffset>
            </wp:positionV>
            <wp:extent cx="3768725" cy="2548890"/>
            <wp:effectExtent l="0" t="0" r="3175" b="3810"/>
            <wp:wrapTopAndBottom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8725" cy="2548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Pr="00A526CD">
        <w:rPr>
          <w:rFonts w:ascii="HY헤드라인M" w:eastAsia="HY헤드라인M" w:hint="eastAsia"/>
        </w:rPr>
        <w:t>이름</w:t>
      </w:r>
      <w:proofErr w:type="spellEnd"/>
      <w:r w:rsidRPr="00A526CD">
        <w:rPr>
          <w:rFonts w:ascii="HY헤드라인M" w:eastAsia="HY헤드라인M" w:hint="eastAsia"/>
        </w:rPr>
        <w:t xml:space="preserve">, </w:t>
      </w:r>
      <w:proofErr w:type="spellStart"/>
      <w:r w:rsidRPr="00A526CD">
        <w:rPr>
          <w:rFonts w:ascii="HY헤드라인M" w:eastAsia="HY헤드라인M" w:hint="eastAsia"/>
        </w:rPr>
        <w:t>버전</w:t>
      </w:r>
      <w:proofErr w:type="spellEnd"/>
      <w:r w:rsidRPr="00A526CD">
        <w:rPr>
          <w:rFonts w:ascii="HY헤드라인M" w:eastAsia="HY헤드라인M" w:hint="eastAsia"/>
        </w:rPr>
        <w:t xml:space="preserve"> </w:t>
      </w:r>
      <w:proofErr w:type="spellStart"/>
      <w:r w:rsidRPr="00A526CD">
        <w:rPr>
          <w:rFonts w:ascii="HY헤드라인M" w:eastAsia="HY헤드라인M" w:hint="eastAsia"/>
        </w:rPr>
        <w:t>맞추기</w:t>
      </w:r>
      <w:proofErr w:type="spellEnd"/>
    </w:p>
    <w:p w14:paraId="1164AD36" w14:textId="77777777" w:rsidR="00F50202" w:rsidRPr="00A526CD" w:rsidRDefault="00F50202" w:rsidP="0065219F">
      <w:pPr>
        <w:numPr>
          <w:ilvl w:val="2"/>
          <w:numId w:val="17"/>
        </w:numPr>
        <w:spacing w:after="200" w:line="240" w:lineRule="auto"/>
        <w:rPr>
          <w:rFonts w:ascii="HY헤드라인M" w:eastAsia="HY헤드라인M"/>
        </w:rPr>
      </w:pPr>
    </w:p>
    <w:p w14:paraId="0045F48E" w14:textId="77777777" w:rsidR="00A526CD" w:rsidRPr="00A526CD" w:rsidRDefault="00A526CD" w:rsidP="0065219F">
      <w:pPr>
        <w:numPr>
          <w:ilvl w:val="2"/>
          <w:numId w:val="17"/>
        </w:numPr>
        <w:spacing w:after="200" w:line="240" w:lineRule="auto"/>
        <w:rPr>
          <w:rFonts w:ascii="HY헤드라인M" w:eastAsia="HY헤드라인M"/>
        </w:rPr>
      </w:pPr>
      <w:r w:rsidRPr="00A526CD">
        <w:rPr>
          <w:rFonts w:ascii="HY헤드라인M" w:eastAsia="HY헤드라인M" w:hint="eastAsia"/>
        </w:rPr>
        <w:t xml:space="preserve">save </w:t>
      </w:r>
      <w:proofErr w:type="spellStart"/>
      <w:r w:rsidRPr="00A526CD">
        <w:rPr>
          <w:rFonts w:ascii="HY헤드라인M" w:eastAsia="HY헤드라인M" w:hint="eastAsia"/>
        </w:rPr>
        <w:t>눌러서</w:t>
      </w:r>
      <w:proofErr w:type="spellEnd"/>
      <w:r w:rsidRPr="00A526CD">
        <w:rPr>
          <w:rFonts w:ascii="HY헤드라인M" w:eastAsia="HY헤드라인M" w:hint="eastAsia"/>
        </w:rPr>
        <w:t xml:space="preserve"> </w:t>
      </w:r>
      <w:proofErr w:type="spellStart"/>
      <w:r w:rsidRPr="00A526CD">
        <w:rPr>
          <w:rFonts w:ascii="HY헤드라인M" w:eastAsia="HY헤드라인M" w:hint="eastAsia"/>
        </w:rPr>
        <w:t>저장</w:t>
      </w:r>
      <w:proofErr w:type="spellEnd"/>
    </w:p>
    <w:p w14:paraId="16C3897C" w14:textId="77777777" w:rsidR="00A526CD" w:rsidRPr="00A526CD" w:rsidRDefault="00A526CD" w:rsidP="00A526CD">
      <w:pPr>
        <w:pStyle w:val="2"/>
        <w:rPr>
          <w:rFonts w:ascii="HY헤드라인M" w:eastAsia="HY헤드라인M"/>
        </w:rPr>
      </w:pPr>
      <w:bookmarkStart w:id="45" w:name="젠킨스-아이템-생성"/>
      <w:bookmarkStart w:id="46" w:name="_Toc116034915"/>
      <w:proofErr w:type="spellStart"/>
      <w:r w:rsidRPr="00A526CD">
        <w:rPr>
          <w:rFonts w:ascii="HY헤드라인M" w:eastAsia="HY헤드라인M" w:hint="eastAsia"/>
        </w:rPr>
        <w:t>젠킨스</w:t>
      </w:r>
      <w:proofErr w:type="spellEnd"/>
      <w:r w:rsidRPr="00A526CD">
        <w:rPr>
          <w:rFonts w:ascii="HY헤드라인M" w:eastAsia="HY헤드라인M" w:hint="eastAsia"/>
        </w:rPr>
        <w:t xml:space="preserve"> </w:t>
      </w:r>
      <w:proofErr w:type="spellStart"/>
      <w:r w:rsidRPr="00A526CD">
        <w:rPr>
          <w:rFonts w:ascii="HY헤드라인M" w:eastAsia="HY헤드라인M" w:hint="eastAsia"/>
        </w:rPr>
        <w:t>아이템</w:t>
      </w:r>
      <w:proofErr w:type="spellEnd"/>
      <w:r w:rsidRPr="00A526CD">
        <w:rPr>
          <w:rFonts w:ascii="HY헤드라인M" w:eastAsia="HY헤드라인M" w:hint="eastAsia"/>
        </w:rPr>
        <w:t xml:space="preserve"> </w:t>
      </w:r>
      <w:proofErr w:type="spellStart"/>
      <w:r w:rsidRPr="00A526CD">
        <w:rPr>
          <w:rFonts w:ascii="HY헤드라인M" w:eastAsia="HY헤드라인M" w:hint="eastAsia"/>
        </w:rPr>
        <w:t>생성</w:t>
      </w:r>
      <w:bookmarkEnd w:id="45"/>
      <w:bookmarkEnd w:id="46"/>
      <w:proofErr w:type="spellEnd"/>
    </w:p>
    <w:p w14:paraId="667E1FBB" w14:textId="77777777" w:rsidR="00A526CD" w:rsidRPr="00166143" w:rsidRDefault="00A526CD" w:rsidP="0065219F">
      <w:pPr>
        <w:numPr>
          <w:ilvl w:val="0"/>
          <w:numId w:val="18"/>
        </w:numPr>
        <w:spacing w:after="200" w:line="240" w:lineRule="auto"/>
        <w:rPr>
          <w:rFonts w:ascii="HY헤드라인M" w:eastAsia="HY헤드라인M"/>
        </w:rPr>
      </w:pPr>
      <w:proofErr w:type="spellStart"/>
      <w:r w:rsidRPr="00166143">
        <w:rPr>
          <w:rFonts w:ascii="HY헤드라인M" w:eastAsia="HY헤드라인M" w:hint="eastAsia"/>
        </w:rPr>
        <w:t>아이템</w:t>
      </w:r>
      <w:proofErr w:type="spellEnd"/>
      <w:r w:rsidRPr="00166143">
        <w:rPr>
          <w:rFonts w:ascii="HY헤드라인M" w:eastAsia="HY헤드라인M" w:hint="eastAsia"/>
        </w:rPr>
        <w:t xml:space="preserve"> </w:t>
      </w:r>
      <w:proofErr w:type="spellStart"/>
      <w:r w:rsidRPr="00166143">
        <w:rPr>
          <w:rFonts w:ascii="HY헤드라인M" w:eastAsia="HY헤드라인M" w:hint="eastAsia"/>
        </w:rPr>
        <w:t>이름</w:t>
      </w:r>
      <w:proofErr w:type="spellEnd"/>
      <w:r w:rsidRPr="00166143">
        <w:rPr>
          <w:rFonts w:ascii="HY헤드라인M" w:eastAsia="HY헤드라인M" w:hint="eastAsia"/>
        </w:rPr>
        <w:t>(</w:t>
      </w:r>
      <w:proofErr w:type="spellStart"/>
      <w:r w:rsidRPr="00166143">
        <w:rPr>
          <w:rFonts w:ascii="HY헤드라인M" w:eastAsia="HY헤드라인M" w:hint="eastAsia"/>
        </w:rPr>
        <w:t>letcipe</w:t>
      </w:r>
      <w:proofErr w:type="spellEnd"/>
      <w:r w:rsidRPr="00166143">
        <w:rPr>
          <w:rFonts w:ascii="HY헤드라인M" w:eastAsia="HY헤드라인M" w:hint="eastAsia"/>
        </w:rPr>
        <w:t xml:space="preserve">) </w:t>
      </w:r>
      <w:proofErr w:type="spellStart"/>
      <w:r w:rsidRPr="00166143">
        <w:rPr>
          <w:rFonts w:ascii="HY헤드라인M" w:eastAsia="HY헤드라인M" w:hint="eastAsia"/>
        </w:rPr>
        <w:t>작성</w:t>
      </w:r>
      <w:proofErr w:type="spellEnd"/>
      <w:r w:rsidRPr="00166143">
        <w:rPr>
          <w:rFonts w:ascii="HY헤드라인M" w:eastAsia="HY헤드라인M" w:hint="eastAsia"/>
        </w:rPr>
        <w:t xml:space="preserve"> 후 Freestyle project</w:t>
      </w:r>
    </w:p>
    <w:p w14:paraId="0F942E4C" w14:textId="77777777" w:rsidR="00A526CD" w:rsidRPr="00166143" w:rsidRDefault="00A526CD" w:rsidP="0065219F">
      <w:pPr>
        <w:numPr>
          <w:ilvl w:val="0"/>
          <w:numId w:val="18"/>
        </w:numPr>
        <w:spacing w:after="200" w:line="240" w:lineRule="auto"/>
        <w:rPr>
          <w:rFonts w:ascii="HY헤드라인M" w:eastAsia="HY헤드라인M"/>
          <w:lang w:eastAsia="ko-KR"/>
        </w:rPr>
      </w:pPr>
      <w:r w:rsidRPr="00166143">
        <w:rPr>
          <w:rFonts w:ascii="HY헤드라인M" w:eastAsia="HY헤드라인M" w:hint="eastAsia"/>
          <w:lang w:eastAsia="ko-KR"/>
        </w:rPr>
        <w:t xml:space="preserve">소스 코드 관리에 URL, Credentials 작성 및 </w:t>
      </w:r>
      <w:proofErr w:type="spellStart"/>
      <w:r w:rsidRPr="00166143">
        <w:rPr>
          <w:rFonts w:ascii="HY헤드라인M" w:eastAsia="HY헤드라인M" w:hint="eastAsia"/>
          <w:lang w:eastAsia="ko-KR"/>
        </w:rPr>
        <w:t>브랜치</w:t>
      </w:r>
      <w:proofErr w:type="spellEnd"/>
      <w:r w:rsidRPr="00166143">
        <w:rPr>
          <w:rFonts w:ascii="HY헤드라인M" w:eastAsia="HY헤드라인M" w:hint="eastAsia"/>
          <w:lang w:eastAsia="ko-KR"/>
        </w:rPr>
        <w:t xml:space="preserve"> 설정</w:t>
      </w:r>
    </w:p>
    <w:p w14:paraId="42C0CBBD" w14:textId="77777777" w:rsidR="00A526CD" w:rsidRPr="0074575E" w:rsidRDefault="00A526CD" w:rsidP="0065219F">
      <w:pPr>
        <w:pStyle w:val="Compact"/>
        <w:numPr>
          <w:ilvl w:val="1"/>
          <w:numId w:val="19"/>
        </w:numPr>
        <w:rPr>
          <w:rFonts w:ascii="HY중고딕" w:eastAsia="HY중고딕"/>
        </w:rPr>
      </w:pPr>
      <w:r w:rsidRPr="0074575E">
        <w:rPr>
          <w:rFonts w:ascii="HY중고딕" w:eastAsia="HY중고딕" w:hint="eastAsia"/>
        </w:rPr>
        <w:t xml:space="preserve">URL : </w:t>
      </w:r>
      <w:proofErr w:type="spellStart"/>
      <w:r w:rsidRPr="0074575E">
        <w:rPr>
          <w:rFonts w:ascii="HY중고딕" w:eastAsia="HY중고딕" w:hint="eastAsia"/>
        </w:rPr>
        <w:t>gitlab</w:t>
      </w:r>
      <w:proofErr w:type="spellEnd"/>
      <w:r w:rsidRPr="0074575E">
        <w:rPr>
          <w:rFonts w:ascii="HY중고딕" w:eastAsia="HY중고딕" w:hint="eastAsia"/>
        </w:rPr>
        <w:t xml:space="preserve"> URL</w:t>
      </w:r>
    </w:p>
    <w:p w14:paraId="7954D8FD" w14:textId="77777777" w:rsidR="00A526CD" w:rsidRPr="0074575E" w:rsidRDefault="00A526CD" w:rsidP="0065219F">
      <w:pPr>
        <w:pStyle w:val="Compact"/>
        <w:numPr>
          <w:ilvl w:val="1"/>
          <w:numId w:val="19"/>
        </w:numPr>
        <w:rPr>
          <w:rFonts w:ascii="HY중고딕" w:eastAsia="HY중고딕"/>
        </w:rPr>
      </w:pPr>
      <w:r w:rsidRPr="0074575E">
        <w:rPr>
          <w:rFonts w:ascii="HY중고딕" w:eastAsia="HY중고딕" w:hint="eastAsia"/>
        </w:rPr>
        <w:t xml:space="preserve">Credentials → add </w:t>
      </w:r>
      <w:proofErr w:type="spellStart"/>
      <w:r w:rsidRPr="0074575E">
        <w:rPr>
          <w:rFonts w:ascii="HY중고딕" w:eastAsia="HY중고딕" w:hint="eastAsia"/>
        </w:rPr>
        <w:t>jenkins</w:t>
      </w:r>
      <w:proofErr w:type="spellEnd"/>
    </w:p>
    <w:p w14:paraId="47155F1D" w14:textId="77777777" w:rsidR="00A526CD" w:rsidRPr="0074575E" w:rsidRDefault="00A526CD" w:rsidP="0065219F">
      <w:pPr>
        <w:pStyle w:val="Compact"/>
        <w:numPr>
          <w:ilvl w:val="2"/>
          <w:numId w:val="20"/>
        </w:numPr>
        <w:rPr>
          <w:rFonts w:ascii="HY중고딕" w:eastAsia="HY중고딕"/>
        </w:rPr>
      </w:pPr>
      <w:r w:rsidRPr="0074575E">
        <w:rPr>
          <w:rFonts w:ascii="HY중고딕" w:eastAsia="HY중고딕" w:hint="eastAsia"/>
        </w:rPr>
        <w:t xml:space="preserve">Username : </w:t>
      </w:r>
      <w:proofErr w:type="spellStart"/>
      <w:r w:rsidRPr="0074575E">
        <w:rPr>
          <w:rFonts w:ascii="HY중고딕" w:eastAsia="HY중고딕" w:hint="eastAsia"/>
        </w:rPr>
        <w:t>gitlab</w:t>
      </w:r>
      <w:proofErr w:type="spellEnd"/>
      <w:r w:rsidRPr="0074575E">
        <w:rPr>
          <w:rFonts w:ascii="HY중고딕" w:eastAsia="HY중고딕" w:hint="eastAsia"/>
        </w:rPr>
        <w:t xml:space="preserve"> </w:t>
      </w:r>
      <w:proofErr w:type="spellStart"/>
      <w:r w:rsidRPr="0074575E">
        <w:rPr>
          <w:rFonts w:ascii="HY중고딕" w:eastAsia="HY중고딕" w:hint="eastAsia"/>
        </w:rPr>
        <w:t>아이디</w:t>
      </w:r>
      <w:proofErr w:type="spellEnd"/>
    </w:p>
    <w:p w14:paraId="19EEC975" w14:textId="77777777" w:rsidR="00A526CD" w:rsidRPr="0074575E" w:rsidRDefault="00A526CD" w:rsidP="0065219F">
      <w:pPr>
        <w:pStyle w:val="Compact"/>
        <w:numPr>
          <w:ilvl w:val="2"/>
          <w:numId w:val="20"/>
        </w:numPr>
        <w:rPr>
          <w:rFonts w:ascii="HY중고딕" w:eastAsia="HY중고딕"/>
        </w:rPr>
      </w:pPr>
      <w:r w:rsidRPr="0074575E">
        <w:rPr>
          <w:rFonts w:ascii="HY중고딕" w:eastAsia="HY중고딕" w:hint="eastAsia"/>
        </w:rPr>
        <w:t xml:space="preserve">password : </w:t>
      </w:r>
      <w:proofErr w:type="spellStart"/>
      <w:r w:rsidRPr="0074575E">
        <w:rPr>
          <w:rFonts w:ascii="HY중고딕" w:eastAsia="HY중고딕" w:hint="eastAsia"/>
        </w:rPr>
        <w:t>gitlab</w:t>
      </w:r>
      <w:proofErr w:type="spellEnd"/>
      <w:r w:rsidRPr="0074575E">
        <w:rPr>
          <w:rFonts w:ascii="HY중고딕" w:eastAsia="HY중고딕" w:hint="eastAsia"/>
        </w:rPr>
        <w:t xml:space="preserve"> </w:t>
      </w:r>
      <w:proofErr w:type="spellStart"/>
      <w:r w:rsidRPr="0074575E">
        <w:rPr>
          <w:rFonts w:ascii="HY중고딕" w:eastAsia="HY중고딕" w:hint="eastAsia"/>
        </w:rPr>
        <w:t>비밀번호</w:t>
      </w:r>
      <w:proofErr w:type="spellEnd"/>
    </w:p>
    <w:p w14:paraId="78B352E2" w14:textId="77777777" w:rsidR="00A526CD" w:rsidRPr="00166143" w:rsidRDefault="00A526CD" w:rsidP="0065219F">
      <w:pPr>
        <w:numPr>
          <w:ilvl w:val="0"/>
          <w:numId w:val="18"/>
        </w:numPr>
        <w:spacing w:after="200" w:line="240" w:lineRule="auto"/>
        <w:rPr>
          <w:rFonts w:ascii="HY중고딕" w:eastAsia="HY중고딕"/>
        </w:rPr>
      </w:pPr>
      <w:r w:rsidRPr="00166143">
        <w:rPr>
          <w:rFonts w:ascii="HY중고딕" w:eastAsia="HY중고딕" w:hint="eastAsia"/>
          <w:noProof/>
          <w:lang w:val="en-US" w:eastAsia="ko-KR"/>
        </w:rPr>
        <w:lastRenderedPageBreak/>
        <w:drawing>
          <wp:anchor distT="0" distB="0" distL="114300" distR="114300" simplePos="0" relativeHeight="251673600" behindDoc="0" locked="0" layoutInCell="1" allowOverlap="1" wp14:anchorId="321FD374" wp14:editId="2382E842">
            <wp:simplePos x="0" y="0"/>
            <wp:positionH relativeFrom="column">
              <wp:posOffset>741045</wp:posOffset>
            </wp:positionH>
            <wp:positionV relativeFrom="paragraph">
              <wp:posOffset>0</wp:posOffset>
            </wp:positionV>
            <wp:extent cx="3758565" cy="2160905"/>
            <wp:effectExtent l="0" t="0" r="0" b="0"/>
            <wp:wrapTopAndBottom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8565" cy="2160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Pr="00166143">
        <w:rPr>
          <w:rFonts w:ascii="HY중고딕" w:eastAsia="HY중고딕" w:hint="eastAsia"/>
        </w:rPr>
        <w:t>빌드</w:t>
      </w:r>
      <w:proofErr w:type="spellEnd"/>
      <w:r w:rsidRPr="00166143">
        <w:rPr>
          <w:rFonts w:ascii="HY중고딕" w:eastAsia="HY중고딕" w:hint="eastAsia"/>
        </w:rPr>
        <w:t xml:space="preserve"> </w:t>
      </w:r>
      <w:proofErr w:type="spellStart"/>
      <w:r w:rsidRPr="00166143">
        <w:rPr>
          <w:rFonts w:ascii="HY중고딕" w:eastAsia="HY중고딕" w:hint="eastAsia"/>
        </w:rPr>
        <w:t>유발에서</w:t>
      </w:r>
      <w:proofErr w:type="spellEnd"/>
      <w:r w:rsidRPr="00166143">
        <w:rPr>
          <w:rFonts w:ascii="HY중고딕" w:eastAsia="HY중고딕" w:hint="eastAsia"/>
        </w:rPr>
        <w:t xml:space="preserve"> “Build when a change is pushed to </w:t>
      </w:r>
      <w:proofErr w:type="spellStart"/>
      <w:r w:rsidRPr="00166143">
        <w:rPr>
          <w:rFonts w:ascii="HY중고딕" w:eastAsia="HY중고딕" w:hint="eastAsia"/>
        </w:rPr>
        <w:t>GitLab</w:t>
      </w:r>
      <w:proofErr w:type="spellEnd"/>
      <w:r w:rsidRPr="00166143">
        <w:rPr>
          <w:rFonts w:ascii="HY중고딕" w:eastAsia="HY중고딕" w:hint="eastAsia"/>
        </w:rPr>
        <w:t xml:space="preserve">. </w:t>
      </w:r>
      <w:proofErr w:type="spellStart"/>
      <w:r w:rsidRPr="00166143">
        <w:rPr>
          <w:rFonts w:ascii="HY중고딕" w:eastAsia="HY중고딕" w:hint="eastAsia"/>
        </w:rPr>
        <w:t>GitLab</w:t>
      </w:r>
      <w:proofErr w:type="spellEnd"/>
      <w:r w:rsidRPr="00166143">
        <w:rPr>
          <w:rFonts w:ascii="HY중고딕" w:eastAsia="HY중고딕" w:hint="eastAsia"/>
        </w:rPr>
        <w:t xml:space="preserve"> </w:t>
      </w:r>
      <w:proofErr w:type="spellStart"/>
      <w:r w:rsidRPr="00166143">
        <w:rPr>
          <w:rFonts w:ascii="HY중고딕" w:eastAsia="HY중고딕" w:hint="eastAsia"/>
        </w:rPr>
        <w:t>webhook</w:t>
      </w:r>
      <w:proofErr w:type="spellEnd"/>
      <w:r w:rsidRPr="00166143">
        <w:rPr>
          <w:rFonts w:ascii="HY중고딕" w:eastAsia="HY중고딕" w:hint="eastAsia"/>
        </w:rPr>
        <w:t xml:space="preserve"> URL: </w:t>
      </w:r>
      <w:hyperlink r:id="rId24">
        <w:r w:rsidRPr="00166143">
          <w:rPr>
            <w:rStyle w:val="a9"/>
            <w:rFonts w:ascii="HY중고딕" w:eastAsia="HY중고딕" w:hint="eastAsia"/>
          </w:rPr>
          <w:t>http:///project/letcipe</w:t>
        </w:r>
      </w:hyperlink>
      <w:r w:rsidRPr="00166143">
        <w:rPr>
          <w:rFonts w:ascii="HY중고딕" w:eastAsia="HY중고딕" w:hint="eastAsia"/>
        </w:rPr>
        <w:t xml:space="preserve"> Enabled </w:t>
      </w:r>
      <w:proofErr w:type="spellStart"/>
      <w:r w:rsidRPr="00166143">
        <w:rPr>
          <w:rFonts w:ascii="HY중고딕" w:eastAsia="HY중고딕" w:hint="eastAsia"/>
        </w:rPr>
        <w:t>GitLab</w:t>
      </w:r>
      <w:proofErr w:type="spellEnd"/>
      <w:r w:rsidRPr="00166143">
        <w:rPr>
          <w:rFonts w:ascii="HY중고딕" w:eastAsia="HY중고딕" w:hint="eastAsia"/>
        </w:rPr>
        <w:t xml:space="preserve"> triggers” </w:t>
      </w:r>
      <w:proofErr w:type="spellStart"/>
      <w:r w:rsidRPr="00166143">
        <w:rPr>
          <w:rFonts w:ascii="HY중고딕" w:eastAsia="HY중고딕" w:hint="eastAsia"/>
        </w:rPr>
        <w:t>체크</w:t>
      </w:r>
      <w:proofErr w:type="spellEnd"/>
    </w:p>
    <w:p w14:paraId="127FAFF3" w14:textId="77777777" w:rsidR="00A526CD" w:rsidRPr="00166143" w:rsidRDefault="00A526CD" w:rsidP="0065219F">
      <w:pPr>
        <w:numPr>
          <w:ilvl w:val="0"/>
          <w:numId w:val="18"/>
        </w:numPr>
        <w:spacing w:after="200" w:line="240" w:lineRule="auto"/>
        <w:rPr>
          <w:rFonts w:ascii="HY중고딕" w:eastAsia="HY중고딕"/>
        </w:rPr>
      </w:pPr>
      <w:r w:rsidRPr="00166143">
        <w:rPr>
          <w:rFonts w:ascii="HY중고딕" w:eastAsia="HY중고딕" w:hint="eastAsia"/>
          <w:noProof/>
          <w:lang w:val="en-US" w:eastAsia="ko-KR"/>
        </w:rPr>
        <w:drawing>
          <wp:anchor distT="0" distB="0" distL="114300" distR="114300" simplePos="0" relativeHeight="251675648" behindDoc="0" locked="0" layoutInCell="1" allowOverlap="1" wp14:anchorId="35C54A9C" wp14:editId="7D3B239F">
            <wp:simplePos x="0" y="0"/>
            <wp:positionH relativeFrom="column">
              <wp:posOffset>304800</wp:posOffset>
            </wp:positionH>
            <wp:positionV relativeFrom="paragraph">
              <wp:posOffset>659765</wp:posOffset>
            </wp:positionV>
            <wp:extent cx="5031105" cy="1551305"/>
            <wp:effectExtent l="0" t="0" r="0" b="0"/>
            <wp:wrapTopAndBottom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1105" cy="1551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Pr="00166143">
        <w:rPr>
          <w:rFonts w:ascii="HY중고딕" w:eastAsia="HY중고딕" w:hint="eastAsia"/>
        </w:rPr>
        <w:t>빌드</w:t>
      </w:r>
      <w:proofErr w:type="spellEnd"/>
      <w:r w:rsidRPr="00166143">
        <w:rPr>
          <w:rFonts w:ascii="HY중고딕" w:eastAsia="HY중고딕" w:hint="eastAsia"/>
        </w:rPr>
        <w:t xml:space="preserve"> </w:t>
      </w:r>
      <w:proofErr w:type="spellStart"/>
      <w:r w:rsidRPr="00166143">
        <w:rPr>
          <w:rFonts w:ascii="HY중고딕" w:eastAsia="HY중고딕" w:hint="eastAsia"/>
        </w:rPr>
        <w:t>환경에서</w:t>
      </w:r>
      <w:proofErr w:type="spellEnd"/>
      <w:r w:rsidRPr="00166143">
        <w:rPr>
          <w:rFonts w:ascii="HY중고딕" w:eastAsia="HY중고딕" w:hint="eastAsia"/>
        </w:rPr>
        <w:t xml:space="preserve"> “Delete workspace before build starts”를 </w:t>
      </w:r>
      <w:proofErr w:type="spellStart"/>
      <w:r w:rsidRPr="00166143">
        <w:rPr>
          <w:rFonts w:ascii="HY중고딕" w:eastAsia="HY중고딕" w:hint="eastAsia"/>
        </w:rPr>
        <w:t>체크</w:t>
      </w:r>
      <w:proofErr w:type="spellEnd"/>
      <w:r w:rsidRPr="00166143">
        <w:rPr>
          <w:rFonts w:ascii="HY중고딕" w:eastAsia="HY중고딕" w:hint="eastAsia"/>
        </w:rPr>
        <w:t xml:space="preserve"> 후 </w:t>
      </w:r>
      <w:proofErr w:type="spellStart"/>
      <w:r w:rsidRPr="00166143">
        <w:rPr>
          <w:rFonts w:ascii="HY중고딕" w:eastAsia="HY중고딕" w:hint="eastAsia"/>
        </w:rPr>
        <w:t>아래와</w:t>
      </w:r>
      <w:proofErr w:type="spellEnd"/>
      <w:r w:rsidRPr="00166143">
        <w:rPr>
          <w:rFonts w:ascii="HY중고딕" w:eastAsia="HY중고딕" w:hint="eastAsia"/>
        </w:rPr>
        <w:t xml:space="preserve"> </w:t>
      </w:r>
      <w:proofErr w:type="spellStart"/>
      <w:r w:rsidRPr="00166143">
        <w:rPr>
          <w:rFonts w:ascii="HY중고딕" w:eastAsia="HY중고딕" w:hint="eastAsia"/>
        </w:rPr>
        <w:t>같이</w:t>
      </w:r>
      <w:proofErr w:type="spellEnd"/>
      <w:r w:rsidRPr="00166143">
        <w:rPr>
          <w:rFonts w:ascii="HY중고딕" w:eastAsia="HY중고딕" w:hint="eastAsia"/>
        </w:rPr>
        <w:t xml:space="preserve"> </w:t>
      </w:r>
      <w:proofErr w:type="spellStart"/>
      <w:r w:rsidRPr="00166143">
        <w:rPr>
          <w:rFonts w:ascii="HY중고딕" w:eastAsia="HY중고딕" w:hint="eastAsia"/>
        </w:rPr>
        <w:t>조건을</w:t>
      </w:r>
      <w:proofErr w:type="spellEnd"/>
      <w:r w:rsidRPr="00166143">
        <w:rPr>
          <w:rFonts w:ascii="HY중고딕" w:eastAsia="HY중고딕" w:hint="eastAsia"/>
        </w:rPr>
        <w:t xml:space="preserve"> </w:t>
      </w:r>
      <w:proofErr w:type="spellStart"/>
      <w:r w:rsidRPr="00166143">
        <w:rPr>
          <w:rFonts w:ascii="HY중고딕" w:eastAsia="HY중고딕" w:hint="eastAsia"/>
        </w:rPr>
        <w:t>추가한다</w:t>
      </w:r>
      <w:proofErr w:type="spellEnd"/>
      <w:r w:rsidRPr="00166143">
        <w:rPr>
          <w:rFonts w:ascii="HY중고딕" w:eastAsia="HY중고딕" w:hint="eastAsia"/>
        </w:rPr>
        <w:t>.</w:t>
      </w:r>
    </w:p>
    <w:p w14:paraId="478DBCE4" w14:textId="77777777" w:rsidR="00A526CD" w:rsidRPr="00166143" w:rsidRDefault="00A526CD" w:rsidP="0065219F">
      <w:pPr>
        <w:numPr>
          <w:ilvl w:val="0"/>
          <w:numId w:val="18"/>
        </w:numPr>
        <w:spacing w:after="200" w:line="240" w:lineRule="auto"/>
        <w:rPr>
          <w:rFonts w:ascii="HY중고딕" w:eastAsia="HY중고딕"/>
        </w:rPr>
      </w:pPr>
      <w:r w:rsidRPr="00A526CD">
        <w:rPr>
          <w:rFonts w:ascii="HY헤드라인M" w:eastAsia="HY헤드라인M" w:hint="eastAsia"/>
          <w:b/>
        </w:rPr>
        <w:t xml:space="preserve"> </w:t>
      </w:r>
      <w:proofErr w:type="spellStart"/>
      <w:r w:rsidRPr="00166143">
        <w:rPr>
          <w:rFonts w:ascii="HY중고딕" w:eastAsia="HY중고딕" w:hint="eastAsia"/>
        </w:rPr>
        <w:t>빌드</w:t>
      </w:r>
      <w:proofErr w:type="spellEnd"/>
      <w:r w:rsidRPr="00166143">
        <w:rPr>
          <w:rFonts w:ascii="HY중고딕" w:eastAsia="HY중고딕" w:hint="eastAsia"/>
        </w:rPr>
        <w:t xml:space="preserve"> </w:t>
      </w:r>
      <w:proofErr w:type="spellStart"/>
      <w:r w:rsidRPr="00166143">
        <w:rPr>
          <w:rFonts w:ascii="HY중고딕" w:eastAsia="HY중고딕" w:hint="eastAsia"/>
        </w:rPr>
        <w:t>환경에서</w:t>
      </w:r>
      <w:proofErr w:type="spellEnd"/>
      <w:r w:rsidRPr="00166143">
        <w:rPr>
          <w:rFonts w:ascii="HY중고딕" w:eastAsia="HY중고딕" w:hint="eastAsia"/>
        </w:rPr>
        <w:t xml:space="preserve"> Provide Node &amp; </w:t>
      </w:r>
      <w:proofErr w:type="spellStart"/>
      <w:r w:rsidRPr="00166143">
        <w:rPr>
          <w:rFonts w:ascii="HY중고딕" w:eastAsia="HY중고딕" w:hint="eastAsia"/>
        </w:rPr>
        <w:t>npm</w:t>
      </w:r>
      <w:proofErr w:type="spellEnd"/>
      <w:r w:rsidRPr="00166143">
        <w:rPr>
          <w:rFonts w:ascii="HY중고딕" w:eastAsia="HY중고딕" w:hint="eastAsia"/>
        </w:rPr>
        <w:t xml:space="preserve"> bin/</w:t>
      </w:r>
      <w:proofErr w:type="spellStart"/>
      <w:r w:rsidRPr="00166143">
        <w:rPr>
          <w:rFonts w:ascii="HY중고딕" w:eastAsia="HY중고딕" w:hint="eastAsia"/>
        </w:rPr>
        <w:t>forder</w:t>
      </w:r>
      <w:proofErr w:type="spellEnd"/>
      <w:r w:rsidRPr="00166143">
        <w:rPr>
          <w:rFonts w:ascii="HY중고딕" w:eastAsia="HY중고딕" w:hint="eastAsia"/>
        </w:rPr>
        <w:t xml:space="preserve"> to PATH </w:t>
      </w:r>
      <w:proofErr w:type="spellStart"/>
      <w:r w:rsidRPr="00166143">
        <w:rPr>
          <w:rFonts w:ascii="HY중고딕" w:eastAsia="HY중고딕" w:hint="eastAsia"/>
        </w:rPr>
        <w:t>체크</w:t>
      </w:r>
      <w:proofErr w:type="spellEnd"/>
    </w:p>
    <w:p w14:paraId="239458D6" w14:textId="77777777" w:rsidR="00A526CD" w:rsidRPr="00166143" w:rsidRDefault="00A526CD" w:rsidP="0065219F">
      <w:pPr>
        <w:numPr>
          <w:ilvl w:val="0"/>
          <w:numId w:val="18"/>
        </w:numPr>
        <w:spacing w:after="200" w:line="240" w:lineRule="auto"/>
        <w:rPr>
          <w:rFonts w:ascii="HY중고딕" w:eastAsia="HY중고딕"/>
        </w:rPr>
      </w:pPr>
      <w:r w:rsidRPr="00166143">
        <w:rPr>
          <w:rFonts w:ascii="HY중고딕" w:eastAsia="HY중고딕" w:hint="eastAsia"/>
        </w:rPr>
        <w:t>Build</w:t>
      </w:r>
    </w:p>
    <w:p w14:paraId="0D20D3B3" w14:textId="706838EB" w:rsidR="00A526CD" w:rsidRPr="00F50202" w:rsidRDefault="0074575E" w:rsidP="0074575E">
      <w:pPr>
        <w:pStyle w:val="SourceCode"/>
        <w:rPr>
          <w:rFonts w:ascii="HY헤드라인M" w:eastAsia="HY헤드라인M"/>
          <w:i w:val="0"/>
          <w:sz w:val="24"/>
        </w:rPr>
      </w:pPr>
      <w:r w:rsidRPr="00A526CD">
        <w:rPr>
          <w:rFonts w:ascii="HY헤드라인M" w:eastAsia="HY헤드라인M" w:hint="eastAsia"/>
          <w:noProof/>
          <w:lang w:eastAsia="ko-KR"/>
        </w:rPr>
        <mc:AlternateContent>
          <mc:Choice Requires="wps">
            <w:drawing>
              <wp:inline distT="0" distB="0" distL="0" distR="0" wp14:anchorId="2C751F1B" wp14:editId="08F86BEA">
                <wp:extent cx="5731510" cy="1783080"/>
                <wp:effectExtent l="0" t="0" r="21590" b="26670"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1783080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366F836B" w14:textId="77777777" w:rsidR="0071692D" w:rsidRPr="0074575E" w:rsidRDefault="0071692D" w:rsidP="0074575E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</w:pPr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proofErr w:type="gram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docker</w:t>
                            </w:r>
                            <w:proofErr w:type="spellEnd"/>
                            <w:proofErr w:type="gram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cp</w:t>
                            </w:r>
                            <w:proofErr w:type="spell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./</w:t>
                            </w:r>
                            <w:proofErr w:type="spell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hadoop</w:t>
                            </w:r>
                            <w:proofErr w:type="spell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/functions/</w:t>
                            </w:r>
                            <w:proofErr w:type="spell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loggenerator</w:t>
                            </w:r>
                            <w:proofErr w:type="spell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/* </w:t>
                            </w:r>
                            <w:proofErr w:type="spell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datanode</w:t>
                            </w:r>
                            <w:proofErr w:type="spell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:/home/</w:t>
                            </w:r>
                            <w:proofErr w:type="spell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letcipe</w:t>
                            </w:r>
                            <w:proofErr w:type="spell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/data</w:t>
                            </w:r>
                          </w:p>
                          <w:p w14:paraId="6F117091" w14:textId="77777777" w:rsidR="0071692D" w:rsidRPr="0074575E" w:rsidRDefault="0071692D" w:rsidP="0074575E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for</w:t>
                            </w:r>
                            <w:proofErr w:type="gram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file in ./</w:t>
                            </w:r>
                            <w:proofErr w:type="spell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hadoop</w:t>
                            </w:r>
                            <w:proofErr w:type="spell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/functions/</w:t>
                            </w:r>
                            <w:proofErr w:type="spell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mapreduce</w:t>
                            </w:r>
                            <w:proofErr w:type="spell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/*; </w:t>
                            </w:r>
                          </w:p>
                          <w:p w14:paraId="0B185C92" w14:textId="77777777" w:rsidR="0071692D" w:rsidRPr="0074575E" w:rsidRDefault="0071692D" w:rsidP="0074575E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do</w:t>
                            </w:r>
                            <w:proofErr w:type="gram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40A4041D" w14:textId="77777777" w:rsidR="0071692D" w:rsidRPr="0074575E" w:rsidRDefault="0071692D" w:rsidP="0074575E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</w:pPr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docker</w:t>
                            </w:r>
                            <w:proofErr w:type="spellEnd"/>
                            <w:proofErr w:type="gram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cp</w:t>
                            </w:r>
                            <w:proofErr w:type="spell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$file </w:t>
                            </w:r>
                            <w:proofErr w:type="spell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datanode</w:t>
                            </w:r>
                            <w:proofErr w:type="spell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:/</w:t>
                            </w:r>
                            <w:proofErr w:type="spell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hadoop</w:t>
                            </w:r>
                            <w:proofErr w:type="spell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dfs</w:t>
                            </w:r>
                            <w:proofErr w:type="spell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/data; </w:t>
                            </w:r>
                          </w:p>
                          <w:p w14:paraId="6F3E936A" w14:textId="77777777" w:rsidR="0071692D" w:rsidRPr="0074575E" w:rsidRDefault="0071692D" w:rsidP="0074575E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done</w:t>
                            </w:r>
                            <w:proofErr w:type="gramEnd"/>
                          </w:p>
                          <w:p w14:paraId="4EAA4344" w14:textId="77777777" w:rsidR="0071692D" w:rsidRPr="0074575E" w:rsidRDefault="0071692D" w:rsidP="0074575E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docker</w:t>
                            </w:r>
                            <w:proofErr w:type="spellEnd"/>
                            <w:proofErr w:type="gram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exec -</w:t>
                            </w:r>
                            <w:proofErr w:type="spell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datanode</w:t>
                            </w:r>
                            <w:proofErr w:type="spell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bash /hadoop/dfs/data/make_jar.sh</w:t>
                            </w:r>
                          </w:p>
                          <w:p w14:paraId="74E367FC" w14:textId="77777777" w:rsidR="0071692D" w:rsidRPr="0074575E" w:rsidRDefault="0071692D" w:rsidP="0074575E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docker</w:t>
                            </w:r>
                            <w:proofErr w:type="spell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-</w:t>
                            </w:r>
                            <w:proofErr w:type="gram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compose down</w:t>
                            </w:r>
                          </w:p>
                          <w:p w14:paraId="1BDCC0D3" w14:textId="5746B89E" w:rsidR="0071692D" w:rsidRPr="0074575E" w:rsidRDefault="0071692D" w:rsidP="0074575E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docker</w:t>
                            </w:r>
                            <w:proofErr w:type="spell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-</w:t>
                            </w:r>
                            <w:proofErr w:type="gram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compose up -</w:t>
                            </w:r>
                            <w:proofErr w:type="spell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d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workbench.git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C751F1B" id="Text Box 39" o:spid="_x0000_s1055" type="#_x0000_t202" style="width:451.3pt;height:140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" fillcolor="#fdf9e9" strokecolor="#fdf9e9" strokeweight=".5pt">
                <v:textbox>
                  <w:txbxContent>
                    <w:p w14:paraId="366F836B" w14:textId="77777777" w:rsidR="0071692D" w:rsidRPr="0074575E" w:rsidRDefault="0071692D" w:rsidP="0074575E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</w:pPr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ab/>
                      </w:r>
                      <w:proofErr w:type="spellStart"/>
                      <w:proofErr w:type="gram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docker</w:t>
                      </w:r>
                      <w:proofErr w:type="spellEnd"/>
                      <w:proofErr w:type="gram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cp</w:t>
                      </w:r>
                      <w:proofErr w:type="spell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./</w:t>
                      </w:r>
                      <w:proofErr w:type="spell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hadoop</w:t>
                      </w:r>
                      <w:proofErr w:type="spell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/functions/</w:t>
                      </w:r>
                      <w:proofErr w:type="spell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loggenerator</w:t>
                      </w:r>
                      <w:proofErr w:type="spell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/* </w:t>
                      </w:r>
                      <w:proofErr w:type="spell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datanode</w:t>
                      </w:r>
                      <w:proofErr w:type="spell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:/home/</w:t>
                      </w:r>
                      <w:proofErr w:type="spell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letcipe</w:t>
                      </w:r>
                      <w:proofErr w:type="spell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/data</w:t>
                      </w:r>
                    </w:p>
                    <w:p w14:paraId="6F117091" w14:textId="77777777" w:rsidR="0071692D" w:rsidRPr="0074575E" w:rsidRDefault="0071692D" w:rsidP="0074575E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</w:pPr>
                      <w:proofErr w:type="gram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for</w:t>
                      </w:r>
                      <w:proofErr w:type="gram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file in ./</w:t>
                      </w:r>
                      <w:proofErr w:type="spell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hadoop</w:t>
                      </w:r>
                      <w:proofErr w:type="spell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/functions/</w:t>
                      </w:r>
                      <w:proofErr w:type="spell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mapreduce</w:t>
                      </w:r>
                      <w:proofErr w:type="spell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/*; </w:t>
                      </w:r>
                    </w:p>
                    <w:p w14:paraId="0B185C92" w14:textId="77777777" w:rsidR="0071692D" w:rsidRPr="0074575E" w:rsidRDefault="0071692D" w:rsidP="0074575E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</w:pPr>
                      <w:proofErr w:type="gram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do</w:t>
                      </w:r>
                      <w:proofErr w:type="gram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40A4041D" w14:textId="77777777" w:rsidR="0071692D" w:rsidRPr="0074575E" w:rsidRDefault="0071692D" w:rsidP="0074575E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</w:pPr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docker</w:t>
                      </w:r>
                      <w:proofErr w:type="spellEnd"/>
                      <w:proofErr w:type="gram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cp</w:t>
                      </w:r>
                      <w:proofErr w:type="spell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$file </w:t>
                      </w:r>
                      <w:proofErr w:type="spell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datanode</w:t>
                      </w:r>
                      <w:proofErr w:type="spell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:/</w:t>
                      </w:r>
                      <w:proofErr w:type="spell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hadoop</w:t>
                      </w:r>
                      <w:proofErr w:type="spell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/</w:t>
                      </w:r>
                      <w:proofErr w:type="spell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dfs</w:t>
                      </w:r>
                      <w:proofErr w:type="spell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/data; </w:t>
                      </w:r>
                    </w:p>
                    <w:p w14:paraId="6F3E936A" w14:textId="77777777" w:rsidR="0071692D" w:rsidRPr="0074575E" w:rsidRDefault="0071692D" w:rsidP="0074575E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</w:pPr>
                      <w:proofErr w:type="gram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done</w:t>
                      </w:r>
                      <w:proofErr w:type="gramEnd"/>
                    </w:p>
                    <w:p w14:paraId="4EAA4344" w14:textId="77777777" w:rsidR="0071692D" w:rsidRPr="0074575E" w:rsidRDefault="0071692D" w:rsidP="0074575E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docker</w:t>
                      </w:r>
                      <w:proofErr w:type="spellEnd"/>
                      <w:proofErr w:type="gram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exec -</w:t>
                      </w:r>
                      <w:proofErr w:type="spell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datanode</w:t>
                      </w:r>
                      <w:proofErr w:type="spell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bash /hadoop/dfs/data/make_jar.sh</w:t>
                      </w:r>
                    </w:p>
                    <w:p w14:paraId="74E367FC" w14:textId="77777777" w:rsidR="0071692D" w:rsidRPr="0074575E" w:rsidRDefault="0071692D" w:rsidP="0074575E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docker</w:t>
                      </w:r>
                      <w:proofErr w:type="spell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-</w:t>
                      </w:r>
                      <w:proofErr w:type="gram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compose down</w:t>
                      </w:r>
                    </w:p>
                    <w:p w14:paraId="1BDCC0D3" w14:textId="5746B89E" w:rsidR="0071692D" w:rsidRPr="0074575E" w:rsidRDefault="0071692D" w:rsidP="0074575E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docker</w:t>
                      </w:r>
                      <w:proofErr w:type="spell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-</w:t>
                      </w:r>
                      <w:proofErr w:type="gram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compose up -</w:t>
                      </w:r>
                      <w:proofErr w:type="spell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d</w:t>
                      </w:r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workbench.git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3F663838" w14:textId="77777777" w:rsidR="00A526CD" w:rsidRPr="00F50202" w:rsidRDefault="00A526CD" w:rsidP="0065219F">
      <w:pPr>
        <w:pStyle w:val="Compact"/>
        <w:numPr>
          <w:ilvl w:val="1"/>
          <w:numId w:val="21"/>
        </w:numPr>
        <w:rPr>
          <w:rFonts w:ascii="HY중고딕" w:eastAsia="HY중고딕"/>
          <w:sz w:val="20"/>
        </w:rPr>
      </w:pPr>
      <w:proofErr w:type="spellStart"/>
      <w:r w:rsidRPr="00F50202">
        <w:rPr>
          <w:rFonts w:ascii="HY중고딕" w:eastAsia="HY중고딕" w:hint="eastAsia"/>
          <w:sz w:val="20"/>
        </w:rPr>
        <w:t>LogGenerator</w:t>
      </w:r>
      <w:proofErr w:type="spellEnd"/>
      <w:r w:rsidRPr="00F50202">
        <w:rPr>
          <w:rFonts w:ascii="HY중고딕" w:eastAsia="HY중고딕" w:hint="eastAsia"/>
          <w:sz w:val="20"/>
        </w:rPr>
        <w:t xml:space="preserve">, </w:t>
      </w:r>
      <w:proofErr w:type="spellStart"/>
      <w:r w:rsidRPr="00F50202">
        <w:rPr>
          <w:rFonts w:ascii="HY중고딕" w:eastAsia="HY중고딕" w:hint="eastAsia"/>
          <w:sz w:val="20"/>
        </w:rPr>
        <w:t>하둡</w:t>
      </w:r>
      <w:proofErr w:type="spellEnd"/>
      <w:r w:rsidRPr="00F50202">
        <w:rPr>
          <w:rFonts w:ascii="HY중고딕" w:eastAsia="HY중고딕" w:hint="eastAsia"/>
          <w:sz w:val="20"/>
        </w:rPr>
        <w:t xml:space="preserve"> </w:t>
      </w:r>
      <w:proofErr w:type="spellStart"/>
      <w:r w:rsidRPr="00F50202">
        <w:rPr>
          <w:rFonts w:ascii="HY중고딕" w:eastAsia="HY중고딕" w:hint="eastAsia"/>
          <w:sz w:val="20"/>
        </w:rPr>
        <w:t>java파일들을</w:t>
      </w:r>
      <w:proofErr w:type="spellEnd"/>
      <w:r w:rsidRPr="00F50202">
        <w:rPr>
          <w:rFonts w:ascii="HY중고딕" w:eastAsia="HY중고딕" w:hint="eastAsia"/>
          <w:sz w:val="20"/>
        </w:rPr>
        <w:t xml:space="preserve"> </w:t>
      </w:r>
      <w:proofErr w:type="spellStart"/>
      <w:r w:rsidRPr="00F50202">
        <w:rPr>
          <w:rFonts w:ascii="HY중고딕" w:eastAsia="HY중고딕" w:hint="eastAsia"/>
          <w:sz w:val="20"/>
        </w:rPr>
        <w:t>hadoop</w:t>
      </w:r>
      <w:proofErr w:type="spellEnd"/>
      <w:r w:rsidRPr="00F50202">
        <w:rPr>
          <w:rFonts w:ascii="HY중고딕" w:eastAsia="HY중고딕" w:hint="eastAsia"/>
          <w:sz w:val="20"/>
        </w:rPr>
        <w:t xml:space="preserve"> </w:t>
      </w:r>
      <w:proofErr w:type="spellStart"/>
      <w:r w:rsidRPr="00F50202">
        <w:rPr>
          <w:rFonts w:ascii="HY중고딕" w:eastAsia="HY중고딕" w:hint="eastAsia"/>
          <w:sz w:val="20"/>
        </w:rPr>
        <w:t>datanode</w:t>
      </w:r>
      <w:proofErr w:type="spellEnd"/>
      <w:r w:rsidRPr="00F50202">
        <w:rPr>
          <w:rFonts w:ascii="HY중고딕" w:eastAsia="HY중고딕" w:hint="eastAsia"/>
          <w:sz w:val="20"/>
        </w:rPr>
        <w:t xml:space="preserve"> </w:t>
      </w:r>
      <w:proofErr w:type="spellStart"/>
      <w:r w:rsidRPr="00F50202">
        <w:rPr>
          <w:rFonts w:ascii="HY중고딕" w:eastAsia="HY중고딕" w:hint="eastAsia"/>
          <w:sz w:val="20"/>
        </w:rPr>
        <w:t>컨테이너</w:t>
      </w:r>
      <w:proofErr w:type="spellEnd"/>
      <w:r w:rsidRPr="00F50202">
        <w:rPr>
          <w:rFonts w:ascii="HY중고딕" w:eastAsia="HY중고딕" w:hint="eastAsia"/>
          <w:sz w:val="20"/>
        </w:rPr>
        <w:t xml:space="preserve"> </w:t>
      </w:r>
      <w:proofErr w:type="spellStart"/>
      <w:r w:rsidRPr="00F50202">
        <w:rPr>
          <w:rFonts w:ascii="HY중고딕" w:eastAsia="HY중고딕" w:hint="eastAsia"/>
          <w:sz w:val="20"/>
        </w:rPr>
        <w:t>안에</w:t>
      </w:r>
      <w:proofErr w:type="spellEnd"/>
      <w:r w:rsidRPr="00F50202">
        <w:rPr>
          <w:rFonts w:ascii="HY중고딕" w:eastAsia="HY중고딕" w:hint="eastAsia"/>
          <w:sz w:val="20"/>
        </w:rPr>
        <w:t xml:space="preserve"> </w:t>
      </w:r>
      <w:proofErr w:type="spellStart"/>
      <w:r w:rsidRPr="00F50202">
        <w:rPr>
          <w:rFonts w:ascii="HY중고딕" w:eastAsia="HY중고딕" w:hint="eastAsia"/>
          <w:sz w:val="20"/>
        </w:rPr>
        <w:t>복사해준다</w:t>
      </w:r>
      <w:proofErr w:type="spellEnd"/>
      <w:r w:rsidRPr="00F50202">
        <w:rPr>
          <w:rFonts w:ascii="HY중고딕" w:eastAsia="HY중고딕" w:hint="eastAsia"/>
          <w:sz w:val="20"/>
        </w:rPr>
        <w:t>.</w:t>
      </w:r>
    </w:p>
    <w:p w14:paraId="4F878D0A" w14:textId="77777777" w:rsidR="00A526CD" w:rsidRPr="00F50202" w:rsidRDefault="00A526CD" w:rsidP="0065219F">
      <w:pPr>
        <w:pStyle w:val="Compact"/>
        <w:numPr>
          <w:ilvl w:val="1"/>
          <w:numId w:val="21"/>
        </w:numPr>
        <w:rPr>
          <w:rFonts w:ascii="HY중고딕" w:eastAsia="HY중고딕"/>
          <w:sz w:val="20"/>
        </w:rPr>
      </w:pPr>
      <w:proofErr w:type="spellStart"/>
      <w:proofErr w:type="gramStart"/>
      <w:r w:rsidRPr="00F50202">
        <w:rPr>
          <w:rFonts w:ascii="HY중고딕" w:eastAsia="HY중고딕" w:hint="eastAsia"/>
          <w:sz w:val="20"/>
        </w:rPr>
        <w:t>datanode의</w:t>
      </w:r>
      <w:proofErr w:type="spellEnd"/>
      <w:proofErr w:type="gramEnd"/>
      <w:r w:rsidRPr="00F50202">
        <w:rPr>
          <w:rFonts w:ascii="HY중고딕" w:eastAsia="HY중고딕" w:hint="eastAsia"/>
          <w:sz w:val="20"/>
        </w:rPr>
        <w:t xml:space="preserve"> </w:t>
      </w:r>
      <w:proofErr w:type="spellStart"/>
      <w:r w:rsidRPr="00F50202">
        <w:rPr>
          <w:rFonts w:ascii="HY중고딕" w:eastAsia="HY중고딕" w:hint="eastAsia"/>
          <w:sz w:val="20"/>
        </w:rPr>
        <w:t>make_jar.sh을</w:t>
      </w:r>
      <w:proofErr w:type="spellEnd"/>
      <w:r w:rsidRPr="00F50202">
        <w:rPr>
          <w:rFonts w:ascii="HY중고딕" w:eastAsia="HY중고딕" w:hint="eastAsia"/>
          <w:sz w:val="20"/>
        </w:rPr>
        <w:t xml:space="preserve"> </w:t>
      </w:r>
      <w:proofErr w:type="spellStart"/>
      <w:r w:rsidRPr="00F50202">
        <w:rPr>
          <w:rFonts w:ascii="HY중고딕" w:eastAsia="HY중고딕" w:hint="eastAsia"/>
          <w:sz w:val="20"/>
        </w:rPr>
        <w:t>실행시켜준다</w:t>
      </w:r>
      <w:proofErr w:type="spellEnd"/>
      <w:r w:rsidRPr="00F50202">
        <w:rPr>
          <w:rFonts w:ascii="HY중고딕" w:eastAsia="HY중고딕" w:hint="eastAsia"/>
          <w:sz w:val="20"/>
        </w:rPr>
        <w:t>.</w:t>
      </w:r>
    </w:p>
    <w:p w14:paraId="1E3AAA87" w14:textId="77777777" w:rsidR="00A526CD" w:rsidRPr="00F50202" w:rsidRDefault="00A526CD" w:rsidP="0065219F">
      <w:pPr>
        <w:pStyle w:val="Compact"/>
        <w:numPr>
          <w:ilvl w:val="1"/>
          <w:numId w:val="21"/>
        </w:numPr>
        <w:rPr>
          <w:rFonts w:ascii="HY중고딕" w:eastAsia="HY중고딕"/>
          <w:sz w:val="20"/>
          <w:lang w:eastAsia="ko-KR"/>
        </w:rPr>
      </w:pPr>
      <w:proofErr w:type="spellStart"/>
      <w:r w:rsidRPr="00F50202">
        <w:rPr>
          <w:rFonts w:ascii="HY중고딕" w:eastAsia="HY중고딕" w:hint="eastAsia"/>
          <w:sz w:val="20"/>
          <w:lang w:eastAsia="ko-KR"/>
        </w:rPr>
        <w:t>git</w:t>
      </w:r>
      <w:proofErr w:type="spellEnd"/>
      <w:r w:rsidRPr="00F50202">
        <w:rPr>
          <w:rFonts w:ascii="HY중고딕" w:eastAsia="HY중고딕" w:hint="eastAsia"/>
          <w:sz w:val="20"/>
          <w:lang w:eastAsia="ko-KR"/>
        </w:rPr>
        <w:t xml:space="preserve"> lab에 올라와 있는 </w:t>
      </w:r>
      <w:proofErr w:type="spellStart"/>
      <w:r w:rsidRPr="00F50202">
        <w:rPr>
          <w:rFonts w:ascii="HY중고딕" w:eastAsia="HY중고딕" w:hint="eastAsia"/>
          <w:sz w:val="20"/>
          <w:lang w:eastAsia="ko-KR"/>
        </w:rPr>
        <w:t>docker-compose.yml</w:t>
      </w:r>
      <w:proofErr w:type="spellEnd"/>
      <w:r w:rsidRPr="00F50202">
        <w:rPr>
          <w:rFonts w:ascii="HY중고딕" w:eastAsia="HY중고딕" w:hint="eastAsia"/>
          <w:sz w:val="20"/>
          <w:lang w:eastAsia="ko-KR"/>
        </w:rPr>
        <w:t xml:space="preserve"> 파일을 바탕으로 컨테이너를 만들어준다.</w:t>
      </w:r>
    </w:p>
    <w:p w14:paraId="4BACB41D" w14:textId="77777777" w:rsidR="00A526CD" w:rsidRPr="00166143" w:rsidRDefault="00A526CD" w:rsidP="0065219F">
      <w:pPr>
        <w:numPr>
          <w:ilvl w:val="0"/>
          <w:numId w:val="18"/>
        </w:numPr>
        <w:spacing w:after="200" w:line="240" w:lineRule="auto"/>
        <w:rPr>
          <w:rFonts w:ascii="HY중고딕" w:eastAsia="HY중고딕"/>
          <w:i/>
        </w:rPr>
      </w:pPr>
      <w:r w:rsidRPr="00166143">
        <w:rPr>
          <w:rFonts w:ascii="HY중고딕" w:eastAsia="HY중고딕" w:hint="eastAsia"/>
          <w:i/>
        </w:rPr>
        <w:t>save</w:t>
      </w:r>
    </w:p>
    <w:p w14:paraId="3B86A9C8" w14:textId="77777777" w:rsidR="00A526CD" w:rsidRPr="00166143" w:rsidRDefault="00A526CD" w:rsidP="0065219F">
      <w:pPr>
        <w:numPr>
          <w:ilvl w:val="0"/>
          <w:numId w:val="18"/>
        </w:numPr>
        <w:spacing w:after="200" w:line="240" w:lineRule="auto"/>
        <w:rPr>
          <w:rFonts w:ascii="HY중고딕" w:eastAsia="HY중고딕"/>
          <w:i/>
          <w:lang w:eastAsia="ko-KR"/>
        </w:rPr>
      </w:pPr>
      <w:r w:rsidRPr="00166143">
        <w:rPr>
          <w:rFonts w:ascii="HY중고딕" w:eastAsia="HY중고딕" w:hint="eastAsia"/>
          <w:i/>
          <w:lang w:eastAsia="ko-KR"/>
        </w:rPr>
        <w:t>해당 item에서 지금 빌드 실행</w:t>
      </w:r>
    </w:p>
    <w:p w14:paraId="382C310D" w14:textId="77777777" w:rsidR="00A526CD" w:rsidRPr="00F50202" w:rsidRDefault="00A526CD" w:rsidP="00A526CD">
      <w:pPr>
        <w:pStyle w:val="1"/>
        <w:rPr>
          <w:rFonts w:ascii="HY헤드라인M" w:eastAsia="HY헤드라인M"/>
          <w:sz w:val="36"/>
        </w:rPr>
      </w:pPr>
      <w:bookmarkStart w:id="47" w:name="hadoopbig-data-europe"/>
      <w:bookmarkStart w:id="48" w:name="_Toc116034916"/>
      <w:proofErr w:type="gramStart"/>
      <w:r w:rsidRPr="00F50202">
        <w:rPr>
          <w:rFonts w:ascii="HY헤드라인M" w:eastAsia="HY헤드라인M" w:hint="eastAsia"/>
          <w:sz w:val="36"/>
        </w:rPr>
        <w:lastRenderedPageBreak/>
        <w:t>Hadoop(</w:t>
      </w:r>
      <w:proofErr w:type="gramEnd"/>
      <w:r w:rsidRPr="00F50202">
        <w:rPr>
          <w:rFonts w:ascii="HY헤드라인M" w:eastAsia="HY헤드라인M" w:hint="eastAsia"/>
          <w:sz w:val="36"/>
        </w:rPr>
        <w:t>Big Data Europe)</w:t>
      </w:r>
      <w:bookmarkEnd w:id="47"/>
      <w:bookmarkEnd w:id="48"/>
    </w:p>
    <w:p w14:paraId="12629FEF" w14:textId="77777777" w:rsidR="00A526CD" w:rsidRPr="00A526CD" w:rsidRDefault="0071692D" w:rsidP="00A526CD">
      <w:pPr>
        <w:rPr>
          <w:rFonts w:ascii="HY헤드라인M" w:eastAsia="HY헤드라인M"/>
        </w:rPr>
      </w:pPr>
      <w:r>
        <w:rPr>
          <w:rFonts w:ascii="HY헤드라인M" w:eastAsia="HY헤드라인M"/>
        </w:rPr>
        <w:pict w14:anchorId="00793936">
          <v:rect id="_x0000_i1031" style="width:0;height:1.5pt" o:hralign="center" o:hrstd="t" o:hr="t"/>
        </w:pict>
      </w:r>
    </w:p>
    <w:p w14:paraId="2E7C9478" w14:textId="57809A82" w:rsidR="003F7C85" w:rsidRPr="00F50202" w:rsidRDefault="00A526CD" w:rsidP="003F7C85">
      <w:pPr>
        <w:pStyle w:val="2"/>
        <w:rPr>
          <w:rFonts w:ascii="HY헤드라인M" w:eastAsia="HY헤드라인M"/>
          <w:sz w:val="36"/>
        </w:rPr>
      </w:pPr>
      <w:bookmarkStart w:id="49" w:name="repository-클론"/>
      <w:bookmarkStart w:id="50" w:name="_Toc116034917"/>
      <w:proofErr w:type="gramStart"/>
      <w:r w:rsidRPr="00F50202">
        <w:rPr>
          <w:rFonts w:ascii="HY헤드라인M" w:eastAsia="HY헤드라인M" w:hint="eastAsia"/>
          <w:sz w:val="36"/>
        </w:rPr>
        <w:t>repository</w:t>
      </w:r>
      <w:proofErr w:type="gramEnd"/>
      <w:r w:rsidRPr="00F50202">
        <w:rPr>
          <w:rFonts w:ascii="HY헤드라인M" w:eastAsia="HY헤드라인M" w:hint="eastAsia"/>
          <w:sz w:val="36"/>
        </w:rPr>
        <w:t xml:space="preserve"> </w:t>
      </w:r>
      <w:proofErr w:type="spellStart"/>
      <w:r w:rsidRPr="00F50202">
        <w:rPr>
          <w:rFonts w:ascii="HY헤드라인M" w:eastAsia="HY헤드라인M" w:hint="eastAsia"/>
          <w:sz w:val="36"/>
        </w:rPr>
        <w:t>클론</w:t>
      </w:r>
      <w:bookmarkEnd w:id="49"/>
      <w:bookmarkEnd w:id="50"/>
      <w:proofErr w:type="spellEnd"/>
    </w:p>
    <w:p w14:paraId="6C9C1EFA" w14:textId="0C9F1C7D" w:rsidR="0074575E" w:rsidRPr="00F50202" w:rsidRDefault="0074575E" w:rsidP="003F7C85">
      <w:pPr>
        <w:rPr>
          <w:sz w:val="28"/>
        </w:rPr>
      </w:pPr>
      <w:r w:rsidRPr="00F50202">
        <w:rPr>
          <w:rFonts w:ascii="HY헤드라인M" w:eastAsia="HY헤드라인M" w:hint="eastAsia"/>
          <w:noProof/>
          <w:sz w:val="28"/>
          <w:lang w:val="en-US" w:eastAsia="ko-KR"/>
        </w:rPr>
        <mc:AlternateContent>
          <mc:Choice Requires="wps">
            <w:drawing>
              <wp:inline distT="0" distB="0" distL="0" distR="0" wp14:anchorId="789B4788" wp14:editId="72176446">
                <wp:extent cx="5731510" cy="269366"/>
                <wp:effectExtent l="0" t="0" r="21590" b="16510"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269366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6A1B3404" w14:textId="77777777" w:rsidR="0071692D" w:rsidRDefault="0071692D" w:rsidP="0074575E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gi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clone https://github.com/big-data-europe/docker-hadoop-spark-workbench.git</w:t>
                            </w:r>
                          </w:p>
                          <w:p w14:paraId="53ABFF09" w14:textId="4CE78D0E" w:rsidR="0071692D" w:rsidRPr="0074575E" w:rsidRDefault="0071692D" w:rsidP="0074575E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89B4788" id="Text Box 36" o:spid="_x0000_s1056" type="#_x0000_t202" style="width:451.3pt;height:21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" fillcolor="#fdf9e9" strokecolor="#fdf9e9" strokeweight=".5pt">
                <v:textbox>
                  <w:txbxContent>
                    <w:p w14:paraId="6A1B3404" w14:textId="77777777" w:rsidR="0071692D" w:rsidRDefault="0071692D" w:rsidP="0074575E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git</w:t>
                      </w:r>
                      <w:proofErr w:type="spellEnd"/>
                      <w:proofErr w:type="gramEnd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clone https://github.com/big-data-europe/docker-hadoop-spark-workbench.git</w:t>
                      </w:r>
                    </w:p>
                    <w:p w14:paraId="53ABFF09" w14:textId="4CE78D0E" w:rsidR="0071692D" w:rsidRPr="0074575E" w:rsidRDefault="0071692D" w:rsidP="0074575E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4195CCD" w14:textId="28E1E4DF" w:rsidR="00A526CD" w:rsidRPr="00F50202" w:rsidRDefault="00A526CD" w:rsidP="00A526CD">
      <w:pPr>
        <w:pStyle w:val="2"/>
        <w:rPr>
          <w:rFonts w:ascii="HY헤드라인M" w:eastAsia="HY헤드라인M"/>
          <w:sz w:val="36"/>
        </w:rPr>
      </w:pPr>
      <w:bookmarkStart w:id="51" w:name="hadoop-container-띄우기"/>
      <w:bookmarkStart w:id="52" w:name="_Toc116034918"/>
      <w:proofErr w:type="spellStart"/>
      <w:proofErr w:type="gramStart"/>
      <w:r w:rsidRPr="00F50202">
        <w:rPr>
          <w:rFonts w:ascii="HY헤드라인M" w:eastAsia="HY헤드라인M" w:hint="eastAsia"/>
          <w:sz w:val="36"/>
        </w:rPr>
        <w:t>hadoop</w:t>
      </w:r>
      <w:proofErr w:type="spellEnd"/>
      <w:proofErr w:type="gramEnd"/>
      <w:r w:rsidRPr="00F50202">
        <w:rPr>
          <w:rFonts w:ascii="HY헤드라인M" w:eastAsia="HY헤드라인M" w:hint="eastAsia"/>
          <w:sz w:val="36"/>
        </w:rPr>
        <w:t xml:space="preserve"> container </w:t>
      </w:r>
      <w:proofErr w:type="spellStart"/>
      <w:r w:rsidRPr="00F50202">
        <w:rPr>
          <w:rFonts w:ascii="HY헤드라인M" w:eastAsia="HY헤드라인M" w:hint="eastAsia"/>
          <w:sz w:val="36"/>
        </w:rPr>
        <w:t>띄우기</w:t>
      </w:r>
      <w:bookmarkEnd w:id="51"/>
      <w:bookmarkEnd w:id="52"/>
      <w:proofErr w:type="spellEnd"/>
    </w:p>
    <w:p w14:paraId="350072A4" w14:textId="1B64F589" w:rsidR="0074575E" w:rsidRPr="00F50202" w:rsidRDefault="0074575E" w:rsidP="00F50202">
      <w:pPr>
        <w:pStyle w:val="FirstParagraph"/>
        <w:rPr>
          <w:rFonts w:ascii="HY헤드라인M" w:eastAsia="HY헤드라인M" w:hAnsi="Consolas"/>
          <w:i/>
          <w:sz w:val="32"/>
        </w:rPr>
      </w:pPr>
      <w:r w:rsidRPr="00F50202">
        <w:rPr>
          <w:rFonts w:ascii="HY헤드라인M" w:eastAsia="HY헤드라인M" w:hint="eastAsia"/>
          <w:noProof/>
          <w:sz w:val="32"/>
          <w:lang w:eastAsia="ko-KR"/>
        </w:rPr>
        <mc:AlternateContent>
          <mc:Choice Requires="wps">
            <w:drawing>
              <wp:inline distT="0" distB="0" distL="0" distR="0" wp14:anchorId="6CE25205" wp14:editId="50234645">
                <wp:extent cx="5731510" cy="269240"/>
                <wp:effectExtent l="0" t="0" r="21590" b="16510"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269240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7CE82793" w14:textId="77777777" w:rsidR="0071692D" w:rsidRDefault="0071692D" w:rsidP="0074575E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docker</w:t>
                            </w:r>
                            <w:proofErr w:type="spellEnd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-</w:t>
                            </w:r>
                            <w:proofErr w:type="gramEnd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compose -f </w:t>
                            </w:r>
                            <w:proofErr w:type="spellStart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docker</w:t>
                            </w:r>
                            <w:proofErr w:type="spellEnd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-compose-</w:t>
                            </w:r>
                            <w:proofErr w:type="spellStart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hive.yml</w:t>
                            </w:r>
                            <w:proofErr w:type="spellEnd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up -d</w:t>
                            </w:r>
                          </w:p>
                          <w:p w14:paraId="2A4417A5" w14:textId="53D3BC35" w:rsidR="0071692D" w:rsidRDefault="0071692D" w:rsidP="0074575E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workbench.git</w:t>
                            </w:r>
                            <w:proofErr w:type="spellEnd"/>
                          </w:p>
                          <w:p w14:paraId="114BE1AC" w14:textId="77777777" w:rsidR="0071692D" w:rsidRPr="0074575E" w:rsidRDefault="0071692D" w:rsidP="0074575E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CE25205" id="Text Box 37" o:spid="_x0000_s1057" type="#_x0000_t202" style="width:451.3pt;height:21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" fillcolor="#fdf9e9" strokecolor="#fdf9e9" strokeweight=".5pt">
                <v:textbox>
                  <w:txbxContent>
                    <w:p w14:paraId="7CE82793" w14:textId="77777777" w:rsidR="0071692D" w:rsidRDefault="0071692D" w:rsidP="0074575E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docker</w:t>
                      </w:r>
                      <w:proofErr w:type="spellEnd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-</w:t>
                      </w:r>
                      <w:proofErr w:type="gramEnd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compose -f </w:t>
                      </w:r>
                      <w:proofErr w:type="spellStart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docker</w:t>
                      </w:r>
                      <w:proofErr w:type="spellEnd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-compose-</w:t>
                      </w:r>
                      <w:proofErr w:type="spellStart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hive.yml</w:t>
                      </w:r>
                      <w:proofErr w:type="spellEnd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up -d</w:t>
                      </w:r>
                    </w:p>
                    <w:p w14:paraId="2A4417A5" w14:textId="53D3BC35" w:rsidR="0071692D" w:rsidRDefault="0071692D" w:rsidP="0074575E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workbench.git</w:t>
                      </w:r>
                      <w:proofErr w:type="spellEnd"/>
                    </w:p>
                    <w:p w14:paraId="114BE1AC" w14:textId="77777777" w:rsidR="0071692D" w:rsidRPr="0074575E" w:rsidRDefault="0071692D" w:rsidP="0074575E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1CAEA26" w14:textId="77777777" w:rsidR="00A526CD" w:rsidRPr="00F50202" w:rsidRDefault="00A526CD" w:rsidP="0065219F">
      <w:pPr>
        <w:numPr>
          <w:ilvl w:val="0"/>
          <w:numId w:val="5"/>
        </w:numPr>
        <w:spacing w:after="200" w:line="240" w:lineRule="auto"/>
        <w:rPr>
          <w:rFonts w:ascii="HY헤드라인M" w:eastAsia="HY헤드라인M"/>
        </w:rPr>
      </w:pPr>
      <w:proofErr w:type="spellStart"/>
      <w:r w:rsidRPr="00F50202">
        <w:rPr>
          <w:rFonts w:ascii="HY헤드라인M" w:eastAsia="HY헤드라인M" w:hint="eastAsia"/>
          <w:b/>
        </w:rPr>
        <w:t>docker</w:t>
      </w:r>
      <w:proofErr w:type="spellEnd"/>
      <w:r w:rsidRPr="00F50202">
        <w:rPr>
          <w:rFonts w:ascii="HY헤드라인M" w:eastAsia="HY헤드라인M" w:hint="eastAsia"/>
          <w:b/>
        </w:rPr>
        <w:t>-compose-</w:t>
      </w:r>
      <w:proofErr w:type="spellStart"/>
      <w:r w:rsidRPr="00F50202">
        <w:rPr>
          <w:rFonts w:ascii="HY헤드라인M" w:eastAsia="HY헤드라인M" w:hint="eastAsia"/>
          <w:b/>
        </w:rPr>
        <w:t>hive.yml</w:t>
      </w:r>
      <w:proofErr w:type="spellEnd"/>
    </w:p>
    <w:p w14:paraId="1AE32F4B" w14:textId="3E5D9F37" w:rsidR="00A526CD" w:rsidRPr="00F50202" w:rsidRDefault="00A526CD" w:rsidP="0065219F">
      <w:pPr>
        <w:pStyle w:val="Compact"/>
        <w:numPr>
          <w:ilvl w:val="1"/>
          <w:numId w:val="22"/>
        </w:numPr>
        <w:rPr>
          <w:rFonts w:ascii="HY중고딕" w:eastAsia="HY중고딕"/>
          <w:lang w:eastAsia="ko-KR"/>
        </w:rPr>
      </w:pPr>
      <w:r w:rsidRPr="00F50202">
        <w:rPr>
          <w:rFonts w:ascii="HY중고딕" w:eastAsia="HY중고딕" w:hint="eastAsia"/>
          <w:lang w:eastAsia="ko-KR"/>
        </w:rPr>
        <w:t xml:space="preserve">스프링 부트와 같은 볼륨을 잡기 위해 </w:t>
      </w:r>
      <w:proofErr w:type="spellStart"/>
      <w:r w:rsidRPr="00F50202">
        <w:rPr>
          <w:rFonts w:ascii="HY중고딕" w:eastAsia="HY중고딕" w:hint="eastAsia"/>
          <w:lang w:eastAsia="ko-KR"/>
        </w:rPr>
        <w:t>docker</w:t>
      </w:r>
      <w:proofErr w:type="spellEnd"/>
      <w:r w:rsidRPr="00F50202">
        <w:rPr>
          <w:rFonts w:ascii="HY중고딕" w:eastAsia="HY중고딕" w:hint="eastAsia"/>
          <w:lang w:eastAsia="ko-KR"/>
        </w:rPr>
        <w:t>-compose-</w:t>
      </w:r>
      <w:proofErr w:type="spellStart"/>
      <w:r w:rsidRPr="00F50202">
        <w:rPr>
          <w:rFonts w:ascii="HY중고딕" w:eastAsia="HY중고딕" w:hint="eastAsia"/>
          <w:lang w:eastAsia="ko-KR"/>
        </w:rPr>
        <w:t>hive.yml</w:t>
      </w:r>
      <w:proofErr w:type="spellEnd"/>
      <w:r w:rsidRPr="00F50202">
        <w:rPr>
          <w:rFonts w:ascii="HY중고딕" w:eastAsia="HY중고딕" w:hint="eastAsia"/>
          <w:lang w:eastAsia="ko-KR"/>
        </w:rPr>
        <w:t>에 back 볼륨을 외부에서 가져온다.</w:t>
      </w:r>
    </w:p>
    <w:p w14:paraId="28B1CF5B" w14:textId="5D73ECF1" w:rsidR="00F50202" w:rsidRPr="00F50202" w:rsidRDefault="00F50202" w:rsidP="00F50202">
      <w:pPr>
        <w:pStyle w:val="Compact"/>
        <w:rPr>
          <w:rFonts w:ascii="HY중고딕" w:eastAsia="HY중고딕"/>
          <w:lang w:eastAsia="ko-KR"/>
        </w:rPr>
      </w:pPr>
    </w:p>
    <w:p w14:paraId="7C6D2E0B" w14:textId="77777777" w:rsidR="00F50202" w:rsidRPr="00F50202" w:rsidRDefault="00F50202" w:rsidP="00F50202">
      <w:pPr>
        <w:pStyle w:val="2"/>
        <w:rPr>
          <w:rFonts w:ascii="HY헤드라인M" w:eastAsia="HY헤드라인M"/>
        </w:rPr>
      </w:pPr>
      <w:bookmarkStart w:id="53" w:name="_Toc116034919"/>
      <w:proofErr w:type="gramStart"/>
      <w:r w:rsidRPr="00F50202">
        <w:rPr>
          <w:rFonts w:ascii="HY헤드라인M" w:eastAsia="HY헤드라인M" w:hint="eastAsia"/>
        </w:rPr>
        <w:t>shell</w:t>
      </w:r>
      <w:proofErr w:type="gramEnd"/>
      <w:r w:rsidRPr="00F50202">
        <w:rPr>
          <w:rFonts w:ascii="HY헤드라인M" w:eastAsia="HY헤드라인M" w:hint="eastAsia"/>
        </w:rPr>
        <w:t xml:space="preserve"> script</w:t>
      </w:r>
      <w:bookmarkEnd w:id="53"/>
    </w:p>
    <w:p w14:paraId="038C449A" w14:textId="77777777" w:rsidR="00F50202" w:rsidRPr="00F50202" w:rsidRDefault="00F50202" w:rsidP="00F50202">
      <w:pPr>
        <w:pStyle w:val="FirstParagraph"/>
        <w:rPr>
          <w:rFonts w:ascii="HY중고딕" w:eastAsia="HY중고딕"/>
          <w:sz w:val="22"/>
        </w:rPr>
      </w:pPr>
      <w:proofErr w:type="gramStart"/>
      <w:r w:rsidRPr="00F50202">
        <w:rPr>
          <w:rStyle w:val="VerbatimChar"/>
          <w:rFonts w:ascii="HY중고딕" w:eastAsia="HY중고딕" w:hint="eastAsia"/>
          <w:sz w:val="22"/>
        </w:rPr>
        <w:t>shell</w:t>
      </w:r>
      <w:proofErr w:type="gramEnd"/>
      <w:r w:rsidRPr="00F50202">
        <w:rPr>
          <w:rStyle w:val="VerbatimChar"/>
          <w:rFonts w:ascii="HY중고딕" w:eastAsia="HY중고딕" w:hint="eastAsia"/>
          <w:sz w:val="22"/>
        </w:rPr>
        <w:t xml:space="preserve"> script </w:t>
      </w:r>
      <w:proofErr w:type="spellStart"/>
      <w:r w:rsidRPr="00F50202">
        <w:rPr>
          <w:rStyle w:val="VerbatimChar"/>
          <w:rFonts w:ascii="HY중고딕" w:eastAsia="HY중고딕" w:hint="eastAsia"/>
          <w:sz w:val="22"/>
        </w:rPr>
        <w:t>실행하기</w:t>
      </w:r>
      <w:proofErr w:type="spellEnd"/>
      <w:r w:rsidRPr="00F50202">
        <w:rPr>
          <w:rStyle w:val="VerbatimChar"/>
          <w:rFonts w:ascii="HY중고딕" w:eastAsia="HY중고딕" w:hint="eastAsia"/>
          <w:sz w:val="22"/>
        </w:rPr>
        <w:t xml:space="preserve"> 전 </w:t>
      </w:r>
      <w:proofErr w:type="spellStart"/>
      <w:r w:rsidRPr="00F50202">
        <w:rPr>
          <w:rStyle w:val="VerbatimChar"/>
          <w:rFonts w:ascii="HY중고딕" w:eastAsia="HY중고딕" w:hint="eastAsia"/>
          <w:sz w:val="22"/>
        </w:rPr>
        <w:t>chmod</w:t>
      </w:r>
      <w:proofErr w:type="spellEnd"/>
      <w:r w:rsidRPr="00F50202">
        <w:rPr>
          <w:rStyle w:val="VerbatimChar"/>
          <w:rFonts w:ascii="HY중고딕" w:eastAsia="HY중고딕" w:hint="eastAsia"/>
          <w:sz w:val="22"/>
        </w:rPr>
        <w:t xml:space="preserve"> +x [shell_script_name].sh </w:t>
      </w:r>
      <w:proofErr w:type="spellStart"/>
      <w:r w:rsidRPr="00F50202">
        <w:rPr>
          <w:rStyle w:val="VerbatimChar"/>
          <w:rFonts w:ascii="HY중고딕" w:eastAsia="HY중고딕" w:hint="eastAsia"/>
          <w:sz w:val="22"/>
        </w:rPr>
        <w:t>명령을</w:t>
      </w:r>
      <w:proofErr w:type="spellEnd"/>
      <w:r w:rsidRPr="00F50202">
        <w:rPr>
          <w:rStyle w:val="VerbatimChar"/>
          <w:rFonts w:ascii="HY중고딕" w:eastAsia="HY중고딕" w:hint="eastAsia"/>
          <w:sz w:val="22"/>
        </w:rPr>
        <w:t xml:space="preserve"> </w:t>
      </w:r>
      <w:proofErr w:type="spellStart"/>
      <w:r w:rsidRPr="00F50202">
        <w:rPr>
          <w:rStyle w:val="VerbatimChar"/>
          <w:rFonts w:ascii="HY중고딕" w:eastAsia="HY중고딕" w:hint="eastAsia"/>
          <w:sz w:val="22"/>
        </w:rPr>
        <w:t>입력해야</w:t>
      </w:r>
      <w:proofErr w:type="spellEnd"/>
      <w:r w:rsidRPr="00F50202">
        <w:rPr>
          <w:rStyle w:val="VerbatimChar"/>
          <w:rFonts w:ascii="HY중고딕" w:eastAsia="HY중고딕" w:hint="eastAsia"/>
          <w:sz w:val="22"/>
        </w:rPr>
        <w:t xml:space="preserve"> </w:t>
      </w:r>
      <w:proofErr w:type="spellStart"/>
      <w:r w:rsidRPr="00F50202">
        <w:rPr>
          <w:rStyle w:val="VerbatimChar"/>
          <w:rFonts w:ascii="HY중고딕" w:eastAsia="HY중고딕" w:hint="eastAsia"/>
          <w:sz w:val="22"/>
        </w:rPr>
        <w:t>한다</w:t>
      </w:r>
      <w:proofErr w:type="spellEnd"/>
      <w:r w:rsidRPr="00F50202">
        <w:rPr>
          <w:rStyle w:val="VerbatimChar"/>
          <w:rFonts w:ascii="HY중고딕" w:eastAsia="HY중고딕" w:hint="eastAsia"/>
          <w:sz w:val="22"/>
        </w:rPr>
        <w:t>.</w:t>
      </w:r>
    </w:p>
    <w:p w14:paraId="2D327746" w14:textId="50ACF0C8" w:rsidR="00F50202" w:rsidRPr="00F50202" w:rsidRDefault="00F50202" w:rsidP="00F50202">
      <w:pPr>
        <w:numPr>
          <w:ilvl w:val="0"/>
          <w:numId w:val="5"/>
        </w:numPr>
        <w:spacing w:after="200" w:line="240" w:lineRule="auto"/>
        <w:rPr>
          <w:rFonts w:ascii="HY헤드라인M" w:eastAsia="HY헤드라인M" w:hint="eastAsia"/>
          <w:sz w:val="20"/>
          <w:lang w:eastAsia="ko-KR"/>
        </w:rPr>
      </w:pPr>
      <w:r w:rsidRPr="00F50202">
        <w:rPr>
          <w:rFonts w:ascii="HY헤드라인M" w:eastAsia="HY헤드라인M" w:hint="eastAsia"/>
          <w:b/>
          <w:sz w:val="20"/>
          <w:lang w:eastAsia="ko-KR"/>
        </w:rPr>
        <w:t>jar 파일 생성 스크립트(make_jar.sh)</w:t>
      </w:r>
    </w:p>
    <w:p w14:paraId="6D9AB967" w14:textId="6C27623A" w:rsidR="00F50202" w:rsidRDefault="00F50202" w:rsidP="00F50202">
      <w:pPr>
        <w:pStyle w:val="Compact"/>
        <w:rPr>
          <w:rFonts w:ascii="HY중고딕" w:eastAsia="HY중고딕"/>
          <w:sz w:val="20"/>
          <w:lang w:eastAsia="ko-KR"/>
        </w:rPr>
      </w:pPr>
      <w:r w:rsidRPr="00A526CD">
        <w:rPr>
          <w:rFonts w:ascii="HY헤드라인M" w:eastAsia="HY헤드라인M" w:hint="eastAsia"/>
          <w:noProof/>
          <w:lang w:eastAsia="ko-KR"/>
        </w:rPr>
        <mc:AlternateContent>
          <mc:Choice Requires="wps">
            <w:drawing>
              <wp:inline distT="0" distB="0" distL="0" distR="0" wp14:anchorId="3DF03864" wp14:editId="097B2B99">
                <wp:extent cx="5731510" cy="2493818"/>
                <wp:effectExtent l="0" t="0" r="21590" b="20955"/>
                <wp:docPr id="59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2493818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19AE27FC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version</w:t>
                            </w:r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F50202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4"/>
                                <w:szCs w:val="20"/>
                              </w:rPr>
                              <w:t>'2'</w:t>
                            </w:r>
                          </w:p>
                          <w:p w14:paraId="49409D3A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services</w:t>
                            </w:r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4EDC9A21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namenode</w:t>
                            </w:r>
                            <w:proofErr w:type="spellEnd"/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0011B896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image</w:t>
                            </w:r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bde2020/hadoop-namenode:1.1.0-hadoop2.8-java8</w:t>
                            </w:r>
                          </w:p>
                          <w:p w14:paraId="42E308BE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user</w:t>
                            </w:r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root</w:t>
                            </w:r>
                          </w:p>
                          <w:p w14:paraId="1AD327FC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container_name</w:t>
                            </w:r>
                            <w:proofErr w:type="spell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namenode</w:t>
                            </w:r>
                            <w:proofErr w:type="spellEnd"/>
                          </w:p>
                          <w:p w14:paraId="31B1B02F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volumes</w:t>
                            </w:r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08C0D96A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</w:t>
                            </w:r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./data/</w:t>
                            </w:r>
                            <w:proofErr w:type="spellStart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namenode</w:t>
                            </w:r>
                            <w:proofErr w:type="spellEnd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/</w:t>
                            </w:r>
                            <w:proofErr w:type="spellStart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hadoop</w:t>
                            </w:r>
                            <w:proofErr w:type="spellEnd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dfs</w:t>
                            </w:r>
                            <w:proofErr w:type="spellEnd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name</w:t>
                            </w:r>
                          </w:p>
                          <w:p w14:paraId="69615EEB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</w:t>
                            </w:r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back</w:t>
                            </w:r>
                            <w:proofErr w:type="gramEnd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/home/</w:t>
                            </w:r>
                            <w:proofErr w:type="spellStart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letcipe</w:t>
                            </w:r>
                            <w:proofErr w:type="spellEnd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data</w:t>
                            </w:r>
                          </w:p>
                          <w:p w14:paraId="57834C0A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environment</w:t>
                            </w:r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63090056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</w:t>
                            </w:r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CLUSTER_NAME=test</w:t>
                            </w:r>
                          </w:p>
                          <w:p w14:paraId="6B5EC1E0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env_file</w:t>
                            </w:r>
                            <w:proofErr w:type="spell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2D409806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</w:t>
                            </w:r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./</w:t>
                            </w:r>
                            <w:proofErr w:type="spellStart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hadoop-hive.env</w:t>
                            </w:r>
                            <w:proofErr w:type="spellEnd"/>
                          </w:p>
                          <w:p w14:paraId="2214FC84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ports</w:t>
                            </w:r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145C2237" w14:textId="0BB0A96A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 w:hint="eastAsia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</w:t>
                            </w:r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50070:5007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DF03864" id="Text Box 59" o:spid="_x0000_s1058" type="#_x0000_t202" style="width:451.3pt;height:196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" fillcolor="#fdf9e9" strokecolor="#fdf9e9" strokeweight=".5pt">
                <v:textbox>
                  <w:txbxContent>
                    <w:p w14:paraId="19AE27FC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version</w:t>
                      </w:r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F50202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4"/>
                          <w:szCs w:val="20"/>
                        </w:rPr>
                        <w:t>'2'</w:t>
                      </w:r>
                    </w:p>
                    <w:p w14:paraId="49409D3A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services</w:t>
                      </w:r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4EDC9A21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namenode</w:t>
                      </w:r>
                      <w:proofErr w:type="spellEnd"/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0011B896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image</w:t>
                      </w:r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bde2020/hadoop-namenode:1.1.0-hadoop2.8-java8</w:t>
                      </w:r>
                    </w:p>
                    <w:p w14:paraId="42E308BE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user</w:t>
                      </w:r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root</w:t>
                      </w:r>
                    </w:p>
                    <w:p w14:paraId="1AD327FC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spell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container_name</w:t>
                      </w:r>
                      <w:proofErr w:type="spell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namenode</w:t>
                      </w:r>
                      <w:proofErr w:type="spellEnd"/>
                    </w:p>
                    <w:p w14:paraId="31B1B02F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volumes</w:t>
                      </w:r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08C0D96A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</w:t>
                      </w:r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./data/</w:t>
                      </w:r>
                      <w:proofErr w:type="spellStart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namenode</w:t>
                      </w:r>
                      <w:proofErr w:type="spellEnd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/</w:t>
                      </w:r>
                      <w:proofErr w:type="spellStart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hadoop</w:t>
                      </w:r>
                      <w:proofErr w:type="spellEnd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</w:t>
                      </w:r>
                      <w:proofErr w:type="spellStart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dfs</w:t>
                      </w:r>
                      <w:proofErr w:type="spellEnd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name</w:t>
                      </w:r>
                    </w:p>
                    <w:p w14:paraId="69615EEB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</w:t>
                      </w:r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gramStart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back</w:t>
                      </w:r>
                      <w:proofErr w:type="gramEnd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/home/</w:t>
                      </w:r>
                      <w:proofErr w:type="spellStart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letcipe</w:t>
                      </w:r>
                      <w:proofErr w:type="spellEnd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data</w:t>
                      </w:r>
                    </w:p>
                    <w:p w14:paraId="57834C0A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environment</w:t>
                      </w:r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63090056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</w:t>
                      </w:r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CLUSTER_NAME=test</w:t>
                      </w:r>
                    </w:p>
                    <w:p w14:paraId="6B5EC1E0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spell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env_file</w:t>
                      </w:r>
                      <w:proofErr w:type="spell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2D409806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</w:t>
                      </w:r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./</w:t>
                      </w:r>
                      <w:proofErr w:type="spellStart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hadoop-hive.env</w:t>
                      </w:r>
                      <w:proofErr w:type="spellEnd"/>
                    </w:p>
                    <w:p w14:paraId="2214FC84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ports</w:t>
                      </w:r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145C2237" w14:textId="0BB0A96A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 w:hint="eastAsia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</w:t>
                      </w:r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50070:50070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E4F8406" w14:textId="33E0134B" w:rsidR="00F50202" w:rsidRPr="00F50202" w:rsidRDefault="00F50202" w:rsidP="00F50202">
      <w:pPr>
        <w:pStyle w:val="Compact"/>
        <w:rPr>
          <w:rFonts w:ascii="HY중고딕" w:eastAsia="HY중고딕" w:hint="eastAsia"/>
          <w:sz w:val="20"/>
          <w:lang w:eastAsia="ko-KR"/>
        </w:rPr>
      </w:pPr>
    </w:p>
    <w:p w14:paraId="15AF2104" w14:textId="5997CAA9" w:rsidR="003F7C85" w:rsidRDefault="003F7C85" w:rsidP="003F7C85">
      <w:pPr>
        <w:spacing w:after="200" w:line="240" w:lineRule="auto"/>
        <w:rPr>
          <w:rFonts w:ascii="HY헤드라인M" w:eastAsia="HY헤드라인M"/>
          <w:lang w:eastAsia="ko-KR"/>
        </w:rPr>
      </w:pPr>
      <w:r w:rsidRPr="00A526CD">
        <w:rPr>
          <w:rFonts w:ascii="HY헤드라인M" w:eastAsia="HY헤드라인M" w:hint="eastAsia"/>
          <w:noProof/>
          <w:lang w:val="en-US" w:eastAsia="ko-KR"/>
        </w:rPr>
        <w:lastRenderedPageBreak/>
        <mc:AlternateContent>
          <mc:Choice Requires="wps">
            <w:drawing>
              <wp:inline distT="0" distB="0" distL="0" distR="0" wp14:anchorId="2F46A14B" wp14:editId="1A6175D2">
                <wp:extent cx="5731510" cy="4024745"/>
                <wp:effectExtent l="0" t="0" r="21590" b="13970"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4024745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23C92328" w14:textId="77777777" w:rsidR="0071692D" w:rsidRPr="00F50202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networks</w:t>
                            </w:r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76567238" w14:textId="77777777" w:rsidR="0071692D" w:rsidRPr="00F50202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default</w:t>
                            </w:r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6D68D37D" w14:textId="77777777" w:rsidR="0071692D" w:rsidRPr="00F50202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external</w:t>
                            </w:r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69865A12" w14:textId="7B32824F" w:rsidR="0071692D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</w:t>
                            </w:r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name</w:t>
                            </w:r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my_net</w:t>
                            </w:r>
                            <w:proofErr w:type="spellEnd"/>
                          </w:p>
                          <w:p w14:paraId="242B5038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datanode</w:t>
                            </w:r>
                            <w:proofErr w:type="spellEnd"/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2CB14B1D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image</w:t>
                            </w:r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bde2020/hadoop-datanode:1.1.0-hadoop2.8-java8</w:t>
                            </w:r>
                          </w:p>
                          <w:p w14:paraId="289B580D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user</w:t>
                            </w:r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root</w:t>
                            </w:r>
                          </w:p>
                          <w:p w14:paraId="6A8DAD42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container_name</w:t>
                            </w:r>
                            <w:proofErr w:type="spell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datanode</w:t>
                            </w:r>
                            <w:proofErr w:type="spellEnd"/>
                          </w:p>
                          <w:p w14:paraId="583CA234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environment</w:t>
                            </w:r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29278DF1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</w:t>
                            </w:r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TZ=Asia/Seoul</w:t>
                            </w:r>
                          </w:p>
                          <w:p w14:paraId="6D7D235A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depends_on</w:t>
                            </w:r>
                            <w:proofErr w:type="spell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74C21480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</w:t>
                            </w:r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namenode</w:t>
                            </w:r>
                            <w:proofErr w:type="spellEnd"/>
                            <w:proofErr w:type="gramEnd"/>
                          </w:p>
                          <w:p w14:paraId="5499666A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volumes</w:t>
                            </w:r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1BFACA59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</w:t>
                            </w:r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./data/</w:t>
                            </w:r>
                            <w:proofErr w:type="spellStart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datanode</w:t>
                            </w:r>
                            <w:proofErr w:type="spellEnd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/</w:t>
                            </w:r>
                            <w:proofErr w:type="spellStart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hadoop</w:t>
                            </w:r>
                            <w:proofErr w:type="spellEnd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dfs</w:t>
                            </w:r>
                            <w:proofErr w:type="spellEnd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data</w:t>
                            </w:r>
                          </w:p>
                          <w:p w14:paraId="7F318A00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</w:t>
                            </w:r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back</w:t>
                            </w:r>
                            <w:proofErr w:type="gramEnd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/home/</w:t>
                            </w:r>
                            <w:proofErr w:type="spellStart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letcipe</w:t>
                            </w:r>
                            <w:proofErr w:type="spellEnd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data</w:t>
                            </w:r>
                          </w:p>
                          <w:p w14:paraId="2A8821C1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env_file</w:t>
                            </w:r>
                            <w:proofErr w:type="spell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4383B76A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</w:t>
                            </w:r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./</w:t>
                            </w:r>
                            <w:proofErr w:type="spellStart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hadoop-hive.env</w:t>
                            </w:r>
                            <w:proofErr w:type="spellEnd"/>
                          </w:p>
                          <w:p w14:paraId="2F20303B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tty</w:t>
                            </w:r>
                            <w:proofErr w:type="spellEnd"/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true</w:t>
                            </w:r>
                          </w:p>
                          <w:p w14:paraId="00E70F4B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ports</w:t>
                            </w:r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3B426B24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</w:t>
                            </w:r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9999:9999</w:t>
                            </w:r>
                          </w:p>
                          <w:p w14:paraId="7E151513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</w:t>
                            </w:r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50075:50075</w:t>
                            </w:r>
                          </w:p>
                          <w:p w14:paraId="09D66CC5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volumes</w:t>
                            </w:r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02178694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back</w:t>
                            </w:r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5BBE074F" w14:textId="0196DDAD" w:rsidR="00F50202" w:rsidRPr="00F50202" w:rsidRDefault="00F50202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 w:hint="eastAsia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external</w:t>
                            </w:r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true</w:t>
                            </w:r>
                          </w:p>
                          <w:p w14:paraId="1EC729B5" w14:textId="77777777" w:rsidR="0071692D" w:rsidRPr="00F50202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4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F46A14B" id="Text Box 33" o:spid="_x0000_s1059" type="#_x0000_t202" style="width:451.3pt;height:316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" fillcolor="#fdf9e9" strokecolor="#fdf9e9" strokeweight=".5pt">
                <v:textbox>
                  <w:txbxContent>
                    <w:p w14:paraId="23C92328" w14:textId="77777777" w:rsidR="0071692D" w:rsidRPr="00F50202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networks</w:t>
                      </w:r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76567238" w14:textId="77777777" w:rsidR="0071692D" w:rsidRPr="00F50202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</w:t>
                      </w:r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default</w:t>
                      </w:r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6D68D37D" w14:textId="77777777" w:rsidR="0071692D" w:rsidRPr="00F50202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external</w:t>
                      </w:r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69865A12" w14:textId="7B32824F" w:rsidR="0071692D" w:rsidRDefault="0071692D" w:rsidP="003F7C85">
                      <w:pPr>
                        <w:pStyle w:val="HTML"/>
                        <w:spacing w:line="244" w:lineRule="atLeast"/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</w:t>
                      </w:r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name</w:t>
                      </w:r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my_net</w:t>
                      </w:r>
                      <w:proofErr w:type="spellEnd"/>
                    </w:p>
                    <w:p w14:paraId="242B5038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proofErr w:type="spellStart"/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datanode</w:t>
                      </w:r>
                      <w:proofErr w:type="spellEnd"/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2CB14B1D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image</w:t>
                      </w:r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bde2020/hadoop-datanode:1.1.0-hadoop2.8-java8</w:t>
                      </w:r>
                    </w:p>
                    <w:p w14:paraId="289B580D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user</w:t>
                      </w:r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root</w:t>
                      </w:r>
                    </w:p>
                    <w:p w14:paraId="6A8DAD42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spell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container_name</w:t>
                      </w:r>
                      <w:proofErr w:type="spell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datanode</w:t>
                      </w:r>
                      <w:proofErr w:type="spellEnd"/>
                    </w:p>
                    <w:p w14:paraId="583CA234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environment</w:t>
                      </w:r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29278DF1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</w:t>
                      </w:r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TZ=Asia/Seoul</w:t>
                      </w:r>
                    </w:p>
                    <w:p w14:paraId="6D7D235A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spell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depends_on</w:t>
                      </w:r>
                      <w:proofErr w:type="spell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74C21480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</w:t>
                      </w:r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namenode</w:t>
                      </w:r>
                      <w:proofErr w:type="spellEnd"/>
                      <w:proofErr w:type="gramEnd"/>
                    </w:p>
                    <w:p w14:paraId="5499666A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volumes</w:t>
                      </w:r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1BFACA59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</w:t>
                      </w:r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./data/</w:t>
                      </w:r>
                      <w:proofErr w:type="spellStart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datanode</w:t>
                      </w:r>
                      <w:proofErr w:type="spellEnd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/</w:t>
                      </w:r>
                      <w:proofErr w:type="spellStart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hadoop</w:t>
                      </w:r>
                      <w:proofErr w:type="spellEnd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</w:t>
                      </w:r>
                      <w:proofErr w:type="spellStart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dfs</w:t>
                      </w:r>
                      <w:proofErr w:type="spellEnd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data</w:t>
                      </w:r>
                    </w:p>
                    <w:p w14:paraId="7F318A00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</w:t>
                      </w:r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gramStart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back</w:t>
                      </w:r>
                      <w:proofErr w:type="gramEnd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/home/</w:t>
                      </w:r>
                      <w:proofErr w:type="spellStart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letcipe</w:t>
                      </w:r>
                      <w:proofErr w:type="spellEnd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data</w:t>
                      </w:r>
                    </w:p>
                    <w:p w14:paraId="2A8821C1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spell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env_file</w:t>
                      </w:r>
                      <w:proofErr w:type="spell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4383B76A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</w:t>
                      </w:r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./</w:t>
                      </w:r>
                      <w:proofErr w:type="spellStart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hadoop-hive.env</w:t>
                      </w:r>
                      <w:proofErr w:type="spellEnd"/>
                    </w:p>
                    <w:p w14:paraId="2F20303B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tty</w:t>
                      </w:r>
                      <w:proofErr w:type="spellEnd"/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true</w:t>
                      </w:r>
                    </w:p>
                    <w:p w14:paraId="00E70F4B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ports</w:t>
                      </w:r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3B426B24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</w:t>
                      </w:r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9999:9999</w:t>
                      </w:r>
                    </w:p>
                    <w:p w14:paraId="7E151513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</w:t>
                      </w:r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50075:50075</w:t>
                      </w:r>
                    </w:p>
                    <w:p w14:paraId="09D66CC5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volumes</w:t>
                      </w:r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02178694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</w:t>
                      </w:r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back</w:t>
                      </w:r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5BBE074F" w14:textId="0196DDAD" w:rsidR="00F50202" w:rsidRPr="00F50202" w:rsidRDefault="00F50202" w:rsidP="003F7C85">
                      <w:pPr>
                        <w:pStyle w:val="HTML"/>
                        <w:spacing w:line="244" w:lineRule="atLeast"/>
                        <w:rPr>
                          <w:rFonts w:ascii="Consolas" w:hAnsi="Consolas" w:hint="eastAsia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external</w:t>
                      </w:r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true</w:t>
                      </w:r>
                    </w:p>
                    <w:p w14:paraId="1EC729B5" w14:textId="77777777" w:rsidR="0071692D" w:rsidRPr="00F50202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4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84FE167" w14:textId="0AD2EA3B" w:rsidR="003F7C85" w:rsidRPr="003F7C85" w:rsidRDefault="003F7C85" w:rsidP="003F7C85">
      <w:pPr>
        <w:spacing w:after="200" w:line="240" w:lineRule="auto"/>
        <w:rPr>
          <w:rFonts w:ascii="HY헤드라인M" w:eastAsia="HY헤드라인M" w:hint="eastAsia"/>
          <w:lang w:eastAsia="ko-KR"/>
        </w:rPr>
      </w:pPr>
      <w:r w:rsidRPr="00A526CD">
        <w:rPr>
          <w:rFonts w:ascii="HY헤드라인M" w:eastAsia="HY헤드라인M" w:hint="eastAsia"/>
          <w:noProof/>
          <w:lang w:val="en-US" w:eastAsia="ko-KR"/>
        </w:rPr>
        <w:lastRenderedPageBreak/>
        <mc:AlternateContent>
          <mc:Choice Requires="wps">
            <w:drawing>
              <wp:inline distT="0" distB="0" distL="0" distR="0" wp14:anchorId="1AA3F528" wp14:editId="7C912216">
                <wp:extent cx="5731510" cy="5554980"/>
                <wp:effectExtent l="0" t="0" r="21590" b="26670"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5554980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01A1C905" w14:textId="7162ED32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REPOS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$(</w:t>
                            </w: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s -d /</w:t>
                            </w:r>
                            <w:proofErr w:type="spellStart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hadoop</w:t>
                            </w:r>
                            <w:proofErr w:type="spell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fs</w:t>
                            </w:r>
                            <w:proofErr w:type="spell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data/*</w:t>
                            </w:r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</w:p>
                          <w:p w14:paraId="36A974FF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for</w:t>
                            </w:r>
                            <w:proofErr w:type="gram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repo </w:t>
                            </w:r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in</w:t>
                            </w: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$REPOS</w:t>
                            </w:r>
                          </w:p>
                          <w:p w14:paraId="1DFA2C9D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do</w:t>
                            </w:r>
                            <w:proofErr w:type="gramEnd"/>
                          </w:p>
                          <w:p w14:paraId="218E370A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3F7C85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echo</w:t>
                            </w:r>
                            <w:proofErr w:type="gram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$repo</w:t>
                            </w:r>
                          </w:p>
                          <w:p w14:paraId="67E2305B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name</w:t>
                            </w:r>
                            <w:proofErr w:type="gramEnd"/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${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repo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: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17</w:t>
                            </w:r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</w:p>
                          <w:p w14:paraId="6B65F5F6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3F7C85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echo</w:t>
                            </w:r>
                            <w:proofErr w:type="gram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$name</w:t>
                            </w:r>
                          </w:p>
                          <w:p w14:paraId="4199D594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if</w:t>
                            </w:r>
                            <w:proofErr w:type="gram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[[</w:t>
                            </w: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$repo</w:t>
                            </w:r>
                            <w:r w:rsidRPr="003F7C85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</w:t>
                            </w: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=</w:t>
                            </w: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*java*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]]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then</w:t>
                            </w:r>
                          </w:p>
                          <w:p w14:paraId="45A3684E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name</w:t>
                            </w:r>
                            <w:proofErr w:type="gramEnd"/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${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name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: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0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:(-5)</w:t>
                            </w:r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</w:p>
                          <w:p w14:paraId="28E55480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F7C85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echo</w:t>
                            </w:r>
                            <w:proofErr w:type="gram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$name</w:t>
                            </w:r>
                          </w:p>
                          <w:p w14:paraId="00E77604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$(</w:t>
                            </w:r>
                            <w:proofErr w:type="spellStart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mkdir</w:t>
                            </w:r>
                            <w:proofErr w:type="spell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/</w:t>
                            </w:r>
                            <w:proofErr w:type="spellStart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hadoop</w:t>
                            </w:r>
                            <w:proofErr w:type="spell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fs</w:t>
                            </w:r>
                            <w:proofErr w:type="spell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data/repo_</w:t>
                            </w:r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${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name</w:t>
                            </w:r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  <w:proofErr w:type="gramStart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&amp;</w:t>
                            </w:r>
                            <w:proofErr w:type="gramEnd"/>
                          </w:p>
                          <w:p w14:paraId="4AA71DD1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F7C85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wait</w:t>
                            </w:r>
                            <w:proofErr w:type="gramEnd"/>
                          </w:p>
                          <w:p w14:paraId="082FB4C5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$(</w:t>
                            </w: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mv /</w:t>
                            </w:r>
                            <w:proofErr w:type="spellStart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hadoop</w:t>
                            </w:r>
                            <w:proofErr w:type="spell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fs</w:t>
                            </w:r>
                            <w:proofErr w:type="spell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data/</w:t>
                            </w:r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${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name</w:t>
                            </w:r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java /</w:t>
                            </w:r>
                            <w:proofErr w:type="spellStart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hadoop</w:t>
                            </w:r>
                            <w:proofErr w:type="spell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fs</w:t>
                            </w:r>
                            <w:proofErr w:type="spell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data/repo_</w:t>
                            </w:r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${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name</w:t>
                            </w:r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  <w:proofErr w:type="gramStart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&amp;</w:t>
                            </w:r>
                            <w:proofErr w:type="gramEnd"/>
                          </w:p>
                          <w:p w14:paraId="2936A057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fi</w:t>
                            </w:r>
                            <w:proofErr w:type="gramEnd"/>
                          </w:p>
                          <w:p w14:paraId="2FB1FAFB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done</w:t>
                            </w:r>
                            <w:proofErr w:type="gramEnd"/>
                          </w:p>
                          <w:p w14:paraId="59F62CB3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</w:p>
                          <w:p w14:paraId="541DADBC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REPOS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$(</w:t>
                            </w: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s -d /</w:t>
                            </w:r>
                            <w:proofErr w:type="spellStart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hadoop</w:t>
                            </w:r>
                            <w:proofErr w:type="spell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fs</w:t>
                            </w:r>
                            <w:proofErr w:type="spell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data/*</w:t>
                            </w:r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</w:p>
                          <w:p w14:paraId="119EF5EB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for</w:t>
                            </w:r>
                            <w:proofErr w:type="gram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repo </w:t>
                            </w:r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in</w:t>
                            </w: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$REPOS</w:t>
                            </w:r>
                          </w:p>
                          <w:p w14:paraId="1A4CEC13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do</w:t>
                            </w:r>
                            <w:proofErr w:type="gramEnd"/>
                          </w:p>
                          <w:p w14:paraId="1409551E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if</w:t>
                            </w:r>
                            <w:proofErr w:type="gram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[[</w:t>
                            </w: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$repo</w:t>
                            </w:r>
                            <w:r w:rsidRPr="003F7C85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</w:t>
                            </w: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=</w:t>
                            </w: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*repo_*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]]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then</w:t>
                            </w:r>
                          </w:p>
                          <w:p w14:paraId="45132CED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F7C85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echo</w:t>
                            </w:r>
                            <w:proofErr w:type="gram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$repo</w:t>
                            </w:r>
                          </w:p>
                          <w:p w14:paraId="0BAF4F73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name</w:t>
                            </w:r>
                            <w:proofErr w:type="gramEnd"/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${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repo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: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17</w:t>
                            </w:r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</w:p>
                          <w:p w14:paraId="5F87AFF7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jar_name</w:t>
                            </w:r>
                            <w:proofErr w:type="spellEnd"/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${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repo</w:t>
                            </w:r>
                            <w:proofErr w:type="gramStart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: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22</w:t>
                            </w:r>
                            <w:proofErr w:type="gramEnd"/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</w:p>
                          <w:p w14:paraId="7376719E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F7C85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echo</w:t>
                            </w:r>
                            <w:proofErr w:type="gram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$name</w:t>
                            </w:r>
                          </w:p>
                          <w:p w14:paraId="21F1A0E7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F7C85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cd</w:t>
                            </w:r>
                            <w:proofErr w:type="gram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$repo</w:t>
                            </w:r>
                          </w:p>
                          <w:p w14:paraId="4DB683FA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F7C85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echo</w:t>
                            </w:r>
                            <w:proofErr w:type="gram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$JAVA_HOME</w:t>
                            </w:r>
                          </w:p>
                          <w:p w14:paraId="6DF1E14A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F7C85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PATH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${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JAVA_HOME</w:t>
                            </w:r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bin:</w:t>
                            </w:r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${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PATH</w:t>
                            </w:r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</w:p>
                          <w:p w14:paraId="735CBB0E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F7C85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HADOOP_CLASSPATH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${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JAVA_HOME</w:t>
                            </w:r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lib/tools.jar</w:t>
                            </w:r>
                          </w:p>
                          <w:p w14:paraId="47810CEF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F7C85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wait</w:t>
                            </w:r>
                            <w:proofErr w:type="gramEnd"/>
                          </w:p>
                          <w:p w14:paraId="3CDA089D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$(</w:t>
                            </w:r>
                            <w:proofErr w:type="spellStart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hadoop</w:t>
                            </w:r>
                            <w:proofErr w:type="spell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com.sun.tools.javac.Main</w:t>
                            </w:r>
                            <w:proofErr w:type="spell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*.java</w:t>
                            </w:r>
                            <w:proofErr w:type="gramStart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&amp;</w:t>
                            </w:r>
                            <w:proofErr w:type="gramEnd"/>
                          </w:p>
                          <w:p w14:paraId="13893612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F7C85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wait</w:t>
                            </w:r>
                            <w:proofErr w:type="gramEnd"/>
                          </w:p>
                          <w:p w14:paraId="11EC0B83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$(</w:t>
                            </w: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jar </w:t>
                            </w:r>
                            <w:proofErr w:type="spellStart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cf</w:t>
                            </w:r>
                            <w:proofErr w:type="spell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${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jar_name</w:t>
                            </w:r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jar *.class</w:t>
                            </w:r>
                            <w:proofErr w:type="gramStart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&amp;</w:t>
                            </w:r>
                            <w:proofErr w:type="gramEnd"/>
                          </w:p>
                          <w:p w14:paraId="27825232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F7C85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cd</w:t>
                            </w:r>
                            <w:proofErr w:type="gram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$repo</w:t>
                            </w:r>
                          </w:p>
                          <w:p w14:paraId="4D980515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F7C85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cd</w:t>
                            </w: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..</w:t>
                            </w:r>
                            <w:proofErr w:type="gramEnd"/>
                          </w:p>
                          <w:p w14:paraId="5C07C3F4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fi</w:t>
                            </w:r>
                            <w:proofErr w:type="gramEnd"/>
                          </w:p>
                          <w:p w14:paraId="30F552DD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done</w:t>
                            </w:r>
                            <w:proofErr w:type="gramEnd"/>
                          </w:p>
                          <w:p w14:paraId="4C8A0623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AA3F528" id="Text Box 31" o:spid="_x0000_s1060" type="#_x0000_t202" style="width:451.3pt;height:437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" fillcolor="#fdf9e9" strokecolor="#fdf9e9" strokeweight=".5pt">
                <v:textbox>
                  <w:txbxContent>
                    <w:p w14:paraId="01A1C905" w14:textId="7162ED32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REPOS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$(</w:t>
                      </w: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s -d /</w:t>
                      </w:r>
                      <w:proofErr w:type="spellStart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hadoop</w:t>
                      </w:r>
                      <w:proofErr w:type="spell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</w:t>
                      </w:r>
                      <w:proofErr w:type="spellStart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fs</w:t>
                      </w:r>
                      <w:proofErr w:type="spell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data/*</w:t>
                      </w:r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)</w:t>
                      </w:r>
                    </w:p>
                    <w:p w14:paraId="36A974FF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for</w:t>
                      </w:r>
                      <w:proofErr w:type="gram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repo </w:t>
                      </w:r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in</w:t>
                      </w: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$REPOS</w:t>
                      </w:r>
                    </w:p>
                    <w:p w14:paraId="1DFA2C9D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do</w:t>
                      </w:r>
                      <w:proofErr w:type="gramEnd"/>
                    </w:p>
                    <w:p w14:paraId="218E370A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</w:t>
                      </w:r>
                      <w:proofErr w:type="gramStart"/>
                      <w:r w:rsidRPr="003F7C85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echo</w:t>
                      </w:r>
                      <w:proofErr w:type="gram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$repo</w:t>
                      </w:r>
                    </w:p>
                    <w:p w14:paraId="67E2305B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</w:t>
                      </w:r>
                      <w:proofErr w:type="gramStart"/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name</w:t>
                      </w:r>
                      <w:proofErr w:type="gramEnd"/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${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repo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: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17</w:t>
                      </w:r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}</w:t>
                      </w:r>
                    </w:p>
                    <w:p w14:paraId="6B65F5F6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</w:t>
                      </w:r>
                      <w:proofErr w:type="gramStart"/>
                      <w:r w:rsidRPr="003F7C85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echo</w:t>
                      </w:r>
                      <w:proofErr w:type="gram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$name</w:t>
                      </w:r>
                    </w:p>
                    <w:p w14:paraId="4199D594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</w:t>
                      </w:r>
                      <w:proofErr w:type="gramStart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if</w:t>
                      </w:r>
                      <w:proofErr w:type="gram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[[</w:t>
                      </w: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$repo</w:t>
                      </w:r>
                      <w:r w:rsidRPr="003F7C85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</w:t>
                      </w: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=</w:t>
                      </w: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*java*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]]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then</w:t>
                      </w:r>
                    </w:p>
                    <w:p w14:paraId="45A3684E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gramStart"/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name</w:t>
                      </w:r>
                      <w:proofErr w:type="gramEnd"/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${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name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: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0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:(-5)</w:t>
                      </w:r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}</w:t>
                      </w:r>
                    </w:p>
                    <w:p w14:paraId="28E55480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gramStart"/>
                      <w:r w:rsidRPr="003F7C85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echo</w:t>
                      </w:r>
                      <w:proofErr w:type="gram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$name</w:t>
                      </w:r>
                    </w:p>
                    <w:p w14:paraId="00E77604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$(</w:t>
                      </w:r>
                      <w:proofErr w:type="spellStart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mkdir</w:t>
                      </w:r>
                      <w:proofErr w:type="spell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/</w:t>
                      </w:r>
                      <w:proofErr w:type="spellStart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hadoop</w:t>
                      </w:r>
                      <w:proofErr w:type="spell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</w:t>
                      </w:r>
                      <w:proofErr w:type="spellStart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fs</w:t>
                      </w:r>
                      <w:proofErr w:type="spell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data/repo_</w:t>
                      </w:r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${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name</w:t>
                      </w:r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}</w:t>
                      </w:r>
                      <w:proofErr w:type="gramStart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&amp;</w:t>
                      </w:r>
                      <w:proofErr w:type="gramEnd"/>
                    </w:p>
                    <w:p w14:paraId="4AA71DD1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gramStart"/>
                      <w:r w:rsidRPr="003F7C85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wait</w:t>
                      </w:r>
                      <w:proofErr w:type="gramEnd"/>
                    </w:p>
                    <w:p w14:paraId="082FB4C5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$(</w:t>
                      </w: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mv /</w:t>
                      </w:r>
                      <w:proofErr w:type="spellStart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hadoop</w:t>
                      </w:r>
                      <w:proofErr w:type="spell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</w:t>
                      </w:r>
                      <w:proofErr w:type="spellStart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fs</w:t>
                      </w:r>
                      <w:proofErr w:type="spell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data/</w:t>
                      </w:r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${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name</w:t>
                      </w:r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}</w:t>
                      </w: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java /</w:t>
                      </w:r>
                      <w:proofErr w:type="spellStart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hadoop</w:t>
                      </w:r>
                      <w:proofErr w:type="spell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</w:t>
                      </w:r>
                      <w:proofErr w:type="spellStart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fs</w:t>
                      </w:r>
                      <w:proofErr w:type="spell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data/repo_</w:t>
                      </w:r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${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name</w:t>
                      </w:r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}</w:t>
                      </w:r>
                      <w:proofErr w:type="gramStart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&amp;</w:t>
                      </w:r>
                      <w:proofErr w:type="gramEnd"/>
                    </w:p>
                    <w:p w14:paraId="2936A057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</w:t>
                      </w:r>
                      <w:proofErr w:type="gramStart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fi</w:t>
                      </w:r>
                      <w:proofErr w:type="gramEnd"/>
                    </w:p>
                    <w:p w14:paraId="2FB1FAFB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done</w:t>
                      </w:r>
                      <w:proofErr w:type="gramEnd"/>
                    </w:p>
                    <w:p w14:paraId="59F62CB3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</w:p>
                    <w:p w14:paraId="541DADBC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REPOS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$(</w:t>
                      </w: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s -d /</w:t>
                      </w:r>
                      <w:proofErr w:type="spellStart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hadoop</w:t>
                      </w:r>
                      <w:proofErr w:type="spell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</w:t>
                      </w:r>
                      <w:proofErr w:type="spellStart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fs</w:t>
                      </w:r>
                      <w:proofErr w:type="spell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data/*</w:t>
                      </w:r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)</w:t>
                      </w:r>
                    </w:p>
                    <w:p w14:paraId="119EF5EB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for</w:t>
                      </w:r>
                      <w:proofErr w:type="gram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repo </w:t>
                      </w:r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in</w:t>
                      </w: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$REPOS</w:t>
                      </w:r>
                    </w:p>
                    <w:p w14:paraId="1A4CEC13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do</w:t>
                      </w:r>
                      <w:proofErr w:type="gramEnd"/>
                    </w:p>
                    <w:p w14:paraId="1409551E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</w:t>
                      </w:r>
                      <w:proofErr w:type="gramStart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if</w:t>
                      </w:r>
                      <w:proofErr w:type="gram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[[</w:t>
                      </w: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$repo</w:t>
                      </w:r>
                      <w:r w:rsidRPr="003F7C85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</w:t>
                      </w: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=</w:t>
                      </w: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*repo_*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]]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then</w:t>
                      </w:r>
                    </w:p>
                    <w:p w14:paraId="45132CED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gramStart"/>
                      <w:r w:rsidRPr="003F7C85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echo</w:t>
                      </w:r>
                      <w:proofErr w:type="gram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$repo</w:t>
                      </w:r>
                    </w:p>
                    <w:p w14:paraId="0BAF4F73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gramStart"/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name</w:t>
                      </w:r>
                      <w:proofErr w:type="gramEnd"/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${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repo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: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17</w:t>
                      </w:r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}</w:t>
                      </w:r>
                    </w:p>
                    <w:p w14:paraId="5F87AFF7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spellStart"/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jar_name</w:t>
                      </w:r>
                      <w:proofErr w:type="spellEnd"/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${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repo</w:t>
                      </w:r>
                      <w:proofErr w:type="gramStart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: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22</w:t>
                      </w:r>
                      <w:proofErr w:type="gramEnd"/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}</w:t>
                      </w:r>
                    </w:p>
                    <w:p w14:paraId="7376719E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gramStart"/>
                      <w:r w:rsidRPr="003F7C85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echo</w:t>
                      </w:r>
                      <w:proofErr w:type="gram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$name</w:t>
                      </w:r>
                    </w:p>
                    <w:p w14:paraId="21F1A0E7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gramStart"/>
                      <w:r w:rsidRPr="003F7C85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cd</w:t>
                      </w:r>
                      <w:proofErr w:type="gram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$repo</w:t>
                      </w:r>
                    </w:p>
                    <w:p w14:paraId="4DB683FA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gramStart"/>
                      <w:r w:rsidRPr="003F7C85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echo</w:t>
                      </w:r>
                      <w:proofErr w:type="gram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$JAVA_HOME</w:t>
                      </w:r>
                    </w:p>
                    <w:p w14:paraId="6DF1E14A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gramStart"/>
                      <w:r w:rsidRPr="003F7C85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export</w:t>
                      </w:r>
                      <w:proofErr w:type="gram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PATH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${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JAVA_HOME</w:t>
                      </w:r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}</w:t>
                      </w: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bin:</w:t>
                      </w:r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${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PATH</w:t>
                      </w:r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}</w:t>
                      </w:r>
                    </w:p>
                    <w:p w14:paraId="735CBB0E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gramStart"/>
                      <w:r w:rsidRPr="003F7C85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export</w:t>
                      </w:r>
                      <w:proofErr w:type="gram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HADOOP_CLASSPATH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${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JAVA_HOME</w:t>
                      </w:r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}</w:t>
                      </w: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lib/tools.jar</w:t>
                      </w:r>
                    </w:p>
                    <w:p w14:paraId="47810CEF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gramStart"/>
                      <w:r w:rsidRPr="003F7C85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wait</w:t>
                      </w:r>
                      <w:proofErr w:type="gramEnd"/>
                    </w:p>
                    <w:p w14:paraId="3CDA089D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$(</w:t>
                      </w:r>
                      <w:proofErr w:type="spellStart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hadoop</w:t>
                      </w:r>
                      <w:proofErr w:type="spell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com.sun.tools.javac.Main</w:t>
                      </w:r>
                      <w:proofErr w:type="spell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*.java</w:t>
                      </w:r>
                      <w:proofErr w:type="gramStart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&amp;</w:t>
                      </w:r>
                      <w:proofErr w:type="gramEnd"/>
                    </w:p>
                    <w:p w14:paraId="13893612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gramStart"/>
                      <w:r w:rsidRPr="003F7C85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wait</w:t>
                      </w:r>
                      <w:proofErr w:type="gramEnd"/>
                    </w:p>
                    <w:p w14:paraId="11EC0B83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$(</w:t>
                      </w: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jar </w:t>
                      </w:r>
                      <w:proofErr w:type="spellStart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cf</w:t>
                      </w:r>
                      <w:proofErr w:type="spell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${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jar_name</w:t>
                      </w:r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}</w:t>
                      </w: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jar *.class</w:t>
                      </w:r>
                      <w:proofErr w:type="gramStart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&amp;</w:t>
                      </w:r>
                      <w:proofErr w:type="gramEnd"/>
                    </w:p>
                    <w:p w14:paraId="27825232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gramStart"/>
                      <w:r w:rsidRPr="003F7C85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cd</w:t>
                      </w:r>
                      <w:proofErr w:type="gram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$repo</w:t>
                      </w:r>
                    </w:p>
                    <w:p w14:paraId="4D980515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gramStart"/>
                      <w:r w:rsidRPr="003F7C85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cd</w:t>
                      </w: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..</w:t>
                      </w:r>
                      <w:proofErr w:type="gramEnd"/>
                    </w:p>
                    <w:p w14:paraId="5C07C3F4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</w:t>
                      </w:r>
                      <w:proofErr w:type="gramStart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fi</w:t>
                      </w:r>
                      <w:proofErr w:type="gramEnd"/>
                    </w:p>
                    <w:p w14:paraId="30F552DD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done</w:t>
                      </w:r>
                      <w:proofErr w:type="gramEnd"/>
                    </w:p>
                    <w:p w14:paraId="4C8A0623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030C172" w14:textId="77777777" w:rsidR="00A526CD" w:rsidRPr="00F50202" w:rsidRDefault="00A526CD" w:rsidP="0065219F">
      <w:pPr>
        <w:pStyle w:val="Compact"/>
        <w:numPr>
          <w:ilvl w:val="1"/>
          <w:numId w:val="23"/>
        </w:numPr>
        <w:rPr>
          <w:rFonts w:ascii="HY중고딕" w:eastAsia="HY중고딕" w:hint="eastAsia"/>
          <w:sz w:val="20"/>
          <w:lang w:eastAsia="ko-KR"/>
        </w:rPr>
      </w:pPr>
      <w:proofErr w:type="spellStart"/>
      <w:r w:rsidRPr="00F50202">
        <w:rPr>
          <w:rFonts w:ascii="HY중고딕" w:eastAsia="HY중고딕" w:hint="eastAsia"/>
          <w:sz w:val="20"/>
          <w:lang w:eastAsia="ko-KR"/>
        </w:rPr>
        <w:t>jenkins</w:t>
      </w:r>
      <w:proofErr w:type="spellEnd"/>
      <w:r w:rsidRPr="00F50202">
        <w:rPr>
          <w:rFonts w:ascii="HY중고딕" w:eastAsia="HY중고딕" w:hint="eastAsia"/>
          <w:sz w:val="20"/>
          <w:lang w:eastAsia="ko-KR"/>
        </w:rPr>
        <w:t xml:space="preserve"> 생성 시 만들어지는 java파일들이 있으면 “repo_”</w:t>
      </w:r>
      <w:proofErr w:type="spellStart"/>
      <w:r w:rsidRPr="00F50202">
        <w:rPr>
          <w:rFonts w:ascii="HY중고딕" w:eastAsia="HY중고딕" w:hint="eastAsia"/>
          <w:sz w:val="20"/>
          <w:lang w:eastAsia="ko-KR"/>
        </w:rPr>
        <w:t>를</w:t>
      </w:r>
      <w:proofErr w:type="spellEnd"/>
      <w:r w:rsidRPr="00F50202">
        <w:rPr>
          <w:rFonts w:ascii="HY중고딕" w:eastAsia="HY중고딕" w:hint="eastAsia"/>
          <w:sz w:val="20"/>
          <w:lang w:eastAsia="ko-KR"/>
        </w:rPr>
        <w:t xml:space="preserve"> 앞에 붙여 폴더를 만들어 주고 java파일을 만든 폴더 안에 넣어준다.</w:t>
      </w:r>
    </w:p>
    <w:p w14:paraId="497A2667" w14:textId="77777777" w:rsidR="00A526CD" w:rsidRPr="00F50202" w:rsidRDefault="00A526CD" w:rsidP="0065219F">
      <w:pPr>
        <w:pStyle w:val="Compact"/>
        <w:numPr>
          <w:ilvl w:val="1"/>
          <w:numId w:val="23"/>
        </w:numPr>
        <w:rPr>
          <w:rFonts w:ascii="HY중고딕" w:eastAsia="HY중고딕" w:hint="eastAsia"/>
          <w:sz w:val="20"/>
          <w:lang w:eastAsia="ko-KR"/>
        </w:rPr>
      </w:pPr>
      <w:r w:rsidRPr="00F50202">
        <w:rPr>
          <w:rFonts w:ascii="HY중고딕" w:eastAsia="HY중고딕" w:hint="eastAsia"/>
          <w:sz w:val="20"/>
          <w:lang w:eastAsia="ko-KR"/>
        </w:rPr>
        <w:t>폴더를 다 만든 다음 이름을 갖고 오고 만든 폴더 안에 들어간다.</w:t>
      </w:r>
    </w:p>
    <w:p w14:paraId="6E201E26" w14:textId="77777777" w:rsidR="00A526CD" w:rsidRPr="00F50202" w:rsidRDefault="00A526CD" w:rsidP="0065219F">
      <w:pPr>
        <w:pStyle w:val="Compact"/>
        <w:numPr>
          <w:ilvl w:val="1"/>
          <w:numId w:val="23"/>
        </w:numPr>
        <w:rPr>
          <w:rFonts w:ascii="HY중고딕" w:eastAsia="HY중고딕" w:hint="eastAsia"/>
          <w:sz w:val="20"/>
          <w:lang w:eastAsia="ko-KR"/>
        </w:rPr>
      </w:pPr>
      <w:r w:rsidRPr="00F50202">
        <w:rPr>
          <w:rFonts w:ascii="HY중고딕" w:eastAsia="HY중고딕" w:hint="eastAsia"/>
          <w:sz w:val="20"/>
          <w:lang w:eastAsia="ko-KR"/>
        </w:rPr>
        <w:t xml:space="preserve">경로를 만든 폴더 위치로 잡고 </w:t>
      </w:r>
      <w:proofErr w:type="spellStart"/>
      <w:r w:rsidRPr="00F50202">
        <w:rPr>
          <w:rFonts w:ascii="HY중고딕" w:eastAsia="HY중고딕" w:hint="eastAsia"/>
          <w:sz w:val="20"/>
          <w:lang w:eastAsia="ko-KR"/>
        </w:rPr>
        <w:t>하둡</w:t>
      </w:r>
      <w:proofErr w:type="spellEnd"/>
      <w:r w:rsidRPr="00F50202">
        <w:rPr>
          <w:rFonts w:ascii="HY중고딕" w:eastAsia="HY중고딕" w:hint="eastAsia"/>
          <w:sz w:val="20"/>
          <w:lang w:eastAsia="ko-KR"/>
        </w:rPr>
        <w:t xml:space="preserve"> 경로도 잡아준다.</w:t>
      </w:r>
    </w:p>
    <w:p w14:paraId="613184C0" w14:textId="77777777" w:rsidR="00A526CD" w:rsidRPr="00F50202" w:rsidRDefault="00A526CD" w:rsidP="0065219F">
      <w:pPr>
        <w:pStyle w:val="Compact"/>
        <w:numPr>
          <w:ilvl w:val="1"/>
          <w:numId w:val="23"/>
        </w:numPr>
        <w:rPr>
          <w:rFonts w:ascii="HY중고딕" w:eastAsia="HY중고딕" w:hint="eastAsia"/>
          <w:sz w:val="20"/>
          <w:lang w:eastAsia="ko-KR"/>
        </w:rPr>
      </w:pPr>
      <w:proofErr w:type="spellStart"/>
      <w:r w:rsidRPr="00F50202">
        <w:rPr>
          <w:rFonts w:ascii="HY중고딕" w:eastAsia="HY중고딕" w:hint="eastAsia"/>
          <w:sz w:val="20"/>
          <w:lang w:eastAsia="ko-KR"/>
        </w:rPr>
        <w:t>하둡</w:t>
      </w:r>
      <w:proofErr w:type="spellEnd"/>
      <w:r w:rsidRPr="00F50202">
        <w:rPr>
          <w:rFonts w:ascii="HY중고딕" w:eastAsia="HY중고딕" w:hint="eastAsia"/>
          <w:sz w:val="20"/>
          <w:lang w:eastAsia="ko-KR"/>
        </w:rPr>
        <w:t xml:space="preserve"> 명령어로 java파일을 컴파일해준다.</w:t>
      </w:r>
    </w:p>
    <w:p w14:paraId="43BE97C9" w14:textId="117A4916" w:rsidR="00A526CD" w:rsidRPr="00F50202" w:rsidRDefault="00A526CD" w:rsidP="0065219F">
      <w:pPr>
        <w:pStyle w:val="Compact"/>
        <w:numPr>
          <w:ilvl w:val="1"/>
          <w:numId w:val="23"/>
        </w:numPr>
        <w:rPr>
          <w:rFonts w:ascii="HY중고딕" w:eastAsia="HY중고딕" w:hint="eastAsia"/>
          <w:sz w:val="20"/>
          <w:lang w:eastAsia="ko-KR"/>
        </w:rPr>
      </w:pPr>
      <w:r w:rsidRPr="00F50202">
        <w:rPr>
          <w:rFonts w:ascii="HY중고딕" w:eastAsia="HY중고딕" w:hint="eastAsia"/>
          <w:sz w:val="20"/>
          <w:lang w:eastAsia="ko-KR"/>
        </w:rPr>
        <w:t>그 다음 jar 명령어로 컴파일한 파일들을 jar파일로 압축해서 만들어 준다.</w:t>
      </w:r>
    </w:p>
    <w:p w14:paraId="1B529DCC" w14:textId="582DD71B" w:rsidR="003F7C85" w:rsidRDefault="003F7C85" w:rsidP="003F7C85">
      <w:pPr>
        <w:pStyle w:val="Compact"/>
        <w:ind w:left="1200"/>
        <w:rPr>
          <w:rFonts w:ascii="HY헤드라인M" w:eastAsia="HY헤드라인M"/>
          <w:lang w:eastAsia="ko-KR"/>
        </w:rPr>
      </w:pPr>
    </w:p>
    <w:p w14:paraId="71A21673" w14:textId="72442C57" w:rsidR="00F50202" w:rsidRDefault="00F50202" w:rsidP="003F7C85">
      <w:pPr>
        <w:pStyle w:val="Compact"/>
        <w:ind w:left="1200"/>
        <w:rPr>
          <w:rFonts w:ascii="HY헤드라인M" w:eastAsia="HY헤드라인M"/>
          <w:lang w:eastAsia="ko-KR"/>
        </w:rPr>
      </w:pPr>
    </w:p>
    <w:p w14:paraId="3C65FB78" w14:textId="2F6CF9CB" w:rsidR="00F50202" w:rsidRDefault="00F50202" w:rsidP="003F7C85">
      <w:pPr>
        <w:pStyle w:val="Compact"/>
        <w:ind w:left="1200"/>
        <w:rPr>
          <w:rFonts w:ascii="HY헤드라인M" w:eastAsia="HY헤드라인M"/>
          <w:lang w:eastAsia="ko-KR"/>
        </w:rPr>
      </w:pPr>
    </w:p>
    <w:p w14:paraId="02B7BA5D" w14:textId="5D753E8D" w:rsidR="00F50202" w:rsidRDefault="00F50202" w:rsidP="003F7C85">
      <w:pPr>
        <w:pStyle w:val="Compact"/>
        <w:ind w:left="1200"/>
        <w:rPr>
          <w:rFonts w:ascii="HY헤드라인M" w:eastAsia="HY헤드라인M"/>
          <w:lang w:eastAsia="ko-KR"/>
        </w:rPr>
      </w:pPr>
    </w:p>
    <w:p w14:paraId="75ED8CFA" w14:textId="354636ED" w:rsidR="00F50202" w:rsidRDefault="00F50202" w:rsidP="003F7C85">
      <w:pPr>
        <w:pStyle w:val="Compact"/>
        <w:ind w:left="1200"/>
        <w:rPr>
          <w:rFonts w:ascii="HY헤드라인M" w:eastAsia="HY헤드라인M"/>
          <w:lang w:eastAsia="ko-KR"/>
        </w:rPr>
      </w:pPr>
    </w:p>
    <w:p w14:paraId="61B5EF59" w14:textId="1BAC0D97" w:rsidR="00F50202" w:rsidRDefault="00F50202" w:rsidP="003F7C85">
      <w:pPr>
        <w:pStyle w:val="Compact"/>
        <w:ind w:left="1200"/>
        <w:rPr>
          <w:rFonts w:ascii="HY헤드라인M" w:eastAsia="HY헤드라인M"/>
          <w:lang w:eastAsia="ko-KR"/>
        </w:rPr>
      </w:pPr>
    </w:p>
    <w:p w14:paraId="32920EAE" w14:textId="284A053A" w:rsidR="00F50202" w:rsidRDefault="00F50202" w:rsidP="003F7C85">
      <w:pPr>
        <w:pStyle w:val="Compact"/>
        <w:ind w:left="1200"/>
        <w:rPr>
          <w:rFonts w:ascii="HY헤드라인M" w:eastAsia="HY헤드라인M"/>
          <w:lang w:eastAsia="ko-KR"/>
        </w:rPr>
      </w:pPr>
    </w:p>
    <w:p w14:paraId="3AB737A5" w14:textId="21DE89EA" w:rsidR="00F50202" w:rsidRDefault="00F50202" w:rsidP="003F7C85">
      <w:pPr>
        <w:pStyle w:val="Compact"/>
        <w:ind w:left="1200"/>
        <w:rPr>
          <w:rFonts w:ascii="HY헤드라인M" w:eastAsia="HY헤드라인M"/>
          <w:lang w:eastAsia="ko-KR"/>
        </w:rPr>
      </w:pPr>
    </w:p>
    <w:p w14:paraId="715D88BB" w14:textId="77777777" w:rsidR="00F50202" w:rsidRPr="00A526CD" w:rsidRDefault="00F50202" w:rsidP="003F7C85">
      <w:pPr>
        <w:pStyle w:val="Compact"/>
        <w:ind w:left="1200"/>
        <w:rPr>
          <w:rFonts w:ascii="HY헤드라인M" w:eastAsia="HY헤드라인M" w:hint="eastAsia"/>
          <w:lang w:eastAsia="ko-KR"/>
        </w:rPr>
      </w:pPr>
    </w:p>
    <w:p w14:paraId="01D1D24A" w14:textId="2C536D03" w:rsidR="00A526CD" w:rsidRPr="00F50202" w:rsidRDefault="00A526CD" w:rsidP="0065219F">
      <w:pPr>
        <w:numPr>
          <w:ilvl w:val="0"/>
          <w:numId w:val="5"/>
        </w:numPr>
        <w:spacing w:after="200" w:line="240" w:lineRule="auto"/>
        <w:rPr>
          <w:rFonts w:ascii="HY헤드라인M" w:eastAsia="HY헤드라인M"/>
        </w:rPr>
      </w:pPr>
      <w:proofErr w:type="spellStart"/>
      <w:r w:rsidRPr="00A526CD">
        <w:rPr>
          <w:rFonts w:ascii="HY헤드라인M" w:eastAsia="HY헤드라인M" w:hint="eastAsia"/>
          <w:b/>
        </w:rPr>
        <w:lastRenderedPageBreak/>
        <w:t>하둡</w:t>
      </w:r>
      <w:proofErr w:type="spellEnd"/>
      <w:r w:rsidRPr="00A526CD">
        <w:rPr>
          <w:rFonts w:ascii="HY헤드라인M" w:eastAsia="HY헤드라인M" w:hint="eastAsia"/>
          <w:b/>
        </w:rPr>
        <w:t xml:space="preserve"> </w:t>
      </w:r>
      <w:proofErr w:type="spellStart"/>
      <w:r w:rsidRPr="00A526CD">
        <w:rPr>
          <w:rFonts w:ascii="HY헤드라인M" w:eastAsia="HY헤드라인M" w:hint="eastAsia"/>
          <w:b/>
        </w:rPr>
        <w:t>실행</w:t>
      </w:r>
      <w:proofErr w:type="spellEnd"/>
      <w:r w:rsidRPr="00A526CD">
        <w:rPr>
          <w:rFonts w:ascii="HY헤드라인M" w:eastAsia="HY헤드라인M" w:hint="eastAsia"/>
          <w:b/>
        </w:rPr>
        <w:t xml:space="preserve"> </w:t>
      </w:r>
      <w:proofErr w:type="spellStart"/>
      <w:r w:rsidRPr="00A526CD">
        <w:rPr>
          <w:rFonts w:ascii="HY헤드라인M" w:eastAsia="HY헤드라인M" w:hint="eastAsia"/>
          <w:b/>
        </w:rPr>
        <w:t>스크립트</w:t>
      </w:r>
      <w:proofErr w:type="spellEnd"/>
      <w:r w:rsidRPr="00A526CD">
        <w:rPr>
          <w:rFonts w:ascii="HY헤드라인M" w:eastAsia="HY헤드라인M" w:hint="eastAsia"/>
          <w:b/>
        </w:rPr>
        <w:t>(exec_[</w:t>
      </w:r>
      <w:proofErr w:type="spellStart"/>
      <w:r w:rsidRPr="00A526CD">
        <w:rPr>
          <w:rFonts w:ascii="HY헤드라인M" w:eastAsia="HY헤드라인M" w:hint="eastAsia"/>
          <w:b/>
        </w:rPr>
        <w:t>java_file_name</w:t>
      </w:r>
      <w:proofErr w:type="spellEnd"/>
      <w:r w:rsidRPr="00A526CD">
        <w:rPr>
          <w:rFonts w:ascii="HY헤드라인M" w:eastAsia="HY헤드라인M" w:hint="eastAsia"/>
          <w:b/>
        </w:rPr>
        <w:t>].</w:t>
      </w:r>
      <w:proofErr w:type="spellStart"/>
      <w:r w:rsidRPr="00A526CD">
        <w:rPr>
          <w:rFonts w:ascii="HY헤드라인M" w:eastAsia="HY헤드라인M" w:hint="eastAsia"/>
          <w:b/>
        </w:rPr>
        <w:t>sh</w:t>
      </w:r>
      <w:proofErr w:type="spellEnd"/>
      <w:r w:rsidRPr="00A526CD">
        <w:rPr>
          <w:rFonts w:ascii="HY헤드라인M" w:eastAsia="HY헤드라인M" w:hint="eastAsia"/>
          <w:b/>
        </w:rPr>
        <w:t>)</w:t>
      </w:r>
    </w:p>
    <w:p w14:paraId="21679840" w14:textId="14DB5BCE" w:rsidR="003F7C85" w:rsidRPr="00F50202" w:rsidRDefault="00F50202" w:rsidP="00F50202">
      <w:pPr>
        <w:spacing w:after="200" w:line="240" w:lineRule="auto"/>
        <w:rPr>
          <w:rFonts w:ascii="HY헤드라인M" w:eastAsia="HY헤드라인M"/>
        </w:rPr>
      </w:pPr>
      <w:r w:rsidRPr="00A526CD">
        <w:rPr>
          <w:rFonts w:ascii="HY헤드라인M" w:eastAsia="HY헤드라인M" w:hint="eastAsia"/>
          <w:noProof/>
          <w:lang w:val="en-US" w:eastAsia="ko-KR"/>
        </w:rPr>
        <mc:AlternateContent>
          <mc:Choice Requires="wps">
            <w:drawing>
              <wp:inline distT="0" distB="0" distL="0" distR="0" wp14:anchorId="38C1FB83" wp14:editId="696F77AC">
                <wp:extent cx="5731510" cy="3463290"/>
                <wp:effectExtent l="0" t="0" r="21590" b="22860"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3463290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125F0FB5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2"/>
                                <w:szCs w:val="20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ab/>
                            </w:r>
                            <w:proofErr w:type="gramStart"/>
                            <w:r w:rsidRPr="00F50202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name</w:t>
                            </w:r>
                            <w:proofErr w:type="gramEnd"/>
                            <w:r w:rsidRPr="00F50202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F50202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$(</w:t>
                            </w:r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date -d </w:t>
                            </w:r>
                            <w:r w:rsidRPr="00F50202">
                              <w:rPr>
                                <w:rStyle w:val="s1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'yesterday'</w:t>
                            </w:r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F50202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+%Y-%m-%d"</w:t>
                            </w:r>
                            <w:r w:rsidRPr="00F50202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</w:p>
                          <w:p w14:paraId="63EA4E9F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</w:p>
                          <w:p w14:paraId="2ED7089F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F50202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echo</w:t>
                            </w:r>
                            <w:proofErr w:type="gram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F50202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</w:t>
                            </w:r>
                            <w:r w:rsidRPr="00F50202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$name</w:t>
                            </w:r>
                            <w:r w:rsidRPr="00F50202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</w:t>
                            </w:r>
                          </w:p>
                          <w:p w14:paraId="0A7293F5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F50202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wait</w:t>
                            </w:r>
                            <w:proofErr w:type="gramEnd"/>
                          </w:p>
                          <w:p w14:paraId="68A2C976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F50202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$(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hdfs</w:t>
                            </w:r>
                            <w:proofErr w:type="spell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fs</w:t>
                            </w:r>
                            <w:proofErr w:type="spell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-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mkdir</w:t>
                            </w:r>
                            <w:proofErr w:type="spell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-p /*</w:t>
                            </w:r>
                            <w:proofErr w:type="gram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*</w:t>
                            </w:r>
                            <w:r w:rsidRPr="00F50202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[</w:t>
                            </w:r>
                            <w:proofErr w:type="spellStart"/>
                            <w:proofErr w:type="gram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java_file_name</w:t>
                            </w:r>
                            <w:proofErr w:type="spellEnd"/>
                            <w:r w:rsidRPr="00F50202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]</w:t>
                            </w:r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**/</w:t>
                            </w:r>
                            <w:r w:rsidRPr="00F50202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$name</w:t>
                            </w:r>
                            <w:r w:rsidRPr="00F50202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&amp;</w:t>
                            </w:r>
                          </w:p>
                          <w:p w14:paraId="48179B31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F50202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wait</w:t>
                            </w:r>
                            <w:proofErr w:type="gramEnd"/>
                          </w:p>
                          <w:p w14:paraId="4CA99326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F50202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$(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hdfs</w:t>
                            </w:r>
                            <w:proofErr w:type="spell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fs</w:t>
                            </w:r>
                            <w:proofErr w:type="spell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-put /home/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etcipe</w:t>
                            </w:r>
                            <w:proofErr w:type="spell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data/log/*</w:t>
                            </w:r>
                            <w:proofErr w:type="gram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*</w:t>
                            </w:r>
                            <w:r w:rsidRPr="00F50202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[</w:t>
                            </w:r>
                            <w:proofErr w:type="spellStart"/>
                            <w:proofErr w:type="gram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java_file_name</w:t>
                            </w:r>
                            <w:proofErr w:type="spellEnd"/>
                            <w:r w:rsidRPr="00F50202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]</w:t>
                            </w:r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**/</w:t>
                            </w:r>
                            <w:r w:rsidRPr="00F50202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$name</w:t>
                            </w:r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* /**</w:t>
                            </w:r>
                            <w:r w:rsidRPr="00F50202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[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java_file_name</w:t>
                            </w:r>
                            <w:proofErr w:type="spellEnd"/>
                            <w:r w:rsidRPr="00F50202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]</w:t>
                            </w:r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**/</w:t>
                            </w:r>
                            <w:r w:rsidRPr="00F50202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$name</w:t>
                            </w:r>
                            <w:r w:rsidRPr="00F50202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&amp;</w:t>
                            </w:r>
                          </w:p>
                          <w:p w14:paraId="207EE54F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F50202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wait</w:t>
                            </w:r>
                            <w:proofErr w:type="gramEnd"/>
                          </w:p>
                          <w:p w14:paraId="3F2FCCA2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F50202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$(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hadoop</w:t>
                            </w:r>
                            <w:proofErr w:type="spell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jar *</w:t>
                            </w:r>
                            <w:proofErr w:type="gram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*</w:t>
                            </w:r>
                            <w:r w:rsidRPr="00F50202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[</w:t>
                            </w:r>
                            <w:proofErr w:type="gram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java_file_name</w:t>
                            </w:r>
                            <w:r w:rsidRPr="00F50202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]</w:t>
                            </w:r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**.jar **</w:t>
                            </w:r>
                            <w:r w:rsidRPr="00F50202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[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java_file_name</w:t>
                            </w:r>
                            <w:proofErr w:type="spellEnd"/>
                            <w:r w:rsidRPr="00F50202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]</w:t>
                            </w:r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** /**</w:t>
                            </w:r>
                            <w:r w:rsidRPr="00F50202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[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java_file_name</w:t>
                            </w:r>
                            <w:proofErr w:type="spellEnd"/>
                            <w:r w:rsidRPr="00F50202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]</w:t>
                            </w:r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**/</w:t>
                            </w:r>
                            <w:r w:rsidRPr="00F50202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$name</w:t>
                            </w:r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/output</w:t>
                            </w:r>
                            <w:r w:rsidRPr="00F50202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&amp;</w:t>
                            </w:r>
                          </w:p>
                          <w:p w14:paraId="27CA40E3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F50202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wait</w:t>
                            </w:r>
                            <w:proofErr w:type="gramEnd"/>
                          </w:p>
                          <w:p w14:paraId="15281CBC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F50202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$(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mkdir</w:t>
                            </w:r>
                            <w:proofErr w:type="spell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-p /home/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etcipe</w:t>
                            </w:r>
                            <w:proofErr w:type="spell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data/*</w:t>
                            </w:r>
                            <w:proofErr w:type="gram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*</w:t>
                            </w:r>
                            <w:r w:rsidRPr="00F50202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[</w:t>
                            </w:r>
                            <w:proofErr w:type="spellStart"/>
                            <w:proofErr w:type="gram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java_file_name</w:t>
                            </w:r>
                            <w:proofErr w:type="spellEnd"/>
                            <w:r w:rsidRPr="00F50202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]</w:t>
                            </w:r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**_result</w:t>
                            </w:r>
                            <w:r w:rsidRPr="00F50202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&amp;</w:t>
                            </w:r>
                          </w:p>
                          <w:p w14:paraId="3EE30AB9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F50202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wait</w:t>
                            </w:r>
                            <w:proofErr w:type="gramEnd"/>
                          </w:p>
                          <w:p w14:paraId="271F3E6A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F50202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$(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m</w:t>
                            </w:r>
                            <w:proofErr w:type="spell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/home/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etcipe</w:t>
                            </w:r>
                            <w:proofErr w:type="spell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data/**</w:t>
                            </w:r>
                            <w:r w:rsidRPr="00F50202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[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java_file_name</w:t>
                            </w:r>
                            <w:proofErr w:type="spellEnd"/>
                            <w:r w:rsidRPr="00F50202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]</w:t>
                            </w:r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**_result/</w:t>
                            </w:r>
                            <w:r w:rsidRPr="00F50202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${</w:t>
                            </w:r>
                            <w:r w:rsidRPr="00F50202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name</w:t>
                            </w:r>
                            <w:r w:rsidRPr="00F50202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txt</w:t>
                            </w:r>
                            <w:r w:rsidRPr="00F50202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</w:p>
                          <w:p w14:paraId="74AA2EDD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F50202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wait</w:t>
                            </w:r>
                            <w:proofErr w:type="gramEnd"/>
                          </w:p>
                          <w:p w14:paraId="3FD4C3A1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F50202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$(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hdfs</w:t>
                            </w:r>
                            <w:proofErr w:type="spell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fs</w:t>
                            </w:r>
                            <w:proofErr w:type="spell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-get /output/part-r-* /home/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etcipe</w:t>
                            </w:r>
                            <w:proofErr w:type="spell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data/**</w:t>
                            </w:r>
                            <w:r w:rsidRPr="00F50202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[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java_file_name</w:t>
                            </w:r>
                            <w:proofErr w:type="spellEnd"/>
                            <w:r w:rsidRPr="00F50202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]</w:t>
                            </w:r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**_result/</w:t>
                            </w:r>
                            <w:r w:rsidRPr="00F50202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${</w:t>
                            </w:r>
                            <w:r w:rsidRPr="00F50202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name</w:t>
                            </w:r>
                            <w:r w:rsidRPr="00F50202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txt</w:t>
                            </w:r>
                            <w:r w:rsidRPr="00F50202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&amp;</w:t>
                            </w:r>
                          </w:p>
                          <w:p w14:paraId="6061CE54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F50202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wait</w:t>
                            </w:r>
                            <w:proofErr w:type="gramEnd"/>
                          </w:p>
                          <w:p w14:paraId="23355A5D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F50202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$(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hdfs</w:t>
                            </w:r>
                            <w:proofErr w:type="spell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fs</w:t>
                            </w:r>
                            <w:proofErr w:type="spell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-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m</w:t>
                            </w:r>
                            <w:proofErr w:type="spell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-r /output</w:t>
                            </w:r>
                            <w:proofErr w:type="gramStart"/>
                            <w:r w:rsidRPr="00F50202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&amp;</w:t>
                            </w:r>
                            <w:proofErr w:type="gramEnd"/>
                          </w:p>
                          <w:p w14:paraId="50D86033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F50202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wait</w:t>
                            </w:r>
                            <w:proofErr w:type="gramEnd"/>
                          </w:p>
                          <w:p w14:paraId="17EF6A22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 w:hint="eastAsia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F50202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$(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hdfs</w:t>
                            </w:r>
                            <w:proofErr w:type="spell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fs</w:t>
                            </w:r>
                            <w:proofErr w:type="spell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-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m</w:t>
                            </w:r>
                            <w:proofErr w:type="spell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-r /*</w:t>
                            </w:r>
                            <w:proofErr w:type="gram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*</w:t>
                            </w:r>
                            <w:r w:rsidRPr="00F50202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[</w:t>
                            </w:r>
                            <w:proofErr w:type="spellStart"/>
                            <w:proofErr w:type="gram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java_file_name</w:t>
                            </w:r>
                            <w:proofErr w:type="spellEnd"/>
                            <w:r w:rsidRPr="00F50202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]</w:t>
                            </w:r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**</w:t>
                            </w:r>
                            <w:r w:rsidRPr="00F50202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&amp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8C1FB83" id="Text Box 28" o:spid="_x0000_s1061" type="#_x0000_t202" style="width:451.3pt;height:272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" fillcolor="#fdf9e9" strokecolor="#fdf9e9" strokeweight=".5pt">
                <v:textbox>
                  <w:txbxContent>
                    <w:p w14:paraId="125F0FB5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2"/>
                          <w:szCs w:val="20"/>
                        </w:rPr>
                        <w:t xml:space="preserve"> </w:t>
                      </w:r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ab/>
                      </w:r>
                      <w:proofErr w:type="gramStart"/>
                      <w:r w:rsidRPr="00F50202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name</w:t>
                      </w:r>
                      <w:proofErr w:type="gramEnd"/>
                      <w:r w:rsidRPr="00F50202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F50202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$(</w:t>
                      </w:r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date -d </w:t>
                      </w:r>
                      <w:r w:rsidRPr="00F50202">
                        <w:rPr>
                          <w:rStyle w:val="s1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'yesterday'</w:t>
                      </w:r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F50202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+%Y-%m-%d"</w:t>
                      </w:r>
                      <w:r w:rsidRPr="00F50202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)</w:t>
                      </w:r>
                    </w:p>
                    <w:p w14:paraId="63EA4E9F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</w:p>
                    <w:p w14:paraId="2ED7089F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F50202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echo</w:t>
                      </w:r>
                      <w:proofErr w:type="gram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F50202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</w:t>
                      </w:r>
                      <w:r w:rsidRPr="00F50202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$name</w:t>
                      </w:r>
                      <w:r w:rsidRPr="00F50202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</w:t>
                      </w:r>
                    </w:p>
                    <w:p w14:paraId="0A7293F5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F50202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wait</w:t>
                      </w:r>
                      <w:proofErr w:type="gramEnd"/>
                    </w:p>
                    <w:p w14:paraId="68A2C976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F50202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$(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hdfs</w:t>
                      </w:r>
                      <w:proofErr w:type="spell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fs</w:t>
                      </w:r>
                      <w:proofErr w:type="spell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-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mkdir</w:t>
                      </w:r>
                      <w:proofErr w:type="spell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-p /*</w:t>
                      </w:r>
                      <w:proofErr w:type="gram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*</w:t>
                      </w:r>
                      <w:r w:rsidRPr="00F50202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[</w:t>
                      </w:r>
                      <w:proofErr w:type="spellStart"/>
                      <w:proofErr w:type="gram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java_file_name</w:t>
                      </w:r>
                      <w:proofErr w:type="spellEnd"/>
                      <w:r w:rsidRPr="00F50202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]</w:t>
                      </w:r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**/</w:t>
                      </w:r>
                      <w:r w:rsidRPr="00F50202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$name</w:t>
                      </w:r>
                      <w:r w:rsidRPr="00F50202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&amp;</w:t>
                      </w:r>
                    </w:p>
                    <w:p w14:paraId="48179B31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F50202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wait</w:t>
                      </w:r>
                      <w:proofErr w:type="gramEnd"/>
                    </w:p>
                    <w:p w14:paraId="4CA99326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F50202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$(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hdfs</w:t>
                      </w:r>
                      <w:proofErr w:type="spell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fs</w:t>
                      </w:r>
                      <w:proofErr w:type="spell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-put /home/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etcipe</w:t>
                      </w:r>
                      <w:proofErr w:type="spell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data/log/*</w:t>
                      </w:r>
                      <w:proofErr w:type="gram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*</w:t>
                      </w:r>
                      <w:r w:rsidRPr="00F50202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[</w:t>
                      </w:r>
                      <w:proofErr w:type="spellStart"/>
                      <w:proofErr w:type="gram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java_file_name</w:t>
                      </w:r>
                      <w:proofErr w:type="spellEnd"/>
                      <w:r w:rsidRPr="00F50202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]</w:t>
                      </w:r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**/</w:t>
                      </w:r>
                      <w:r w:rsidRPr="00F50202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$name</w:t>
                      </w:r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* /**</w:t>
                      </w:r>
                      <w:r w:rsidRPr="00F50202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[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java_file_name</w:t>
                      </w:r>
                      <w:proofErr w:type="spellEnd"/>
                      <w:r w:rsidRPr="00F50202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]</w:t>
                      </w:r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**/</w:t>
                      </w:r>
                      <w:r w:rsidRPr="00F50202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$name</w:t>
                      </w:r>
                      <w:r w:rsidRPr="00F50202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&amp;</w:t>
                      </w:r>
                    </w:p>
                    <w:p w14:paraId="207EE54F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F50202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wait</w:t>
                      </w:r>
                      <w:proofErr w:type="gramEnd"/>
                    </w:p>
                    <w:p w14:paraId="3F2FCCA2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F50202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$(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hadoop</w:t>
                      </w:r>
                      <w:proofErr w:type="spell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jar *</w:t>
                      </w:r>
                      <w:proofErr w:type="gram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*</w:t>
                      </w:r>
                      <w:r w:rsidRPr="00F50202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[</w:t>
                      </w:r>
                      <w:proofErr w:type="gram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java_file_name</w:t>
                      </w:r>
                      <w:r w:rsidRPr="00F50202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]</w:t>
                      </w:r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**.jar **</w:t>
                      </w:r>
                      <w:r w:rsidRPr="00F50202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[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java_file_name</w:t>
                      </w:r>
                      <w:proofErr w:type="spellEnd"/>
                      <w:r w:rsidRPr="00F50202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]</w:t>
                      </w:r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** /**</w:t>
                      </w:r>
                      <w:r w:rsidRPr="00F50202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[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java_file_name</w:t>
                      </w:r>
                      <w:proofErr w:type="spellEnd"/>
                      <w:r w:rsidRPr="00F50202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]</w:t>
                      </w:r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**/</w:t>
                      </w:r>
                      <w:r w:rsidRPr="00F50202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$name</w:t>
                      </w:r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/output</w:t>
                      </w:r>
                      <w:r w:rsidRPr="00F50202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&amp;</w:t>
                      </w:r>
                    </w:p>
                    <w:p w14:paraId="27CA40E3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F50202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wait</w:t>
                      </w:r>
                      <w:proofErr w:type="gramEnd"/>
                    </w:p>
                    <w:p w14:paraId="15281CBC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F50202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$(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mkdir</w:t>
                      </w:r>
                      <w:proofErr w:type="spell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-p /home/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etcipe</w:t>
                      </w:r>
                      <w:proofErr w:type="spell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data/*</w:t>
                      </w:r>
                      <w:proofErr w:type="gram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*</w:t>
                      </w:r>
                      <w:r w:rsidRPr="00F50202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[</w:t>
                      </w:r>
                      <w:proofErr w:type="spellStart"/>
                      <w:proofErr w:type="gram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java_file_name</w:t>
                      </w:r>
                      <w:proofErr w:type="spellEnd"/>
                      <w:r w:rsidRPr="00F50202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]</w:t>
                      </w:r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**_result</w:t>
                      </w:r>
                      <w:r w:rsidRPr="00F50202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&amp;</w:t>
                      </w:r>
                    </w:p>
                    <w:p w14:paraId="3EE30AB9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F50202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wait</w:t>
                      </w:r>
                      <w:proofErr w:type="gramEnd"/>
                    </w:p>
                    <w:p w14:paraId="271F3E6A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F50202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$(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m</w:t>
                      </w:r>
                      <w:proofErr w:type="spell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/home/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etcipe</w:t>
                      </w:r>
                      <w:proofErr w:type="spell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data/**</w:t>
                      </w:r>
                      <w:r w:rsidRPr="00F50202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[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java_file_name</w:t>
                      </w:r>
                      <w:proofErr w:type="spellEnd"/>
                      <w:r w:rsidRPr="00F50202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]</w:t>
                      </w:r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**_result/</w:t>
                      </w:r>
                      <w:r w:rsidRPr="00F50202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${</w:t>
                      </w:r>
                      <w:r w:rsidRPr="00F50202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name</w:t>
                      </w:r>
                      <w:r w:rsidRPr="00F50202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}</w:t>
                      </w:r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txt</w:t>
                      </w:r>
                      <w:r w:rsidRPr="00F50202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)</w:t>
                      </w:r>
                    </w:p>
                    <w:p w14:paraId="74AA2EDD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F50202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wait</w:t>
                      </w:r>
                      <w:proofErr w:type="gramEnd"/>
                    </w:p>
                    <w:p w14:paraId="3FD4C3A1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F50202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$(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hdfs</w:t>
                      </w:r>
                      <w:proofErr w:type="spell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fs</w:t>
                      </w:r>
                      <w:proofErr w:type="spell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-get /output/part-r-* /home/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etcipe</w:t>
                      </w:r>
                      <w:proofErr w:type="spell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data/**</w:t>
                      </w:r>
                      <w:r w:rsidRPr="00F50202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[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java_file_name</w:t>
                      </w:r>
                      <w:proofErr w:type="spellEnd"/>
                      <w:r w:rsidRPr="00F50202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]</w:t>
                      </w:r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**_result/</w:t>
                      </w:r>
                      <w:r w:rsidRPr="00F50202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${</w:t>
                      </w:r>
                      <w:r w:rsidRPr="00F50202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name</w:t>
                      </w:r>
                      <w:r w:rsidRPr="00F50202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}</w:t>
                      </w:r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txt</w:t>
                      </w:r>
                      <w:r w:rsidRPr="00F50202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&amp;</w:t>
                      </w:r>
                    </w:p>
                    <w:p w14:paraId="6061CE54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F50202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wait</w:t>
                      </w:r>
                      <w:proofErr w:type="gramEnd"/>
                    </w:p>
                    <w:p w14:paraId="23355A5D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F50202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$(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hdfs</w:t>
                      </w:r>
                      <w:proofErr w:type="spell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fs</w:t>
                      </w:r>
                      <w:proofErr w:type="spell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-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m</w:t>
                      </w:r>
                      <w:proofErr w:type="spell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-r /output</w:t>
                      </w:r>
                      <w:proofErr w:type="gramStart"/>
                      <w:r w:rsidRPr="00F50202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&amp;</w:t>
                      </w:r>
                      <w:proofErr w:type="gramEnd"/>
                    </w:p>
                    <w:p w14:paraId="50D86033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F50202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wait</w:t>
                      </w:r>
                      <w:proofErr w:type="gramEnd"/>
                    </w:p>
                    <w:p w14:paraId="17EF6A22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 w:hint="eastAsia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F50202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$(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hdfs</w:t>
                      </w:r>
                      <w:proofErr w:type="spell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fs</w:t>
                      </w:r>
                      <w:proofErr w:type="spell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-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m</w:t>
                      </w:r>
                      <w:proofErr w:type="spell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-r /*</w:t>
                      </w:r>
                      <w:proofErr w:type="gram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*</w:t>
                      </w:r>
                      <w:r w:rsidRPr="00F50202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[</w:t>
                      </w:r>
                      <w:proofErr w:type="spellStart"/>
                      <w:proofErr w:type="gram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java_file_name</w:t>
                      </w:r>
                      <w:proofErr w:type="spellEnd"/>
                      <w:r w:rsidRPr="00F50202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]</w:t>
                      </w:r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**</w:t>
                      </w:r>
                      <w:r w:rsidRPr="00F50202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&amp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E5AA0E7" w14:textId="77777777" w:rsidR="00A526CD" w:rsidRPr="003F7C85" w:rsidRDefault="00A526CD" w:rsidP="0065219F">
      <w:pPr>
        <w:pStyle w:val="Compact"/>
        <w:numPr>
          <w:ilvl w:val="1"/>
          <w:numId w:val="24"/>
        </w:numPr>
        <w:rPr>
          <w:rFonts w:ascii="HY중고딕" w:eastAsia="HY중고딕"/>
          <w:sz w:val="22"/>
          <w:lang w:eastAsia="ko-KR"/>
        </w:rPr>
      </w:pPr>
      <w:r w:rsidRPr="003F7C85">
        <w:rPr>
          <w:rFonts w:ascii="HY중고딕" w:eastAsia="HY중고딕" w:hint="eastAsia"/>
          <w:sz w:val="22"/>
          <w:lang w:eastAsia="ko-KR"/>
        </w:rPr>
        <w:t xml:space="preserve">이름 변수에 어제 날짜로 주고 </w:t>
      </w:r>
      <w:proofErr w:type="spellStart"/>
      <w:r w:rsidRPr="003F7C85">
        <w:rPr>
          <w:rFonts w:ascii="HY중고딕" w:eastAsia="HY중고딕" w:hint="eastAsia"/>
          <w:sz w:val="22"/>
          <w:lang w:eastAsia="ko-KR"/>
        </w:rPr>
        <w:t>hdfs</w:t>
      </w:r>
      <w:proofErr w:type="spellEnd"/>
      <w:r w:rsidRPr="003F7C85">
        <w:rPr>
          <w:rFonts w:ascii="HY중고딕" w:eastAsia="HY중고딕" w:hint="eastAsia"/>
          <w:sz w:val="22"/>
          <w:lang w:eastAsia="ko-KR"/>
        </w:rPr>
        <w:t>에 폴더를 만들어준다.</w:t>
      </w:r>
    </w:p>
    <w:p w14:paraId="75DBC1A4" w14:textId="77777777" w:rsidR="00A526CD" w:rsidRPr="003F7C85" w:rsidRDefault="00A526CD" w:rsidP="0065219F">
      <w:pPr>
        <w:pStyle w:val="Compact"/>
        <w:numPr>
          <w:ilvl w:val="1"/>
          <w:numId w:val="24"/>
        </w:numPr>
        <w:rPr>
          <w:rFonts w:ascii="HY중고딕" w:eastAsia="HY중고딕"/>
          <w:sz w:val="22"/>
          <w:lang w:eastAsia="ko-KR"/>
        </w:rPr>
      </w:pPr>
      <w:proofErr w:type="spellStart"/>
      <w:r w:rsidRPr="003F7C85">
        <w:rPr>
          <w:rFonts w:ascii="HY중고딕" w:eastAsia="HY중고딕" w:hint="eastAsia"/>
          <w:sz w:val="22"/>
          <w:lang w:eastAsia="ko-KR"/>
        </w:rPr>
        <w:t>hdfs</w:t>
      </w:r>
      <w:proofErr w:type="spellEnd"/>
      <w:r w:rsidRPr="003F7C85">
        <w:rPr>
          <w:rFonts w:ascii="HY중고딕" w:eastAsia="HY중고딕" w:hint="eastAsia"/>
          <w:sz w:val="22"/>
          <w:lang w:eastAsia="ko-KR"/>
        </w:rPr>
        <w:t>에 만든 폴더에 데이터를 넣어준다</w:t>
      </w:r>
    </w:p>
    <w:p w14:paraId="0AA09702" w14:textId="77777777" w:rsidR="00A526CD" w:rsidRPr="003F7C85" w:rsidRDefault="00A526CD" w:rsidP="0065219F">
      <w:pPr>
        <w:pStyle w:val="Compact"/>
        <w:numPr>
          <w:ilvl w:val="1"/>
          <w:numId w:val="24"/>
        </w:numPr>
        <w:rPr>
          <w:rFonts w:ascii="HY중고딕" w:eastAsia="HY중고딕"/>
          <w:sz w:val="22"/>
          <w:lang w:eastAsia="ko-KR"/>
        </w:rPr>
      </w:pPr>
      <w:r w:rsidRPr="003F7C85">
        <w:rPr>
          <w:rFonts w:ascii="HY중고딕" w:eastAsia="HY중고딕" w:hint="eastAsia"/>
          <w:sz w:val="22"/>
          <w:lang w:eastAsia="ko-KR"/>
        </w:rPr>
        <w:t xml:space="preserve">jar파일을 이용해 </w:t>
      </w:r>
      <w:proofErr w:type="spellStart"/>
      <w:r w:rsidRPr="003F7C85">
        <w:rPr>
          <w:rFonts w:ascii="HY중고딕" w:eastAsia="HY중고딕" w:hint="eastAsia"/>
          <w:sz w:val="22"/>
          <w:lang w:eastAsia="ko-KR"/>
        </w:rPr>
        <w:t>하둡을</w:t>
      </w:r>
      <w:proofErr w:type="spellEnd"/>
      <w:r w:rsidRPr="003F7C85">
        <w:rPr>
          <w:rFonts w:ascii="HY중고딕" w:eastAsia="HY중고딕" w:hint="eastAsia"/>
          <w:sz w:val="22"/>
          <w:lang w:eastAsia="ko-KR"/>
        </w:rPr>
        <w:t xml:space="preserve"> 실행한다.</w:t>
      </w:r>
    </w:p>
    <w:p w14:paraId="4DCDE6E4" w14:textId="77777777" w:rsidR="00A526CD" w:rsidRPr="003F7C85" w:rsidRDefault="00A526CD" w:rsidP="0065219F">
      <w:pPr>
        <w:pStyle w:val="Compact"/>
        <w:numPr>
          <w:ilvl w:val="1"/>
          <w:numId w:val="24"/>
        </w:numPr>
        <w:rPr>
          <w:rFonts w:ascii="HY중고딕" w:eastAsia="HY중고딕"/>
          <w:sz w:val="22"/>
          <w:lang w:eastAsia="ko-KR"/>
        </w:rPr>
      </w:pPr>
      <w:r w:rsidRPr="003F7C85">
        <w:rPr>
          <w:rFonts w:ascii="HY중고딕" w:eastAsia="HY중고딕" w:hint="eastAsia"/>
          <w:sz w:val="22"/>
          <w:lang w:eastAsia="ko-KR"/>
        </w:rPr>
        <w:t>back 볼륨이 잡혀있는 위치에 결과 파일을 저장할 폴더를 생성한다.</w:t>
      </w:r>
    </w:p>
    <w:p w14:paraId="6F1F9763" w14:textId="77777777" w:rsidR="00A526CD" w:rsidRPr="003F7C85" w:rsidRDefault="00A526CD" w:rsidP="0065219F">
      <w:pPr>
        <w:pStyle w:val="Compact"/>
        <w:numPr>
          <w:ilvl w:val="1"/>
          <w:numId w:val="24"/>
        </w:numPr>
        <w:rPr>
          <w:rFonts w:ascii="HY중고딕" w:eastAsia="HY중고딕"/>
          <w:sz w:val="22"/>
          <w:lang w:eastAsia="ko-KR"/>
        </w:rPr>
      </w:pPr>
      <w:r w:rsidRPr="003F7C85">
        <w:rPr>
          <w:rFonts w:ascii="HY중고딕" w:eastAsia="HY중고딕" w:hint="eastAsia"/>
          <w:sz w:val="22"/>
          <w:lang w:eastAsia="ko-KR"/>
        </w:rPr>
        <w:t>만약 저장할 위치에 이름 변수와 동일한 파일이 있으면 삭제해준다</w:t>
      </w:r>
    </w:p>
    <w:p w14:paraId="29FF93A6" w14:textId="77777777" w:rsidR="00A526CD" w:rsidRPr="003F7C85" w:rsidRDefault="00A526CD" w:rsidP="0065219F">
      <w:pPr>
        <w:pStyle w:val="Compact"/>
        <w:numPr>
          <w:ilvl w:val="1"/>
          <w:numId w:val="24"/>
        </w:numPr>
        <w:rPr>
          <w:rFonts w:ascii="HY중고딕" w:eastAsia="HY중고딕"/>
          <w:sz w:val="22"/>
          <w:lang w:eastAsia="ko-KR"/>
        </w:rPr>
      </w:pPr>
      <w:r w:rsidRPr="003F7C85">
        <w:rPr>
          <w:rFonts w:ascii="HY중고딕" w:eastAsia="HY중고딕" w:hint="eastAsia"/>
          <w:sz w:val="22"/>
          <w:lang w:eastAsia="ko-KR"/>
        </w:rPr>
        <w:t>실행한 결과를 저장 위치에 복사해준다</w:t>
      </w:r>
    </w:p>
    <w:p w14:paraId="4CD00352" w14:textId="77777777" w:rsidR="00A526CD" w:rsidRPr="003F7C85" w:rsidRDefault="00A526CD" w:rsidP="0065219F">
      <w:pPr>
        <w:pStyle w:val="Compact"/>
        <w:numPr>
          <w:ilvl w:val="1"/>
          <w:numId w:val="24"/>
        </w:numPr>
        <w:rPr>
          <w:rFonts w:ascii="HY중고딕" w:eastAsia="HY중고딕"/>
          <w:sz w:val="22"/>
          <w:lang w:eastAsia="ko-KR"/>
        </w:rPr>
      </w:pPr>
      <w:proofErr w:type="spellStart"/>
      <w:r w:rsidRPr="003F7C85">
        <w:rPr>
          <w:rFonts w:ascii="HY중고딕" w:eastAsia="HY중고딕" w:hint="eastAsia"/>
          <w:sz w:val="22"/>
          <w:lang w:eastAsia="ko-KR"/>
        </w:rPr>
        <w:t>hdfs</w:t>
      </w:r>
      <w:proofErr w:type="spellEnd"/>
      <w:r w:rsidRPr="003F7C85">
        <w:rPr>
          <w:rFonts w:ascii="HY중고딕" w:eastAsia="HY중고딕" w:hint="eastAsia"/>
          <w:sz w:val="22"/>
          <w:lang w:eastAsia="ko-KR"/>
        </w:rPr>
        <w:t>에 있는 결과 폴더와 넣어준 데이터들을 지워준다.</w:t>
      </w:r>
    </w:p>
    <w:p w14:paraId="631C4D95" w14:textId="2CC12BFB" w:rsidR="00A526CD" w:rsidRDefault="00A526CD" w:rsidP="00A526CD">
      <w:pPr>
        <w:pStyle w:val="2"/>
        <w:rPr>
          <w:rFonts w:ascii="HY헤드라인M" w:eastAsia="HY헤드라인M"/>
        </w:rPr>
      </w:pPr>
      <w:bookmarkStart w:id="54" w:name="log-generator"/>
      <w:bookmarkStart w:id="55" w:name="_Toc116034920"/>
      <w:r w:rsidRPr="00A526CD">
        <w:rPr>
          <w:rFonts w:ascii="HY헤드라인M" w:eastAsia="HY헤드라인M" w:hint="eastAsia"/>
        </w:rPr>
        <w:lastRenderedPageBreak/>
        <w:t>Log Generator</w:t>
      </w:r>
      <w:bookmarkEnd w:id="54"/>
      <w:bookmarkEnd w:id="55"/>
    </w:p>
    <w:p w14:paraId="09C10B89" w14:textId="2AC27BCD" w:rsidR="00A526CD" w:rsidRDefault="00A526CD" w:rsidP="00A526CD">
      <w:r w:rsidRPr="00A526CD">
        <w:rPr>
          <w:rFonts w:ascii="HY헤드라인M" w:eastAsia="HY헤드라인M" w:hint="eastAsia"/>
          <w:noProof/>
          <w:lang w:val="en-US" w:eastAsia="ko-KR"/>
        </w:rPr>
        <mc:AlternateContent>
          <mc:Choice Requires="wps">
            <w:drawing>
              <wp:inline distT="0" distB="0" distL="0" distR="0" wp14:anchorId="0214230B" wp14:editId="02E1A69F">
                <wp:extent cx="5731510" cy="8092440"/>
                <wp:effectExtent l="0" t="0" r="21590" b="22860"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8092440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22D54058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ogGenerator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java</w:t>
                            </w:r>
                          </w:p>
                          <w:p w14:paraId="6A124742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ab/>
                            </w:r>
                            <w:proofErr w:type="gramStart"/>
                            <w:r w:rsidRPr="003F7C85">
                              <w:rPr>
                                <w:rStyle w:val="kn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n"/>
                                <w:rFonts w:ascii="Consolas" w:hAnsi="Consolas"/>
                                <w:b/>
                                <w:bCs/>
                                <w:color w:val="0000FF"/>
                                <w:spacing w:val="4"/>
                                <w:sz w:val="16"/>
                                <w:szCs w:val="20"/>
                              </w:rPr>
                              <w:t>java.io.BufferedWriter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</w:p>
                          <w:p w14:paraId="5A44A044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3F7C85">
                              <w:rPr>
                                <w:rStyle w:val="kn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n"/>
                                <w:rFonts w:ascii="Consolas" w:hAnsi="Consolas"/>
                                <w:b/>
                                <w:bCs/>
                                <w:color w:val="0000FF"/>
                                <w:spacing w:val="4"/>
                                <w:sz w:val="16"/>
                                <w:szCs w:val="20"/>
                              </w:rPr>
                              <w:t>java.io.File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</w:p>
                          <w:p w14:paraId="15C5431F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3F7C85">
                              <w:rPr>
                                <w:rStyle w:val="kn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n"/>
                                <w:rFonts w:ascii="Consolas" w:hAnsi="Consolas"/>
                                <w:b/>
                                <w:bCs/>
                                <w:color w:val="0000FF"/>
                                <w:spacing w:val="4"/>
                                <w:sz w:val="16"/>
                                <w:szCs w:val="20"/>
                              </w:rPr>
                              <w:t>java.io.FileWriter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</w:p>
                          <w:p w14:paraId="4BACBDC0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3F7C85">
                              <w:rPr>
                                <w:rStyle w:val="kn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n"/>
                                <w:rFonts w:ascii="Consolas" w:hAnsi="Consolas"/>
                                <w:b/>
                                <w:bCs/>
                                <w:color w:val="0000FF"/>
                                <w:spacing w:val="4"/>
                                <w:sz w:val="16"/>
                                <w:szCs w:val="20"/>
                              </w:rPr>
                              <w:t>java.io.IOException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</w:p>
                          <w:p w14:paraId="3CF83F26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3F7C85">
                              <w:rPr>
                                <w:rStyle w:val="kn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n"/>
                                <w:rFonts w:ascii="Consolas" w:hAnsi="Consolas"/>
                                <w:b/>
                                <w:bCs/>
                                <w:color w:val="0000FF"/>
                                <w:spacing w:val="4"/>
                                <w:sz w:val="16"/>
                                <w:szCs w:val="20"/>
                              </w:rPr>
                              <w:t>java.time.LocalDate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</w:p>
                          <w:p w14:paraId="1A9B6AD3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3F7C85">
                              <w:rPr>
                                <w:rStyle w:val="kn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n"/>
                                <w:rFonts w:ascii="Consolas" w:hAnsi="Consolas"/>
                                <w:b/>
                                <w:bCs/>
                                <w:color w:val="0000FF"/>
                                <w:spacing w:val="4"/>
                                <w:sz w:val="16"/>
                                <w:szCs w:val="20"/>
                              </w:rPr>
                              <w:t>java.util.ArrayLis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</w:p>
                          <w:p w14:paraId="575DE835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3F7C85">
                              <w:rPr>
                                <w:rStyle w:val="kn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n"/>
                                <w:rFonts w:ascii="Consolas" w:hAnsi="Consolas"/>
                                <w:b/>
                                <w:bCs/>
                                <w:color w:val="0000FF"/>
                                <w:spacing w:val="4"/>
                                <w:sz w:val="16"/>
                                <w:szCs w:val="20"/>
                              </w:rPr>
                              <w:t>java.util.Lis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</w:p>
                          <w:p w14:paraId="0F72527C" w14:textId="6384B4BA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3F7C85">
                              <w:rPr>
                                <w:rStyle w:val="kn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n"/>
                                <w:rFonts w:ascii="Consolas" w:hAnsi="Consolas"/>
                                <w:b/>
                                <w:bCs/>
                                <w:color w:val="0000FF"/>
                                <w:spacing w:val="4"/>
                                <w:sz w:val="16"/>
                                <w:szCs w:val="20"/>
                              </w:rPr>
                              <w:t>java.util.Random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</w:p>
                          <w:p w14:paraId="2FD31E96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cm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/**</w:t>
                            </w:r>
                          </w:p>
                          <w:p w14:paraId="51493B88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cm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* Hello world!</w:t>
                            </w:r>
                          </w:p>
                          <w:p w14:paraId="017D9E7C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cm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*/</w:t>
                            </w:r>
                          </w:p>
                          <w:p w14:paraId="4B35B8DD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3F7C85">
                              <w:rPr>
                                <w:rStyle w:val="kd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public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kd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class</w:t>
                            </w: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c"/>
                                <w:rFonts w:ascii="Consolas" w:hAnsi="Consolas"/>
                                <w:b/>
                                <w:bCs/>
                                <w:color w:val="0000FF"/>
                                <w:spacing w:val="4"/>
                                <w:sz w:val="16"/>
                                <w:szCs w:val="20"/>
                              </w:rPr>
                              <w:t>LogGenerator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{</w:t>
                            </w:r>
                          </w:p>
                          <w:p w14:paraId="4AC2A276" w14:textId="3EDB44FC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3F7C85">
                              <w:rPr>
                                <w:rStyle w:val="kd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static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kt"/>
                                <w:rFonts w:ascii="Consolas" w:hAnsi="Consolas"/>
                                <w:color w:val="B00040"/>
                                <w:spacing w:val="4"/>
                                <w:sz w:val="16"/>
                                <w:szCs w:val="20"/>
                              </w:rPr>
                              <w:t>int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now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ocalDate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now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).</w:t>
                            </w:r>
                            <w:proofErr w:type="spellStart"/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getYear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);</w:t>
                            </w:r>
                          </w:p>
                          <w:p w14:paraId="27DF5C6A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3F7C85">
                              <w:rPr>
                                <w:rStyle w:val="kd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public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kd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static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kt"/>
                                <w:rFonts w:ascii="Consolas" w:hAnsi="Consolas"/>
                                <w:color w:val="B00040"/>
                                <w:spacing w:val="4"/>
                                <w:sz w:val="16"/>
                                <w:szCs w:val="20"/>
                              </w:rPr>
                              <w:t>void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f"/>
                                <w:rFonts w:ascii="Consolas" w:hAnsi="Consolas"/>
                                <w:color w:val="0000FF"/>
                                <w:spacing w:val="4"/>
                                <w:sz w:val="16"/>
                                <w:szCs w:val="20"/>
                              </w:rPr>
                              <w:t>main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[]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args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kd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throws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IOException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{</w:t>
                            </w:r>
                          </w:p>
                          <w:p w14:paraId="3EE9164A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addLog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args</w:t>
                            </w:r>
                            <w:proofErr w:type="spellEnd"/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[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0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]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Integer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parseIn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args</w:t>
                            </w:r>
                            <w:proofErr w:type="spellEnd"/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[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1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]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);</w:t>
                            </w:r>
                          </w:p>
                          <w:p w14:paraId="64CC401A" w14:textId="54F6ED03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</w:p>
                          <w:p w14:paraId="0AC40C7A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3F7C85">
                              <w:rPr>
                                <w:rStyle w:val="kd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public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kd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enum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JOB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{</w:t>
                            </w:r>
                          </w:p>
                          <w:p w14:paraId="1E1F4E6F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UDENT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JUBU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WORKER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COOK</w:t>
                            </w:r>
                          </w:p>
                          <w:p w14:paraId="451463B6" w14:textId="704FEA53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</w:p>
                          <w:p w14:paraId="3A42293D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3F7C85">
                              <w:rPr>
                                <w:rStyle w:val="kd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public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kd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static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kt"/>
                                <w:rFonts w:ascii="Consolas" w:hAnsi="Consolas"/>
                                <w:color w:val="B00040"/>
                                <w:spacing w:val="4"/>
                                <w:sz w:val="16"/>
                                <w:szCs w:val="20"/>
                              </w:rPr>
                              <w:t>void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f"/>
                                <w:rFonts w:ascii="Consolas" w:hAnsi="Consolas"/>
                                <w:color w:val="0000FF"/>
                                <w:spacing w:val="4"/>
                                <w:sz w:val="16"/>
                                <w:szCs w:val="20"/>
                              </w:rPr>
                              <w:t>addLog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base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kt"/>
                                <w:rFonts w:ascii="Consolas" w:hAnsi="Consolas"/>
                                <w:color w:val="B00040"/>
                                <w:spacing w:val="4"/>
                                <w:sz w:val="16"/>
                                <w:szCs w:val="20"/>
                              </w:rPr>
                              <w:t>int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oopCoun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kd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throws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IOException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{</w:t>
                            </w:r>
                          </w:p>
                          <w:p w14:paraId="1734E720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// loop</w:t>
                            </w:r>
                          </w:p>
                          <w:p w14:paraId="6393618F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andom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nd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new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andom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;</w:t>
                            </w:r>
                          </w:p>
                          <w:p w14:paraId="281287DD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//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파일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디렉토리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생성</w:t>
                            </w:r>
                          </w:p>
                          <w:p w14:paraId="69F2E5C0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//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지난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한달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사이의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랜덤한</w:t>
                            </w:r>
                            <w:proofErr w:type="spellEnd"/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날짜로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뽑기</w:t>
                            </w:r>
                          </w:p>
                          <w:p w14:paraId="2664E6FF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for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3F7C85">
                              <w:rPr>
                                <w:rStyle w:val="kt"/>
                                <w:rFonts w:ascii="Consolas" w:hAnsi="Consolas"/>
                                <w:color w:val="B00040"/>
                                <w:spacing w:val="4"/>
                                <w:sz w:val="16"/>
                                <w:szCs w:val="20"/>
                              </w:rPr>
                              <w:t>int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ay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10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ay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&lt;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30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ay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++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{</w:t>
                            </w:r>
                          </w:p>
                          <w:p w14:paraId="07FE7BDD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ate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forma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F7C85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2022-09-%d"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ay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;</w:t>
                            </w:r>
                          </w:p>
                          <w:p w14:paraId="48E27BBE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</w:p>
                          <w:p w14:paraId="33B1F32D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path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base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+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ate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</w:p>
                          <w:p w14:paraId="4CCAE64E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</w:t>
                            </w:r>
                            <w:proofErr w:type="gramStart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for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3F7C85">
                              <w:rPr>
                                <w:rStyle w:val="kt"/>
                                <w:rFonts w:ascii="Consolas" w:hAnsi="Consolas"/>
                                <w:color w:val="B00040"/>
                                <w:spacing w:val="4"/>
                                <w:sz w:val="16"/>
                                <w:szCs w:val="20"/>
                              </w:rPr>
                              <w:t>int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0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&lt;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10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++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{</w:t>
                            </w:r>
                          </w:p>
                          <w:p w14:paraId="1EF219D3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//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파일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생성</w:t>
                            </w:r>
                          </w:p>
                          <w:p w14:paraId="48D5852D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File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ir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new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File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path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;</w:t>
                            </w:r>
                          </w:p>
                          <w:p w14:paraId="4262DACD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</w:t>
                            </w:r>
                            <w:proofErr w:type="gramStart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if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!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ir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exists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))</w:t>
                            </w:r>
                          </w:p>
                          <w:p w14:paraId="6570C0F0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ir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mkdirs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;</w:t>
                            </w:r>
                          </w:p>
                          <w:p w14:paraId="31A6A88E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File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file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new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File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path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+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forma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r w:rsidRPr="003F7C85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/cartlog.%s.%d.log"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ate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);</w:t>
                            </w:r>
                          </w:p>
                          <w:p w14:paraId="64457809" w14:textId="7EB25C3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BufferedWriter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bw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new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BufferedWriter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new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FileWriter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file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);</w:t>
                            </w:r>
                          </w:p>
                          <w:p w14:paraId="581AE868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</w:t>
                            </w:r>
                            <w:proofErr w:type="gramStart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for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3F7C85">
                              <w:rPr>
                                <w:rStyle w:val="kt"/>
                                <w:rFonts w:ascii="Consolas" w:hAnsi="Consolas"/>
                                <w:color w:val="B00040"/>
                                <w:spacing w:val="4"/>
                                <w:sz w:val="16"/>
                                <w:szCs w:val="20"/>
                              </w:rPr>
                              <w:t>int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0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&lt;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oopCoun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++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{</w:t>
                            </w:r>
                          </w:p>
                          <w:p w14:paraId="1B52B048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// </w:t>
                            </w:r>
                            <w:proofErr w:type="spellStart"/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랜덤하게</w:t>
                            </w:r>
                            <w:proofErr w:type="spellEnd"/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로그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한줄씩</w:t>
                            </w:r>
                            <w:proofErr w:type="spellEnd"/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추가</w:t>
                            </w:r>
                          </w:p>
                          <w:p w14:paraId="4E416D1B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Builder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b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new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Builder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;</w:t>
                            </w:r>
                          </w:p>
                          <w:p w14:paraId="3F03926E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kt"/>
                                <w:rFonts w:ascii="Consolas" w:hAnsi="Consolas"/>
                                <w:color w:val="B00040"/>
                                <w:spacing w:val="4"/>
                                <w:sz w:val="16"/>
                                <w:szCs w:val="20"/>
                              </w:rPr>
                              <w:t>int</w:t>
                            </w:r>
                            <w:proofErr w:type="spellEnd"/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h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nd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nextIn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14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+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10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</w:p>
                          <w:p w14:paraId="071555D7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kt"/>
                                <w:rFonts w:ascii="Consolas" w:hAnsi="Consolas"/>
                                <w:color w:val="B00040"/>
                                <w:spacing w:val="4"/>
                                <w:sz w:val="16"/>
                                <w:szCs w:val="20"/>
                              </w:rPr>
                              <w:t>int</w:t>
                            </w:r>
                            <w:proofErr w:type="spellEnd"/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m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nd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nextIn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50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+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10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</w:p>
                          <w:p w14:paraId="588ABE58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kt"/>
                                <w:rFonts w:ascii="Consolas" w:hAnsi="Consolas"/>
                                <w:color w:val="B00040"/>
                                <w:spacing w:val="4"/>
                                <w:sz w:val="16"/>
                                <w:szCs w:val="20"/>
                              </w:rPr>
                              <w:t>int</w:t>
                            </w:r>
                            <w:proofErr w:type="spellEnd"/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nd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nextIn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50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+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10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</w:p>
                          <w:p w14:paraId="5DB51A5F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</w:p>
                          <w:p w14:paraId="42F5D204" w14:textId="67298C50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214230B" id="Text Box 24" o:spid="_x0000_s1062" type="#_x0000_t202" style="width:451.3pt;height:63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" fillcolor="#fdf9e9" strokecolor="#fdf9e9" strokeweight=".5pt">
                <v:textbox>
                  <w:txbxContent>
                    <w:p w14:paraId="22D54058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ogGenerator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java</w:t>
                      </w:r>
                    </w:p>
                    <w:p w14:paraId="6A124742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ab/>
                      </w:r>
                      <w:proofErr w:type="gramStart"/>
                      <w:r w:rsidRPr="003F7C85">
                        <w:rPr>
                          <w:rStyle w:val="kn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import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n"/>
                          <w:rFonts w:ascii="Consolas" w:hAnsi="Consolas"/>
                          <w:b/>
                          <w:bCs/>
                          <w:color w:val="0000FF"/>
                          <w:spacing w:val="4"/>
                          <w:sz w:val="16"/>
                          <w:szCs w:val="20"/>
                        </w:rPr>
                        <w:t>java.io.BufferedWriter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</w:p>
                    <w:p w14:paraId="5A44A044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3F7C85">
                        <w:rPr>
                          <w:rStyle w:val="kn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import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n"/>
                          <w:rFonts w:ascii="Consolas" w:hAnsi="Consolas"/>
                          <w:b/>
                          <w:bCs/>
                          <w:color w:val="0000FF"/>
                          <w:spacing w:val="4"/>
                          <w:sz w:val="16"/>
                          <w:szCs w:val="20"/>
                        </w:rPr>
                        <w:t>java.io.File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</w:p>
                    <w:p w14:paraId="15C5431F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3F7C85">
                        <w:rPr>
                          <w:rStyle w:val="kn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import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n"/>
                          <w:rFonts w:ascii="Consolas" w:hAnsi="Consolas"/>
                          <w:b/>
                          <w:bCs/>
                          <w:color w:val="0000FF"/>
                          <w:spacing w:val="4"/>
                          <w:sz w:val="16"/>
                          <w:szCs w:val="20"/>
                        </w:rPr>
                        <w:t>java.io.FileWriter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</w:p>
                    <w:p w14:paraId="4BACBDC0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3F7C85">
                        <w:rPr>
                          <w:rStyle w:val="kn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import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n"/>
                          <w:rFonts w:ascii="Consolas" w:hAnsi="Consolas"/>
                          <w:b/>
                          <w:bCs/>
                          <w:color w:val="0000FF"/>
                          <w:spacing w:val="4"/>
                          <w:sz w:val="16"/>
                          <w:szCs w:val="20"/>
                        </w:rPr>
                        <w:t>java.io.IOException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</w:p>
                    <w:p w14:paraId="3CF83F26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3F7C85">
                        <w:rPr>
                          <w:rStyle w:val="kn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import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n"/>
                          <w:rFonts w:ascii="Consolas" w:hAnsi="Consolas"/>
                          <w:b/>
                          <w:bCs/>
                          <w:color w:val="0000FF"/>
                          <w:spacing w:val="4"/>
                          <w:sz w:val="16"/>
                          <w:szCs w:val="20"/>
                        </w:rPr>
                        <w:t>java.time.LocalDate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</w:p>
                    <w:p w14:paraId="1A9B6AD3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3F7C85">
                        <w:rPr>
                          <w:rStyle w:val="kn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import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n"/>
                          <w:rFonts w:ascii="Consolas" w:hAnsi="Consolas"/>
                          <w:b/>
                          <w:bCs/>
                          <w:color w:val="0000FF"/>
                          <w:spacing w:val="4"/>
                          <w:sz w:val="16"/>
                          <w:szCs w:val="20"/>
                        </w:rPr>
                        <w:t>java.util.ArrayLis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</w:p>
                    <w:p w14:paraId="575DE835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3F7C85">
                        <w:rPr>
                          <w:rStyle w:val="kn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import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n"/>
                          <w:rFonts w:ascii="Consolas" w:hAnsi="Consolas"/>
                          <w:b/>
                          <w:bCs/>
                          <w:color w:val="0000FF"/>
                          <w:spacing w:val="4"/>
                          <w:sz w:val="16"/>
                          <w:szCs w:val="20"/>
                        </w:rPr>
                        <w:t>java.util.Lis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</w:p>
                    <w:p w14:paraId="0F72527C" w14:textId="6384B4BA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3F7C85">
                        <w:rPr>
                          <w:rStyle w:val="kn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import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n"/>
                          <w:rFonts w:ascii="Consolas" w:hAnsi="Consolas"/>
                          <w:b/>
                          <w:bCs/>
                          <w:color w:val="0000FF"/>
                          <w:spacing w:val="4"/>
                          <w:sz w:val="16"/>
                          <w:szCs w:val="20"/>
                        </w:rPr>
                        <w:t>java.util.Random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</w:p>
                    <w:p w14:paraId="2FD31E96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cm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/**</w:t>
                      </w:r>
                    </w:p>
                    <w:p w14:paraId="51493B88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cm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* Hello world!</w:t>
                      </w:r>
                    </w:p>
                    <w:p w14:paraId="017D9E7C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cm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*/</w:t>
                      </w:r>
                    </w:p>
                    <w:p w14:paraId="4B35B8DD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3F7C85">
                        <w:rPr>
                          <w:rStyle w:val="kd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public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kd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class</w:t>
                      </w: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c"/>
                          <w:rFonts w:ascii="Consolas" w:hAnsi="Consolas"/>
                          <w:b/>
                          <w:bCs/>
                          <w:color w:val="0000FF"/>
                          <w:spacing w:val="4"/>
                          <w:sz w:val="16"/>
                          <w:szCs w:val="20"/>
                        </w:rPr>
                        <w:t>LogGenerator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{</w:t>
                      </w:r>
                    </w:p>
                    <w:p w14:paraId="4AC2A276" w14:textId="3EDB44FC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</w:t>
                      </w:r>
                      <w:proofErr w:type="gramStart"/>
                      <w:r w:rsidRPr="003F7C85">
                        <w:rPr>
                          <w:rStyle w:val="kd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static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kt"/>
                          <w:rFonts w:ascii="Consolas" w:hAnsi="Consolas"/>
                          <w:color w:val="B00040"/>
                          <w:spacing w:val="4"/>
                          <w:sz w:val="16"/>
                          <w:szCs w:val="20"/>
                        </w:rPr>
                        <w:t>int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now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ocalDate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now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).</w:t>
                      </w:r>
                      <w:proofErr w:type="spellStart"/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getYear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);</w:t>
                      </w:r>
                    </w:p>
                    <w:p w14:paraId="27DF5C6A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</w:t>
                      </w:r>
                      <w:proofErr w:type="gramStart"/>
                      <w:r w:rsidRPr="003F7C85">
                        <w:rPr>
                          <w:rStyle w:val="kd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public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kd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static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kt"/>
                          <w:rFonts w:ascii="Consolas" w:hAnsi="Consolas"/>
                          <w:color w:val="B00040"/>
                          <w:spacing w:val="4"/>
                          <w:sz w:val="16"/>
                          <w:szCs w:val="20"/>
                        </w:rPr>
                        <w:t>void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f"/>
                          <w:rFonts w:ascii="Consolas" w:hAnsi="Consolas"/>
                          <w:color w:val="0000FF"/>
                          <w:spacing w:val="4"/>
                          <w:sz w:val="16"/>
                          <w:szCs w:val="20"/>
                        </w:rPr>
                        <w:t>main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[]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args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kd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throws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IOException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{</w:t>
                      </w:r>
                    </w:p>
                    <w:p w14:paraId="3EE9164A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addLog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spellStart"/>
                      <w:proofErr w:type="gramEnd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args</w:t>
                      </w:r>
                      <w:proofErr w:type="spellEnd"/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[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0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]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Integer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parseIn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args</w:t>
                      </w:r>
                      <w:proofErr w:type="spellEnd"/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[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1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]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);</w:t>
                      </w:r>
                    </w:p>
                    <w:p w14:paraId="64CC401A" w14:textId="54F6ED03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}</w:t>
                      </w:r>
                    </w:p>
                    <w:p w14:paraId="0AC40C7A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</w:t>
                      </w:r>
                      <w:proofErr w:type="gramStart"/>
                      <w:r w:rsidRPr="003F7C85">
                        <w:rPr>
                          <w:rStyle w:val="kd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public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kd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enum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JOB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{</w:t>
                      </w:r>
                    </w:p>
                    <w:p w14:paraId="1E1F4E6F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UDENT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JUBU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WORKER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COOK</w:t>
                      </w:r>
                    </w:p>
                    <w:p w14:paraId="451463B6" w14:textId="704FEA53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}</w:t>
                      </w:r>
                    </w:p>
                    <w:p w14:paraId="3A42293D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</w:t>
                      </w:r>
                      <w:proofErr w:type="gramStart"/>
                      <w:r w:rsidRPr="003F7C85">
                        <w:rPr>
                          <w:rStyle w:val="kd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public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kd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static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kt"/>
                          <w:rFonts w:ascii="Consolas" w:hAnsi="Consolas"/>
                          <w:color w:val="B00040"/>
                          <w:spacing w:val="4"/>
                          <w:sz w:val="16"/>
                          <w:szCs w:val="20"/>
                        </w:rPr>
                        <w:t>void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f"/>
                          <w:rFonts w:ascii="Consolas" w:hAnsi="Consolas"/>
                          <w:color w:val="0000FF"/>
                          <w:spacing w:val="4"/>
                          <w:sz w:val="16"/>
                          <w:szCs w:val="20"/>
                        </w:rPr>
                        <w:t>addLog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base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kt"/>
                          <w:rFonts w:ascii="Consolas" w:hAnsi="Consolas"/>
                          <w:color w:val="B00040"/>
                          <w:spacing w:val="4"/>
                          <w:sz w:val="16"/>
                          <w:szCs w:val="20"/>
                        </w:rPr>
                        <w:t>int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oopCoun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kd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throws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IOException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{</w:t>
                      </w:r>
                    </w:p>
                    <w:p w14:paraId="1734E720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// loop</w:t>
                      </w:r>
                    </w:p>
                    <w:p w14:paraId="6393618F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andom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nd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new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andom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gram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;</w:t>
                      </w:r>
                    </w:p>
                    <w:p w14:paraId="281287DD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//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파일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디렉토리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생성</w:t>
                      </w:r>
                    </w:p>
                    <w:p w14:paraId="69F2E5C0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//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지난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한달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사이의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랜덤한</w:t>
                      </w:r>
                      <w:proofErr w:type="spellEnd"/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날짜로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뽑기</w:t>
                      </w:r>
                    </w:p>
                    <w:p w14:paraId="2664E6FF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gramStart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for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spellStart"/>
                      <w:r w:rsidRPr="003F7C85">
                        <w:rPr>
                          <w:rStyle w:val="kt"/>
                          <w:rFonts w:ascii="Consolas" w:hAnsi="Consolas"/>
                          <w:color w:val="B00040"/>
                          <w:spacing w:val="4"/>
                          <w:sz w:val="16"/>
                          <w:szCs w:val="20"/>
                        </w:rPr>
                        <w:t>int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ay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10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ay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&lt;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30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ay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++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{</w:t>
                      </w:r>
                    </w:p>
                    <w:p w14:paraId="07FE7BDD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ate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forma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gramEnd"/>
                      <w:r w:rsidRPr="003F7C85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2022-09-%d"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ay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;</w:t>
                      </w:r>
                    </w:p>
                    <w:p w14:paraId="48E27BBE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</w:p>
                    <w:p w14:paraId="33B1F32D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path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base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+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ate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</w:p>
                    <w:p w14:paraId="4CCAE64E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</w:t>
                      </w:r>
                      <w:proofErr w:type="gramStart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for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spellStart"/>
                      <w:r w:rsidRPr="003F7C85">
                        <w:rPr>
                          <w:rStyle w:val="kt"/>
                          <w:rFonts w:ascii="Consolas" w:hAnsi="Consolas"/>
                          <w:color w:val="B00040"/>
                          <w:spacing w:val="4"/>
                          <w:sz w:val="16"/>
                          <w:szCs w:val="20"/>
                        </w:rPr>
                        <w:t>int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i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0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i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&lt;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10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i</w:t>
                      </w:r>
                      <w:proofErr w:type="spellEnd"/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++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{</w:t>
                      </w:r>
                    </w:p>
                    <w:p w14:paraId="1EF219D3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//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파일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생성</w:t>
                      </w:r>
                    </w:p>
                    <w:p w14:paraId="48D5852D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File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ir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new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File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gramEnd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path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;</w:t>
                      </w:r>
                    </w:p>
                    <w:p w14:paraId="4262DACD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</w:t>
                      </w:r>
                      <w:proofErr w:type="gramStart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if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!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ir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exists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))</w:t>
                      </w:r>
                    </w:p>
                    <w:p w14:paraId="6570C0F0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ir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mkdirs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gram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;</w:t>
                      </w:r>
                    </w:p>
                    <w:p w14:paraId="31A6A88E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File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file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new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File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gramEnd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path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+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forma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r w:rsidRPr="003F7C85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/cartlog.%s.%d.log"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ate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i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);</w:t>
                      </w:r>
                    </w:p>
                    <w:p w14:paraId="64457809" w14:textId="7EB25C3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BufferedWriter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bw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new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BufferedWriter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gramEnd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new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FileWriter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file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);</w:t>
                      </w:r>
                    </w:p>
                    <w:p w14:paraId="581AE868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</w:t>
                      </w:r>
                      <w:proofErr w:type="gramStart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for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spellStart"/>
                      <w:r w:rsidRPr="003F7C85">
                        <w:rPr>
                          <w:rStyle w:val="kt"/>
                          <w:rFonts w:ascii="Consolas" w:hAnsi="Consolas"/>
                          <w:color w:val="B00040"/>
                          <w:spacing w:val="4"/>
                          <w:sz w:val="16"/>
                          <w:szCs w:val="20"/>
                        </w:rPr>
                        <w:t>int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0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&lt;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oopCoun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++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{</w:t>
                      </w:r>
                    </w:p>
                    <w:p w14:paraId="1B52B048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// </w:t>
                      </w:r>
                      <w:proofErr w:type="spellStart"/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랜덤하게</w:t>
                      </w:r>
                      <w:proofErr w:type="spellEnd"/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로그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한줄씩</w:t>
                      </w:r>
                      <w:proofErr w:type="spellEnd"/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추가</w:t>
                      </w:r>
                    </w:p>
                    <w:p w14:paraId="4E416D1B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Builder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b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new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Builder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gram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;</w:t>
                      </w:r>
                    </w:p>
                    <w:p w14:paraId="3F03926E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</w:t>
                      </w:r>
                      <w:proofErr w:type="spellStart"/>
                      <w:proofErr w:type="gramStart"/>
                      <w:r w:rsidRPr="003F7C85">
                        <w:rPr>
                          <w:rStyle w:val="kt"/>
                          <w:rFonts w:ascii="Consolas" w:hAnsi="Consolas"/>
                          <w:color w:val="B00040"/>
                          <w:spacing w:val="4"/>
                          <w:sz w:val="16"/>
                          <w:szCs w:val="20"/>
                        </w:rPr>
                        <w:t>int</w:t>
                      </w:r>
                      <w:proofErr w:type="spellEnd"/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h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nd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nextIn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14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+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10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</w:p>
                    <w:p w14:paraId="071555D7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</w:t>
                      </w:r>
                      <w:proofErr w:type="spellStart"/>
                      <w:proofErr w:type="gramStart"/>
                      <w:r w:rsidRPr="003F7C85">
                        <w:rPr>
                          <w:rStyle w:val="kt"/>
                          <w:rFonts w:ascii="Consolas" w:hAnsi="Consolas"/>
                          <w:color w:val="B00040"/>
                          <w:spacing w:val="4"/>
                          <w:sz w:val="16"/>
                          <w:szCs w:val="20"/>
                        </w:rPr>
                        <w:t>int</w:t>
                      </w:r>
                      <w:proofErr w:type="spellEnd"/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m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nd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nextIn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50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+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10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</w:p>
                    <w:p w14:paraId="588ABE58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</w:t>
                      </w:r>
                      <w:proofErr w:type="spellStart"/>
                      <w:proofErr w:type="gramStart"/>
                      <w:r w:rsidRPr="003F7C85">
                        <w:rPr>
                          <w:rStyle w:val="kt"/>
                          <w:rFonts w:ascii="Consolas" w:hAnsi="Consolas"/>
                          <w:color w:val="B00040"/>
                          <w:spacing w:val="4"/>
                          <w:sz w:val="16"/>
                          <w:szCs w:val="20"/>
                        </w:rPr>
                        <w:t>int</w:t>
                      </w:r>
                      <w:proofErr w:type="spellEnd"/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nd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nextIn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50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+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10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</w:p>
                    <w:p w14:paraId="5DB51A5F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</w:p>
                    <w:p w14:paraId="42F5D204" w14:textId="67298C50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9A95CE4" w14:textId="687055A3" w:rsidR="00A526CD" w:rsidRDefault="00A526CD" w:rsidP="00A526CD"/>
    <w:p w14:paraId="38924EF1" w14:textId="4E488479" w:rsidR="00A526CD" w:rsidRDefault="003F7C85" w:rsidP="00A526CD">
      <w:r w:rsidRPr="00A526CD">
        <w:rPr>
          <w:rFonts w:ascii="HY헤드라인M" w:eastAsia="HY헤드라인M" w:hint="eastAsia"/>
          <w:noProof/>
          <w:lang w:val="en-US" w:eastAsia="ko-KR"/>
        </w:rPr>
        <w:lastRenderedPageBreak/>
        <mc:AlternateContent>
          <mc:Choice Requires="wps">
            <w:drawing>
              <wp:inline distT="0" distB="0" distL="0" distR="0" wp14:anchorId="4F0F02FA" wp14:editId="075F23D7">
                <wp:extent cx="5731510" cy="8542020"/>
                <wp:effectExtent l="0" t="0" r="21590" b="11430"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8542020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614A0288" w14:textId="3CE9F5A6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time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forma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F7C85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%d:%d:%d"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h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m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;</w:t>
                            </w:r>
                          </w:p>
                          <w:p w14:paraId="6F500A39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kt"/>
                                <w:rFonts w:ascii="Consolas" w:hAnsi="Consolas"/>
                                <w:color w:val="B00040"/>
                                <w:spacing w:val="4"/>
                                <w:sz w:val="16"/>
                                <w:szCs w:val="20"/>
                              </w:rPr>
                              <w:t>int</w:t>
                            </w:r>
                            <w:proofErr w:type="spellEnd"/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id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ecipeList</w:t>
                            </w:r>
                            <w:proofErr w:type="spellEnd"/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[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nd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nextIn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ecipeList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length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]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</w:p>
                          <w:p w14:paraId="6CA51F58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category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R"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+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nd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nextIn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15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;</w:t>
                            </w:r>
                          </w:p>
                          <w:p w14:paraId="15B06FE1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kt"/>
                                <w:rFonts w:ascii="Consolas" w:hAnsi="Consolas"/>
                                <w:color w:val="B00040"/>
                                <w:spacing w:val="4"/>
                                <w:sz w:val="16"/>
                                <w:szCs w:val="20"/>
                              </w:rPr>
                              <w:t>int</w:t>
                            </w:r>
                            <w:proofErr w:type="spellEnd"/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uid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nd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nextIn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1000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;</w:t>
                            </w:r>
                          </w:p>
                          <w:p w14:paraId="2CC0B66C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gender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nd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nextBoolean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?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F</w:t>
                            </w:r>
                            <w:proofErr w:type="gramStart"/>
                            <w:r w:rsidRPr="003F7C85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: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M"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</w:p>
                          <w:p w14:paraId="78232319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birth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forma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F7C85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199%d-0%d-22"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nd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nextIn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9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+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1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nd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nextIn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9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+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1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;</w:t>
                            </w:r>
                          </w:p>
                          <w:p w14:paraId="77067C6D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JOB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job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JOB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values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[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nd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nextIn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4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]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</w:p>
                          <w:p w14:paraId="4EE055A9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kt"/>
                                <w:rFonts w:ascii="Consolas" w:hAnsi="Consolas"/>
                                <w:color w:val="B00040"/>
                                <w:spacing w:val="4"/>
                                <w:sz w:val="16"/>
                                <w:szCs w:val="20"/>
                              </w:rPr>
                              <w:t>int</w:t>
                            </w:r>
                            <w:proofErr w:type="spellEnd"/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family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nd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nextIn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4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+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1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</w:p>
                          <w:p w14:paraId="301BA27A" w14:textId="1C9C8D6B" w:rsidR="0071692D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8"/>
                                <w:szCs w:val="20"/>
                              </w:rPr>
                            </w:pPr>
                          </w:p>
                          <w:p w14:paraId="19F4D988" w14:textId="77777777" w:rsidR="0071692D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8"/>
                                <w:szCs w:val="20"/>
                              </w:rPr>
                            </w:pPr>
                          </w:p>
                          <w:p w14:paraId="564470A0" w14:textId="2F34DC51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og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format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r w:rsidRPr="003F7C85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{RECIPE:{id:%d,category:%s},USER:{gender:%s,nickname:admin,birth:%s,id:%d,job:%s,family:%d}}"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id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category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gender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</w:p>
                          <w:p w14:paraId="1AA19A12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        </w:t>
                            </w:r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birth</w:t>
                            </w:r>
                            <w:proofErr w:type="gram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uid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job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toString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)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family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;</w:t>
                            </w:r>
                          </w:p>
                          <w:p w14:paraId="44A06640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//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파일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저장</w:t>
                            </w:r>
                          </w:p>
                          <w:p w14:paraId="587F8A8D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b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append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forma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r w:rsidRPr="003F7C85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[INFO ] [%s %s] [%s]"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ate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time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og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);</w:t>
                            </w:r>
                          </w:p>
                          <w:p w14:paraId="2FF3333E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bw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write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b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toString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));</w:t>
                            </w:r>
                          </w:p>
                          <w:p w14:paraId="20019A35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bw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write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F7C85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\n"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;</w:t>
                            </w:r>
                          </w:p>
                          <w:p w14:paraId="78859E12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// loop end</w:t>
                            </w:r>
                          </w:p>
                          <w:p w14:paraId="390E08EF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</w:p>
                          <w:p w14:paraId="6A797DFB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bw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flush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;</w:t>
                            </w:r>
                          </w:p>
                          <w:p w14:paraId="51E2F91F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bw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close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;</w:t>
                            </w:r>
                          </w:p>
                          <w:p w14:paraId="0B7C0C88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</w:p>
                          <w:p w14:paraId="30F970F5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</w:p>
                          <w:p w14:paraId="6C6F3FA4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</w:p>
                          <w:p w14:paraId="02E97237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8"/>
                                <w:szCs w:val="20"/>
                              </w:rPr>
                            </w:pPr>
                          </w:p>
                          <w:p w14:paraId="50CF505E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3F7C85">
                              <w:rPr>
                                <w:rStyle w:val="kd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public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kt"/>
                                <w:rFonts w:ascii="Consolas" w:hAnsi="Consolas"/>
                                <w:color w:val="B00040"/>
                                <w:spacing w:val="4"/>
                                <w:sz w:val="16"/>
                                <w:szCs w:val="20"/>
                              </w:rPr>
                              <w:t>void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f"/>
                                <w:rFonts w:ascii="Consolas" w:hAnsi="Consolas"/>
                                <w:color w:val="0000FF"/>
                                <w:spacing w:val="4"/>
                                <w:sz w:val="16"/>
                                <w:szCs w:val="20"/>
                              </w:rPr>
                              <w:t>combinationTes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)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{</w:t>
                            </w:r>
                          </w:p>
                          <w:p w14:paraId="3C4AFC52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ystem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out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println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F7C85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Hello World!"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;</w:t>
                            </w:r>
                          </w:p>
                          <w:p w14:paraId="23BE9BED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value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[INFO ] [2022-09-28 13:27:46] [{RECIPE:{id:26,category:R0001},USER:{gender:M,nickname:admin,birth:1997-03-17,id:1,job:WORKER,family:4}}]"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</w:p>
                          <w:p w14:paraId="6270872C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ist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&lt;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&gt;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tokens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ogParser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value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;</w:t>
                            </w:r>
                          </w:p>
                          <w:p w14:paraId="11FE860B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Builder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esult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new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Builder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;</w:t>
                            </w:r>
                          </w:p>
                          <w:p w14:paraId="6C690C6A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kt"/>
                                <w:rFonts w:ascii="Consolas" w:hAnsi="Consolas"/>
                                <w:color w:val="B00040"/>
                                <w:spacing w:val="4"/>
                                <w:sz w:val="16"/>
                                <w:szCs w:val="20"/>
                              </w:rPr>
                              <w:t>int</w:t>
                            </w:r>
                            <w:proofErr w:type="spellEnd"/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flag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0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</w:p>
                          <w:p w14:paraId="150E3619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while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++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flag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&lt;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16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{</w:t>
                            </w:r>
                          </w:p>
                          <w:p w14:paraId="5D3E0CA9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//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플래그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분석하여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key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생성</w:t>
                            </w:r>
                          </w:p>
                          <w:p w14:paraId="30789659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Builder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b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new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Builder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;</w:t>
                            </w:r>
                          </w:p>
                          <w:p w14:paraId="1D2C9DD7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</w:t>
                            </w:r>
                            <w:proofErr w:type="gramStart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for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3F7C85">
                              <w:rPr>
                                <w:rStyle w:val="kt"/>
                                <w:rFonts w:ascii="Consolas" w:hAnsi="Consolas"/>
                                <w:color w:val="B00040"/>
                                <w:spacing w:val="4"/>
                                <w:sz w:val="16"/>
                                <w:szCs w:val="20"/>
                              </w:rPr>
                              <w:t>int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0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&lt;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4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++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{</w:t>
                            </w:r>
                          </w:p>
                          <w:p w14:paraId="53AFFBD9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</w:t>
                            </w:r>
                            <w:proofErr w:type="gramStart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if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(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flag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&amp;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1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&lt;&lt;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)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!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0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{</w:t>
                            </w:r>
                          </w:p>
                          <w:p w14:paraId="215D9D42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b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append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tokens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ge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);</w:t>
                            </w:r>
                          </w:p>
                          <w:p w14:paraId="1F66B642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else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{</w:t>
                            </w:r>
                          </w:p>
                          <w:p w14:paraId="426ACE2E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b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append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F7C85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-"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;</w:t>
                            </w:r>
                          </w:p>
                          <w:p w14:paraId="16748A23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</w:p>
                          <w:p w14:paraId="0FE428E0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b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append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F7C85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,"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;</w:t>
                            </w:r>
                          </w:p>
                          <w:p w14:paraId="3F00C9C7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</w:p>
                          <w:p w14:paraId="1C49BE2C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b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setLength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b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length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)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-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1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;</w:t>
                            </w:r>
                          </w:p>
                          <w:p w14:paraId="54116085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esult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append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b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toString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))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append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r w:rsidRPr="003F7C85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\n"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;</w:t>
                            </w:r>
                          </w:p>
                          <w:p w14:paraId="39B0B38C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</w:p>
                          <w:p w14:paraId="4AE4C48C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ystem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out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println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esult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toString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));</w:t>
                            </w:r>
                          </w:p>
                          <w:p w14:paraId="4554FBA9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</w:p>
                          <w:p w14:paraId="136F3025" w14:textId="3534ACEA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2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F0F02FA" id="Text Box 25" o:spid="_x0000_s1063" type="#_x0000_t202" style="width:451.3pt;height:672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" fillcolor="#fdf9e9" strokecolor="#fdf9e9" strokeweight=".5pt">
                <v:textbox>
                  <w:txbxContent>
                    <w:p w14:paraId="614A0288" w14:textId="3CE9F5A6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time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forma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gramEnd"/>
                      <w:r w:rsidRPr="003F7C85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%d:%d:%d"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h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m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;</w:t>
                      </w:r>
                    </w:p>
                    <w:p w14:paraId="6F500A39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</w:t>
                      </w:r>
                      <w:proofErr w:type="spellStart"/>
                      <w:proofErr w:type="gramStart"/>
                      <w:r w:rsidRPr="003F7C85">
                        <w:rPr>
                          <w:rStyle w:val="kt"/>
                          <w:rFonts w:ascii="Consolas" w:hAnsi="Consolas"/>
                          <w:color w:val="B00040"/>
                          <w:spacing w:val="4"/>
                          <w:sz w:val="16"/>
                          <w:szCs w:val="20"/>
                        </w:rPr>
                        <w:t>int</w:t>
                      </w:r>
                      <w:proofErr w:type="spellEnd"/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id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ecipeList</w:t>
                      </w:r>
                      <w:proofErr w:type="spellEnd"/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[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nd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nextIn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ecipeList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length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]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</w:p>
                    <w:p w14:paraId="6CA51F58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category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R"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+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nd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nextIn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gramEnd"/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15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;</w:t>
                      </w:r>
                    </w:p>
                    <w:p w14:paraId="15B06FE1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</w:t>
                      </w:r>
                      <w:proofErr w:type="spellStart"/>
                      <w:proofErr w:type="gramStart"/>
                      <w:r w:rsidRPr="003F7C85">
                        <w:rPr>
                          <w:rStyle w:val="kt"/>
                          <w:rFonts w:ascii="Consolas" w:hAnsi="Consolas"/>
                          <w:color w:val="B00040"/>
                          <w:spacing w:val="4"/>
                          <w:sz w:val="16"/>
                          <w:szCs w:val="20"/>
                        </w:rPr>
                        <w:t>int</w:t>
                      </w:r>
                      <w:proofErr w:type="spellEnd"/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uid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nd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nextIn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1000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;</w:t>
                      </w:r>
                    </w:p>
                    <w:p w14:paraId="2CC0B66C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gender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nd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nextBoolean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gram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?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F</w:t>
                      </w:r>
                      <w:proofErr w:type="gramStart"/>
                      <w:r w:rsidRPr="003F7C85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: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M"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</w:p>
                    <w:p w14:paraId="78232319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birth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forma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gramEnd"/>
                      <w:r w:rsidRPr="003F7C85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199%d-0%d-22"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nd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nextIn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9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+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1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nd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nextIn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9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+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1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;</w:t>
                      </w:r>
                    </w:p>
                    <w:p w14:paraId="77067C6D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JOB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job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JOB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values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gram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[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nd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nextIn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4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]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</w:p>
                    <w:p w14:paraId="4EE055A9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</w:t>
                      </w:r>
                      <w:proofErr w:type="spellStart"/>
                      <w:proofErr w:type="gramStart"/>
                      <w:r w:rsidRPr="003F7C85">
                        <w:rPr>
                          <w:rStyle w:val="kt"/>
                          <w:rFonts w:ascii="Consolas" w:hAnsi="Consolas"/>
                          <w:color w:val="B00040"/>
                          <w:spacing w:val="4"/>
                          <w:sz w:val="16"/>
                          <w:szCs w:val="20"/>
                        </w:rPr>
                        <w:t>int</w:t>
                      </w:r>
                      <w:proofErr w:type="spellEnd"/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family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nd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nextIn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4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+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1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</w:p>
                    <w:p w14:paraId="301BA27A" w14:textId="1C9C8D6B" w:rsidR="0071692D" w:rsidRDefault="0071692D" w:rsidP="003F7C85">
                      <w:pPr>
                        <w:pStyle w:val="HTML"/>
                        <w:spacing w:line="244" w:lineRule="atLeast"/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8"/>
                          <w:szCs w:val="20"/>
                        </w:rPr>
                      </w:pPr>
                    </w:p>
                    <w:p w14:paraId="19F4D988" w14:textId="77777777" w:rsidR="0071692D" w:rsidRDefault="0071692D" w:rsidP="003F7C85">
                      <w:pPr>
                        <w:pStyle w:val="HTML"/>
                        <w:spacing w:line="244" w:lineRule="atLeast"/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8"/>
                          <w:szCs w:val="20"/>
                        </w:rPr>
                      </w:pPr>
                    </w:p>
                    <w:p w14:paraId="564470A0" w14:textId="2F34DC51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og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format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r w:rsidRPr="003F7C85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{RECIPE:{id:%d,category:%s},USER:{gender:%s,nickname:admin,birth:%s,id:%d,job:%s,family:%d}}"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id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category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gender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</w:p>
                    <w:p w14:paraId="1AA19A12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        </w:t>
                      </w:r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birth</w:t>
                      </w:r>
                      <w:proofErr w:type="gram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uid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job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toString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)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family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;</w:t>
                      </w:r>
                    </w:p>
                    <w:p w14:paraId="44A06640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//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파일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저장</w:t>
                      </w:r>
                    </w:p>
                    <w:p w14:paraId="587F8A8D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b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append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spellStart"/>
                      <w:proofErr w:type="gramEnd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forma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r w:rsidRPr="003F7C85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[INFO ] [%s %s] [%s]"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ate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time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og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);</w:t>
                      </w:r>
                    </w:p>
                    <w:p w14:paraId="2FF3333E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bw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write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spellStart"/>
                      <w:proofErr w:type="gramEnd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b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toString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));</w:t>
                      </w:r>
                    </w:p>
                    <w:p w14:paraId="20019A35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bw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write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gramEnd"/>
                      <w:r w:rsidRPr="003F7C85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\n"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;</w:t>
                      </w:r>
                    </w:p>
                    <w:p w14:paraId="78859E12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// loop end</w:t>
                      </w:r>
                    </w:p>
                    <w:p w14:paraId="390E08EF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}</w:t>
                      </w:r>
                    </w:p>
                    <w:p w14:paraId="6A797DFB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bw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flush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gram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;</w:t>
                      </w:r>
                    </w:p>
                    <w:p w14:paraId="51E2F91F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bw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close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gram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;</w:t>
                      </w:r>
                    </w:p>
                    <w:p w14:paraId="0B7C0C88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}</w:t>
                      </w:r>
                    </w:p>
                    <w:p w14:paraId="30F970F5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}</w:t>
                      </w:r>
                    </w:p>
                    <w:p w14:paraId="6C6F3FA4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}</w:t>
                      </w:r>
                    </w:p>
                    <w:p w14:paraId="02E97237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8"/>
                          <w:szCs w:val="20"/>
                        </w:rPr>
                      </w:pPr>
                    </w:p>
                    <w:p w14:paraId="50CF505E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</w:t>
                      </w:r>
                      <w:proofErr w:type="gramStart"/>
                      <w:r w:rsidRPr="003F7C85">
                        <w:rPr>
                          <w:rStyle w:val="kd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public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kt"/>
                          <w:rFonts w:ascii="Consolas" w:hAnsi="Consolas"/>
                          <w:color w:val="B00040"/>
                          <w:spacing w:val="4"/>
                          <w:sz w:val="16"/>
                          <w:szCs w:val="20"/>
                        </w:rPr>
                        <w:t>void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f"/>
                          <w:rFonts w:ascii="Consolas" w:hAnsi="Consolas"/>
                          <w:color w:val="0000FF"/>
                          <w:spacing w:val="4"/>
                          <w:sz w:val="16"/>
                          <w:szCs w:val="20"/>
                        </w:rPr>
                        <w:t>combinationTes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)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{</w:t>
                      </w:r>
                    </w:p>
                    <w:p w14:paraId="3C4AFC52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ystem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out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println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gramEnd"/>
                      <w:r w:rsidRPr="003F7C85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Hello World!"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;</w:t>
                      </w:r>
                    </w:p>
                    <w:p w14:paraId="23BE9BED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value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[INFO ] [2022-09-28 13:27:46] [{RECIPE:{id:26,category:R0001},USER:{gender:M,nickname:admin,birth:1997-03-17,id:1,job:WORKER,family:4}}]"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</w:p>
                    <w:p w14:paraId="6270872C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ist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&lt;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&gt;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tokens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ogParser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gramEnd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value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;</w:t>
                      </w:r>
                    </w:p>
                    <w:p w14:paraId="11FE860B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Builder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esult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new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Builder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gram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;</w:t>
                      </w:r>
                    </w:p>
                    <w:p w14:paraId="6C690C6A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3F7C85">
                        <w:rPr>
                          <w:rStyle w:val="kt"/>
                          <w:rFonts w:ascii="Consolas" w:hAnsi="Consolas"/>
                          <w:color w:val="B00040"/>
                          <w:spacing w:val="4"/>
                          <w:sz w:val="16"/>
                          <w:szCs w:val="20"/>
                        </w:rPr>
                        <w:t>int</w:t>
                      </w:r>
                      <w:proofErr w:type="spellEnd"/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flag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0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</w:p>
                    <w:p w14:paraId="150E3619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gramStart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while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++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flag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&lt;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16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{</w:t>
                      </w:r>
                    </w:p>
                    <w:p w14:paraId="5D3E0CA9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//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플래그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분석하여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key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생성</w:t>
                      </w:r>
                    </w:p>
                    <w:p w14:paraId="30789659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Builder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b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new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Builder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gram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;</w:t>
                      </w:r>
                    </w:p>
                    <w:p w14:paraId="1D2C9DD7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</w:t>
                      </w:r>
                      <w:proofErr w:type="gramStart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for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spellStart"/>
                      <w:r w:rsidRPr="003F7C85">
                        <w:rPr>
                          <w:rStyle w:val="kt"/>
                          <w:rFonts w:ascii="Consolas" w:hAnsi="Consolas"/>
                          <w:color w:val="B00040"/>
                          <w:spacing w:val="4"/>
                          <w:sz w:val="16"/>
                          <w:szCs w:val="20"/>
                        </w:rPr>
                        <w:t>int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i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0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i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&lt;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4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i</w:t>
                      </w:r>
                      <w:proofErr w:type="spellEnd"/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++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{</w:t>
                      </w:r>
                    </w:p>
                    <w:p w14:paraId="53AFFBD9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</w:t>
                      </w:r>
                      <w:proofErr w:type="gramStart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if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(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flag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&amp;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1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&lt;&lt;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i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)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!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0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{</w:t>
                      </w:r>
                    </w:p>
                    <w:p w14:paraId="215D9D42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b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append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spellStart"/>
                      <w:proofErr w:type="gramEnd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tokens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ge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i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);</w:t>
                      </w:r>
                    </w:p>
                    <w:p w14:paraId="1F66B642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}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else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{</w:t>
                      </w:r>
                    </w:p>
                    <w:p w14:paraId="426ACE2E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b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append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gramEnd"/>
                      <w:r w:rsidRPr="003F7C85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-"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;</w:t>
                      </w:r>
                    </w:p>
                    <w:p w14:paraId="16748A23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}</w:t>
                      </w:r>
                    </w:p>
                    <w:p w14:paraId="0FE428E0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b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append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gramEnd"/>
                      <w:r w:rsidRPr="003F7C85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,"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;</w:t>
                      </w:r>
                    </w:p>
                    <w:p w14:paraId="3F00C9C7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}</w:t>
                      </w:r>
                    </w:p>
                    <w:p w14:paraId="1C49BE2C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b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setLength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spellStart"/>
                      <w:proofErr w:type="gramEnd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b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length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)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-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1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;</w:t>
                      </w:r>
                    </w:p>
                    <w:p w14:paraId="54116085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esult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append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spellStart"/>
                      <w:proofErr w:type="gramEnd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b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toString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))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append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r w:rsidRPr="003F7C85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\n"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;</w:t>
                      </w:r>
                    </w:p>
                    <w:p w14:paraId="39B0B38C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}</w:t>
                      </w:r>
                    </w:p>
                    <w:p w14:paraId="4AE4C48C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ystem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out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println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spellStart"/>
                      <w:proofErr w:type="gramEnd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esult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toString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));</w:t>
                      </w:r>
                    </w:p>
                    <w:p w14:paraId="4554FBA9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}</w:t>
                      </w:r>
                    </w:p>
                    <w:p w14:paraId="136F3025" w14:textId="3534ACEA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2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CADCDB4" w14:textId="29606440" w:rsidR="00A526CD" w:rsidRDefault="00A526CD" w:rsidP="00A526CD"/>
    <w:p w14:paraId="0BD62C5A" w14:textId="5C8735D6" w:rsidR="00A526CD" w:rsidRDefault="003F7C85" w:rsidP="00A526CD">
      <w:r w:rsidRPr="00A526CD">
        <w:rPr>
          <w:rFonts w:ascii="HY헤드라인M" w:eastAsia="HY헤드라인M" w:hint="eastAsia"/>
          <w:noProof/>
          <w:lang w:val="en-US" w:eastAsia="ko-KR"/>
        </w:rPr>
        <w:lastRenderedPageBreak/>
        <mc:AlternateContent>
          <mc:Choice Requires="wps">
            <w:drawing>
              <wp:inline distT="0" distB="0" distL="0" distR="0" wp14:anchorId="4A293C04" wp14:editId="1482F5A0">
                <wp:extent cx="5731510" cy="5389418"/>
                <wp:effectExtent l="0" t="0" r="21590" b="20955"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5389418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168A3A71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static</w:t>
                            </w:r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List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&lt;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String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&gt;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FF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logParser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String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log)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{</w:t>
                            </w:r>
                          </w:p>
                          <w:p w14:paraId="4FF0ADB5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String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SB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log.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split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\\["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;</w:t>
                            </w:r>
                          </w:p>
                          <w:p w14:paraId="5F44DC7B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List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&lt;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String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&gt;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list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new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ArrayList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&lt;</w:t>
                            </w:r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&gt;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;</w:t>
                            </w:r>
                          </w:p>
                          <w:p w14:paraId="6FCB51D1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String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B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SB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3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.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split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\\{"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;</w:t>
                            </w:r>
                          </w:p>
                          <w:p w14:paraId="660EB7C8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f</w:t>
                            </w:r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B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1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.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contains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}"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)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{</w:t>
                            </w:r>
                          </w:p>
                          <w:p w14:paraId="5DAD7368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B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1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B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1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.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substring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0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B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1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.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ndexOf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'}'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);</w:t>
                            </w:r>
                          </w:p>
                          <w:p w14:paraId="6231515E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}</w:t>
                            </w:r>
                          </w:p>
                          <w:p w14:paraId="190B7544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String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L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679E7DAE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L</w:t>
                            </w:r>
                            <w:proofErr w:type="spellEnd"/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B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3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.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split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\\:|\\}"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;</w:t>
                            </w:r>
                          </w:p>
                          <w:p w14:paraId="46485D18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for</w:t>
                            </w:r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B0004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nt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1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;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&lt;=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5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;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++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{</w:t>
                            </w:r>
                          </w:p>
                          <w:p w14:paraId="6128363C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    </w:t>
                            </w:r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f</w:t>
                            </w:r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=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2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||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=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4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</w:t>
                            </w:r>
                          </w:p>
                          <w:p w14:paraId="5EB597CD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        </w:t>
                            </w:r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continue</w:t>
                            </w:r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778D84E9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    </w:t>
                            </w:r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f</w:t>
                            </w:r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L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.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contains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,"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)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{</w:t>
                            </w:r>
                          </w:p>
                          <w:p w14:paraId="0B30DF00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L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proofErr w:type="spellStart"/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L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.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substring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0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L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.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ndexOf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','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);</w:t>
                            </w:r>
                          </w:p>
                          <w:p w14:paraId="6CE7BC51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   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}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else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{</w:t>
                            </w:r>
                          </w:p>
                          <w:p w14:paraId="11306DE8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L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proofErr w:type="spellStart"/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L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.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substring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0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L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.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ndexOf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'}'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);</w:t>
                            </w:r>
                          </w:p>
                          <w:p w14:paraId="09F52823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   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}</w:t>
                            </w:r>
                          </w:p>
                          <w:p w14:paraId="1D118BCD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list.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add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L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;</w:t>
                            </w:r>
                          </w:p>
                          <w:p w14:paraId="452CFD15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}</w:t>
                            </w:r>
                          </w:p>
                          <w:p w14:paraId="69F5DEA6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String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date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list.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get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1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.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split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\\-"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;</w:t>
                            </w:r>
                          </w:p>
                          <w:p w14:paraId="186B8636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list.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remove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1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;</w:t>
                            </w:r>
                          </w:p>
                          <w:p w14:paraId="70087B6A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list.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add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1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"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+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(now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-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nteger.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Int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date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0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)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/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10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*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10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);</w:t>
                            </w:r>
                          </w:p>
                          <w:p w14:paraId="10737B62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list.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add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2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L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6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;</w:t>
                            </w:r>
                          </w:p>
                          <w:p w14:paraId="39512B67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L</w:t>
                            </w:r>
                            <w:proofErr w:type="spellEnd"/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B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2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.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split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\\:"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;</w:t>
                            </w:r>
                          </w:p>
                          <w:p w14:paraId="79FAEF39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L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1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L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1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.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substring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0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L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1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.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ndexOf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','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);</w:t>
                            </w:r>
                          </w:p>
                          <w:p w14:paraId="2AB8519F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list.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add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L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1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;</w:t>
                            </w:r>
                          </w:p>
                          <w:p w14:paraId="7C201A99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</w:p>
                          <w:p w14:paraId="76A9579D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return</w:t>
                            </w:r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list;</w:t>
                            </w:r>
                          </w:p>
                          <w:p w14:paraId="7C89D06C" w14:textId="3F6592B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}</w:t>
                            </w:r>
                          </w:p>
                          <w:p w14:paraId="0D2F928C" w14:textId="77777777" w:rsidR="0071692D" w:rsidRPr="00F50202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8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A293C04" id="Text Box 26" o:spid="_x0000_s1064" type="#_x0000_t202" style="width:451.3pt;height:424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" fillcolor="#fdf9e9" strokecolor="#fdf9e9" strokeweight=".5pt">
                <v:textbox>
                  <w:txbxContent>
                    <w:p w14:paraId="168A3A71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static</w:t>
                      </w:r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List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&lt;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String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&gt;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FF"/>
                          <w:spacing w:val="4"/>
                          <w:sz w:val="18"/>
                          <w:szCs w:val="20"/>
                          <w:lang w:val="en-US" w:eastAsia="ko-KR"/>
                        </w:rPr>
                        <w:t>logParser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String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log)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{</w:t>
                      </w:r>
                    </w:p>
                    <w:p w14:paraId="4FF0ADB5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String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</w:t>
                      </w:r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]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SB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log.</w:t>
                      </w:r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split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r w:rsidRPr="00F50202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\\["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;</w:t>
                      </w:r>
                    </w:p>
                    <w:p w14:paraId="5F44DC7B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List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&lt;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String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&gt;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list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new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ArrayList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&lt;</w:t>
                      </w:r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&gt;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;</w:t>
                      </w:r>
                    </w:p>
                    <w:p w14:paraId="6FCB51D1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String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</w:t>
                      </w:r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]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B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SB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3]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.</w:t>
                      </w:r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split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r w:rsidRPr="00F50202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\\{"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;</w:t>
                      </w:r>
                    </w:p>
                    <w:p w14:paraId="660EB7C8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if</w:t>
                      </w:r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B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1]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.</w:t>
                      </w:r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contains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r w:rsidRPr="00F50202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}"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)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{</w:t>
                      </w:r>
                    </w:p>
                    <w:p w14:paraId="5DAD7368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B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</w:t>
                      </w:r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1]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B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1]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.</w:t>
                      </w:r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substring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0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,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B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1]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.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indexOf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r w:rsidRPr="00F50202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'}'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);</w:t>
                      </w:r>
                    </w:p>
                    <w:p w14:paraId="6231515E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}</w:t>
                      </w:r>
                    </w:p>
                    <w:p w14:paraId="190B7544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String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</w:t>
                      </w:r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]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L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679E7DAE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L</w:t>
                      </w:r>
                      <w:proofErr w:type="spellEnd"/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B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3]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.</w:t>
                      </w:r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split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r w:rsidRPr="00F50202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\\:|\\}"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;</w:t>
                      </w:r>
                    </w:p>
                    <w:p w14:paraId="46485D18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for</w:t>
                      </w:r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B00040"/>
                          <w:spacing w:val="4"/>
                          <w:sz w:val="18"/>
                          <w:szCs w:val="20"/>
                          <w:lang w:val="en-US" w:eastAsia="ko-KR"/>
                        </w:rPr>
                        <w:t>int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i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1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;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i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&lt;=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5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;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i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++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{</w:t>
                      </w:r>
                    </w:p>
                    <w:p w14:paraId="6128363C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    </w:t>
                      </w:r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if</w:t>
                      </w:r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i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=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2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||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i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=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4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</w:t>
                      </w:r>
                    </w:p>
                    <w:p w14:paraId="5EB597CD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        </w:t>
                      </w:r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continue</w:t>
                      </w:r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778D84E9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    </w:t>
                      </w:r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if</w:t>
                      </w:r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L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i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]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.</w:t>
                      </w:r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contains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r w:rsidRPr="00F50202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,"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)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{</w:t>
                      </w:r>
                    </w:p>
                    <w:p w14:paraId="0B30DF00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L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</w:t>
                      </w:r>
                      <w:proofErr w:type="spellStart"/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i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]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L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i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]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.</w:t>
                      </w:r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substring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0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,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L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i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]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.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indexOf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r w:rsidRPr="00F50202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','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);</w:t>
                      </w:r>
                    </w:p>
                    <w:p w14:paraId="6CE7BC51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    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}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else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{</w:t>
                      </w:r>
                    </w:p>
                    <w:p w14:paraId="11306DE8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L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</w:t>
                      </w:r>
                      <w:proofErr w:type="spellStart"/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i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]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L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i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]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.</w:t>
                      </w:r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substring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0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,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L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i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]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.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indexOf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r w:rsidRPr="00F50202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'}'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);</w:t>
                      </w:r>
                    </w:p>
                    <w:p w14:paraId="09F52823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    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}</w:t>
                      </w:r>
                    </w:p>
                    <w:p w14:paraId="1D118BCD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list.</w:t>
                      </w:r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add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proofErr w:type="spellStart"/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L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i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]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;</w:t>
                      </w:r>
                    </w:p>
                    <w:p w14:paraId="452CFD15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}</w:t>
                      </w:r>
                    </w:p>
                    <w:p w14:paraId="69F5DEA6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String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</w:t>
                      </w:r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]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date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list.</w:t>
                      </w:r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get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1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.</w:t>
                      </w:r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split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r w:rsidRPr="00F50202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\\-"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;</w:t>
                      </w:r>
                    </w:p>
                    <w:p w14:paraId="186B8636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list.</w:t>
                      </w:r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remove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1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;</w:t>
                      </w:r>
                    </w:p>
                    <w:p w14:paraId="70087B6A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list.</w:t>
                      </w:r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add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1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,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"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+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(now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-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Integer.</w:t>
                      </w:r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Int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date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0]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)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/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10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*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10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);</w:t>
                      </w:r>
                    </w:p>
                    <w:p w14:paraId="10737B62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list.</w:t>
                      </w:r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add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2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,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L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6]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;</w:t>
                      </w:r>
                    </w:p>
                    <w:p w14:paraId="39512B67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L</w:t>
                      </w:r>
                      <w:proofErr w:type="spellEnd"/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B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2]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.</w:t>
                      </w:r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split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r w:rsidRPr="00F50202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\\:"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;</w:t>
                      </w:r>
                    </w:p>
                    <w:p w14:paraId="79FAEF39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L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</w:t>
                      </w:r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1]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L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1]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.</w:t>
                      </w:r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substring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0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,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L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1]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.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indexOf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r w:rsidRPr="00F50202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','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);</w:t>
                      </w:r>
                    </w:p>
                    <w:p w14:paraId="2AB8519F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list.</w:t>
                      </w:r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add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proofErr w:type="spellStart"/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L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1]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;</w:t>
                      </w:r>
                    </w:p>
                    <w:p w14:paraId="7C201A99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</w:p>
                    <w:p w14:paraId="76A9579D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return</w:t>
                      </w:r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list;</w:t>
                      </w:r>
                    </w:p>
                    <w:p w14:paraId="7C89D06C" w14:textId="3F6592B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}</w:t>
                      </w:r>
                    </w:p>
                    <w:p w14:paraId="0D2F928C" w14:textId="77777777" w:rsidR="0071692D" w:rsidRPr="00F50202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8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77D6194" w14:textId="40151EEB" w:rsidR="00A526CD" w:rsidRDefault="00A526CD" w:rsidP="00A526CD"/>
    <w:p w14:paraId="054FE109" w14:textId="6904A730" w:rsidR="00A526CD" w:rsidRDefault="00A526CD" w:rsidP="00A526CD"/>
    <w:p w14:paraId="728EC316" w14:textId="69DF1D59" w:rsidR="003F7C85" w:rsidRDefault="003F7C85" w:rsidP="00A526CD"/>
    <w:p w14:paraId="2F75D100" w14:textId="55DFB588" w:rsidR="003F7C85" w:rsidRDefault="003F7C85" w:rsidP="00A526CD"/>
    <w:p w14:paraId="0243F5A8" w14:textId="0433D9F1" w:rsidR="003F7C85" w:rsidRDefault="003F7C85" w:rsidP="00A526CD"/>
    <w:p w14:paraId="543CB6F6" w14:textId="3843E5FB" w:rsidR="003F7C85" w:rsidRDefault="003F7C85" w:rsidP="00A526CD"/>
    <w:p w14:paraId="1FDAAAF2" w14:textId="22DCDACF" w:rsidR="003F7C85" w:rsidRDefault="003F7C85" w:rsidP="00A526CD"/>
    <w:p w14:paraId="0DC30953" w14:textId="0E496BA1" w:rsidR="003F7C85" w:rsidRDefault="003F7C85" w:rsidP="00A526CD"/>
    <w:p w14:paraId="31B2B4FD" w14:textId="2FD61BE9" w:rsidR="003F7C85" w:rsidRDefault="003F7C85" w:rsidP="00A526CD"/>
    <w:p w14:paraId="43F996DB" w14:textId="591D27E6" w:rsidR="003F7C85" w:rsidRDefault="003F7C85" w:rsidP="00A526CD"/>
    <w:p w14:paraId="4E908250" w14:textId="18E41626" w:rsidR="003F7C85" w:rsidRDefault="003F7C85" w:rsidP="00A526CD"/>
    <w:p w14:paraId="0132768B" w14:textId="07FA5198" w:rsidR="003F7C85" w:rsidRDefault="003F7C85" w:rsidP="00A526CD"/>
    <w:p w14:paraId="2918F64F" w14:textId="3DADFB9F" w:rsidR="003F7C85" w:rsidRDefault="003F7C85" w:rsidP="00A526CD"/>
    <w:p w14:paraId="569AC675" w14:textId="0ABC67CD" w:rsidR="003F7C85" w:rsidRDefault="003F7C85" w:rsidP="00A526CD"/>
    <w:p w14:paraId="78E6C929" w14:textId="48C011BF" w:rsidR="003F7C85" w:rsidRDefault="003F7C85" w:rsidP="00A526CD"/>
    <w:p w14:paraId="6F9A084B" w14:textId="00EE980F" w:rsidR="003F7C85" w:rsidRDefault="003F7C85" w:rsidP="00A526CD"/>
    <w:p w14:paraId="577450E8" w14:textId="2450B372" w:rsidR="003F7C85" w:rsidRDefault="003F7C85" w:rsidP="00A526CD"/>
    <w:p w14:paraId="4700DAC1" w14:textId="06D4FCC0" w:rsidR="003F7C85" w:rsidRDefault="003F7C85" w:rsidP="00A526CD"/>
    <w:p w14:paraId="33F11509" w14:textId="64DE238A" w:rsidR="003F7C85" w:rsidRPr="00A526CD" w:rsidRDefault="003F7C85" w:rsidP="00A526CD">
      <w:r w:rsidRPr="00A526CD">
        <w:rPr>
          <w:rFonts w:ascii="HY헤드라인M" w:eastAsia="HY헤드라인M" w:hint="eastAsia"/>
          <w:noProof/>
          <w:lang w:val="en-US" w:eastAsia="ko-KR"/>
        </w:rPr>
        <w:lastRenderedPageBreak/>
        <mc:AlternateContent>
          <mc:Choice Requires="wps">
            <w:drawing>
              <wp:inline distT="0" distB="0" distL="0" distR="0" wp14:anchorId="39065D8B" wp14:editId="2C4CEF6C">
                <wp:extent cx="5731510" cy="7818120"/>
                <wp:effectExtent l="0" t="0" r="21590" b="11430"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7818120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147757B6" w14:textId="77777777" w:rsidR="0071692D" w:rsidRPr="003F7C85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3F7C85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static</w:t>
                            </w:r>
                            <w:proofErr w:type="gramEnd"/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final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Fonts w:ascii="Consolas" w:eastAsia="굴림체" w:hAnsi="Consolas" w:cs="굴림체"/>
                                <w:color w:val="B0004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int</w:t>
                            </w:r>
                            <w:proofErr w:type="spellEnd"/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[]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recipeList</w:t>
                            </w:r>
                            <w:proofErr w:type="spellEnd"/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{</w:t>
                            </w:r>
                          </w:p>
                          <w:p w14:paraId="416C932B" w14:textId="77777777" w:rsidR="0071692D" w:rsidRPr="003F7C85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</w:pP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          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8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8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8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8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8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8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8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8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9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9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9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9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9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9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9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9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9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9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0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0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0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0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0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0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0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0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1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1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1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1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1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1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1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1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2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2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2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2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2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2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2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2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3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3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3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3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3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3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3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4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4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4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4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4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4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4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4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5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5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5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5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5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5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5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5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5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5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6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6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6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6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6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6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6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6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6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7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7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7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7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7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7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7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7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7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8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8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8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8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8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8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8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8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8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8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9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9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9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9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9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0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0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0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0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0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0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0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0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0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0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1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1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1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1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1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1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1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1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1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2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2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2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2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2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2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2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2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3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3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3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3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3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3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3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3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3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4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4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4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4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4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4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4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4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5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5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5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5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5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5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5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5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6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6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6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6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6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6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6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6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7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7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7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7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7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7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7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7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7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7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8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8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8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8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8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8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8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8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8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8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9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9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9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9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9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9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9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9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9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9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0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0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0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0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0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0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0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0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0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1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1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1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1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1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1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1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1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1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1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2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2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2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2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2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2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2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2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2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2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3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3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3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3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3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3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3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3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3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4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4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4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4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4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4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4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4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4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5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5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5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5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5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5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5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5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6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6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6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6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6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6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6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6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7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7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7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7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7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7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7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7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7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7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8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8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8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8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8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8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8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8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8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9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9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9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9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9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9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0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0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0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0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0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0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0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0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0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1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1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1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1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1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1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1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2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2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2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2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2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2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2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3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3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3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3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3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3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3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3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3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4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4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4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4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4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4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4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4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4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4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5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5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5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5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5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5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5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5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6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6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6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6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6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6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6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6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6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6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7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7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7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7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7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7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7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7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7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8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8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8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8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8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8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9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9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9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9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9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9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9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0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0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0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0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0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1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1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1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1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1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1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2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2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2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2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2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3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3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3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3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3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3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3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3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4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4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4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4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4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4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4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5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5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5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5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5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5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5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5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6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6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6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6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6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6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6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6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7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7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7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7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7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7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7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7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8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8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8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8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9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9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9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9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9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9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9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0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0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0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0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0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0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0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0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1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1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1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1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1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1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1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1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2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2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2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2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2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2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3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3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3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3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3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3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3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3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3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3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4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4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4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4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4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4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5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5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5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5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5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6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6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6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6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6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7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7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7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7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7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7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7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8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8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8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8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8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8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8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8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8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9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9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9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9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9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0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0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0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0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0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0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1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1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1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1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1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2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2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2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2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3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3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3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3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3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4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4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4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5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5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5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6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6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6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6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7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7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7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7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8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8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9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9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0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0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0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0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0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0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1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1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1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2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2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2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3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3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3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3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4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4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4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4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4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5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5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5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5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6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6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6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6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7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8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9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9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9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9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0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0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0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0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0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0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0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1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1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1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1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1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1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1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1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1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2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2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2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2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2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2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2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3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3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3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3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3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3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3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3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4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4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4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4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4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4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4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4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5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5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5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5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6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6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6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6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6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6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6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7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7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7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7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7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7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8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8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8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8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8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8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9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9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9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9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9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9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9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0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0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0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0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0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0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0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0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0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1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1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1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1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1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1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1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1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1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2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2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2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2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2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2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2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2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2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2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3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3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3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3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3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4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4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4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4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5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5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5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5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5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5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5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6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6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6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6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7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7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7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7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7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8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8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8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8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8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9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9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9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9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9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0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0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0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0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0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0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0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0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1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1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2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2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2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3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4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4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5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6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6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6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6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6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8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8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8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8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8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9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9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9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0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0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0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0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0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1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1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2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2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2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2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5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5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5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6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6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6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6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6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6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6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7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7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7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7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8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8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8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9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9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9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9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0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0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0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0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0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0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0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1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1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1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2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2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2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2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2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2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2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3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3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3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3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4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4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4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4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4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4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4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5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5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5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5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5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6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6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6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7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7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7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8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8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8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9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9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9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9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9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9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9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9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0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0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0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0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0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0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0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0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0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1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1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1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1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1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1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1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1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2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2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2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2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2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2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2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2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2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3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3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3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3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3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3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3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3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3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4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4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5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5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5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5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6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6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6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6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7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7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7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8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8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8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8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8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8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8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9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9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9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9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0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1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1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1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1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1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3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3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3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3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4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4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4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4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4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4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4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5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5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5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5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5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5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5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5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6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6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6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6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6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7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7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7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7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7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7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8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8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8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8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8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8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8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9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9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9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9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0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0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0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1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1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1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1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1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1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1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3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3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3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3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3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4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4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4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4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5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6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7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7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8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};</w:t>
                            </w:r>
                          </w:p>
                          <w:p w14:paraId="7D56BF58" w14:textId="77777777" w:rsidR="0071692D" w:rsidRPr="003F7C85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</w:pP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}</w:t>
                            </w:r>
                          </w:p>
                          <w:p w14:paraId="08A10962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9065D8B" id="Text Box 27" o:spid="_x0000_s1065" type="#_x0000_t202" style="width:451.3pt;height:615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" fillcolor="#fdf9e9" strokecolor="#fdf9e9" strokeweight=".5pt">
                <v:textbox>
                  <w:txbxContent>
                    <w:p w14:paraId="147757B6" w14:textId="77777777" w:rsidR="0071692D" w:rsidRPr="003F7C85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</w:pPr>
                      <w:proofErr w:type="gramStart"/>
                      <w:r w:rsidRPr="003F7C85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2"/>
                          <w:szCs w:val="20"/>
                          <w:lang w:val="en-US" w:eastAsia="ko-KR"/>
                        </w:rPr>
                        <w:t>static</w:t>
                      </w:r>
                      <w:proofErr w:type="gramEnd"/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2"/>
                          <w:szCs w:val="20"/>
                          <w:lang w:val="en-US" w:eastAsia="ko-KR"/>
                        </w:rPr>
                        <w:t>final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Fonts w:ascii="Consolas" w:eastAsia="굴림체" w:hAnsi="Consolas" w:cs="굴림체"/>
                          <w:color w:val="B00040"/>
                          <w:spacing w:val="4"/>
                          <w:sz w:val="12"/>
                          <w:szCs w:val="20"/>
                          <w:lang w:val="en-US" w:eastAsia="ko-KR"/>
                        </w:rPr>
                        <w:t>int</w:t>
                      </w:r>
                      <w:proofErr w:type="spellEnd"/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[]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recipeList</w:t>
                      </w:r>
                      <w:proofErr w:type="spellEnd"/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=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{</w:t>
                      </w:r>
                    </w:p>
                    <w:p w14:paraId="416C932B" w14:textId="77777777" w:rsidR="0071692D" w:rsidRPr="003F7C85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</w:pP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          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8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8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8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8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8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8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8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8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9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9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9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9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9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9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9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9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9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9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0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0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0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0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0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0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0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0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1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1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1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1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1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1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1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1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2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2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2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2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2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2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2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2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3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3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3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3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3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3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3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4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4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4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4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4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4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4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4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5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5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5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5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5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5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5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5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5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5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6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6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6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6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6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6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6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6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6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7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7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7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7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7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7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7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7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7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8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8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8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8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8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8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8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8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8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8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9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9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9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9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9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0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0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0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0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0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0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0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0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0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0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1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1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1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1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1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1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1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1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1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2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2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2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2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2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2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2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2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3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3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3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3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3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3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3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3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3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4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4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4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4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4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4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4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4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5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5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5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5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5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5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5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5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6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6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6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6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6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6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6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6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7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7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7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7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7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7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7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7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7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7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8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8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8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8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8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8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8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8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8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8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9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9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9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9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9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9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9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9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9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9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0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0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0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0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0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0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0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0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0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1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1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1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1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1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1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1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1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1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1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2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2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2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2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2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2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2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2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2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2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3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3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3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3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3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3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3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3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3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4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4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4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4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4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4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4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4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4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5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5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5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5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5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5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5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5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6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6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6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6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6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6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6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6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7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7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7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7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7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7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7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7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7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7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8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8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8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8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8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8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8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8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8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9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9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9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9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9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9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0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0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0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0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0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0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0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0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0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1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1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1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1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1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1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1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2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2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2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2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2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2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2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3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3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3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3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3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3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3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3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3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4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4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4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4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4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4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4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4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4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4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5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5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5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5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5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5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5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5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6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6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6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6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6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6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6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6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6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6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7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7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7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7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7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7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7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7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7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8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8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8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8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8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8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9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9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9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9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9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9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9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0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0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0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0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0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1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1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1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1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1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1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2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2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2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2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2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3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3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3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3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3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3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3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3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4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4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4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4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4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4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4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5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5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5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5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5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5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5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5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6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6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6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6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6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6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6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6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7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7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7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7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7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7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7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7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8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8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8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8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9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9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9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9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9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9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9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0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0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0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0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0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0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0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0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1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1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1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1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1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1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1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1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2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2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2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2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2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2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3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3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3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3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3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3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3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3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3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3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4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4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4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4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4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4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5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5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5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5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5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6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6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6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6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6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7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7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7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7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7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7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7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8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8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8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8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8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8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8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8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8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9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9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9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9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9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0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0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0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0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0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0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1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1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1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1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1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2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2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2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2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3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3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3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3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3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4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4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4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5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5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5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6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6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6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6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7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7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7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7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8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8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9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9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0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0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0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0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0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0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1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1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1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2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2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2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3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3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3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3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4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4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4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4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4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5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5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5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5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6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6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6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6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7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8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9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9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9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9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0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0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0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0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0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0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0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1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1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1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1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1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1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1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1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1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2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2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2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2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2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2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2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3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3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3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3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3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3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3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3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4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4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4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4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4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4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4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4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5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5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5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5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6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6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6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6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6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6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6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7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7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7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7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7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7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8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8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8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8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8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8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9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9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9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9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9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9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9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0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0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0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0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0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0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0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0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0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1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1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1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1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1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1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1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1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1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2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2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2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2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2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2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2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2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2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2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3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3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3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3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3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4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4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4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4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5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5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5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5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5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5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5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6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6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6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6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7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7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7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7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7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8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8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8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8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8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9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9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9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9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9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0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0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0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0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0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0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0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0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1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1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2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2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2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3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4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4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5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6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6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6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6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6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8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8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8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8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8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9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9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9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0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0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0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0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0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1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1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2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2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2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2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5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5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5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6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6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6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6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6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6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6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7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7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7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7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8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8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8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9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9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9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9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0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0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0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0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0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0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0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1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1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1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2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2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2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2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2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2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2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3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3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3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3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4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4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4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4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4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4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4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5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5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5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5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5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6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6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6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7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7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7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8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8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8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9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9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9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9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9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9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9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9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0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0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0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0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0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0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0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0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0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1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1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1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1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1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1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1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1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2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2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2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2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2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2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2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2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2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3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3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3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3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3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3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3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3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3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4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4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5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5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5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5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6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6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6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6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7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7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7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8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8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8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8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8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8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8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9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9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9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9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0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1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1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1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1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1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3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3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3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3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4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4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4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4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4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4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4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5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5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5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5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5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5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5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5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6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6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6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6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6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7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7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7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7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7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7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8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8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8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8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8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8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8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9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9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9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9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0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0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0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1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1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1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1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1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1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1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3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3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3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3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3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4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4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4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4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5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6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7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7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80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};</w:t>
                      </w:r>
                    </w:p>
                    <w:p w14:paraId="7D56BF58" w14:textId="77777777" w:rsidR="0071692D" w:rsidRPr="003F7C85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</w:pP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}</w:t>
                      </w:r>
                    </w:p>
                    <w:p w14:paraId="08A10962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2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4A66C0B" w14:textId="77777777" w:rsidR="00A526CD" w:rsidRPr="00F50202" w:rsidRDefault="00A526CD" w:rsidP="0065219F">
      <w:pPr>
        <w:pStyle w:val="Compact"/>
        <w:numPr>
          <w:ilvl w:val="0"/>
          <w:numId w:val="25"/>
        </w:numPr>
        <w:rPr>
          <w:rFonts w:ascii="HY중고딕" w:eastAsia="HY중고딕"/>
          <w:sz w:val="22"/>
          <w:lang w:eastAsia="ko-KR"/>
        </w:rPr>
      </w:pPr>
      <w:proofErr w:type="spellStart"/>
      <w:r w:rsidRPr="00F50202">
        <w:rPr>
          <w:rFonts w:ascii="HY중고딕" w:eastAsia="HY중고딕" w:hint="eastAsia"/>
          <w:sz w:val="22"/>
          <w:lang w:eastAsia="ko-KR"/>
        </w:rPr>
        <w:t>CartCount</w:t>
      </w:r>
      <w:proofErr w:type="spellEnd"/>
      <w:r w:rsidRPr="00F50202">
        <w:rPr>
          <w:rFonts w:ascii="HY중고딕" w:eastAsia="HY중고딕" w:hint="eastAsia"/>
          <w:sz w:val="22"/>
          <w:lang w:eastAsia="ko-KR"/>
        </w:rPr>
        <w:t>에 해당하는 로그를 생성하는 자바 파일이다.</w:t>
      </w:r>
    </w:p>
    <w:p w14:paraId="2F8BCB7F" w14:textId="32359845" w:rsidR="00A526CD" w:rsidRPr="00F50202" w:rsidRDefault="00A526CD" w:rsidP="0065219F">
      <w:pPr>
        <w:pStyle w:val="Compact"/>
        <w:numPr>
          <w:ilvl w:val="0"/>
          <w:numId w:val="25"/>
        </w:numPr>
        <w:rPr>
          <w:rFonts w:ascii="HY중고딕" w:eastAsia="HY중고딕"/>
          <w:sz w:val="22"/>
        </w:rPr>
      </w:pPr>
      <w:proofErr w:type="spellStart"/>
      <w:proofErr w:type="gramStart"/>
      <w:r w:rsidRPr="00F50202">
        <w:rPr>
          <w:rStyle w:val="VerbatimChar"/>
          <w:rFonts w:ascii="HY중고딕" w:eastAsia="HY중고딕" w:hint="eastAsia"/>
          <w:sz w:val="22"/>
        </w:rPr>
        <w:t>javac</w:t>
      </w:r>
      <w:proofErr w:type="spellEnd"/>
      <w:proofErr w:type="gramEnd"/>
      <w:r w:rsidRPr="00F50202">
        <w:rPr>
          <w:rStyle w:val="VerbatimChar"/>
          <w:rFonts w:ascii="HY중고딕" w:eastAsia="HY중고딕" w:hint="eastAsia"/>
          <w:sz w:val="22"/>
        </w:rPr>
        <w:t xml:space="preserve"> LogGenerator.java</w:t>
      </w:r>
      <w:r w:rsidRPr="00F50202">
        <w:rPr>
          <w:rFonts w:ascii="HY중고딕" w:eastAsia="HY중고딕" w:hint="eastAsia"/>
          <w:sz w:val="22"/>
        </w:rPr>
        <w:t xml:space="preserve"> 로 </w:t>
      </w:r>
      <w:proofErr w:type="spellStart"/>
      <w:r w:rsidRPr="00F50202">
        <w:rPr>
          <w:rFonts w:ascii="HY중고딕" w:eastAsia="HY중고딕" w:hint="eastAsia"/>
          <w:sz w:val="22"/>
        </w:rPr>
        <w:t>컴파일을</w:t>
      </w:r>
      <w:proofErr w:type="spellEnd"/>
      <w:r w:rsidRPr="00F50202">
        <w:rPr>
          <w:rFonts w:ascii="HY중고딕" w:eastAsia="HY중고딕" w:hint="eastAsia"/>
          <w:sz w:val="22"/>
        </w:rPr>
        <w:t xml:space="preserve"> </w:t>
      </w:r>
      <w:proofErr w:type="spellStart"/>
      <w:r w:rsidRPr="00F50202">
        <w:rPr>
          <w:rFonts w:ascii="HY중고딕" w:eastAsia="HY중고딕" w:hint="eastAsia"/>
          <w:sz w:val="22"/>
        </w:rPr>
        <w:t>하고</w:t>
      </w:r>
      <w:proofErr w:type="spellEnd"/>
      <w:r w:rsidRPr="00F50202">
        <w:rPr>
          <w:rFonts w:ascii="HY중고딕" w:eastAsia="HY중고딕" w:hint="eastAsia"/>
          <w:sz w:val="22"/>
        </w:rPr>
        <w:t xml:space="preserve"> </w:t>
      </w:r>
      <w:r w:rsidRPr="00F50202">
        <w:rPr>
          <w:rStyle w:val="VerbatimChar"/>
          <w:rFonts w:ascii="HY중고딕" w:eastAsia="HY중고딕" w:hint="eastAsia"/>
          <w:sz w:val="22"/>
        </w:rPr>
        <w:t xml:space="preserve">java </w:t>
      </w:r>
      <w:proofErr w:type="spellStart"/>
      <w:r w:rsidRPr="00F50202">
        <w:rPr>
          <w:rStyle w:val="VerbatimChar"/>
          <w:rFonts w:ascii="HY중고딕" w:eastAsia="HY중고딕" w:hint="eastAsia"/>
          <w:sz w:val="22"/>
        </w:rPr>
        <w:t>LogGenerator</w:t>
      </w:r>
      <w:proofErr w:type="spellEnd"/>
      <w:r w:rsidRPr="00F50202">
        <w:rPr>
          <w:rStyle w:val="VerbatimChar"/>
          <w:rFonts w:ascii="HY중고딕" w:eastAsia="HY중고딕" w:hint="eastAsia"/>
          <w:sz w:val="22"/>
        </w:rPr>
        <w:t xml:space="preserve"> [</w:t>
      </w:r>
      <w:proofErr w:type="spellStart"/>
      <w:r w:rsidRPr="00F50202">
        <w:rPr>
          <w:rStyle w:val="VerbatimChar"/>
          <w:rFonts w:ascii="HY중고딕" w:eastAsia="HY중고딕" w:hint="eastAsia"/>
          <w:sz w:val="22"/>
        </w:rPr>
        <w:t>저장할</w:t>
      </w:r>
      <w:proofErr w:type="spellEnd"/>
      <w:r w:rsidRPr="00F50202">
        <w:rPr>
          <w:rStyle w:val="VerbatimChar"/>
          <w:rFonts w:ascii="HY중고딕" w:eastAsia="HY중고딕" w:hint="eastAsia"/>
          <w:sz w:val="22"/>
        </w:rPr>
        <w:t xml:space="preserve"> </w:t>
      </w:r>
      <w:proofErr w:type="spellStart"/>
      <w:r w:rsidRPr="00F50202">
        <w:rPr>
          <w:rStyle w:val="VerbatimChar"/>
          <w:rFonts w:ascii="HY중고딕" w:eastAsia="HY중고딕" w:hint="eastAsia"/>
          <w:sz w:val="22"/>
        </w:rPr>
        <w:t>위치</w:t>
      </w:r>
      <w:proofErr w:type="spellEnd"/>
      <w:r w:rsidRPr="00F50202">
        <w:rPr>
          <w:rStyle w:val="VerbatimChar"/>
          <w:rFonts w:ascii="HY중고딕" w:eastAsia="HY중고딕" w:hint="eastAsia"/>
          <w:sz w:val="22"/>
        </w:rPr>
        <w:t>] [Amount]</w:t>
      </w:r>
      <w:r w:rsidRPr="00F50202">
        <w:rPr>
          <w:rFonts w:ascii="HY중고딕" w:eastAsia="HY중고딕" w:hint="eastAsia"/>
          <w:sz w:val="22"/>
        </w:rPr>
        <w:t xml:space="preserve"> 로 </w:t>
      </w:r>
      <w:proofErr w:type="spellStart"/>
      <w:r w:rsidRPr="00F50202">
        <w:rPr>
          <w:rFonts w:ascii="HY중고딕" w:eastAsia="HY중고딕" w:hint="eastAsia"/>
          <w:sz w:val="22"/>
        </w:rPr>
        <w:t>실행한다</w:t>
      </w:r>
      <w:proofErr w:type="spellEnd"/>
      <w:r w:rsidRPr="00F50202">
        <w:rPr>
          <w:rFonts w:ascii="HY중고딕" w:eastAsia="HY중고딕" w:hint="eastAsia"/>
          <w:sz w:val="22"/>
        </w:rPr>
        <w:t>.</w:t>
      </w:r>
    </w:p>
    <w:p w14:paraId="210A9763" w14:textId="77777777" w:rsidR="00A526CD" w:rsidRPr="00F50202" w:rsidRDefault="00A526CD" w:rsidP="0065219F">
      <w:pPr>
        <w:pStyle w:val="Compact"/>
        <w:numPr>
          <w:ilvl w:val="1"/>
          <w:numId w:val="26"/>
        </w:numPr>
        <w:rPr>
          <w:rFonts w:ascii="HY중고딕" w:eastAsia="HY중고딕"/>
          <w:sz w:val="22"/>
        </w:rPr>
      </w:pPr>
      <w:proofErr w:type="spellStart"/>
      <w:r w:rsidRPr="00F50202">
        <w:rPr>
          <w:rFonts w:ascii="HY중고딕" w:eastAsia="HY중고딕" w:hint="eastAsia"/>
          <w:b/>
          <w:sz w:val="22"/>
        </w:rPr>
        <w:t>로그</w:t>
      </w:r>
      <w:proofErr w:type="spellEnd"/>
      <w:r w:rsidRPr="00F50202">
        <w:rPr>
          <w:rFonts w:ascii="HY중고딕" w:eastAsia="HY중고딕" w:hint="eastAsia"/>
          <w:b/>
          <w:sz w:val="22"/>
        </w:rPr>
        <w:t xml:space="preserve"> 양=Amount*</w:t>
      </w:r>
      <w:r w:rsidRPr="00F50202">
        <w:rPr>
          <w:rFonts w:ascii="HY중고딕" w:eastAsia="HY중고딕" w:hint="eastAsia"/>
          <w:b/>
          <w:i/>
          <w:sz w:val="22"/>
        </w:rPr>
        <w:t>20*</w:t>
      </w:r>
      <w:r w:rsidRPr="00F50202">
        <w:rPr>
          <w:rFonts w:ascii="HY중고딕" w:eastAsia="HY중고딕" w:hint="eastAsia"/>
          <w:b/>
          <w:i/>
          <w:iCs/>
          <w:sz w:val="22"/>
        </w:rPr>
        <w:t>10</w:t>
      </w:r>
    </w:p>
    <w:p w14:paraId="2E5E790C" w14:textId="77777777" w:rsidR="00A526CD" w:rsidRPr="00A526CD" w:rsidRDefault="00A526CD" w:rsidP="00A526CD">
      <w:pPr>
        <w:pStyle w:val="1"/>
        <w:rPr>
          <w:rFonts w:ascii="HY헤드라인M" w:eastAsia="HY헤드라인M"/>
        </w:rPr>
      </w:pPr>
      <w:bookmarkStart w:id="56" w:name="배포-특징"/>
      <w:bookmarkStart w:id="57" w:name="_Toc116034921"/>
      <w:proofErr w:type="spellStart"/>
      <w:r w:rsidRPr="00A526CD">
        <w:rPr>
          <w:rFonts w:ascii="HY헤드라인M" w:eastAsia="HY헤드라인M" w:hint="eastAsia"/>
        </w:rPr>
        <w:lastRenderedPageBreak/>
        <w:t>배포</w:t>
      </w:r>
      <w:proofErr w:type="spellEnd"/>
      <w:r w:rsidRPr="00A526CD">
        <w:rPr>
          <w:rFonts w:ascii="HY헤드라인M" w:eastAsia="HY헤드라인M" w:hint="eastAsia"/>
        </w:rPr>
        <w:t xml:space="preserve"> </w:t>
      </w:r>
      <w:proofErr w:type="spellStart"/>
      <w:r w:rsidRPr="00A526CD">
        <w:rPr>
          <w:rFonts w:ascii="HY헤드라인M" w:eastAsia="HY헤드라인M" w:hint="eastAsia"/>
        </w:rPr>
        <w:t>특징</w:t>
      </w:r>
      <w:bookmarkEnd w:id="56"/>
      <w:bookmarkEnd w:id="57"/>
      <w:proofErr w:type="spellEnd"/>
    </w:p>
    <w:p w14:paraId="79569128" w14:textId="77777777" w:rsidR="00A526CD" w:rsidRPr="00A526CD" w:rsidRDefault="0071692D" w:rsidP="00A526CD">
      <w:pPr>
        <w:rPr>
          <w:rFonts w:ascii="HY헤드라인M" w:eastAsia="HY헤드라인M"/>
        </w:rPr>
      </w:pPr>
      <w:r>
        <w:rPr>
          <w:rFonts w:ascii="HY헤드라인M" w:eastAsia="HY헤드라인M"/>
        </w:rPr>
        <w:pict w14:anchorId="4594833D">
          <v:rect id="_x0000_i1032" style="width:0;height:1.5pt" o:hralign="center" o:hrstd="t" o:hr="t"/>
        </w:pict>
      </w:r>
    </w:p>
    <w:p w14:paraId="090B9688" w14:textId="77777777" w:rsidR="00A526CD" w:rsidRPr="00A526CD" w:rsidRDefault="00A526CD" w:rsidP="00A526CD">
      <w:pPr>
        <w:pStyle w:val="2"/>
        <w:rPr>
          <w:rFonts w:ascii="HY헤드라인M" w:eastAsia="HY헤드라인M"/>
        </w:rPr>
      </w:pPr>
      <w:bookmarkStart w:id="58" w:name="ssrserver-side-rendering"/>
      <w:bookmarkStart w:id="59" w:name="_Toc116034922"/>
      <w:proofErr w:type="gramStart"/>
      <w:r w:rsidRPr="00A526CD">
        <w:rPr>
          <w:rFonts w:ascii="HY헤드라인M" w:eastAsia="HY헤드라인M" w:hint="eastAsia"/>
        </w:rPr>
        <w:t>SSR(</w:t>
      </w:r>
      <w:proofErr w:type="gramEnd"/>
      <w:r w:rsidRPr="00A526CD">
        <w:rPr>
          <w:rFonts w:ascii="HY헤드라인M" w:eastAsia="HY헤드라인M" w:hint="eastAsia"/>
        </w:rPr>
        <w:t>Server Side Rendering)</w:t>
      </w:r>
      <w:bookmarkEnd w:id="58"/>
      <w:bookmarkEnd w:id="59"/>
    </w:p>
    <w:p w14:paraId="1C9AA192" w14:textId="77777777" w:rsidR="00A526CD" w:rsidRPr="00A526CD" w:rsidRDefault="00A526CD" w:rsidP="0065219F">
      <w:pPr>
        <w:pStyle w:val="Compact"/>
        <w:numPr>
          <w:ilvl w:val="0"/>
          <w:numId w:val="27"/>
        </w:numPr>
        <w:rPr>
          <w:rFonts w:ascii="HY중고딕" w:eastAsia="HY중고딕"/>
          <w:lang w:eastAsia="ko-KR"/>
        </w:rPr>
      </w:pPr>
      <w:r w:rsidRPr="00A526CD">
        <w:rPr>
          <w:rFonts w:ascii="HY중고딕" w:eastAsia="HY중고딕" w:hint="eastAsia"/>
          <w:lang w:eastAsia="ko-KR"/>
        </w:rPr>
        <w:t>nuxt.js는 배포를 할 때 2가지 방법이 있다. 첫 번째로 정적 파일을 이용한 배포, 두 번째로는 SSR을 이용한 배포이다.</w:t>
      </w:r>
    </w:p>
    <w:p w14:paraId="7335206C" w14:textId="77777777" w:rsidR="00A526CD" w:rsidRPr="00A526CD" w:rsidRDefault="00A526CD" w:rsidP="0065219F">
      <w:pPr>
        <w:pStyle w:val="Compact"/>
        <w:numPr>
          <w:ilvl w:val="1"/>
          <w:numId w:val="28"/>
        </w:numPr>
        <w:rPr>
          <w:rFonts w:ascii="HY중고딕" w:eastAsia="HY중고딕"/>
          <w:lang w:eastAsia="ko-KR"/>
        </w:rPr>
      </w:pPr>
      <w:proofErr w:type="gramStart"/>
      <w:r w:rsidRPr="00A526CD">
        <w:rPr>
          <w:rFonts w:ascii="HY중고딕" w:eastAsia="HY중고딕" w:hint="eastAsia"/>
          <w:lang w:eastAsia="ko-KR"/>
        </w:rPr>
        <w:t>SSR :</w:t>
      </w:r>
      <w:proofErr w:type="gramEnd"/>
      <w:r w:rsidRPr="00A526CD">
        <w:rPr>
          <w:rFonts w:ascii="HY중고딕" w:eastAsia="HY중고딕" w:hint="eastAsia"/>
          <w:lang w:eastAsia="ko-KR"/>
        </w:rPr>
        <w:t xml:space="preserve"> Server Side Rendering, 서버로부터 완전하게 만들어진 html파일을 받아와 페이지 전체를 렌더링 하는 방식</w:t>
      </w:r>
    </w:p>
    <w:p w14:paraId="5829CCE3" w14:textId="77777777" w:rsidR="00A526CD" w:rsidRPr="00A526CD" w:rsidRDefault="00A526CD" w:rsidP="0065219F">
      <w:pPr>
        <w:pStyle w:val="Compact"/>
        <w:numPr>
          <w:ilvl w:val="0"/>
          <w:numId w:val="27"/>
        </w:numPr>
        <w:rPr>
          <w:rFonts w:ascii="HY중고딕" w:eastAsia="HY중고딕"/>
          <w:lang w:eastAsia="ko-KR"/>
        </w:rPr>
      </w:pPr>
      <w:r w:rsidRPr="00A526CD">
        <w:rPr>
          <w:rFonts w:ascii="HY중고딕" w:eastAsia="HY중고딕" w:hint="eastAsia"/>
          <w:lang w:eastAsia="ko-KR"/>
        </w:rPr>
        <w:t>SSR에는 장단점이 분명한데 장점으로 검색엔진 최적화(SEO)가 있어 채택을 했다. 단점으로는 서버 렌더링에 따른 부하가 심해 성능이 낮아진다는 단점이 있다. 향후 검색 엔진 기능을 강화할 때 유용하게 쓰일 것 같다.</w:t>
      </w:r>
    </w:p>
    <w:p w14:paraId="56A611D5" w14:textId="77777777" w:rsidR="00A526CD" w:rsidRPr="00A526CD" w:rsidRDefault="00A526CD" w:rsidP="0065219F">
      <w:pPr>
        <w:pStyle w:val="Compact"/>
        <w:numPr>
          <w:ilvl w:val="1"/>
          <w:numId w:val="29"/>
        </w:numPr>
        <w:rPr>
          <w:rFonts w:ascii="HY중고딕" w:eastAsia="HY중고딕"/>
        </w:rPr>
      </w:pPr>
      <w:r w:rsidRPr="00A526CD">
        <w:rPr>
          <w:rFonts w:ascii="HY중고딕" w:eastAsia="HY중고딕" w:hint="eastAsia"/>
        </w:rPr>
        <w:t>SEO : Search Engine Optimization</w:t>
      </w:r>
    </w:p>
    <w:p w14:paraId="3C06EB66" w14:textId="77777777" w:rsidR="00A526CD" w:rsidRPr="00A526CD" w:rsidRDefault="00A526CD" w:rsidP="00A526CD">
      <w:pPr>
        <w:pStyle w:val="2"/>
        <w:rPr>
          <w:rFonts w:ascii="HY헤드라인M" w:eastAsia="HY헤드라인M"/>
        </w:rPr>
      </w:pPr>
      <w:bookmarkStart w:id="60" w:name="hadoop-spring-boot-volume-연결"/>
      <w:bookmarkStart w:id="61" w:name="_Toc116034923"/>
      <w:r w:rsidRPr="00A526CD">
        <w:rPr>
          <w:rFonts w:ascii="HY헤드라인M" w:eastAsia="HY헤드라인M" w:hint="eastAsia"/>
        </w:rPr>
        <w:t xml:space="preserve">Hadoop, Spring Boot Volume </w:t>
      </w:r>
      <w:proofErr w:type="spellStart"/>
      <w:r w:rsidRPr="00A526CD">
        <w:rPr>
          <w:rFonts w:ascii="HY헤드라인M" w:eastAsia="HY헤드라인M" w:hint="eastAsia"/>
        </w:rPr>
        <w:t>연결</w:t>
      </w:r>
      <w:bookmarkEnd w:id="60"/>
      <w:bookmarkEnd w:id="61"/>
      <w:proofErr w:type="spellEnd"/>
    </w:p>
    <w:p w14:paraId="70818BC8" w14:textId="77777777" w:rsidR="00A526CD" w:rsidRPr="00A526CD" w:rsidRDefault="00A526CD" w:rsidP="0065219F">
      <w:pPr>
        <w:pStyle w:val="Compact"/>
        <w:numPr>
          <w:ilvl w:val="0"/>
          <w:numId w:val="30"/>
        </w:numPr>
        <w:rPr>
          <w:rFonts w:ascii="HY중고딕" w:eastAsia="HY중고딕"/>
          <w:sz w:val="22"/>
          <w:lang w:eastAsia="ko-KR"/>
        </w:rPr>
      </w:pPr>
      <w:proofErr w:type="spellStart"/>
      <w:r w:rsidRPr="00A526CD">
        <w:rPr>
          <w:rFonts w:ascii="HY중고딕" w:eastAsia="HY중고딕" w:hint="eastAsia"/>
          <w:sz w:val="22"/>
          <w:lang w:eastAsia="ko-KR"/>
        </w:rPr>
        <w:t>하둡과</w:t>
      </w:r>
      <w:proofErr w:type="spellEnd"/>
      <w:r w:rsidRPr="00A526CD">
        <w:rPr>
          <w:rFonts w:ascii="HY중고딕" w:eastAsia="HY중고딕" w:hint="eastAsia"/>
          <w:sz w:val="22"/>
          <w:lang w:eastAsia="ko-KR"/>
        </w:rPr>
        <w:t xml:space="preserve"> 스프링 부트의 볼륨을 연결하여 같은 디렉토리를 사용할 수 있도록 했다.</w:t>
      </w:r>
    </w:p>
    <w:p w14:paraId="655915B0" w14:textId="20A3C075" w:rsidR="0093012B" w:rsidRPr="00F50202" w:rsidRDefault="00A526CD" w:rsidP="008C0FD2">
      <w:pPr>
        <w:pStyle w:val="Compact"/>
        <w:numPr>
          <w:ilvl w:val="0"/>
          <w:numId w:val="30"/>
        </w:numPr>
        <w:rPr>
          <w:rFonts w:ascii="HY중고딕" w:eastAsia="HY중고딕"/>
          <w:sz w:val="22"/>
          <w:lang w:eastAsia="ko-KR"/>
        </w:rPr>
      </w:pPr>
      <w:proofErr w:type="spellStart"/>
      <w:r w:rsidRPr="00A526CD">
        <w:rPr>
          <w:rFonts w:ascii="HY중고딕" w:eastAsia="HY중고딕" w:hint="eastAsia"/>
          <w:sz w:val="22"/>
          <w:lang w:eastAsia="ko-KR"/>
        </w:rPr>
        <w:t>하둡에서</w:t>
      </w:r>
      <w:proofErr w:type="spellEnd"/>
      <w:r w:rsidRPr="00A526CD">
        <w:rPr>
          <w:rFonts w:ascii="HY중고딕" w:eastAsia="HY중고딕" w:hint="eastAsia"/>
          <w:sz w:val="22"/>
          <w:lang w:eastAsia="ko-KR"/>
        </w:rPr>
        <w:t xml:space="preserve"> 처리한 결과 파일을 Volume으로 지정한 곳에 저장을 하여 Spring Boot에서 통신을 따로 하지 않아도 바로 가져와 사용할 수 있도록 만들었다.</w:t>
      </w:r>
    </w:p>
    <w:sectPr w:rsidR="0093012B" w:rsidRPr="00F50202" w:rsidSect="0088777E">
      <w:headerReference w:type="default" r:id="rId26"/>
      <w:footerReference w:type="default" r:id="rId27"/>
      <w:pgSz w:w="11906" w:h="16838" w:code="9"/>
      <w:pgMar w:top="1440" w:right="1440" w:bottom="1440" w:left="1440" w:header="720" w:footer="720" w:gutter="0"/>
      <w:pgNumType w:start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0DCE6C" w14:textId="77777777" w:rsidR="00176A9F" w:rsidRDefault="00176A9F">
      <w:pPr>
        <w:spacing w:line="240" w:lineRule="auto"/>
      </w:pPr>
      <w:r>
        <w:separator/>
      </w:r>
    </w:p>
  </w:endnote>
  <w:endnote w:type="continuationSeparator" w:id="0">
    <w:p w14:paraId="1788C87A" w14:textId="77777777" w:rsidR="00176A9F" w:rsidRDefault="00176A9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Y헤드라인M">
    <w:panose1 w:val="02030600000101010101"/>
    <w:charset w:val="81"/>
    <w:family w:val="roman"/>
    <w:pitch w:val="variable"/>
    <w:sig w:usb0="900002A7" w:usb1="09D77CF9" w:usb2="00000010" w:usb3="00000000" w:csb0="00080000" w:csb1="00000000"/>
  </w:font>
  <w:font w:name="HY중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49FE3C" w14:textId="7FEEDA11" w:rsidR="0071692D" w:rsidRPr="006C0D5E" w:rsidRDefault="0071692D" w:rsidP="006C0D5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240" w:lineRule="auto"/>
      <w:ind w:right="800"/>
      <w:jc w:val="right"/>
      <w:rPr>
        <w:color w:val="002060"/>
        <w:u w:val="single"/>
      </w:rPr>
    </w:pPr>
    <w:r w:rsidRPr="006C0D5E">
      <w:rPr>
        <w:rFonts w:ascii="Roboto" w:eastAsia="Roboto" w:hAnsi="Roboto" w:cs="Roboto"/>
        <w:color w:val="002060"/>
        <w:sz w:val="20"/>
        <w:szCs w:val="20"/>
      </w:rPr>
      <w:t xml:space="preserve">Copyright </w:t>
    </w:r>
    <w:r w:rsidRPr="006C0D5E">
      <w:rPr>
        <w:rFonts w:ascii="Roboto" w:eastAsia="Roboto" w:hAnsi="Roboto" w:cs="Roboto" w:hint="eastAsia"/>
        <w:color w:val="002060"/>
        <w:sz w:val="20"/>
        <w:szCs w:val="20"/>
      </w:rPr>
      <w:t>©</w:t>
    </w:r>
    <w:r w:rsidRPr="006C0D5E">
      <w:rPr>
        <w:rFonts w:ascii="Roboto" w:eastAsia="Roboto" w:hAnsi="Roboto" w:cs="Roboto"/>
        <w:color w:val="002060"/>
        <w:sz w:val="20"/>
        <w:szCs w:val="20"/>
      </w:rPr>
      <w:t xml:space="preserve"> </w:t>
    </w:r>
    <w:r>
      <w:rPr>
        <w:rFonts w:ascii="Roboto" w:hAnsi="Roboto" w:cs="Roboto" w:hint="eastAsia"/>
        <w:color w:val="002060"/>
        <w:sz w:val="20"/>
        <w:szCs w:val="20"/>
        <w:lang w:eastAsia="ko-KR"/>
      </w:rPr>
      <w:t>by Team LET</w:t>
    </w:r>
    <w:r>
      <w:rPr>
        <w:rFonts w:ascii="Roboto" w:hAnsi="Roboto" w:cs="Roboto"/>
        <w:color w:val="002060"/>
        <w:sz w:val="20"/>
        <w:szCs w:val="20"/>
        <w:lang w:eastAsia="ko-KR"/>
      </w:rPr>
      <w:t>’CIPE</w:t>
    </w:r>
    <w:r w:rsidRPr="006C0D5E">
      <w:rPr>
        <w:color w:val="002060"/>
      </w:rPr>
      <w:fldChar w:fldCharType="begin"/>
    </w:r>
    <w:r w:rsidRPr="006C0D5E">
      <w:rPr>
        <w:color w:val="002060"/>
      </w:rPr>
      <w:instrText xml:space="preserve"> HYPERLINK "https://www.template.net/editable/plan" </w:instrText>
    </w:r>
    <w:r w:rsidRPr="006C0D5E">
      <w:rPr>
        <w:color w:val="002060"/>
      </w:rPr>
      <w:fldChar w:fldCharType="separate"/>
    </w:r>
    <w:r w:rsidRPr="006C0D5E">
      <w:rPr>
        <w:noProof/>
        <w:color w:val="002060"/>
        <w:lang w:val="en-US" w:eastAsia="ko-KR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0FD73598" wp14:editId="5CCC1D02">
              <wp:simplePos x="0" y="0"/>
              <wp:positionH relativeFrom="column">
                <wp:posOffset>5918200</wp:posOffset>
              </wp:positionH>
              <wp:positionV relativeFrom="paragraph">
                <wp:posOffset>584200</wp:posOffset>
              </wp:positionV>
              <wp:extent cx="936625" cy="200024"/>
              <wp:effectExtent l="6668" t="0" r="3492" b="3493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-5400000">
                        <a:off x="5250750" y="3316450"/>
                        <a:ext cx="190500" cy="927100"/>
                      </a:xfrm>
                      <a:prstGeom prst="rect">
                        <a:avLst/>
                      </a:prstGeom>
                      <a:solidFill>
                        <a:srgbClr val="FDD999"/>
                      </a:solidFill>
                      <a:ln>
                        <a:noFill/>
                      </a:ln>
                    </wps:spPr>
                    <wps:txbx>
                      <w:txbxContent>
                        <w:p w14:paraId="5227EA6F" w14:textId="77777777" w:rsidR="0071692D" w:rsidRDefault="0071692D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FD73598" id="Rectangle 1" o:spid="_x0000_s1066" style="position:absolute;left:0;text-align:left;margin-left:466pt;margin-top:46pt;width:73.75pt;height:15.75pt;rotation:-90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" fillcolor="#fdd999" stroked="f">
              <v:textbox inset="2.53958mm,2.53958mm,2.53958mm,2.53958mm">
                <w:txbxContent>
                  <w:p w14:paraId="5227EA6F" w14:textId="77777777" w:rsidR="0071692D" w:rsidRDefault="0071692D">
                    <w:pPr>
                      <w:spacing w:line="240" w:lineRule="auto"/>
                      <w:textDirection w:val="btLr"/>
                    </w:pPr>
                  </w:p>
                </w:txbxContent>
              </v:textbox>
            </v:rect>
          </w:pict>
        </mc:Fallback>
      </mc:AlternateContent>
    </w:r>
    <w:r w:rsidRPr="006C0D5E">
      <w:rPr>
        <w:noProof/>
        <w:color w:val="002060"/>
        <w:lang w:val="en-US" w:eastAsia="ko-KR"/>
      </w:rPr>
      <mc:AlternateContent>
        <mc:Choice Requires="wps">
          <w:drawing>
            <wp:anchor distT="0" distB="0" distL="114300" distR="114300" simplePos="0" relativeHeight="251659264" behindDoc="0" locked="0" layoutInCell="1" hidden="0" allowOverlap="1" wp14:anchorId="190C8428" wp14:editId="1036B3DF">
              <wp:simplePos x="0" y="0"/>
              <wp:positionH relativeFrom="column">
                <wp:posOffset>6654800</wp:posOffset>
              </wp:positionH>
              <wp:positionV relativeFrom="paragraph">
                <wp:posOffset>-139699</wp:posOffset>
              </wp:positionV>
              <wp:extent cx="200024" cy="936625"/>
              <wp:effectExtent l="0" t="0" r="0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5250750" y="3316450"/>
                        <a:ext cx="190500" cy="927100"/>
                      </a:xfrm>
                      <a:prstGeom prst="rect">
                        <a:avLst/>
                      </a:prstGeom>
                      <a:solidFill>
                        <a:srgbClr val="6893C6"/>
                      </a:solidFill>
                      <a:ln>
                        <a:noFill/>
                      </a:ln>
                    </wps:spPr>
                    <wps:txbx>
                      <w:txbxContent>
                        <w:p w14:paraId="63AEA9E9" w14:textId="77777777" w:rsidR="0071692D" w:rsidRDefault="0071692D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90C8428" id="Rectangle 3" o:spid="_x0000_s1067" style="position:absolute;left:0;text-align:left;margin-left:524pt;margin-top:-11pt;width:15.75pt;height:73.75pt;rotation:18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" fillcolor="#6893c6" stroked="f">
              <v:textbox inset="2.53958mm,2.53958mm,2.53958mm,2.53958mm">
                <w:txbxContent>
                  <w:p w14:paraId="63AEA9E9" w14:textId="77777777" w:rsidR="0071692D" w:rsidRDefault="0071692D">
                    <w:pPr>
                      <w:spacing w:line="240" w:lineRule="auto"/>
                      <w:textDirection w:val="btLr"/>
                    </w:pPr>
                  </w:p>
                </w:txbxContent>
              </v:textbox>
            </v:rect>
          </w:pict>
        </mc:Fallback>
      </mc:AlternateContent>
    </w:r>
  </w:p>
  <w:p w14:paraId="1DAB28A7" w14:textId="77777777" w:rsidR="0071692D" w:rsidRDefault="0071692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240" w:lineRule="auto"/>
      <w:rPr>
        <w:color w:val="000000"/>
      </w:rPr>
    </w:pPr>
    <w:r w:rsidRPr="006C0D5E">
      <w:rPr>
        <w:color w:val="00206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8A5544" w14:textId="77777777" w:rsidR="00176A9F" w:rsidRDefault="00176A9F">
      <w:pPr>
        <w:spacing w:line="240" w:lineRule="auto"/>
      </w:pPr>
      <w:r>
        <w:separator/>
      </w:r>
    </w:p>
  </w:footnote>
  <w:footnote w:type="continuationSeparator" w:id="0">
    <w:p w14:paraId="1518C1B2" w14:textId="77777777" w:rsidR="00176A9F" w:rsidRDefault="00176A9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CC45F8" w14:textId="77777777" w:rsidR="0071692D" w:rsidRDefault="0071692D">
    <w:pPr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665A26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A573AB7"/>
    <w:multiLevelType w:val="hybridMultilevel"/>
    <w:tmpl w:val="746E3C80"/>
    <w:lvl w:ilvl="0" w:tplc="401606E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27CB6243"/>
    <w:multiLevelType w:val="multilevel"/>
    <w:tmpl w:val="257C7A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C1AE401"/>
    <w:multiLevelType w:val="multilevel"/>
    <w:tmpl w:val="CBCA8B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30C64FAC"/>
    <w:multiLevelType w:val="hybridMultilevel"/>
    <w:tmpl w:val="D06E9D3A"/>
    <w:lvl w:ilvl="0" w:tplc="1D66145E">
      <w:start w:val="3"/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5A85673C"/>
    <w:multiLevelType w:val="multilevel"/>
    <w:tmpl w:val="257C7A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1315DCA"/>
    <w:multiLevelType w:val="multilevel"/>
    <w:tmpl w:val="59C8C5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"/>
  </w:num>
  <w:num w:numId="32">
    <w:abstractNumId w:val="4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07110"/>
    <w:rsid w:val="000B48A8"/>
    <w:rsid w:val="000E0B7E"/>
    <w:rsid w:val="00166143"/>
    <w:rsid w:val="00176A9F"/>
    <w:rsid w:val="001C7057"/>
    <w:rsid w:val="001F47E0"/>
    <w:rsid w:val="003112C8"/>
    <w:rsid w:val="00340076"/>
    <w:rsid w:val="00370C6A"/>
    <w:rsid w:val="003C5861"/>
    <w:rsid w:val="003D7E08"/>
    <w:rsid w:val="003F7C85"/>
    <w:rsid w:val="00423374"/>
    <w:rsid w:val="00445C00"/>
    <w:rsid w:val="004547B7"/>
    <w:rsid w:val="00484D68"/>
    <w:rsid w:val="00507110"/>
    <w:rsid w:val="00515D8B"/>
    <w:rsid w:val="00570108"/>
    <w:rsid w:val="0065219F"/>
    <w:rsid w:val="0066765C"/>
    <w:rsid w:val="006B76DC"/>
    <w:rsid w:val="006C0D5E"/>
    <w:rsid w:val="0070696D"/>
    <w:rsid w:val="0071678D"/>
    <w:rsid w:val="0071692D"/>
    <w:rsid w:val="0074575E"/>
    <w:rsid w:val="00777607"/>
    <w:rsid w:val="007C3464"/>
    <w:rsid w:val="007E2B69"/>
    <w:rsid w:val="00847B42"/>
    <w:rsid w:val="00867F0A"/>
    <w:rsid w:val="0088777E"/>
    <w:rsid w:val="008C0FD2"/>
    <w:rsid w:val="0093012B"/>
    <w:rsid w:val="00936B40"/>
    <w:rsid w:val="00A526CD"/>
    <w:rsid w:val="00A77CB3"/>
    <w:rsid w:val="00AB0FA4"/>
    <w:rsid w:val="00AB5641"/>
    <w:rsid w:val="00B65DD2"/>
    <w:rsid w:val="00BC6B90"/>
    <w:rsid w:val="00BE29C1"/>
    <w:rsid w:val="00E73C04"/>
    <w:rsid w:val="00EF4F60"/>
    <w:rsid w:val="00F50202"/>
    <w:rsid w:val="00F64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D67CF0"/>
  <w15:docId w15:val="{728586CE-5CA9-4357-8D02-34CB9653A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EastAsia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paragraph" w:styleId="7">
    <w:name w:val="heading 7"/>
    <w:basedOn w:val="a"/>
    <w:next w:val="a0"/>
    <w:link w:val="7Char"/>
    <w:uiPriority w:val="9"/>
    <w:unhideWhenUsed/>
    <w:qFormat/>
    <w:rsid w:val="00A526CD"/>
    <w:pPr>
      <w:keepNext/>
      <w:keepLines/>
      <w:spacing w:before="200" w:line="240" w:lineRule="auto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  <w:lang w:val="en-US" w:eastAsia="en-US"/>
    </w:rPr>
  </w:style>
  <w:style w:type="paragraph" w:styleId="8">
    <w:name w:val="heading 8"/>
    <w:basedOn w:val="a"/>
    <w:next w:val="a0"/>
    <w:link w:val="8Char"/>
    <w:uiPriority w:val="9"/>
    <w:unhideWhenUsed/>
    <w:qFormat/>
    <w:rsid w:val="00A526CD"/>
    <w:pPr>
      <w:keepNext/>
      <w:keepLines/>
      <w:spacing w:before="200" w:line="240" w:lineRule="auto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  <w:lang w:val="en-US" w:eastAsia="en-US"/>
    </w:rPr>
  </w:style>
  <w:style w:type="paragraph" w:styleId="9">
    <w:name w:val="heading 9"/>
    <w:basedOn w:val="a"/>
    <w:next w:val="a0"/>
    <w:link w:val="9Char"/>
    <w:uiPriority w:val="9"/>
    <w:unhideWhenUsed/>
    <w:qFormat/>
    <w:rsid w:val="00A526CD"/>
    <w:pPr>
      <w:keepNext/>
      <w:keepLines/>
      <w:spacing w:before="200" w:line="240" w:lineRule="auto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  <w:lang w:val="en-US"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Title"/>
    <w:basedOn w:val="a"/>
    <w:next w:val="a"/>
    <w:qFormat/>
    <w:pPr>
      <w:keepNext/>
      <w:keepLines/>
      <w:spacing w:after="60"/>
    </w:pPr>
    <w:rPr>
      <w:sz w:val="52"/>
      <w:szCs w:val="52"/>
    </w:rPr>
  </w:style>
  <w:style w:type="paragraph" w:styleId="a5">
    <w:name w:val="Subtitle"/>
    <w:basedOn w:val="a"/>
    <w:next w:val="a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60">
    <w:name w:val="6"/>
    <w:basedOn w:val="a2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</w:tblPr>
  </w:style>
  <w:style w:type="table" w:customStyle="1" w:styleId="50">
    <w:name w:val="5"/>
    <w:basedOn w:val="a2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</w:tblPr>
  </w:style>
  <w:style w:type="table" w:customStyle="1" w:styleId="40">
    <w:name w:val="4"/>
    <w:basedOn w:val="a2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</w:tblPr>
  </w:style>
  <w:style w:type="table" w:customStyle="1" w:styleId="30">
    <w:name w:val="3"/>
    <w:basedOn w:val="a2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</w:tblPr>
  </w:style>
  <w:style w:type="table" w:customStyle="1" w:styleId="20">
    <w:name w:val="2"/>
    <w:basedOn w:val="a2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</w:tblPr>
  </w:style>
  <w:style w:type="table" w:customStyle="1" w:styleId="10">
    <w:name w:val="1"/>
    <w:basedOn w:val="a2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</w:tblPr>
  </w:style>
  <w:style w:type="paragraph" w:styleId="a6">
    <w:name w:val="header"/>
    <w:basedOn w:val="a"/>
    <w:link w:val="Char"/>
    <w:unhideWhenUsed/>
    <w:rsid w:val="006C0D5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1"/>
    <w:link w:val="a6"/>
    <w:rsid w:val="006C0D5E"/>
  </w:style>
  <w:style w:type="paragraph" w:styleId="a7">
    <w:name w:val="footer"/>
    <w:basedOn w:val="a"/>
    <w:link w:val="Char0"/>
    <w:unhideWhenUsed/>
    <w:rsid w:val="006C0D5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1"/>
    <w:link w:val="a7"/>
    <w:rsid w:val="006C0D5E"/>
  </w:style>
  <w:style w:type="paragraph" w:styleId="a8">
    <w:name w:val="Normal (Web)"/>
    <w:basedOn w:val="a"/>
    <w:uiPriority w:val="99"/>
    <w:unhideWhenUsed/>
    <w:rsid w:val="006C0D5E"/>
    <w:pPr>
      <w:spacing w:before="100" w:beforeAutospacing="1" w:after="100" w:afterAutospacing="1" w:line="240" w:lineRule="auto"/>
    </w:pPr>
    <w:rPr>
      <w:rFonts w:ascii="굴림" w:eastAsia="굴림" w:hAnsi="굴림" w:cs="굴림"/>
      <w:sz w:val="24"/>
      <w:szCs w:val="24"/>
      <w:lang w:val="en-US" w:eastAsia="ko-KR"/>
    </w:rPr>
  </w:style>
  <w:style w:type="paragraph" w:styleId="HTML">
    <w:name w:val="HTML Preformatted"/>
    <w:basedOn w:val="a"/>
    <w:link w:val="HTMLChar"/>
    <w:uiPriority w:val="99"/>
    <w:unhideWhenUsed/>
    <w:rsid w:val="003C586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굴림체" w:eastAsia="굴림체" w:hAnsi="굴림체" w:cs="굴림체"/>
      <w:sz w:val="24"/>
      <w:szCs w:val="24"/>
      <w:lang w:val="en-US" w:eastAsia="ko-KR"/>
    </w:rPr>
  </w:style>
  <w:style w:type="character" w:customStyle="1" w:styleId="HTMLChar">
    <w:name w:val="미리 서식이 지정된 HTML Char"/>
    <w:basedOn w:val="a1"/>
    <w:link w:val="HTML"/>
    <w:uiPriority w:val="99"/>
    <w:rsid w:val="003C5861"/>
    <w:rPr>
      <w:rFonts w:ascii="굴림체" w:eastAsia="굴림체" w:hAnsi="굴림체" w:cs="굴림체"/>
      <w:sz w:val="24"/>
      <w:szCs w:val="24"/>
      <w:lang w:val="en-US" w:eastAsia="ko-KR"/>
    </w:rPr>
  </w:style>
  <w:style w:type="character" w:styleId="HTML0">
    <w:name w:val="HTML Code"/>
    <w:basedOn w:val="a1"/>
    <w:uiPriority w:val="99"/>
    <w:semiHidden/>
    <w:unhideWhenUsed/>
    <w:rsid w:val="003C5861"/>
    <w:rPr>
      <w:rFonts w:ascii="굴림체" w:eastAsia="굴림체" w:hAnsi="굴림체" w:cs="굴림체"/>
      <w:sz w:val="24"/>
      <w:szCs w:val="24"/>
    </w:rPr>
  </w:style>
  <w:style w:type="character" w:styleId="a9">
    <w:name w:val="Hyperlink"/>
    <w:basedOn w:val="a1"/>
    <w:uiPriority w:val="99"/>
    <w:unhideWhenUsed/>
    <w:rsid w:val="00BE29C1"/>
    <w:rPr>
      <w:color w:val="0000FF"/>
      <w:u w:val="single"/>
    </w:rPr>
  </w:style>
  <w:style w:type="character" w:styleId="aa">
    <w:name w:val="Strong"/>
    <w:basedOn w:val="a1"/>
    <w:uiPriority w:val="22"/>
    <w:qFormat/>
    <w:rsid w:val="00BE29C1"/>
    <w:rPr>
      <w:b/>
      <w:bCs/>
    </w:rPr>
  </w:style>
  <w:style w:type="paragraph" w:styleId="ab">
    <w:name w:val="List Paragraph"/>
    <w:basedOn w:val="a"/>
    <w:uiPriority w:val="34"/>
    <w:qFormat/>
    <w:rsid w:val="00BE29C1"/>
    <w:pPr>
      <w:ind w:leftChars="400" w:left="800"/>
    </w:pPr>
  </w:style>
  <w:style w:type="character" w:customStyle="1" w:styleId="n">
    <w:name w:val="n"/>
    <w:basedOn w:val="a1"/>
    <w:rsid w:val="007C3464"/>
  </w:style>
  <w:style w:type="character" w:customStyle="1" w:styleId="p">
    <w:name w:val="p"/>
    <w:basedOn w:val="a1"/>
    <w:rsid w:val="007C3464"/>
  </w:style>
  <w:style w:type="character" w:customStyle="1" w:styleId="k">
    <w:name w:val="k"/>
    <w:basedOn w:val="a1"/>
    <w:rsid w:val="007C3464"/>
  </w:style>
  <w:style w:type="character" w:customStyle="1" w:styleId="nv">
    <w:name w:val="nv"/>
    <w:basedOn w:val="a1"/>
    <w:rsid w:val="007C3464"/>
  </w:style>
  <w:style w:type="character" w:customStyle="1" w:styleId="nl">
    <w:name w:val="nl"/>
    <w:basedOn w:val="a1"/>
    <w:rsid w:val="00570108"/>
  </w:style>
  <w:style w:type="character" w:customStyle="1" w:styleId="w">
    <w:name w:val="w"/>
    <w:basedOn w:val="a1"/>
    <w:rsid w:val="00570108"/>
  </w:style>
  <w:style w:type="character" w:customStyle="1" w:styleId="o">
    <w:name w:val="o"/>
    <w:basedOn w:val="a1"/>
    <w:rsid w:val="00570108"/>
  </w:style>
  <w:style w:type="character" w:customStyle="1" w:styleId="na">
    <w:name w:val="na"/>
    <w:basedOn w:val="a1"/>
    <w:rsid w:val="00570108"/>
  </w:style>
  <w:style w:type="character" w:customStyle="1" w:styleId="kc">
    <w:name w:val="kc"/>
    <w:basedOn w:val="a1"/>
    <w:rsid w:val="00570108"/>
  </w:style>
  <w:style w:type="character" w:customStyle="1" w:styleId="nx">
    <w:name w:val="nx"/>
    <w:basedOn w:val="a1"/>
    <w:rsid w:val="00570108"/>
  </w:style>
  <w:style w:type="character" w:customStyle="1" w:styleId="s1">
    <w:name w:val="s1"/>
    <w:basedOn w:val="a1"/>
    <w:rsid w:val="00570108"/>
  </w:style>
  <w:style w:type="character" w:customStyle="1" w:styleId="c1">
    <w:name w:val="c1"/>
    <w:basedOn w:val="a1"/>
    <w:rsid w:val="003112C8"/>
  </w:style>
  <w:style w:type="character" w:customStyle="1" w:styleId="kd">
    <w:name w:val="kd"/>
    <w:basedOn w:val="a1"/>
    <w:rsid w:val="003112C8"/>
  </w:style>
  <w:style w:type="character" w:customStyle="1" w:styleId="nb">
    <w:name w:val="nb"/>
    <w:basedOn w:val="a1"/>
    <w:rsid w:val="003112C8"/>
  </w:style>
  <w:style w:type="character" w:customStyle="1" w:styleId="err">
    <w:name w:val="err"/>
    <w:basedOn w:val="a1"/>
    <w:rsid w:val="003112C8"/>
  </w:style>
  <w:style w:type="character" w:customStyle="1" w:styleId="s2">
    <w:name w:val="s2"/>
    <w:basedOn w:val="a1"/>
    <w:rsid w:val="00423374"/>
  </w:style>
  <w:style w:type="character" w:customStyle="1" w:styleId="cp">
    <w:name w:val="cp"/>
    <w:basedOn w:val="a1"/>
    <w:rsid w:val="00423374"/>
  </w:style>
  <w:style w:type="character" w:customStyle="1" w:styleId="cpf">
    <w:name w:val="cpf"/>
    <w:basedOn w:val="a1"/>
    <w:rsid w:val="00423374"/>
  </w:style>
  <w:style w:type="character" w:customStyle="1" w:styleId="s">
    <w:name w:val="s"/>
    <w:basedOn w:val="a1"/>
    <w:rsid w:val="00423374"/>
  </w:style>
  <w:style w:type="character" w:customStyle="1" w:styleId="mi">
    <w:name w:val="mi"/>
    <w:basedOn w:val="a1"/>
    <w:rsid w:val="00423374"/>
  </w:style>
  <w:style w:type="character" w:customStyle="1" w:styleId="kr">
    <w:name w:val="kr"/>
    <w:basedOn w:val="a1"/>
    <w:rsid w:val="00423374"/>
  </w:style>
  <w:style w:type="character" w:customStyle="1" w:styleId="nf">
    <w:name w:val="nf"/>
    <w:basedOn w:val="a1"/>
    <w:rsid w:val="00423374"/>
  </w:style>
  <w:style w:type="character" w:customStyle="1" w:styleId="kn">
    <w:name w:val="kn"/>
    <w:basedOn w:val="a1"/>
    <w:rsid w:val="00F644FF"/>
  </w:style>
  <w:style w:type="character" w:customStyle="1" w:styleId="nn">
    <w:name w:val="nn"/>
    <w:basedOn w:val="a1"/>
    <w:rsid w:val="00F644FF"/>
  </w:style>
  <w:style w:type="character" w:customStyle="1" w:styleId="sa">
    <w:name w:val="sa"/>
    <w:basedOn w:val="a1"/>
    <w:rsid w:val="00F644FF"/>
  </w:style>
  <w:style w:type="character" w:customStyle="1" w:styleId="si">
    <w:name w:val="si"/>
    <w:basedOn w:val="a1"/>
    <w:rsid w:val="00F644FF"/>
  </w:style>
  <w:style w:type="character" w:customStyle="1" w:styleId="ne">
    <w:name w:val="ne"/>
    <w:basedOn w:val="a1"/>
    <w:rsid w:val="00F644FF"/>
  </w:style>
  <w:style w:type="paragraph" w:styleId="TOC">
    <w:name w:val="TOC Heading"/>
    <w:basedOn w:val="1"/>
    <w:next w:val="a"/>
    <w:uiPriority w:val="39"/>
    <w:unhideWhenUsed/>
    <w:qFormat/>
    <w:rsid w:val="00B65DD2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ko-KR"/>
    </w:rPr>
  </w:style>
  <w:style w:type="paragraph" w:styleId="21">
    <w:name w:val="toc 2"/>
    <w:basedOn w:val="a"/>
    <w:next w:val="a"/>
    <w:autoRedefine/>
    <w:uiPriority w:val="39"/>
    <w:unhideWhenUsed/>
    <w:rsid w:val="00B65DD2"/>
    <w:pPr>
      <w:spacing w:after="100" w:line="259" w:lineRule="auto"/>
      <w:ind w:left="220"/>
    </w:pPr>
    <w:rPr>
      <w:rFonts w:asciiTheme="minorHAnsi" w:hAnsiTheme="minorHAnsi" w:cs="Times New Roman"/>
      <w:lang w:val="en-US" w:eastAsia="ko-KR"/>
    </w:rPr>
  </w:style>
  <w:style w:type="paragraph" w:styleId="11">
    <w:name w:val="toc 1"/>
    <w:basedOn w:val="a"/>
    <w:next w:val="a"/>
    <w:autoRedefine/>
    <w:uiPriority w:val="39"/>
    <w:unhideWhenUsed/>
    <w:rsid w:val="00B65DD2"/>
    <w:pPr>
      <w:spacing w:after="100" w:line="259" w:lineRule="auto"/>
    </w:pPr>
    <w:rPr>
      <w:rFonts w:asciiTheme="minorHAnsi" w:hAnsiTheme="minorHAnsi" w:cs="Times New Roman"/>
      <w:lang w:val="en-US" w:eastAsia="ko-KR"/>
    </w:rPr>
  </w:style>
  <w:style w:type="paragraph" w:styleId="31">
    <w:name w:val="toc 3"/>
    <w:basedOn w:val="a"/>
    <w:next w:val="a"/>
    <w:autoRedefine/>
    <w:uiPriority w:val="39"/>
    <w:unhideWhenUsed/>
    <w:rsid w:val="00B65DD2"/>
    <w:pPr>
      <w:spacing w:after="100" w:line="259" w:lineRule="auto"/>
      <w:ind w:left="440"/>
    </w:pPr>
    <w:rPr>
      <w:rFonts w:asciiTheme="minorHAnsi" w:hAnsiTheme="minorHAnsi" w:cs="Times New Roman"/>
      <w:lang w:val="en-US" w:eastAsia="ko-KR"/>
    </w:rPr>
  </w:style>
  <w:style w:type="character" w:customStyle="1" w:styleId="7Char">
    <w:name w:val="제목 7 Char"/>
    <w:basedOn w:val="a1"/>
    <w:link w:val="7"/>
    <w:uiPriority w:val="9"/>
    <w:rsid w:val="00A526CD"/>
    <w:rPr>
      <w:rFonts w:asciiTheme="majorHAnsi" w:eastAsiaTheme="majorEastAsia" w:hAnsiTheme="majorHAnsi" w:cstheme="majorBidi"/>
      <w:color w:val="4F81BD" w:themeColor="accent1"/>
      <w:sz w:val="24"/>
      <w:szCs w:val="24"/>
      <w:lang w:val="en-US" w:eastAsia="en-US"/>
    </w:rPr>
  </w:style>
  <w:style w:type="character" w:customStyle="1" w:styleId="8Char">
    <w:name w:val="제목 8 Char"/>
    <w:basedOn w:val="a1"/>
    <w:link w:val="8"/>
    <w:uiPriority w:val="9"/>
    <w:rsid w:val="00A526CD"/>
    <w:rPr>
      <w:rFonts w:asciiTheme="majorHAnsi" w:eastAsiaTheme="majorEastAsia" w:hAnsiTheme="majorHAnsi" w:cstheme="majorBidi"/>
      <w:color w:val="4F81BD" w:themeColor="accent1"/>
      <w:sz w:val="24"/>
      <w:szCs w:val="24"/>
      <w:lang w:val="en-US" w:eastAsia="en-US"/>
    </w:rPr>
  </w:style>
  <w:style w:type="character" w:customStyle="1" w:styleId="9Char">
    <w:name w:val="제목 9 Char"/>
    <w:basedOn w:val="a1"/>
    <w:link w:val="9"/>
    <w:uiPriority w:val="9"/>
    <w:rsid w:val="00A526CD"/>
    <w:rPr>
      <w:rFonts w:asciiTheme="majorHAnsi" w:eastAsiaTheme="majorEastAsia" w:hAnsiTheme="majorHAnsi" w:cstheme="majorBidi"/>
      <w:color w:val="4F81BD" w:themeColor="accent1"/>
      <w:sz w:val="24"/>
      <w:szCs w:val="24"/>
      <w:lang w:val="en-US" w:eastAsia="en-US"/>
    </w:rPr>
  </w:style>
  <w:style w:type="paragraph" w:styleId="a0">
    <w:name w:val="Body Text"/>
    <w:basedOn w:val="a"/>
    <w:link w:val="Char1"/>
    <w:qFormat/>
    <w:rsid w:val="00A526CD"/>
    <w:pPr>
      <w:spacing w:before="180" w:after="180" w:line="240" w:lineRule="auto"/>
    </w:pPr>
    <w:rPr>
      <w:rFonts w:asciiTheme="minorHAnsi" w:hAnsiTheme="minorHAnsi" w:cstheme="minorBidi"/>
      <w:sz w:val="24"/>
      <w:szCs w:val="24"/>
      <w:lang w:val="en-US" w:eastAsia="en-US"/>
    </w:rPr>
  </w:style>
  <w:style w:type="character" w:customStyle="1" w:styleId="Char1">
    <w:name w:val="본문 Char"/>
    <w:basedOn w:val="a1"/>
    <w:link w:val="a0"/>
    <w:rsid w:val="00A526CD"/>
    <w:rPr>
      <w:rFonts w:asciiTheme="minorHAnsi" w:hAnsiTheme="minorHAnsi" w:cstheme="minorBidi"/>
      <w:sz w:val="24"/>
      <w:szCs w:val="24"/>
      <w:lang w:val="en-US" w:eastAsia="en-US"/>
    </w:rPr>
  </w:style>
  <w:style w:type="paragraph" w:customStyle="1" w:styleId="FirstParagraph">
    <w:name w:val="First Paragraph"/>
    <w:basedOn w:val="a0"/>
    <w:next w:val="a0"/>
    <w:qFormat/>
    <w:rsid w:val="00A526CD"/>
  </w:style>
  <w:style w:type="paragraph" w:customStyle="1" w:styleId="Compact">
    <w:name w:val="Compact"/>
    <w:basedOn w:val="a0"/>
    <w:qFormat/>
    <w:rsid w:val="00A526CD"/>
    <w:pPr>
      <w:spacing w:before="36" w:after="36"/>
    </w:pPr>
  </w:style>
  <w:style w:type="paragraph" w:customStyle="1" w:styleId="Author">
    <w:name w:val="Author"/>
    <w:next w:val="a0"/>
    <w:qFormat/>
    <w:rsid w:val="00A526CD"/>
    <w:pPr>
      <w:keepNext/>
      <w:keepLines/>
      <w:spacing w:after="200" w:line="240" w:lineRule="auto"/>
      <w:jc w:val="center"/>
    </w:pPr>
    <w:rPr>
      <w:rFonts w:asciiTheme="minorHAnsi" w:hAnsiTheme="minorHAnsi" w:cstheme="minorBidi"/>
      <w:sz w:val="24"/>
      <w:szCs w:val="24"/>
      <w:lang w:val="en-US" w:eastAsia="en-US"/>
    </w:rPr>
  </w:style>
  <w:style w:type="paragraph" w:styleId="ac">
    <w:name w:val="Date"/>
    <w:next w:val="a0"/>
    <w:link w:val="Char2"/>
    <w:qFormat/>
    <w:rsid w:val="00A526CD"/>
    <w:pPr>
      <w:keepNext/>
      <w:keepLines/>
      <w:spacing w:after="200" w:line="240" w:lineRule="auto"/>
      <w:jc w:val="center"/>
    </w:pPr>
    <w:rPr>
      <w:rFonts w:asciiTheme="minorHAnsi" w:hAnsiTheme="minorHAnsi" w:cstheme="minorBidi"/>
      <w:sz w:val="24"/>
      <w:szCs w:val="24"/>
      <w:lang w:val="en-US" w:eastAsia="en-US"/>
    </w:rPr>
  </w:style>
  <w:style w:type="character" w:customStyle="1" w:styleId="Char2">
    <w:name w:val="날짜 Char"/>
    <w:basedOn w:val="a1"/>
    <w:link w:val="ac"/>
    <w:rsid w:val="00A526CD"/>
    <w:rPr>
      <w:rFonts w:asciiTheme="minorHAnsi" w:hAnsiTheme="minorHAnsi" w:cstheme="minorBidi"/>
      <w:sz w:val="24"/>
      <w:szCs w:val="24"/>
      <w:lang w:val="en-US" w:eastAsia="en-US"/>
    </w:rPr>
  </w:style>
  <w:style w:type="paragraph" w:customStyle="1" w:styleId="Abstract">
    <w:name w:val="Abstract"/>
    <w:basedOn w:val="a"/>
    <w:next w:val="a0"/>
    <w:qFormat/>
    <w:rsid w:val="00A526CD"/>
    <w:pPr>
      <w:keepNext/>
      <w:keepLines/>
      <w:spacing w:before="300" w:after="300" w:line="240" w:lineRule="auto"/>
    </w:pPr>
    <w:rPr>
      <w:rFonts w:asciiTheme="minorHAnsi" w:hAnsiTheme="minorHAnsi" w:cstheme="minorBidi"/>
      <w:sz w:val="20"/>
      <w:szCs w:val="20"/>
      <w:lang w:val="en-US" w:eastAsia="en-US"/>
    </w:rPr>
  </w:style>
  <w:style w:type="paragraph" w:styleId="ad">
    <w:name w:val="Bibliography"/>
    <w:basedOn w:val="a"/>
    <w:qFormat/>
    <w:rsid w:val="00A526CD"/>
    <w:pPr>
      <w:spacing w:after="200" w:line="240" w:lineRule="auto"/>
    </w:pPr>
    <w:rPr>
      <w:rFonts w:asciiTheme="minorHAnsi" w:hAnsiTheme="minorHAnsi" w:cstheme="minorBidi"/>
      <w:sz w:val="24"/>
      <w:szCs w:val="24"/>
      <w:lang w:val="en-US" w:eastAsia="en-US"/>
    </w:rPr>
  </w:style>
  <w:style w:type="paragraph" w:styleId="ae">
    <w:name w:val="Block Text"/>
    <w:basedOn w:val="a0"/>
    <w:next w:val="a0"/>
    <w:uiPriority w:val="9"/>
    <w:unhideWhenUsed/>
    <w:qFormat/>
    <w:rsid w:val="00A526CD"/>
    <w:pPr>
      <w:spacing w:before="100" w:after="100"/>
      <w:ind w:left="480" w:right="480"/>
    </w:pPr>
  </w:style>
  <w:style w:type="paragraph" w:styleId="af">
    <w:name w:val="footnote text"/>
    <w:basedOn w:val="a"/>
    <w:link w:val="Char3"/>
    <w:uiPriority w:val="9"/>
    <w:unhideWhenUsed/>
    <w:qFormat/>
    <w:rsid w:val="00A526CD"/>
    <w:pPr>
      <w:spacing w:after="200" w:line="240" w:lineRule="auto"/>
    </w:pPr>
    <w:rPr>
      <w:rFonts w:asciiTheme="minorHAnsi" w:hAnsiTheme="minorHAnsi" w:cstheme="minorBidi"/>
      <w:sz w:val="24"/>
      <w:szCs w:val="24"/>
      <w:lang w:val="en-US" w:eastAsia="en-US"/>
    </w:rPr>
  </w:style>
  <w:style w:type="character" w:customStyle="1" w:styleId="Char3">
    <w:name w:val="각주 텍스트 Char"/>
    <w:basedOn w:val="a1"/>
    <w:link w:val="af"/>
    <w:uiPriority w:val="9"/>
    <w:rsid w:val="00A526CD"/>
    <w:rPr>
      <w:rFonts w:asciiTheme="minorHAnsi" w:hAnsiTheme="minorHAnsi" w:cstheme="minorBidi"/>
      <w:sz w:val="24"/>
      <w:szCs w:val="24"/>
      <w:lang w:val="en-US" w:eastAsia="en-US"/>
    </w:rPr>
  </w:style>
  <w:style w:type="table" w:customStyle="1" w:styleId="Table">
    <w:name w:val="Table"/>
    <w:semiHidden/>
    <w:unhideWhenUsed/>
    <w:qFormat/>
    <w:rsid w:val="00A526CD"/>
    <w:pPr>
      <w:spacing w:after="200" w:line="240" w:lineRule="auto"/>
    </w:pPr>
    <w:rPr>
      <w:rFonts w:asciiTheme="minorHAnsi" w:hAnsiTheme="minorHAnsi" w:cstheme="minorBidi"/>
      <w:sz w:val="24"/>
      <w:szCs w:val="24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A526CD"/>
    <w:pPr>
      <w:keepNext/>
      <w:keepLines/>
      <w:spacing w:line="240" w:lineRule="auto"/>
    </w:pPr>
    <w:rPr>
      <w:rFonts w:asciiTheme="minorHAnsi" w:hAnsiTheme="minorHAnsi" w:cstheme="minorBidi"/>
      <w:b/>
      <w:sz w:val="24"/>
      <w:szCs w:val="24"/>
      <w:lang w:val="en-US" w:eastAsia="en-US"/>
    </w:rPr>
  </w:style>
  <w:style w:type="paragraph" w:customStyle="1" w:styleId="Definition">
    <w:name w:val="Definition"/>
    <w:basedOn w:val="a"/>
    <w:rsid w:val="00A526CD"/>
    <w:pPr>
      <w:spacing w:after="200" w:line="240" w:lineRule="auto"/>
    </w:pPr>
    <w:rPr>
      <w:rFonts w:asciiTheme="minorHAnsi" w:hAnsiTheme="minorHAnsi" w:cstheme="minorBidi"/>
      <w:sz w:val="24"/>
      <w:szCs w:val="24"/>
      <w:lang w:val="en-US" w:eastAsia="en-US"/>
    </w:rPr>
  </w:style>
  <w:style w:type="paragraph" w:styleId="af0">
    <w:name w:val="caption"/>
    <w:basedOn w:val="a"/>
    <w:link w:val="Char4"/>
    <w:rsid w:val="00A526CD"/>
    <w:pPr>
      <w:spacing w:after="120" w:line="240" w:lineRule="auto"/>
    </w:pPr>
    <w:rPr>
      <w:rFonts w:asciiTheme="minorHAnsi" w:hAnsiTheme="minorHAnsi" w:cstheme="minorBidi"/>
      <w:i/>
      <w:sz w:val="24"/>
      <w:szCs w:val="24"/>
      <w:lang w:val="en-US" w:eastAsia="en-US"/>
    </w:rPr>
  </w:style>
  <w:style w:type="paragraph" w:customStyle="1" w:styleId="TableCaption">
    <w:name w:val="Table Caption"/>
    <w:basedOn w:val="af0"/>
    <w:rsid w:val="00A526CD"/>
    <w:pPr>
      <w:keepNext/>
    </w:pPr>
  </w:style>
  <w:style w:type="paragraph" w:customStyle="1" w:styleId="ImageCaption">
    <w:name w:val="Image Caption"/>
    <w:basedOn w:val="af0"/>
    <w:rsid w:val="00A526CD"/>
  </w:style>
  <w:style w:type="paragraph" w:customStyle="1" w:styleId="Figure">
    <w:name w:val="Figure"/>
    <w:basedOn w:val="a"/>
    <w:rsid w:val="00A526CD"/>
    <w:pPr>
      <w:spacing w:after="200" w:line="240" w:lineRule="auto"/>
    </w:pPr>
    <w:rPr>
      <w:rFonts w:asciiTheme="minorHAnsi" w:hAnsiTheme="minorHAnsi" w:cstheme="minorBidi"/>
      <w:sz w:val="24"/>
      <w:szCs w:val="24"/>
      <w:lang w:val="en-US" w:eastAsia="en-US"/>
    </w:rPr>
  </w:style>
  <w:style w:type="paragraph" w:customStyle="1" w:styleId="CaptionedFigure">
    <w:name w:val="Captioned Figure"/>
    <w:basedOn w:val="Figure"/>
    <w:rsid w:val="00A526CD"/>
    <w:pPr>
      <w:keepNext/>
    </w:pPr>
  </w:style>
  <w:style w:type="character" w:customStyle="1" w:styleId="Char4">
    <w:name w:val="캡션 Char"/>
    <w:basedOn w:val="a1"/>
    <w:link w:val="af0"/>
    <w:rsid w:val="00A526CD"/>
    <w:rPr>
      <w:rFonts w:asciiTheme="minorHAnsi" w:hAnsiTheme="minorHAnsi" w:cstheme="minorBidi"/>
      <w:i/>
      <w:sz w:val="24"/>
      <w:szCs w:val="24"/>
      <w:lang w:val="en-US" w:eastAsia="en-US"/>
    </w:rPr>
  </w:style>
  <w:style w:type="character" w:customStyle="1" w:styleId="VerbatimChar">
    <w:name w:val="Verbatim Char"/>
    <w:basedOn w:val="Char4"/>
    <w:link w:val="SourceCode"/>
    <w:rsid w:val="00A526CD"/>
    <w:rPr>
      <w:rFonts w:ascii="Consolas" w:hAnsi="Consolas" w:cstheme="minorBidi"/>
      <w:i/>
      <w:sz w:val="24"/>
      <w:szCs w:val="24"/>
      <w:lang w:val="en-US" w:eastAsia="en-US"/>
    </w:rPr>
  </w:style>
  <w:style w:type="character" w:styleId="af1">
    <w:name w:val="footnote reference"/>
    <w:basedOn w:val="Char4"/>
    <w:rsid w:val="00A526CD"/>
    <w:rPr>
      <w:rFonts w:asciiTheme="minorHAnsi" w:hAnsiTheme="minorHAnsi" w:cstheme="minorBidi"/>
      <w:i/>
      <w:sz w:val="24"/>
      <w:szCs w:val="24"/>
      <w:vertAlign w:val="superscript"/>
      <w:lang w:val="en-US" w:eastAsia="en-US"/>
    </w:rPr>
  </w:style>
  <w:style w:type="paragraph" w:customStyle="1" w:styleId="SourceCode">
    <w:name w:val="Source Code"/>
    <w:basedOn w:val="a"/>
    <w:link w:val="VerbatimChar"/>
    <w:rsid w:val="00A526CD"/>
    <w:pPr>
      <w:wordWrap w:val="0"/>
      <w:spacing w:after="200" w:line="240" w:lineRule="auto"/>
    </w:pPr>
    <w:rPr>
      <w:rFonts w:ascii="Consolas" w:hAnsi="Consolas" w:cstheme="minorBidi"/>
      <w:i/>
      <w:szCs w:val="24"/>
      <w:lang w:val="en-US" w:eastAsia="en-US"/>
    </w:rPr>
  </w:style>
  <w:style w:type="character" w:customStyle="1" w:styleId="KeywordTok">
    <w:name w:val="KeywordTok"/>
    <w:basedOn w:val="VerbatimChar"/>
    <w:rsid w:val="00A526CD"/>
    <w:rPr>
      <w:rFonts w:ascii="Consolas" w:hAnsi="Consolas" w:cstheme="minorBidi"/>
      <w:b/>
      <w:i/>
      <w:color w:val="007020"/>
      <w:sz w:val="24"/>
      <w:szCs w:val="24"/>
      <w:lang w:val="en-US" w:eastAsia="en-US"/>
    </w:rPr>
  </w:style>
  <w:style w:type="character" w:customStyle="1" w:styleId="DataTypeTok">
    <w:name w:val="DataTypeTok"/>
    <w:basedOn w:val="VerbatimChar"/>
    <w:rsid w:val="00A526CD"/>
    <w:rPr>
      <w:rFonts w:ascii="Consolas" w:hAnsi="Consolas" w:cstheme="minorBidi"/>
      <w:i/>
      <w:color w:val="902000"/>
      <w:sz w:val="24"/>
      <w:szCs w:val="24"/>
      <w:lang w:val="en-US" w:eastAsia="en-US"/>
    </w:rPr>
  </w:style>
  <w:style w:type="character" w:customStyle="1" w:styleId="DecValTok">
    <w:name w:val="DecValTok"/>
    <w:basedOn w:val="VerbatimChar"/>
    <w:rsid w:val="00A526CD"/>
    <w:rPr>
      <w:rFonts w:ascii="Consolas" w:hAnsi="Consolas" w:cstheme="minorBidi"/>
      <w:i/>
      <w:color w:val="40A070"/>
      <w:sz w:val="24"/>
      <w:szCs w:val="24"/>
      <w:lang w:val="en-US" w:eastAsia="en-US"/>
    </w:rPr>
  </w:style>
  <w:style w:type="character" w:customStyle="1" w:styleId="BaseNTok">
    <w:name w:val="BaseNTok"/>
    <w:basedOn w:val="VerbatimChar"/>
    <w:rsid w:val="00A526CD"/>
    <w:rPr>
      <w:rFonts w:ascii="Consolas" w:hAnsi="Consolas" w:cstheme="minorBidi"/>
      <w:i/>
      <w:color w:val="40A070"/>
      <w:sz w:val="24"/>
      <w:szCs w:val="24"/>
      <w:lang w:val="en-US" w:eastAsia="en-US"/>
    </w:rPr>
  </w:style>
  <w:style w:type="character" w:customStyle="1" w:styleId="FloatTok">
    <w:name w:val="FloatTok"/>
    <w:basedOn w:val="VerbatimChar"/>
    <w:rsid w:val="00A526CD"/>
    <w:rPr>
      <w:rFonts w:ascii="Consolas" w:hAnsi="Consolas" w:cstheme="minorBidi"/>
      <w:i/>
      <w:color w:val="40A070"/>
      <w:sz w:val="24"/>
      <w:szCs w:val="24"/>
      <w:lang w:val="en-US" w:eastAsia="en-US"/>
    </w:rPr>
  </w:style>
  <w:style w:type="character" w:customStyle="1" w:styleId="ConstantTok">
    <w:name w:val="ConstantTok"/>
    <w:basedOn w:val="VerbatimChar"/>
    <w:rsid w:val="00A526CD"/>
    <w:rPr>
      <w:rFonts w:ascii="Consolas" w:hAnsi="Consolas" w:cstheme="minorBidi"/>
      <w:i/>
      <w:color w:val="880000"/>
      <w:sz w:val="24"/>
      <w:szCs w:val="24"/>
      <w:lang w:val="en-US" w:eastAsia="en-US"/>
    </w:rPr>
  </w:style>
  <w:style w:type="character" w:customStyle="1" w:styleId="CharTok">
    <w:name w:val="CharTok"/>
    <w:basedOn w:val="VerbatimChar"/>
    <w:rsid w:val="00A526CD"/>
    <w:rPr>
      <w:rFonts w:ascii="Consolas" w:hAnsi="Consolas" w:cstheme="minorBidi"/>
      <w:i/>
      <w:color w:val="4070A0"/>
      <w:sz w:val="24"/>
      <w:szCs w:val="24"/>
      <w:lang w:val="en-US" w:eastAsia="en-US"/>
    </w:rPr>
  </w:style>
  <w:style w:type="character" w:customStyle="1" w:styleId="SpecialCharTok">
    <w:name w:val="SpecialCharTok"/>
    <w:basedOn w:val="VerbatimChar"/>
    <w:rsid w:val="00A526CD"/>
    <w:rPr>
      <w:rFonts w:ascii="Consolas" w:hAnsi="Consolas" w:cstheme="minorBidi"/>
      <w:i/>
      <w:color w:val="4070A0"/>
      <w:sz w:val="24"/>
      <w:szCs w:val="24"/>
      <w:lang w:val="en-US" w:eastAsia="en-US"/>
    </w:rPr>
  </w:style>
  <w:style w:type="character" w:customStyle="1" w:styleId="StringTok">
    <w:name w:val="StringTok"/>
    <w:basedOn w:val="VerbatimChar"/>
    <w:rsid w:val="00A526CD"/>
    <w:rPr>
      <w:rFonts w:ascii="Consolas" w:hAnsi="Consolas" w:cstheme="minorBidi"/>
      <w:i/>
      <w:color w:val="4070A0"/>
      <w:sz w:val="24"/>
      <w:szCs w:val="24"/>
      <w:lang w:val="en-US" w:eastAsia="en-US"/>
    </w:rPr>
  </w:style>
  <w:style w:type="character" w:customStyle="1" w:styleId="VerbatimStringTok">
    <w:name w:val="VerbatimStringTok"/>
    <w:basedOn w:val="VerbatimChar"/>
    <w:rsid w:val="00A526CD"/>
    <w:rPr>
      <w:rFonts w:ascii="Consolas" w:hAnsi="Consolas" w:cstheme="minorBidi"/>
      <w:i/>
      <w:color w:val="4070A0"/>
      <w:sz w:val="24"/>
      <w:szCs w:val="24"/>
      <w:lang w:val="en-US" w:eastAsia="en-US"/>
    </w:rPr>
  </w:style>
  <w:style w:type="character" w:customStyle="1" w:styleId="SpecialStringTok">
    <w:name w:val="SpecialStringTok"/>
    <w:basedOn w:val="VerbatimChar"/>
    <w:rsid w:val="00A526CD"/>
    <w:rPr>
      <w:rFonts w:ascii="Consolas" w:hAnsi="Consolas" w:cstheme="minorBidi"/>
      <w:i/>
      <w:color w:val="BB6688"/>
      <w:sz w:val="24"/>
      <w:szCs w:val="24"/>
      <w:lang w:val="en-US" w:eastAsia="en-US"/>
    </w:rPr>
  </w:style>
  <w:style w:type="character" w:customStyle="1" w:styleId="ImportTok">
    <w:name w:val="ImportTok"/>
    <w:basedOn w:val="VerbatimChar"/>
    <w:rsid w:val="00A526CD"/>
    <w:rPr>
      <w:rFonts w:ascii="Consolas" w:hAnsi="Consolas" w:cstheme="minorBidi"/>
      <w:i/>
      <w:sz w:val="24"/>
      <w:szCs w:val="24"/>
      <w:lang w:val="en-US" w:eastAsia="en-US"/>
    </w:rPr>
  </w:style>
  <w:style w:type="character" w:customStyle="1" w:styleId="CommentTok">
    <w:name w:val="CommentTok"/>
    <w:basedOn w:val="VerbatimChar"/>
    <w:rsid w:val="00A526CD"/>
    <w:rPr>
      <w:rFonts w:ascii="Consolas" w:hAnsi="Consolas" w:cstheme="minorBidi"/>
      <w:i w:val="0"/>
      <w:color w:val="60A0B0"/>
      <w:sz w:val="24"/>
      <w:szCs w:val="24"/>
      <w:lang w:val="en-US" w:eastAsia="en-US"/>
    </w:rPr>
  </w:style>
  <w:style w:type="character" w:customStyle="1" w:styleId="DocumentationTok">
    <w:name w:val="DocumentationTok"/>
    <w:basedOn w:val="VerbatimChar"/>
    <w:rsid w:val="00A526CD"/>
    <w:rPr>
      <w:rFonts w:ascii="Consolas" w:hAnsi="Consolas" w:cstheme="minorBidi"/>
      <w:i w:val="0"/>
      <w:color w:val="BA2121"/>
      <w:sz w:val="24"/>
      <w:szCs w:val="24"/>
      <w:lang w:val="en-US" w:eastAsia="en-US"/>
    </w:rPr>
  </w:style>
  <w:style w:type="character" w:customStyle="1" w:styleId="AnnotationTok">
    <w:name w:val="AnnotationTok"/>
    <w:basedOn w:val="VerbatimChar"/>
    <w:rsid w:val="00A526CD"/>
    <w:rPr>
      <w:rFonts w:ascii="Consolas" w:hAnsi="Consolas" w:cstheme="minorBidi"/>
      <w:b/>
      <w:i w:val="0"/>
      <w:color w:val="60A0B0"/>
      <w:sz w:val="24"/>
      <w:szCs w:val="24"/>
      <w:lang w:val="en-US" w:eastAsia="en-US"/>
    </w:rPr>
  </w:style>
  <w:style w:type="character" w:customStyle="1" w:styleId="CommentVarTok">
    <w:name w:val="CommentVarTok"/>
    <w:basedOn w:val="VerbatimChar"/>
    <w:rsid w:val="00A526CD"/>
    <w:rPr>
      <w:rFonts w:ascii="Consolas" w:hAnsi="Consolas" w:cstheme="minorBidi"/>
      <w:b/>
      <w:i w:val="0"/>
      <w:color w:val="60A0B0"/>
      <w:sz w:val="24"/>
      <w:szCs w:val="24"/>
      <w:lang w:val="en-US" w:eastAsia="en-US"/>
    </w:rPr>
  </w:style>
  <w:style w:type="character" w:customStyle="1" w:styleId="OtherTok">
    <w:name w:val="OtherTok"/>
    <w:basedOn w:val="VerbatimChar"/>
    <w:rsid w:val="00A526CD"/>
    <w:rPr>
      <w:rFonts w:ascii="Consolas" w:hAnsi="Consolas" w:cstheme="minorBidi"/>
      <w:i/>
      <w:color w:val="007020"/>
      <w:sz w:val="24"/>
      <w:szCs w:val="24"/>
      <w:lang w:val="en-US" w:eastAsia="en-US"/>
    </w:rPr>
  </w:style>
  <w:style w:type="character" w:customStyle="1" w:styleId="FunctionTok">
    <w:name w:val="FunctionTok"/>
    <w:basedOn w:val="VerbatimChar"/>
    <w:rsid w:val="00A526CD"/>
    <w:rPr>
      <w:rFonts w:ascii="Consolas" w:hAnsi="Consolas" w:cstheme="minorBidi"/>
      <w:i/>
      <w:color w:val="06287E"/>
      <w:sz w:val="24"/>
      <w:szCs w:val="24"/>
      <w:lang w:val="en-US" w:eastAsia="en-US"/>
    </w:rPr>
  </w:style>
  <w:style w:type="character" w:customStyle="1" w:styleId="VariableTok">
    <w:name w:val="VariableTok"/>
    <w:basedOn w:val="VerbatimChar"/>
    <w:rsid w:val="00A526CD"/>
    <w:rPr>
      <w:rFonts w:ascii="Consolas" w:hAnsi="Consolas" w:cstheme="minorBidi"/>
      <w:i/>
      <w:color w:val="19177C"/>
      <w:sz w:val="24"/>
      <w:szCs w:val="24"/>
      <w:lang w:val="en-US" w:eastAsia="en-US"/>
    </w:rPr>
  </w:style>
  <w:style w:type="character" w:customStyle="1" w:styleId="ControlFlowTok">
    <w:name w:val="ControlFlowTok"/>
    <w:basedOn w:val="VerbatimChar"/>
    <w:rsid w:val="00A526CD"/>
    <w:rPr>
      <w:rFonts w:ascii="Consolas" w:hAnsi="Consolas" w:cstheme="minorBidi"/>
      <w:b/>
      <w:i/>
      <w:color w:val="007020"/>
      <w:sz w:val="24"/>
      <w:szCs w:val="24"/>
      <w:lang w:val="en-US" w:eastAsia="en-US"/>
    </w:rPr>
  </w:style>
  <w:style w:type="character" w:customStyle="1" w:styleId="OperatorTok">
    <w:name w:val="OperatorTok"/>
    <w:basedOn w:val="VerbatimChar"/>
    <w:rsid w:val="00A526CD"/>
    <w:rPr>
      <w:rFonts w:ascii="Consolas" w:hAnsi="Consolas" w:cstheme="minorBidi"/>
      <w:i/>
      <w:color w:val="666666"/>
      <w:sz w:val="24"/>
      <w:szCs w:val="24"/>
      <w:lang w:val="en-US" w:eastAsia="en-US"/>
    </w:rPr>
  </w:style>
  <w:style w:type="character" w:customStyle="1" w:styleId="BuiltInTok">
    <w:name w:val="BuiltInTok"/>
    <w:basedOn w:val="VerbatimChar"/>
    <w:rsid w:val="00A526CD"/>
    <w:rPr>
      <w:rFonts w:ascii="Consolas" w:hAnsi="Consolas" w:cstheme="minorBidi"/>
      <w:i/>
      <w:sz w:val="24"/>
      <w:szCs w:val="24"/>
      <w:lang w:val="en-US" w:eastAsia="en-US"/>
    </w:rPr>
  </w:style>
  <w:style w:type="character" w:customStyle="1" w:styleId="ExtensionTok">
    <w:name w:val="ExtensionTok"/>
    <w:basedOn w:val="VerbatimChar"/>
    <w:rsid w:val="00A526CD"/>
    <w:rPr>
      <w:rFonts w:ascii="Consolas" w:hAnsi="Consolas" w:cstheme="minorBidi"/>
      <w:i/>
      <w:sz w:val="24"/>
      <w:szCs w:val="24"/>
      <w:lang w:val="en-US" w:eastAsia="en-US"/>
    </w:rPr>
  </w:style>
  <w:style w:type="character" w:customStyle="1" w:styleId="PreprocessorTok">
    <w:name w:val="PreprocessorTok"/>
    <w:basedOn w:val="VerbatimChar"/>
    <w:rsid w:val="00A526CD"/>
    <w:rPr>
      <w:rFonts w:ascii="Consolas" w:hAnsi="Consolas" w:cstheme="minorBidi"/>
      <w:i/>
      <w:color w:val="BC7A00"/>
      <w:sz w:val="24"/>
      <w:szCs w:val="24"/>
      <w:lang w:val="en-US" w:eastAsia="en-US"/>
    </w:rPr>
  </w:style>
  <w:style w:type="character" w:customStyle="1" w:styleId="AttributeTok">
    <w:name w:val="AttributeTok"/>
    <w:basedOn w:val="VerbatimChar"/>
    <w:rsid w:val="00A526CD"/>
    <w:rPr>
      <w:rFonts w:ascii="Consolas" w:hAnsi="Consolas" w:cstheme="minorBidi"/>
      <w:i/>
      <w:color w:val="7D9029"/>
      <w:sz w:val="24"/>
      <w:szCs w:val="24"/>
      <w:lang w:val="en-US" w:eastAsia="en-US"/>
    </w:rPr>
  </w:style>
  <w:style w:type="character" w:customStyle="1" w:styleId="RegionMarkerTok">
    <w:name w:val="RegionMarkerTok"/>
    <w:basedOn w:val="VerbatimChar"/>
    <w:rsid w:val="00A526CD"/>
    <w:rPr>
      <w:rFonts w:ascii="Consolas" w:hAnsi="Consolas" w:cstheme="minorBidi"/>
      <w:i/>
      <w:sz w:val="24"/>
      <w:szCs w:val="24"/>
      <w:lang w:val="en-US" w:eastAsia="en-US"/>
    </w:rPr>
  </w:style>
  <w:style w:type="character" w:customStyle="1" w:styleId="InformationTok">
    <w:name w:val="InformationTok"/>
    <w:basedOn w:val="VerbatimChar"/>
    <w:rsid w:val="00A526CD"/>
    <w:rPr>
      <w:rFonts w:ascii="Consolas" w:hAnsi="Consolas" w:cstheme="minorBidi"/>
      <w:b/>
      <w:i w:val="0"/>
      <w:color w:val="60A0B0"/>
      <w:sz w:val="24"/>
      <w:szCs w:val="24"/>
      <w:lang w:val="en-US" w:eastAsia="en-US"/>
    </w:rPr>
  </w:style>
  <w:style w:type="character" w:customStyle="1" w:styleId="WarningTok">
    <w:name w:val="WarningTok"/>
    <w:basedOn w:val="VerbatimChar"/>
    <w:rsid w:val="00A526CD"/>
    <w:rPr>
      <w:rFonts w:ascii="Consolas" w:hAnsi="Consolas" w:cstheme="minorBidi"/>
      <w:b/>
      <w:i w:val="0"/>
      <w:color w:val="60A0B0"/>
      <w:sz w:val="24"/>
      <w:szCs w:val="24"/>
      <w:lang w:val="en-US" w:eastAsia="en-US"/>
    </w:rPr>
  </w:style>
  <w:style w:type="character" w:customStyle="1" w:styleId="AlertTok">
    <w:name w:val="AlertTok"/>
    <w:basedOn w:val="VerbatimChar"/>
    <w:rsid w:val="00A526CD"/>
    <w:rPr>
      <w:rFonts w:ascii="Consolas" w:hAnsi="Consolas" w:cstheme="minorBidi"/>
      <w:b/>
      <w:i/>
      <w:color w:val="FF0000"/>
      <w:sz w:val="24"/>
      <w:szCs w:val="24"/>
      <w:lang w:val="en-US" w:eastAsia="en-US"/>
    </w:rPr>
  </w:style>
  <w:style w:type="character" w:customStyle="1" w:styleId="ErrorTok">
    <w:name w:val="ErrorTok"/>
    <w:basedOn w:val="VerbatimChar"/>
    <w:rsid w:val="00A526CD"/>
    <w:rPr>
      <w:rFonts w:ascii="Consolas" w:hAnsi="Consolas" w:cstheme="minorBidi"/>
      <w:b/>
      <w:i/>
      <w:color w:val="FF0000"/>
      <w:sz w:val="24"/>
      <w:szCs w:val="24"/>
      <w:lang w:val="en-US" w:eastAsia="en-US"/>
    </w:rPr>
  </w:style>
  <w:style w:type="character" w:customStyle="1" w:styleId="NormalTok">
    <w:name w:val="NormalTok"/>
    <w:basedOn w:val="VerbatimChar"/>
    <w:rsid w:val="00A526CD"/>
    <w:rPr>
      <w:rFonts w:ascii="Consolas" w:hAnsi="Consolas" w:cstheme="minorBidi"/>
      <w:i/>
      <w:sz w:val="24"/>
      <w:szCs w:val="24"/>
      <w:lang w:val="en-US" w:eastAsia="en-US"/>
    </w:rPr>
  </w:style>
  <w:style w:type="paragraph" w:customStyle="1" w:styleId="msonormal0">
    <w:name w:val="msonormal"/>
    <w:basedOn w:val="a"/>
    <w:rsid w:val="00A526CD"/>
    <w:pPr>
      <w:spacing w:before="100" w:beforeAutospacing="1" w:after="100" w:afterAutospacing="1" w:line="240" w:lineRule="auto"/>
    </w:pPr>
    <w:rPr>
      <w:rFonts w:ascii="굴림" w:eastAsia="굴림" w:hAnsi="굴림" w:cs="굴림"/>
      <w:sz w:val="24"/>
      <w:szCs w:val="24"/>
      <w:lang w:val="en-US" w:eastAsia="ko-KR"/>
    </w:rPr>
  </w:style>
  <w:style w:type="character" w:customStyle="1" w:styleId="cm">
    <w:name w:val="cm"/>
    <w:basedOn w:val="a1"/>
    <w:rsid w:val="00A526CD"/>
  </w:style>
  <w:style w:type="character" w:customStyle="1" w:styleId="nc">
    <w:name w:val="nc"/>
    <w:basedOn w:val="a1"/>
    <w:rsid w:val="00A526CD"/>
  </w:style>
  <w:style w:type="character" w:customStyle="1" w:styleId="kt">
    <w:name w:val="kt"/>
    <w:basedOn w:val="a1"/>
    <w:rsid w:val="00A526CD"/>
  </w:style>
  <w:style w:type="character" w:customStyle="1" w:styleId="sc">
    <w:name w:val="sc"/>
    <w:basedOn w:val="a1"/>
    <w:rsid w:val="00A526CD"/>
  </w:style>
  <w:style w:type="character" w:customStyle="1" w:styleId="nt">
    <w:name w:val="nt"/>
    <w:basedOn w:val="a1"/>
    <w:rsid w:val="003F7C85"/>
  </w:style>
  <w:style w:type="character" w:customStyle="1" w:styleId="l">
    <w:name w:val="l"/>
    <w:basedOn w:val="a1"/>
    <w:rsid w:val="003F7C85"/>
  </w:style>
  <w:style w:type="character" w:customStyle="1" w:styleId="se">
    <w:name w:val="se"/>
    <w:basedOn w:val="a1"/>
    <w:rsid w:val="00166143"/>
  </w:style>
  <w:style w:type="character" w:customStyle="1" w:styleId="ch">
    <w:name w:val="ch"/>
    <w:basedOn w:val="a1"/>
    <w:rsid w:val="00A77CB3"/>
  </w:style>
  <w:style w:type="character" w:customStyle="1" w:styleId="m">
    <w:name w:val="m"/>
    <w:basedOn w:val="a1"/>
    <w:rsid w:val="00A77C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3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3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6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5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0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0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7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1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8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7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2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2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0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3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6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0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7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1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5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6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6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95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73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5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8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3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2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79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6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5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4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4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6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4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4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06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8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2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9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9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5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63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2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0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7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8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1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03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4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7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8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1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0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9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1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hyperlink" Target="http://nalda-db.c7ku0zhouuvi.us-west-1.rds.amazonaws.com/" TargetMode="External"/><Relationship Id="rId20" Type="http://schemas.openxmlformats.org/officeDocument/2006/relationships/image" Target="media/image12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://52.78.53.155:8888/project/firstDeploy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9E9EC3-0060-41A3-B9FE-466C5D41FD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0</TotalTime>
  <Pages>28</Pages>
  <Words>1253</Words>
  <Characters>7144</Characters>
  <Application>Microsoft Office Word</Application>
  <DocSecurity>0</DocSecurity>
  <Lines>59</Lines>
  <Paragraphs>1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AFY</dc:creator>
  <cp:keywords/>
  <dc:description/>
  <cp:lastModifiedBy>SSAFY</cp:lastModifiedBy>
  <cp:revision>8</cp:revision>
  <cp:lastPrinted>2022-08-18T18:47:00Z</cp:lastPrinted>
  <dcterms:created xsi:type="dcterms:W3CDTF">2022-08-19T00:55:00Z</dcterms:created>
  <dcterms:modified xsi:type="dcterms:W3CDTF">2022-10-07T02:35:00Z</dcterms:modified>
</cp:coreProperties>
</file>